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67638" w14:textId="77777777" w:rsidR="00285DF6" w:rsidRPr="00FF187B" w:rsidRDefault="00285DF6" w:rsidP="00785B62">
      <w:pPr>
        <w:ind w:left="90"/>
        <w:jc w:val="center"/>
        <w:rPr>
          <w:b/>
          <w:caps/>
          <w:sz w:val="44"/>
        </w:rPr>
      </w:pPr>
      <w:r w:rsidRPr="00FF187B">
        <w:rPr>
          <w:b/>
          <w:caps/>
          <w:sz w:val="44"/>
        </w:rPr>
        <w:t>CHAMELI DEVI GROUP OF INSTITUTIONS</w:t>
      </w:r>
    </w:p>
    <w:p w14:paraId="29E2197D" w14:textId="77777777" w:rsidR="00285DF6" w:rsidRPr="00FF187B" w:rsidRDefault="00285DF6" w:rsidP="00785B62">
      <w:pPr>
        <w:ind w:left="-475"/>
        <w:jc w:val="center"/>
        <w:rPr>
          <w:b/>
          <w:caps/>
          <w:sz w:val="44"/>
        </w:rPr>
      </w:pPr>
      <w:r w:rsidRPr="00FF187B">
        <w:rPr>
          <w:b/>
          <w:caps/>
          <w:sz w:val="44"/>
        </w:rPr>
        <w:t>INDORE (M.P.)</w:t>
      </w:r>
    </w:p>
    <w:p w14:paraId="61F88D66" w14:textId="2523E563" w:rsidR="00596856" w:rsidRPr="00FF187B" w:rsidRDefault="00476B42" w:rsidP="00785B62">
      <w:pPr>
        <w:ind w:right="-564"/>
        <w:jc w:val="center"/>
        <w:rPr>
          <w:b/>
          <w:bCs/>
        </w:rPr>
      </w:pPr>
      <w:r>
        <w:rPr>
          <w:noProof/>
        </w:rPr>
        <mc:AlternateContent>
          <mc:Choice Requires="wps">
            <w:drawing>
              <wp:anchor distT="0" distB="0" distL="114300" distR="114300" simplePos="0" relativeHeight="251659776" behindDoc="0" locked="0" layoutInCell="1" allowOverlap="1" wp14:anchorId="0F6C60FA" wp14:editId="68B28EF9">
                <wp:simplePos x="0" y="0"/>
                <wp:positionH relativeFrom="margin">
                  <wp:align>left</wp:align>
                </wp:positionH>
                <wp:positionV relativeFrom="paragraph">
                  <wp:posOffset>20320</wp:posOffset>
                </wp:positionV>
                <wp:extent cx="6926580" cy="15240"/>
                <wp:effectExtent l="28575" t="37465" r="36195" b="33020"/>
                <wp:wrapNone/>
                <wp:docPr id="5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26580" cy="1524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3FD228" id="Line 6" o:spid="_x0000_s1026" style="position:absolute;flip:y;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6pt" to="545.4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" strokeweight="4.5pt">
                <v:stroke linestyle="thinThick"/>
                <w10:wrap anchorx="margin"/>
              </v:line>
            </w:pict>
          </mc:Fallback>
        </mc:AlternateContent>
      </w:r>
    </w:p>
    <w:p w14:paraId="17557CB7" w14:textId="77777777" w:rsidR="00E65E52" w:rsidRPr="00FF187B" w:rsidRDefault="00E65E52" w:rsidP="00785B62">
      <w:pPr>
        <w:tabs>
          <w:tab w:val="left" w:pos="187"/>
        </w:tabs>
        <w:ind w:right="-564"/>
        <w:jc w:val="center"/>
        <w:rPr>
          <w:b/>
          <w:bCs/>
          <w:color w:val="00B0F0"/>
        </w:rPr>
      </w:pPr>
    </w:p>
    <w:p w14:paraId="695F47E5" w14:textId="77777777" w:rsidR="00A466CF" w:rsidRPr="00FF187B" w:rsidRDefault="00A466CF" w:rsidP="00785B62">
      <w:pPr>
        <w:tabs>
          <w:tab w:val="left" w:pos="187"/>
        </w:tabs>
        <w:ind w:right="-564"/>
        <w:jc w:val="center"/>
        <w:rPr>
          <w:b/>
          <w:bCs/>
        </w:rPr>
      </w:pPr>
    </w:p>
    <w:p w14:paraId="459E3938" w14:textId="5C52A3B5" w:rsidR="004771ED" w:rsidRPr="00FF187B" w:rsidRDefault="00A466CF" w:rsidP="00785B62">
      <w:pPr>
        <w:tabs>
          <w:tab w:val="left" w:pos="187"/>
        </w:tabs>
        <w:ind w:right="-564"/>
        <w:jc w:val="center"/>
        <w:rPr>
          <w:b/>
          <w:bCs/>
        </w:rPr>
      </w:pPr>
      <w:r w:rsidRPr="00FF187B">
        <w:rPr>
          <w:b/>
          <w:bCs/>
          <w:noProof/>
          <w:lang w:val="en-IN" w:eastAsia="en-IN"/>
        </w:rPr>
        <w:drawing>
          <wp:anchor distT="0" distB="0" distL="114300" distR="114300" simplePos="0" relativeHeight="251598848" behindDoc="1" locked="0" layoutInCell="1" allowOverlap="1" wp14:anchorId="7FC55149" wp14:editId="4F2B84A6">
            <wp:simplePos x="0" y="0"/>
            <wp:positionH relativeFrom="column">
              <wp:posOffset>2753360</wp:posOffset>
            </wp:positionH>
            <wp:positionV relativeFrom="paragraph">
              <wp:posOffset>172085</wp:posOffset>
            </wp:positionV>
            <wp:extent cx="1360170" cy="1360170"/>
            <wp:effectExtent l="19050" t="19050" r="11430" b="11430"/>
            <wp:wrapTight wrapText="bothSides">
              <wp:wrapPolygon edited="0">
                <wp:start x="-303" y="-303"/>
                <wp:lineTo x="-303" y="21479"/>
                <wp:lineTo x="21479" y="21479"/>
                <wp:lineTo x="21479" y="-303"/>
                <wp:lineTo x="-303" y="-303"/>
              </wp:wrapPolygon>
            </wp:wrapTight>
            <wp:docPr id="49" name="Picture 4" descr="cdgi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gi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0170" cy="1360170"/>
                    </a:xfrm>
                    <a:prstGeom prst="rect">
                      <a:avLst/>
                    </a:prstGeom>
                    <a:noFill/>
                    <a:ln>
                      <a:solidFill>
                        <a:schemeClr val="tx1"/>
                      </a:solidFill>
                    </a:ln>
                  </pic:spPr>
                </pic:pic>
              </a:graphicData>
            </a:graphic>
          </wp:anchor>
        </w:drawing>
      </w:r>
    </w:p>
    <w:p w14:paraId="6205F0C9" w14:textId="5E1090AE" w:rsidR="004771ED" w:rsidRPr="00FF187B" w:rsidRDefault="004771ED" w:rsidP="00785B62">
      <w:pPr>
        <w:tabs>
          <w:tab w:val="left" w:pos="187"/>
        </w:tabs>
        <w:ind w:right="-564"/>
        <w:jc w:val="center"/>
        <w:rPr>
          <w:b/>
          <w:bCs/>
        </w:rPr>
      </w:pPr>
    </w:p>
    <w:p w14:paraId="18F327E3" w14:textId="77777777" w:rsidR="004771ED" w:rsidRPr="00FF187B" w:rsidRDefault="004771ED" w:rsidP="00785B62">
      <w:pPr>
        <w:tabs>
          <w:tab w:val="left" w:pos="187"/>
        </w:tabs>
        <w:ind w:right="-564"/>
        <w:jc w:val="center"/>
        <w:rPr>
          <w:b/>
          <w:bCs/>
        </w:rPr>
      </w:pPr>
    </w:p>
    <w:p w14:paraId="434DF346" w14:textId="77777777" w:rsidR="00285DF6" w:rsidRPr="00FF187B" w:rsidRDefault="00285DF6" w:rsidP="00785B62">
      <w:pPr>
        <w:jc w:val="center"/>
        <w:rPr>
          <w:b/>
          <w:caps/>
        </w:rPr>
      </w:pPr>
    </w:p>
    <w:p w14:paraId="207AAD08" w14:textId="77777777" w:rsidR="00285DF6" w:rsidRPr="00FF187B" w:rsidRDefault="00285DF6" w:rsidP="00785B62">
      <w:pPr>
        <w:jc w:val="center"/>
        <w:rPr>
          <w:b/>
          <w:caps/>
        </w:rPr>
      </w:pPr>
    </w:p>
    <w:p w14:paraId="1D4CD543" w14:textId="77777777" w:rsidR="00285DF6" w:rsidRPr="00FF187B" w:rsidRDefault="00285DF6" w:rsidP="00785B62">
      <w:pPr>
        <w:jc w:val="center"/>
        <w:rPr>
          <w:b/>
          <w:caps/>
        </w:rPr>
      </w:pPr>
    </w:p>
    <w:p w14:paraId="279E3E83" w14:textId="2CE42546" w:rsidR="004771ED" w:rsidRPr="00FF187B" w:rsidRDefault="004771ED" w:rsidP="00785B62">
      <w:pPr>
        <w:jc w:val="center"/>
        <w:rPr>
          <w:b/>
          <w:caps/>
        </w:rPr>
      </w:pPr>
    </w:p>
    <w:p w14:paraId="4776C007" w14:textId="31B19EF7" w:rsidR="002A3A68" w:rsidRPr="00FF187B" w:rsidRDefault="002A3A68" w:rsidP="00785B62">
      <w:pPr>
        <w:jc w:val="center"/>
        <w:rPr>
          <w:b/>
          <w:caps/>
        </w:rPr>
      </w:pPr>
    </w:p>
    <w:p w14:paraId="0CE50772" w14:textId="495B492D" w:rsidR="002A3A68" w:rsidRPr="00FF187B" w:rsidRDefault="002A3A68" w:rsidP="008605A0">
      <w:pPr>
        <w:rPr>
          <w:b/>
          <w:caps/>
        </w:rPr>
      </w:pPr>
    </w:p>
    <w:p w14:paraId="4E1315FE" w14:textId="4D3F9886" w:rsidR="002A3A68" w:rsidRPr="00FF187B" w:rsidRDefault="002A3A68" w:rsidP="00785B62">
      <w:pPr>
        <w:jc w:val="center"/>
        <w:rPr>
          <w:b/>
          <w:caps/>
        </w:rPr>
      </w:pPr>
    </w:p>
    <w:p w14:paraId="1BCB320F" w14:textId="77777777" w:rsidR="002A3A68" w:rsidRPr="00FF187B" w:rsidRDefault="002A3A68" w:rsidP="00785B62">
      <w:pPr>
        <w:jc w:val="center"/>
        <w:rPr>
          <w:b/>
          <w:caps/>
        </w:rPr>
      </w:pPr>
    </w:p>
    <w:p w14:paraId="7CD0F2E4" w14:textId="77777777" w:rsidR="004771ED" w:rsidRPr="00FF187B" w:rsidRDefault="004771ED" w:rsidP="00785B62">
      <w:pPr>
        <w:jc w:val="center"/>
        <w:rPr>
          <w:b/>
          <w:caps/>
        </w:rPr>
      </w:pPr>
    </w:p>
    <w:p w14:paraId="770303B8" w14:textId="77777777" w:rsidR="004771ED" w:rsidRPr="00FF187B" w:rsidRDefault="004771ED" w:rsidP="00785B62">
      <w:pPr>
        <w:jc w:val="center"/>
        <w:rPr>
          <w:b/>
          <w:caps/>
        </w:rPr>
      </w:pPr>
    </w:p>
    <w:p w14:paraId="49B2A374" w14:textId="77777777" w:rsidR="004771ED" w:rsidRPr="00FF187B" w:rsidRDefault="004771ED" w:rsidP="00785B62">
      <w:pPr>
        <w:jc w:val="center"/>
        <w:rPr>
          <w:b/>
          <w:caps/>
        </w:rPr>
      </w:pPr>
    </w:p>
    <w:p w14:paraId="5F36EF54" w14:textId="6441C5B9" w:rsidR="00A466CF" w:rsidRPr="00FF187B" w:rsidRDefault="00415CA5" w:rsidP="00785B62">
      <w:pPr>
        <w:autoSpaceDE w:val="0"/>
        <w:autoSpaceDN w:val="0"/>
        <w:adjustRightInd w:val="0"/>
        <w:jc w:val="center"/>
        <w:rPr>
          <w:sz w:val="48"/>
          <w:szCs w:val="48"/>
        </w:rPr>
      </w:pPr>
      <w:r>
        <w:rPr>
          <w:sz w:val="48"/>
          <w:szCs w:val="48"/>
        </w:rPr>
        <w:t>Rental Zone</w:t>
      </w:r>
    </w:p>
    <w:p w14:paraId="59885E54" w14:textId="77777777" w:rsidR="00A466CF" w:rsidRPr="00FF187B" w:rsidRDefault="00A466CF" w:rsidP="00785B62">
      <w:pPr>
        <w:jc w:val="center"/>
        <w:rPr>
          <w:sz w:val="4"/>
          <w:szCs w:val="48"/>
        </w:rPr>
      </w:pPr>
    </w:p>
    <w:p w14:paraId="5F979D2C" w14:textId="3246363F" w:rsidR="00A466CF" w:rsidRPr="00FF187B" w:rsidRDefault="00A466CF" w:rsidP="00785B62">
      <w:pPr>
        <w:jc w:val="center"/>
        <w:rPr>
          <w:b/>
          <w:iCs/>
        </w:rPr>
      </w:pPr>
      <w:r w:rsidRPr="00FF187B">
        <w:rPr>
          <w:b/>
          <w:iCs/>
          <w:sz w:val="40"/>
        </w:rPr>
        <w:t>Mini Project Report</w:t>
      </w:r>
    </w:p>
    <w:p w14:paraId="3AD4822E" w14:textId="3C6CFFF9" w:rsidR="00A466CF" w:rsidRPr="00FF187B" w:rsidRDefault="003F3757" w:rsidP="003F3757">
      <w:pPr>
        <w:tabs>
          <w:tab w:val="left" w:pos="10011"/>
        </w:tabs>
        <w:rPr>
          <w:b/>
          <w:iCs/>
        </w:rPr>
      </w:pPr>
      <w:r>
        <w:rPr>
          <w:b/>
          <w:iCs/>
        </w:rPr>
        <w:tab/>
      </w:r>
    </w:p>
    <w:p w14:paraId="0FBFC5DA" w14:textId="1F136655" w:rsidR="00A466CF" w:rsidRPr="00FF187B" w:rsidRDefault="00A466CF" w:rsidP="00785B62">
      <w:pPr>
        <w:jc w:val="center"/>
        <w:rPr>
          <w:b/>
          <w:iCs/>
        </w:rPr>
      </w:pPr>
    </w:p>
    <w:p w14:paraId="46498A45" w14:textId="0E4A462C" w:rsidR="00A466CF" w:rsidRPr="00FF187B" w:rsidRDefault="00A466CF" w:rsidP="00785B62">
      <w:pPr>
        <w:jc w:val="center"/>
        <w:rPr>
          <w:b/>
          <w:iCs/>
        </w:rPr>
      </w:pPr>
    </w:p>
    <w:p w14:paraId="5272B5F0" w14:textId="15BA9B9F" w:rsidR="00A466CF" w:rsidRPr="00FF187B" w:rsidRDefault="00A466CF" w:rsidP="00785B62">
      <w:pPr>
        <w:jc w:val="center"/>
        <w:rPr>
          <w:b/>
          <w:iCs/>
        </w:rPr>
      </w:pPr>
    </w:p>
    <w:p w14:paraId="32F0D7AA" w14:textId="5C8E5160" w:rsidR="00A466CF" w:rsidRPr="00FF187B" w:rsidRDefault="00A466CF" w:rsidP="00785B62">
      <w:pPr>
        <w:jc w:val="center"/>
        <w:rPr>
          <w:b/>
          <w:iCs/>
        </w:rPr>
      </w:pPr>
    </w:p>
    <w:p w14:paraId="3935BD83" w14:textId="6C2E19F2" w:rsidR="00A466CF" w:rsidRPr="00FF187B" w:rsidRDefault="00AF78E3" w:rsidP="00785B62">
      <w:pPr>
        <w:jc w:val="center"/>
        <w:rPr>
          <w:b/>
          <w:iCs/>
          <w:sz w:val="40"/>
        </w:rPr>
      </w:pPr>
      <w:r w:rsidRPr="00FF187B">
        <w:rPr>
          <w:b/>
          <w:iCs/>
          <w:sz w:val="40"/>
        </w:rPr>
        <w:t>CS60</w:t>
      </w:r>
      <w:r w:rsidR="00415CA5">
        <w:rPr>
          <w:b/>
          <w:iCs/>
          <w:sz w:val="40"/>
        </w:rPr>
        <w:t>4</w:t>
      </w:r>
      <w:r w:rsidRPr="00FF187B">
        <w:rPr>
          <w:b/>
          <w:iCs/>
          <w:sz w:val="40"/>
        </w:rPr>
        <w:t xml:space="preserve">- </w:t>
      </w:r>
      <w:r w:rsidR="00415CA5">
        <w:rPr>
          <w:b/>
          <w:iCs/>
          <w:sz w:val="40"/>
        </w:rPr>
        <w:t>Project Management</w:t>
      </w:r>
    </w:p>
    <w:p w14:paraId="5FA4C723" w14:textId="4F7868F3" w:rsidR="00A466CF" w:rsidRPr="00FF187B" w:rsidRDefault="00A466CF" w:rsidP="00785B62">
      <w:pPr>
        <w:jc w:val="center"/>
        <w:rPr>
          <w:b/>
          <w:iCs/>
        </w:rPr>
      </w:pPr>
    </w:p>
    <w:p w14:paraId="595F06F2" w14:textId="74989194" w:rsidR="00A466CF" w:rsidRPr="00FF187B" w:rsidRDefault="00A466CF" w:rsidP="00785B62">
      <w:pPr>
        <w:jc w:val="center"/>
        <w:rPr>
          <w:b/>
          <w:iCs/>
        </w:rPr>
      </w:pPr>
    </w:p>
    <w:p w14:paraId="14CEABFA" w14:textId="69EBDC5B" w:rsidR="00A466CF" w:rsidRPr="00FF187B" w:rsidRDefault="00A466CF" w:rsidP="00785B62">
      <w:pPr>
        <w:jc w:val="center"/>
        <w:rPr>
          <w:b/>
          <w:iCs/>
        </w:rPr>
      </w:pPr>
    </w:p>
    <w:p w14:paraId="6E3338BA" w14:textId="6479DC67" w:rsidR="00A466CF" w:rsidRPr="00FF187B" w:rsidRDefault="00476B42" w:rsidP="00785B62">
      <w:pPr>
        <w:jc w:val="center"/>
        <w:rPr>
          <w:b/>
          <w:iCs/>
        </w:rPr>
      </w:pPr>
      <w:r>
        <w:rPr>
          <w:b/>
          <w:iCs/>
          <w:noProof/>
          <w:lang w:val="en-IN" w:eastAsia="en-IN"/>
        </w:rPr>
        <mc:AlternateContent>
          <mc:Choice Requires="wps">
            <w:drawing>
              <wp:anchor distT="0" distB="0" distL="114300" distR="114300" simplePos="0" relativeHeight="251663872" behindDoc="0" locked="0" layoutInCell="1" allowOverlap="1" wp14:anchorId="4A9CF386" wp14:editId="00BCC262">
                <wp:simplePos x="0" y="0"/>
                <wp:positionH relativeFrom="column">
                  <wp:posOffset>4250055</wp:posOffset>
                </wp:positionH>
                <wp:positionV relativeFrom="paragraph">
                  <wp:posOffset>137160</wp:posOffset>
                </wp:positionV>
                <wp:extent cx="2598420" cy="1200150"/>
                <wp:effectExtent l="11430" t="7620" r="9525" b="11430"/>
                <wp:wrapNone/>
                <wp:docPr id="5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1200150"/>
                        </a:xfrm>
                        <a:prstGeom prst="rect">
                          <a:avLst/>
                        </a:prstGeom>
                        <a:solidFill>
                          <a:srgbClr val="FFFFFF"/>
                        </a:solidFill>
                        <a:ln w="9525">
                          <a:solidFill>
                            <a:srgbClr val="000000"/>
                          </a:solidFill>
                          <a:miter lim="800000"/>
                          <a:headEnd/>
                          <a:tailEnd/>
                        </a:ln>
                      </wps:spPr>
                      <wps:txbx>
                        <w:txbxContent>
                          <w:p w14:paraId="4A9FA66B" w14:textId="7705EAA5" w:rsidR="00F010E7" w:rsidRPr="00415CA5" w:rsidRDefault="00F010E7" w:rsidP="00F010E7">
                            <w:pPr>
                              <w:rPr>
                                <w:b/>
                                <w:sz w:val="22"/>
                                <w:szCs w:val="22"/>
                              </w:rPr>
                            </w:pPr>
                            <w:r w:rsidRPr="00415CA5">
                              <w:rPr>
                                <w:b/>
                                <w:sz w:val="22"/>
                                <w:szCs w:val="22"/>
                              </w:rPr>
                              <w:t>Submitted By:</w:t>
                            </w:r>
                          </w:p>
                          <w:p w14:paraId="0F894BBB" w14:textId="5FB4F6CD" w:rsidR="00F010E7" w:rsidRPr="00415CA5" w:rsidRDefault="00415CA5" w:rsidP="003E30E3">
                            <w:pPr>
                              <w:rPr>
                                <w:sz w:val="22"/>
                                <w:szCs w:val="22"/>
                              </w:rPr>
                            </w:pPr>
                            <w:r w:rsidRPr="00415CA5">
                              <w:rPr>
                                <w:sz w:val="22"/>
                                <w:szCs w:val="22"/>
                              </w:rPr>
                              <w:t>Hatim Saifee Press Wala</w:t>
                            </w:r>
                            <w:r w:rsidR="00D72094" w:rsidRPr="00415CA5">
                              <w:rPr>
                                <w:sz w:val="22"/>
                                <w:szCs w:val="22"/>
                              </w:rPr>
                              <w:t xml:space="preserve"> 0832CS1910</w:t>
                            </w:r>
                            <w:r w:rsidRPr="00415CA5">
                              <w:rPr>
                                <w:sz w:val="22"/>
                                <w:szCs w:val="22"/>
                              </w:rPr>
                              <w:t>7</w:t>
                            </w:r>
                            <w:r w:rsidR="003F3757">
                              <w:rPr>
                                <w:sz w:val="22"/>
                                <w:szCs w:val="22"/>
                              </w:rPr>
                              <w:t>4</w:t>
                            </w:r>
                          </w:p>
                          <w:p w14:paraId="306A8934" w14:textId="77777777" w:rsidR="00A03767" w:rsidRDefault="00D72094" w:rsidP="003E30E3">
                            <w:pPr>
                              <w:rPr>
                                <w:sz w:val="22"/>
                                <w:szCs w:val="22"/>
                              </w:rPr>
                            </w:pPr>
                            <w:r w:rsidRPr="00415CA5">
                              <w:rPr>
                                <w:sz w:val="22"/>
                                <w:szCs w:val="22"/>
                              </w:rPr>
                              <w:t>Karun Mourya 0832CS191088</w:t>
                            </w:r>
                          </w:p>
                          <w:p w14:paraId="3849F3E3" w14:textId="77777777" w:rsidR="00A03767" w:rsidRDefault="00D72094" w:rsidP="003E30E3">
                            <w:pPr>
                              <w:rPr>
                                <w:sz w:val="22"/>
                                <w:szCs w:val="22"/>
                              </w:rPr>
                            </w:pPr>
                            <w:r w:rsidRPr="00415CA5">
                              <w:rPr>
                                <w:sz w:val="22"/>
                                <w:szCs w:val="22"/>
                              </w:rPr>
                              <w:t>Khushhal Gupta 0832CS191089</w:t>
                            </w:r>
                          </w:p>
                          <w:p w14:paraId="41ADF5B0" w14:textId="28BEBF7E" w:rsidR="00D72094" w:rsidRPr="00415CA5" w:rsidRDefault="00415CA5" w:rsidP="003E30E3">
                            <w:pPr>
                              <w:rPr>
                                <w:sz w:val="22"/>
                                <w:szCs w:val="22"/>
                              </w:rPr>
                            </w:pPr>
                            <w:r w:rsidRPr="00415CA5">
                              <w:rPr>
                                <w:sz w:val="22"/>
                                <w:szCs w:val="22"/>
                              </w:rPr>
                              <w:t xml:space="preserve">Murtaza </w:t>
                            </w:r>
                            <w:r w:rsidR="00A03767" w:rsidRPr="00A03767">
                              <w:rPr>
                                <w:sz w:val="22"/>
                                <w:szCs w:val="22"/>
                              </w:rPr>
                              <w:t>Barwahwala</w:t>
                            </w:r>
                            <w:r w:rsidRPr="00415CA5">
                              <w:rPr>
                                <w:sz w:val="22"/>
                                <w:szCs w:val="22"/>
                              </w:rPr>
                              <w:t xml:space="preserve"> 0832CS191110</w:t>
                            </w:r>
                            <w:r w:rsidR="00D72094" w:rsidRPr="00415CA5">
                              <w:rPr>
                                <w:sz w:val="22"/>
                                <w:szCs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9CF386" id="_x0000_t202" coordsize="21600,21600" o:spt="202" path="m,l,21600r21600,l21600,xe">
                <v:stroke joinstyle="miter"/>
                <v:path gradientshapeok="t" o:connecttype="rect"/>
              </v:shapetype>
              <v:shape id="Text Box 5" o:spid="_x0000_s1026" type="#_x0000_t202" style="position:absolute;left:0;text-align:left;margin-left:334.65pt;margin-top:10.8pt;width:204.6pt;height:94.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">
                <v:textbox>
                  <w:txbxContent>
                    <w:p w14:paraId="4A9FA66B" w14:textId="7705EAA5" w:rsidR="00F010E7" w:rsidRPr="00415CA5" w:rsidRDefault="00F010E7" w:rsidP="00F010E7">
                      <w:pPr>
                        <w:rPr>
                          <w:b/>
                          <w:sz w:val="22"/>
                          <w:szCs w:val="22"/>
                        </w:rPr>
                      </w:pPr>
                      <w:r w:rsidRPr="00415CA5">
                        <w:rPr>
                          <w:b/>
                          <w:sz w:val="22"/>
                          <w:szCs w:val="22"/>
                        </w:rPr>
                        <w:t>Submitted By:</w:t>
                      </w:r>
                    </w:p>
                    <w:p w14:paraId="0F894BBB" w14:textId="5FB4F6CD" w:rsidR="00F010E7" w:rsidRPr="00415CA5" w:rsidRDefault="00415CA5" w:rsidP="003E30E3">
                      <w:pPr>
                        <w:rPr>
                          <w:sz w:val="22"/>
                          <w:szCs w:val="22"/>
                        </w:rPr>
                      </w:pPr>
                      <w:r w:rsidRPr="00415CA5">
                        <w:rPr>
                          <w:sz w:val="22"/>
                          <w:szCs w:val="22"/>
                        </w:rPr>
                        <w:t>Hatim Saifee Press Wala</w:t>
                      </w:r>
                      <w:r w:rsidR="00D72094" w:rsidRPr="00415CA5">
                        <w:rPr>
                          <w:sz w:val="22"/>
                          <w:szCs w:val="22"/>
                        </w:rPr>
                        <w:t xml:space="preserve"> 0832CS1910</w:t>
                      </w:r>
                      <w:r w:rsidRPr="00415CA5">
                        <w:rPr>
                          <w:sz w:val="22"/>
                          <w:szCs w:val="22"/>
                        </w:rPr>
                        <w:t>7</w:t>
                      </w:r>
                      <w:r w:rsidR="003F3757">
                        <w:rPr>
                          <w:sz w:val="22"/>
                          <w:szCs w:val="22"/>
                        </w:rPr>
                        <w:t>4</w:t>
                      </w:r>
                    </w:p>
                    <w:p w14:paraId="306A8934" w14:textId="77777777" w:rsidR="00A03767" w:rsidRDefault="00D72094" w:rsidP="003E30E3">
                      <w:pPr>
                        <w:rPr>
                          <w:sz w:val="22"/>
                          <w:szCs w:val="22"/>
                        </w:rPr>
                      </w:pPr>
                      <w:r w:rsidRPr="00415CA5">
                        <w:rPr>
                          <w:sz w:val="22"/>
                          <w:szCs w:val="22"/>
                        </w:rPr>
                        <w:t>Karun Mourya 0832CS191088</w:t>
                      </w:r>
                    </w:p>
                    <w:p w14:paraId="3849F3E3" w14:textId="77777777" w:rsidR="00A03767" w:rsidRDefault="00D72094" w:rsidP="003E30E3">
                      <w:pPr>
                        <w:rPr>
                          <w:sz w:val="22"/>
                          <w:szCs w:val="22"/>
                        </w:rPr>
                      </w:pPr>
                      <w:r w:rsidRPr="00415CA5">
                        <w:rPr>
                          <w:sz w:val="22"/>
                          <w:szCs w:val="22"/>
                        </w:rPr>
                        <w:t>Khushhal Gupta 0832CS191089</w:t>
                      </w:r>
                    </w:p>
                    <w:p w14:paraId="41ADF5B0" w14:textId="28BEBF7E" w:rsidR="00D72094" w:rsidRPr="00415CA5" w:rsidRDefault="00415CA5" w:rsidP="003E30E3">
                      <w:pPr>
                        <w:rPr>
                          <w:sz w:val="22"/>
                          <w:szCs w:val="22"/>
                        </w:rPr>
                      </w:pPr>
                      <w:r w:rsidRPr="00415CA5">
                        <w:rPr>
                          <w:sz w:val="22"/>
                          <w:szCs w:val="22"/>
                        </w:rPr>
                        <w:t xml:space="preserve">Murtaza </w:t>
                      </w:r>
                      <w:r w:rsidR="00A03767" w:rsidRPr="00A03767">
                        <w:rPr>
                          <w:sz w:val="22"/>
                          <w:szCs w:val="22"/>
                        </w:rPr>
                        <w:t>Barwahwala</w:t>
                      </w:r>
                      <w:r w:rsidRPr="00415CA5">
                        <w:rPr>
                          <w:sz w:val="22"/>
                          <w:szCs w:val="22"/>
                        </w:rPr>
                        <w:t xml:space="preserve"> 0832CS191110</w:t>
                      </w:r>
                      <w:r w:rsidR="00D72094" w:rsidRPr="00415CA5">
                        <w:rPr>
                          <w:sz w:val="22"/>
                          <w:szCs w:val="22"/>
                        </w:rPr>
                        <w:t xml:space="preserve"> </w:t>
                      </w:r>
                    </w:p>
                  </w:txbxContent>
                </v:textbox>
              </v:shape>
            </w:pict>
          </mc:Fallback>
        </mc:AlternateContent>
      </w:r>
      <w:r>
        <w:rPr>
          <w:b/>
          <w:iCs/>
          <w:noProof/>
          <w:lang w:val="en-IN" w:eastAsia="en-IN"/>
        </w:rPr>
        <mc:AlternateContent>
          <mc:Choice Requires="wps">
            <w:drawing>
              <wp:anchor distT="0" distB="0" distL="114300" distR="114300" simplePos="0" relativeHeight="251662848" behindDoc="0" locked="0" layoutInCell="1" allowOverlap="1" wp14:anchorId="4A9CF386" wp14:editId="58C52003">
                <wp:simplePos x="0" y="0"/>
                <wp:positionH relativeFrom="column">
                  <wp:posOffset>97155</wp:posOffset>
                </wp:positionH>
                <wp:positionV relativeFrom="paragraph">
                  <wp:posOffset>127635</wp:posOffset>
                </wp:positionV>
                <wp:extent cx="2131695" cy="1047750"/>
                <wp:effectExtent l="11430" t="7620" r="9525" b="11430"/>
                <wp:wrapNone/>
                <wp:docPr id="5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695" cy="1047750"/>
                        </a:xfrm>
                        <a:prstGeom prst="rect">
                          <a:avLst/>
                        </a:prstGeom>
                        <a:solidFill>
                          <a:srgbClr val="FFFFFF"/>
                        </a:solidFill>
                        <a:ln w="9525">
                          <a:solidFill>
                            <a:srgbClr val="000000"/>
                          </a:solidFill>
                          <a:miter lim="800000"/>
                          <a:headEnd/>
                          <a:tailEnd/>
                        </a:ln>
                      </wps:spPr>
                      <wps:txbx>
                        <w:txbxContent>
                          <w:p w14:paraId="1BBA170F" w14:textId="7AE034E7" w:rsidR="00F010E7" w:rsidRPr="008674BC" w:rsidRDefault="00F010E7">
                            <w:pPr>
                              <w:rPr>
                                <w:b/>
                              </w:rPr>
                            </w:pPr>
                            <w:r w:rsidRPr="008674BC">
                              <w:rPr>
                                <w:b/>
                              </w:rPr>
                              <w:t>Guided By:</w:t>
                            </w:r>
                          </w:p>
                          <w:p w14:paraId="0DB074ED" w14:textId="228070C9" w:rsidR="00D72094" w:rsidRDefault="00D72094" w:rsidP="00D72094">
                            <w:pPr>
                              <w:rPr>
                                <w:rFonts w:ascii="Calibri" w:hAnsi="Calibri" w:cs="Calibri"/>
                                <w:color w:val="000000"/>
                              </w:rPr>
                            </w:pPr>
                            <w:r>
                              <w:rPr>
                                <w:rFonts w:ascii="Calibri" w:hAnsi="Calibri" w:cs="Calibri"/>
                                <w:color w:val="000000"/>
                              </w:rPr>
                              <w:t xml:space="preserve">Ms. </w:t>
                            </w:r>
                            <w:r w:rsidR="00415CA5">
                              <w:rPr>
                                <w:rFonts w:ascii="Calibri" w:hAnsi="Calibri" w:cs="Calibri"/>
                                <w:color w:val="000000"/>
                              </w:rPr>
                              <w:t>Madhu Sharma</w:t>
                            </w:r>
                          </w:p>
                          <w:p w14:paraId="53C44E52" w14:textId="10733AF5" w:rsidR="00AF78E3" w:rsidRDefault="00AF78E3">
                            <w:r>
                              <w:t>Asst. Professor, CSE Dept.</w:t>
                            </w:r>
                          </w:p>
                          <w:p w14:paraId="2FA9962E" w14:textId="08A92310" w:rsidR="00AF78E3" w:rsidRDefault="00AF78E3">
                            <w:r>
                              <w:t>CDGI Indo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9CF386" id="Text Box 4" o:spid="_x0000_s1027" type="#_x0000_t202" style="position:absolute;left:0;text-align:left;margin-left:7.65pt;margin-top:10.05pt;width:167.85pt;height:8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">
                <v:textbox>
                  <w:txbxContent>
                    <w:p w14:paraId="1BBA170F" w14:textId="7AE034E7" w:rsidR="00F010E7" w:rsidRPr="008674BC" w:rsidRDefault="00F010E7">
                      <w:pPr>
                        <w:rPr>
                          <w:b/>
                        </w:rPr>
                      </w:pPr>
                      <w:r w:rsidRPr="008674BC">
                        <w:rPr>
                          <w:b/>
                        </w:rPr>
                        <w:t>Guided By:</w:t>
                      </w:r>
                    </w:p>
                    <w:p w14:paraId="0DB074ED" w14:textId="228070C9" w:rsidR="00D72094" w:rsidRDefault="00D72094" w:rsidP="00D72094">
                      <w:pPr>
                        <w:rPr>
                          <w:rFonts w:ascii="Calibri" w:hAnsi="Calibri" w:cs="Calibri"/>
                          <w:color w:val="000000"/>
                        </w:rPr>
                      </w:pPr>
                      <w:r>
                        <w:rPr>
                          <w:rFonts w:ascii="Calibri" w:hAnsi="Calibri" w:cs="Calibri"/>
                          <w:color w:val="000000"/>
                        </w:rPr>
                        <w:t xml:space="preserve">Ms. </w:t>
                      </w:r>
                      <w:r w:rsidR="00415CA5">
                        <w:rPr>
                          <w:rFonts w:ascii="Calibri" w:hAnsi="Calibri" w:cs="Calibri"/>
                          <w:color w:val="000000"/>
                        </w:rPr>
                        <w:t>Madhu Sharma</w:t>
                      </w:r>
                    </w:p>
                    <w:p w14:paraId="53C44E52" w14:textId="10733AF5" w:rsidR="00AF78E3" w:rsidRDefault="00AF78E3">
                      <w:r>
                        <w:t>Asst. Professor, CSE Dept.</w:t>
                      </w:r>
                    </w:p>
                    <w:p w14:paraId="2FA9962E" w14:textId="08A92310" w:rsidR="00AF78E3" w:rsidRDefault="00AF78E3">
                      <w:r>
                        <w:t>CDGI Indore</w:t>
                      </w:r>
                    </w:p>
                  </w:txbxContent>
                </v:textbox>
              </v:shape>
            </w:pict>
          </mc:Fallback>
        </mc:AlternateContent>
      </w:r>
    </w:p>
    <w:p w14:paraId="49D43B74" w14:textId="7BE74A25" w:rsidR="00A466CF" w:rsidRPr="00FF187B" w:rsidRDefault="00A466CF" w:rsidP="00785B62">
      <w:pPr>
        <w:jc w:val="center"/>
        <w:rPr>
          <w:b/>
          <w:iCs/>
        </w:rPr>
      </w:pPr>
    </w:p>
    <w:p w14:paraId="1D4F5A4C" w14:textId="77777777" w:rsidR="00A466CF" w:rsidRPr="00FF187B" w:rsidRDefault="00A466CF" w:rsidP="00785B62">
      <w:pPr>
        <w:jc w:val="center"/>
        <w:rPr>
          <w:b/>
          <w:iCs/>
        </w:rPr>
      </w:pPr>
    </w:p>
    <w:p w14:paraId="1B7594A6" w14:textId="0847E902" w:rsidR="00A466CF" w:rsidRPr="00FF187B" w:rsidRDefault="00A466CF" w:rsidP="00785B62">
      <w:pPr>
        <w:jc w:val="center"/>
        <w:rPr>
          <w:b/>
          <w:iCs/>
        </w:rPr>
      </w:pPr>
    </w:p>
    <w:p w14:paraId="49C2AB92" w14:textId="1F2D4D32" w:rsidR="00A466CF" w:rsidRPr="00FF187B" w:rsidRDefault="00A466CF" w:rsidP="00785B62">
      <w:pPr>
        <w:jc w:val="center"/>
        <w:rPr>
          <w:b/>
          <w:iCs/>
        </w:rPr>
      </w:pPr>
    </w:p>
    <w:p w14:paraId="27F73787" w14:textId="521A1101" w:rsidR="00A466CF" w:rsidRPr="00FF187B" w:rsidRDefault="00A466CF" w:rsidP="00785B62">
      <w:pPr>
        <w:jc w:val="center"/>
        <w:rPr>
          <w:b/>
          <w:iCs/>
        </w:rPr>
      </w:pPr>
    </w:p>
    <w:p w14:paraId="6E20A487" w14:textId="6B4A79D1" w:rsidR="00A466CF" w:rsidRPr="00FF187B" w:rsidRDefault="00A466CF" w:rsidP="00785B62">
      <w:pPr>
        <w:pStyle w:val="titlepagestyle"/>
      </w:pPr>
    </w:p>
    <w:p w14:paraId="33A01BA0" w14:textId="7EF6097C" w:rsidR="00A466CF" w:rsidRPr="00FF187B" w:rsidRDefault="00476B42" w:rsidP="00785B62">
      <w:pPr>
        <w:pStyle w:val="titlepagestyle"/>
      </w:pPr>
      <w:r>
        <w:rPr>
          <w:noProof/>
        </w:rPr>
        <mc:AlternateContent>
          <mc:Choice Requires="wps">
            <w:drawing>
              <wp:anchor distT="0" distB="0" distL="114300" distR="114300" simplePos="0" relativeHeight="251661824" behindDoc="0" locked="0" layoutInCell="1" allowOverlap="1" wp14:anchorId="13D87F73" wp14:editId="5D3615FA">
                <wp:simplePos x="0" y="0"/>
                <wp:positionH relativeFrom="margin">
                  <wp:posOffset>-83820</wp:posOffset>
                </wp:positionH>
                <wp:positionV relativeFrom="paragraph">
                  <wp:posOffset>282575</wp:posOffset>
                </wp:positionV>
                <wp:extent cx="7018020" cy="22860"/>
                <wp:effectExtent l="0" t="19050" r="30480" b="34290"/>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18020" cy="22860"/>
                        </a:xfrm>
                        <a:prstGeom prst="line">
                          <a:avLst/>
                        </a:prstGeom>
                        <a:noFill/>
                        <a:ln w="57150" cmpd="thinThick">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7A3D916" id="Straight Connector 56" o:spid="_x0000_s1026" style="position:absolute;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6.6pt,22.25pt" to="546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" strokeweight="4.5pt">
                <v:stroke linestyle="thinThick"/>
                <w10:wrap anchorx="margin"/>
              </v:line>
            </w:pict>
          </mc:Fallback>
        </mc:AlternateContent>
      </w:r>
    </w:p>
    <w:p w14:paraId="4DFC1F89" w14:textId="77777777" w:rsidR="00A466CF" w:rsidRPr="00FF187B" w:rsidRDefault="00A466CF" w:rsidP="00785B62">
      <w:pPr>
        <w:tabs>
          <w:tab w:val="left" w:pos="187"/>
        </w:tabs>
        <w:ind w:right="-564"/>
        <w:jc w:val="center"/>
        <w:rPr>
          <w:b/>
          <w:color w:val="000000"/>
          <w:sz w:val="44"/>
          <w:szCs w:val="44"/>
        </w:rPr>
      </w:pPr>
    </w:p>
    <w:p w14:paraId="3E75FE9B" w14:textId="4A9BCEA6" w:rsidR="00285DF6" w:rsidRPr="00FF187B" w:rsidRDefault="00285DF6" w:rsidP="00785B62">
      <w:pPr>
        <w:tabs>
          <w:tab w:val="left" w:pos="187"/>
        </w:tabs>
        <w:ind w:right="-564"/>
        <w:jc w:val="center"/>
        <w:rPr>
          <w:b/>
          <w:color w:val="000000"/>
          <w:sz w:val="36"/>
          <w:szCs w:val="36"/>
        </w:rPr>
      </w:pPr>
      <w:r w:rsidRPr="00FF187B">
        <w:rPr>
          <w:b/>
          <w:color w:val="000000"/>
          <w:sz w:val="36"/>
          <w:szCs w:val="36"/>
        </w:rPr>
        <w:t xml:space="preserve">DEPARTMENT OF </w:t>
      </w:r>
      <w:r w:rsidR="003E30E3" w:rsidRPr="00FF187B">
        <w:rPr>
          <w:b/>
          <w:color w:val="000000"/>
          <w:sz w:val="36"/>
          <w:szCs w:val="36"/>
        </w:rPr>
        <w:t>COMPUTER SCIENCE &amp; ENGINEERING</w:t>
      </w:r>
    </w:p>
    <w:p w14:paraId="4FB54C96" w14:textId="716DF8BC" w:rsidR="00285DF6" w:rsidRPr="00FF187B" w:rsidRDefault="00285DF6" w:rsidP="00785B62">
      <w:pPr>
        <w:pStyle w:val="Title"/>
        <w:tabs>
          <w:tab w:val="left" w:pos="840"/>
        </w:tabs>
        <w:ind w:firstLine="0"/>
        <w:rPr>
          <w:sz w:val="24"/>
          <w:szCs w:val="24"/>
          <w:u w:val="none"/>
        </w:rPr>
      </w:pPr>
    </w:p>
    <w:p w14:paraId="6FE57B48" w14:textId="77777777" w:rsidR="008605A0" w:rsidRDefault="008605A0" w:rsidP="00785B62">
      <w:pPr>
        <w:ind w:left="90"/>
        <w:jc w:val="center"/>
        <w:rPr>
          <w:b/>
          <w:caps/>
          <w:sz w:val="44"/>
        </w:rPr>
      </w:pPr>
    </w:p>
    <w:p w14:paraId="037035F0" w14:textId="77777777" w:rsidR="008605A0" w:rsidRDefault="008605A0" w:rsidP="00785B62">
      <w:pPr>
        <w:ind w:left="90"/>
        <w:jc w:val="center"/>
        <w:rPr>
          <w:b/>
          <w:caps/>
          <w:sz w:val="44"/>
        </w:rPr>
      </w:pPr>
    </w:p>
    <w:p w14:paraId="7947ECE2" w14:textId="51B7637B" w:rsidR="00787B64" w:rsidRPr="00FF187B" w:rsidRDefault="00787B64" w:rsidP="00785B62">
      <w:pPr>
        <w:ind w:left="90"/>
        <w:jc w:val="center"/>
        <w:rPr>
          <w:b/>
          <w:caps/>
          <w:sz w:val="44"/>
        </w:rPr>
      </w:pPr>
      <w:r w:rsidRPr="00FF187B">
        <w:rPr>
          <w:b/>
          <w:caps/>
          <w:sz w:val="44"/>
        </w:rPr>
        <w:lastRenderedPageBreak/>
        <w:t>CHAMELI DEVI GROUP OF INSTITUTIONS</w:t>
      </w:r>
    </w:p>
    <w:p w14:paraId="57578480" w14:textId="77777777" w:rsidR="00787B64" w:rsidRPr="00FF187B" w:rsidRDefault="00787B64" w:rsidP="00785B62">
      <w:pPr>
        <w:ind w:left="90"/>
        <w:jc w:val="center"/>
        <w:rPr>
          <w:b/>
          <w:caps/>
          <w:sz w:val="44"/>
        </w:rPr>
      </w:pPr>
      <w:r w:rsidRPr="00FF187B">
        <w:rPr>
          <w:b/>
          <w:caps/>
          <w:sz w:val="44"/>
        </w:rPr>
        <w:t>INDORE (M.P.)</w:t>
      </w:r>
    </w:p>
    <w:p w14:paraId="5382F9A4" w14:textId="64985DDA" w:rsidR="00787B64" w:rsidRPr="00FF187B" w:rsidRDefault="00476B42" w:rsidP="00785B62">
      <w:pPr>
        <w:ind w:left="90"/>
        <w:jc w:val="center"/>
        <w:rPr>
          <w:b/>
          <w:caps/>
          <w:sz w:val="44"/>
        </w:rPr>
      </w:pPr>
      <w:r>
        <w:rPr>
          <w:noProof/>
        </w:rPr>
        <mc:AlternateContent>
          <mc:Choice Requires="wps">
            <w:drawing>
              <wp:anchor distT="0" distB="0" distL="114300" distR="114300" simplePos="0" relativeHeight="251656704" behindDoc="0" locked="0" layoutInCell="1" allowOverlap="1" wp14:anchorId="05FD2928" wp14:editId="3DB1AF21">
                <wp:simplePos x="0" y="0"/>
                <wp:positionH relativeFrom="column">
                  <wp:posOffset>-28575</wp:posOffset>
                </wp:positionH>
                <wp:positionV relativeFrom="paragraph">
                  <wp:posOffset>64135</wp:posOffset>
                </wp:positionV>
                <wp:extent cx="6953250" cy="0"/>
                <wp:effectExtent l="28575" t="36195" r="28575" b="30480"/>
                <wp:wrapNone/>
                <wp:docPr id="55" name="Line 66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95325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E71EAA" id="Line 6650" o:spid="_x0000_s1026"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5.05pt" to="545.2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" strokeweight="4.5pt">
                <v:stroke linestyle="thinThick"/>
              </v:line>
            </w:pict>
          </mc:Fallback>
        </mc:AlternateContent>
      </w:r>
    </w:p>
    <w:p w14:paraId="62AFEBEE" w14:textId="77777777" w:rsidR="00787B64" w:rsidRPr="00FF187B" w:rsidRDefault="00787B64" w:rsidP="00785B62">
      <w:pPr>
        <w:tabs>
          <w:tab w:val="left" w:pos="3120"/>
        </w:tabs>
        <w:jc w:val="center"/>
        <w:rPr>
          <w:b/>
        </w:rPr>
      </w:pPr>
    </w:p>
    <w:p w14:paraId="11FB041F" w14:textId="77777777" w:rsidR="00787B64" w:rsidRPr="00FF187B" w:rsidRDefault="00787B64" w:rsidP="00785B62">
      <w:pPr>
        <w:tabs>
          <w:tab w:val="left" w:pos="3120"/>
        </w:tabs>
        <w:jc w:val="center"/>
        <w:rPr>
          <w:b/>
        </w:rPr>
      </w:pPr>
    </w:p>
    <w:p w14:paraId="65D9D9FF" w14:textId="77777777" w:rsidR="00787B64" w:rsidRPr="00FF187B" w:rsidRDefault="00D90454" w:rsidP="00785B62">
      <w:pPr>
        <w:tabs>
          <w:tab w:val="left" w:pos="3120"/>
        </w:tabs>
        <w:jc w:val="center"/>
        <w:rPr>
          <w:b/>
        </w:rPr>
      </w:pPr>
      <w:r w:rsidRPr="00FF187B">
        <w:rPr>
          <w:b/>
          <w:caps/>
          <w:noProof/>
          <w:sz w:val="44"/>
          <w:lang w:val="en-IN" w:eastAsia="en-IN"/>
        </w:rPr>
        <w:drawing>
          <wp:anchor distT="0" distB="0" distL="114300" distR="114300" simplePos="0" relativeHeight="251595776" behindDoc="1" locked="0" layoutInCell="1" allowOverlap="1" wp14:anchorId="643644C8" wp14:editId="10F99901">
            <wp:simplePos x="0" y="0"/>
            <wp:positionH relativeFrom="column">
              <wp:posOffset>2780030</wp:posOffset>
            </wp:positionH>
            <wp:positionV relativeFrom="paragraph">
              <wp:posOffset>19685</wp:posOffset>
            </wp:positionV>
            <wp:extent cx="1360170" cy="1360170"/>
            <wp:effectExtent l="19050" t="19050" r="11430" b="11430"/>
            <wp:wrapTight wrapText="bothSides">
              <wp:wrapPolygon edited="0">
                <wp:start x="-303" y="-303"/>
                <wp:lineTo x="-303" y="21479"/>
                <wp:lineTo x="21479" y="21479"/>
                <wp:lineTo x="21479" y="-303"/>
                <wp:lineTo x="-303" y="-303"/>
              </wp:wrapPolygon>
            </wp:wrapTight>
            <wp:docPr id="6651" name="Picture 4" descr="cdgi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gi_logo"/>
                    <pic:cNvPicPr>
                      <a:picLocks noChangeAspect="1" noChangeArrowheads="1"/>
                    </pic:cNvPicPr>
                  </pic:nvPicPr>
                  <pic:blipFill>
                    <a:blip r:embed="rId8"/>
                    <a:srcRect/>
                    <a:stretch>
                      <a:fillRect/>
                    </a:stretch>
                  </pic:blipFill>
                  <pic:spPr bwMode="auto">
                    <a:xfrm>
                      <a:off x="0" y="0"/>
                      <a:ext cx="1360170" cy="1360170"/>
                    </a:xfrm>
                    <a:prstGeom prst="rect">
                      <a:avLst/>
                    </a:prstGeom>
                    <a:noFill/>
                    <a:ln w="9525">
                      <a:solidFill>
                        <a:schemeClr val="tx1"/>
                      </a:solidFill>
                      <a:miter lim="800000"/>
                      <a:headEnd/>
                      <a:tailEnd/>
                    </a:ln>
                  </pic:spPr>
                </pic:pic>
              </a:graphicData>
            </a:graphic>
          </wp:anchor>
        </w:drawing>
      </w:r>
    </w:p>
    <w:p w14:paraId="718D0970" w14:textId="77777777" w:rsidR="00787B64" w:rsidRPr="00FF187B" w:rsidRDefault="00787B64" w:rsidP="00785B62">
      <w:pPr>
        <w:tabs>
          <w:tab w:val="left" w:pos="3120"/>
        </w:tabs>
        <w:jc w:val="center"/>
        <w:rPr>
          <w:b/>
        </w:rPr>
      </w:pPr>
    </w:p>
    <w:p w14:paraId="4AB00CEA" w14:textId="77777777" w:rsidR="00D90454" w:rsidRPr="00FF187B" w:rsidRDefault="00D90454" w:rsidP="00785B62">
      <w:pPr>
        <w:jc w:val="center"/>
        <w:rPr>
          <w:b/>
          <w:caps/>
          <w:sz w:val="48"/>
          <w:szCs w:val="48"/>
        </w:rPr>
      </w:pPr>
    </w:p>
    <w:p w14:paraId="5EEC5754" w14:textId="77777777" w:rsidR="00D90454" w:rsidRPr="00FF187B" w:rsidRDefault="00D90454" w:rsidP="00785B62">
      <w:pPr>
        <w:jc w:val="center"/>
        <w:rPr>
          <w:b/>
          <w:caps/>
          <w:sz w:val="48"/>
          <w:szCs w:val="48"/>
        </w:rPr>
      </w:pPr>
    </w:p>
    <w:p w14:paraId="2BDF280E" w14:textId="77777777" w:rsidR="00D90454" w:rsidRPr="00FF187B" w:rsidRDefault="00D90454" w:rsidP="00785B62">
      <w:pPr>
        <w:jc w:val="center"/>
        <w:rPr>
          <w:b/>
          <w:caps/>
          <w:sz w:val="48"/>
          <w:szCs w:val="48"/>
        </w:rPr>
      </w:pPr>
    </w:p>
    <w:p w14:paraId="2B106233" w14:textId="77777777" w:rsidR="00D90454" w:rsidRPr="00FF187B" w:rsidRDefault="00D90454" w:rsidP="00785B62">
      <w:pPr>
        <w:jc w:val="center"/>
        <w:rPr>
          <w:b/>
          <w:caps/>
          <w:sz w:val="48"/>
          <w:szCs w:val="48"/>
        </w:rPr>
      </w:pPr>
    </w:p>
    <w:p w14:paraId="2E941273" w14:textId="4D92974C" w:rsidR="00787B64" w:rsidRPr="00FF187B" w:rsidRDefault="00787B64" w:rsidP="00785B62">
      <w:pPr>
        <w:jc w:val="center"/>
        <w:rPr>
          <w:b/>
          <w:caps/>
          <w:sz w:val="36"/>
          <w:szCs w:val="36"/>
        </w:rPr>
      </w:pPr>
      <w:r w:rsidRPr="00FF187B">
        <w:rPr>
          <w:b/>
          <w:caps/>
          <w:sz w:val="36"/>
          <w:szCs w:val="36"/>
        </w:rPr>
        <w:t>DEPARTMENT OF</w:t>
      </w:r>
      <w:r w:rsidR="006E1E70" w:rsidRPr="00FF187B">
        <w:rPr>
          <w:b/>
          <w:caps/>
          <w:sz w:val="36"/>
          <w:szCs w:val="36"/>
        </w:rPr>
        <w:t xml:space="preserve"> </w:t>
      </w:r>
      <w:r w:rsidR="003E30E3" w:rsidRPr="00FF187B">
        <w:rPr>
          <w:b/>
          <w:caps/>
          <w:sz w:val="36"/>
          <w:szCs w:val="36"/>
        </w:rPr>
        <w:t>COMPUTER SCIENCE &amp; ENGINEERING</w:t>
      </w:r>
    </w:p>
    <w:p w14:paraId="01948A0B" w14:textId="77777777" w:rsidR="00787B64" w:rsidRPr="00FF187B" w:rsidRDefault="00787B64" w:rsidP="00785B62">
      <w:pPr>
        <w:jc w:val="center"/>
        <w:rPr>
          <w:b/>
          <w:caps/>
          <w:sz w:val="48"/>
          <w:szCs w:val="48"/>
        </w:rPr>
      </w:pPr>
    </w:p>
    <w:p w14:paraId="3A806751" w14:textId="77777777" w:rsidR="00787B64" w:rsidRPr="00FF187B" w:rsidRDefault="00787B64" w:rsidP="00785B62">
      <w:pPr>
        <w:jc w:val="center"/>
        <w:rPr>
          <w:b/>
          <w:caps/>
          <w:sz w:val="48"/>
          <w:szCs w:val="48"/>
        </w:rPr>
      </w:pPr>
      <w:r w:rsidRPr="00FF187B">
        <w:rPr>
          <w:b/>
          <w:caps/>
          <w:sz w:val="48"/>
          <w:szCs w:val="48"/>
        </w:rPr>
        <w:t>CERTIFICATE</w:t>
      </w:r>
    </w:p>
    <w:p w14:paraId="6B08656B" w14:textId="77777777" w:rsidR="00787B64" w:rsidRPr="00FF187B" w:rsidRDefault="00787B64" w:rsidP="00785B62">
      <w:pPr>
        <w:jc w:val="center"/>
        <w:rPr>
          <w:b/>
          <w:caps/>
          <w:sz w:val="48"/>
          <w:szCs w:val="48"/>
        </w:rPr>
      </w:pPr>
    </w:p>
    <w:p w14:paraId="3C279AC1" w14:textId="77777777" w:rsidR="00787B64" w:rsidRPr="00FF187B" w:rsidRDefault="00787B64" w:rsidP="00785B62">
      <w:pPr>
        <w:spacing w:line="600" w:lineRule="auto"/>
        <w:jc w:val="center"/>
      </w:pPr>
    </w:p>
    <w:p w14:paraId="5668B2B5" w14:textId="31266659" w:rsidR="008E06AB" w:rsidRPr="00FF187B" w:rsidRDefault="00787B64" w:rsidP="00D72094">
      <w:pPr>
        <w:spacing w:line="480" w:lineRule="auto"/>
        <w:jc w:val="both"/>
        <w:rPr>
          <w:rFonts w:eastAsia="Arial"/>
        </w:rPr>
      </w:pPr>
      <w:r w:rsidRPr="00FF187B">
        <w:rPr>
          <w:rFonts w:eastAsia="Arial"/>
        </w:rPr>
        <w:t>This is to certify that M</w:t>
      </w:r>
      <w:r w:rsidR="00415CA5">
        <w:rPr>
          <w:rFonts w:eastAsia="Arial"/>
        </w:rPr>
        <w:t>r. Hatim Saifee Press wala</w:t>
      </w:r>
      <w:r w:rsidR="00414376" w:rsidRPr="00414376">
        <w:rPr>
          <w:rFonts w:eastAsia="Arial"/>
        </w:rPr>
        <w:t xml:space="preserve"> </w:t>
      </w:r>
      <w:r w:rsidR="00414376">
        <w:rPr>
          <w:rFonts w:eastAsia="Arial"/>
        </w:rPr>
        <w:t>, Mr. Karun Mourya , Mr. Khushhal Gupta,</w:t>
      </w:r>
      <w:r w:rsidR="00415CA5">
        <w:rPr>
          <w:rFonts w:eastAsia="Arial"/>
        </w:rPr>
        <w:t xml:space="preserve"> </w:t>
      </w:r>
      <w:r w:rsidR="006F6543">
        <w:rPr>
          <w:rFonts w:eastAsia="Arial"/>
        </w:rPr>
        <w:t xml:space="preserve">Mr. Murtaza </w:t>
      </w:r>
      <w:r w:rsidR="00A03767" w:rsidRPr="00197F1D">
        <w:t>Barwahwala</w:t>
      </w:r>
      <w:r w:rsidR="00A03767" w:rsidRPr="00FF187B">
        <w:rPr>
          <w:rFonts w:eastAsia="Arial"/>
        </w:rPr>
        <w:t xml:space="preserve"> </w:t>
      </w:r>
      <w:r w:rsidRPr="00FF187B">
        <w:rPr>
          <w:rFonts w:eastAsia="Arial"/>
        </w:rPr>
        <w:t>with RGTU Enrollment No</w:t>
      </w:r>
      <w:r w:rsidR="006B761B">
        <w:rPr>
          <w:rFonts w:eastAsia="Arial"/>
        </w:rPr>
        <w:t>.</w:t>
      </w:r>
      <w:r w:rsidR="00D72094">
        <w:rPr>
          <w:rFonts w:eastAsia="Arial"/>
        </w:rPr>
        <w:t xml:space="preserve"> 0832CS19107</w:t>
      </w:r>
      <w:r w:rsidR="006F6543">
        <w:rPr>
          <w:rFonts w:eastAsia="Arial"/>
        </w:rPr>
        <w:t>4</w:t>
      </w:r>
      <w:r w:rsidR="00D72094">
        <w:rPr>
          <w:rFonts w:eastAsia="Arial"/>
        </w:rPr>
        <w:t>,</w:t>
      </w:r>
      <w:r w:rsidR="006B761B">
        <w:rPr>
          <w:rFonts w:eastAsia="Arial"/>
        </w:rPr>
        <w:t xml:space="preserve"> 0832CS191088, 0832CS191089, 0832CS191</w:t>
      </w:r>
      <w:r w:rsidR="006F6543">
        <w:rPr>
          <w:rFonts w:eastAsia="Arial"/>
        </w:rPr>
        <w:t>110</w:t>
      </w:r>
      <w:r w:rsidR="006B761B">
        <w:rPr>
          <w:rFonts w:eastAsia="Arial"/>
        </w:rPr>
        <w:t xml:space="preserve"> </w:t>
      </w:r>
      <w:r w:rsidRPr="00FF187B">
        <w:rPr>
          <w:rFonts w:eastAsia="Arial"/>
        </w:rPr>
        <w:t>ha</w:t>
      </w:r>
      <w:r w:rsidR="003E30E3" w:rsidRPr="00FF187B">
        <w:rPr>
          <w:rFonts w:eastAsia="Arial"/>
        </w:rPr>
        <w:t>ve</w:t>
      </w:r>
      <w:r w:rsidRPr="00FF187B">
        <w:rPr>
          <w:rFonts w:eastAsia="Arial"/>
        </w:rPr>
        <w:t xml:space="preserve"> satisfactorily completed the </w:t>
      </w:r>
      <w:r w:rsidR="00F761AD" w:rsidRPr="00FF187B">
        <w:rPr>
          <w:rFonts w:eastAsia="Arial"/>
        </w:rPr>
        <w:t xml:space="preserve">Mini Project on </w:t>
      </w:r>
      <w:r w:rsidR="006F6543">
        <w:rPr>
          <w:rFonts w:eastAsia="Arial"/>
        </w:rPr>
        <w:t>Rental Zone</w:t>
      </w:r>
      <w:r w:rsidR="00D72094">
        <w:rPr>
          <w:rFonts w:eastAsia="Arial"/>
          <w:b/>
        </w:rPr>
        <w:t xml:space="preserve"> </w:t>
      </w:r>
      <w:r w:rsidRPr="00FF187B">
        <w:rPr>
          <w:rFonts w:eastAsia="Arial"/>
        </w:rPr>
        <w:t xml:space="preserve">in </w:t>
      </w:r>
      <w:r w:rsidR="00F761AD" w:rsidRPr="00FF187B">
        <w:rPr>
          <w:rFonts w:eastAsia="Arial"/>
          <w:b/>
        </w:rPr>
        <w:t>“</w:t>
      </w:r>
      <w:r w:rsidR="00AF78E3" w:rsidRPr="00FF187B">
        <w:rPr>
          <w:rFonts w:eastAsia="Arial"/>
          <w:b/>
        </w:rPr>
        <w:t>CS</w:t>
      </w:r>
      <w:r w:rsidR="006F6543">
        <w:rPr>
          <w:rFonts w:eastAsia="Arial"/>
          <w:b/>
        </w:rPr>
        <w:t>604-Project Management</w:t>
      </w:r>
      <w:r w:rsidR="00F761AD" w:rsidRPr="00FF187B">
        <w:rPr>
          <w:rFonts w:eastAsia="Arial"/>
          <w:b/>
        </w:rPr>
        <w:t>”</w:t>
      </w:r>
      <w:r w:rsidRPr="00FF187B">
        <w:rPr>
          <w:rFonts w:eastAsia="Arial"/>
          <w:bCs/>
        </w:rPr>
        <w:t xml:space="preserve">, </w:t>
      </w:r>
      <w:r w:rsidRPr="00FF187B">
        <w:rPr>
          <w:rFonts w:eastAsia="Arial"/>
        </w:rPr>
        <w:t xml:space="preserve"> for </w:t>
      </w:r>
      <w:r w:rsidR="00285DF6" w:rsidRPr="00FF187B">
        <w:rPr>
          <w:rFonts w:eastAsia="Arial"/>
          <w:b/>
        </w:rPr>
        <w:t>B. Tech, VI Semester</w:t>
      </w:r>
      <w:r w:rsidRPr="00FF187B">
        <w:rPr>
          <w:rFonts w:eastAsia="Arial"/>
        </w:rPr>
        <w:t xml:space="preserve"> of the </w:t>
      </w:r>
      <w:r w:rsidR="00145941" w:rsidRPr="00FF187B">
        <w:rPr>
          <w:rFonts w:eastAsia="Arial"/>
          <w:b/>
          <w:bCs/>
        </w:rPr>
        <w:t>Computer Science &amp; Engineering</w:t>
      </w:r>
      <w:r w:rsidRPr="00FF187B">
        <w:rPr>
          <w:rFonts w:eastAsia="Arial"/>
        </w:rPr>
        <w:t xml:space="preserve"> during year </w:t>
      </w:r>
      <w:r w:rsidR="00285DF6" w:rsidRPr="00FF187B">
        <w:rPr>
          <w:rFonts w:eastAsia="Arial"/>
          <w:b/>
        </w:rPr>
        <w:t>2021 – 22</w:t>
      </w:r>
      <w:r w:rsidR="008E06AB" w:rsidRPr="00FF187B">
        <w:rPr>
          <w:rFonts w:eastAsia="Arial"/>
        </w:rPr>
        <w:t>.</w:t>
      </w:r>
    </w:p>
    <w:p w14:paraId="7687E183" w14:textId="77777777" w:rsidR="001B3524" w:rsidRPr="00FF187B" w:rsidRDefault="001B3524" w:rsidP="00785B62">
      <w:pPr>
        <w:autoSpaceDE w:val="0"/>
        <w:autoSpaceDN w:val="0"/>
        <w:adjustRightInd w:val="0"/>
        <w:jc w:val="center"/>
      </w:pPr>
    </w:p>
    <w:p w14:paraId="1002F4B3" w14:textId="77777777" w:rsidR="001B3524" w:rsidRPr="00FF187B" w:rsidRDefault="001B3524" w:rsidP="00785B62">
      <w:pPr>
        <w:autoSpaceDE w:val="0"/>
        <w:autoSpaceDN w:val="0"/>
        <w:adjustRightInd w:val="0"/>
        <w:jc w:val="center"/>
      </w:pPr>
    </w:p>
    <w:p w14:paraId="22D288AB" w14:textId="77777777" w:rsidR="001B3524" w:rsidRPr="00FF187B" w:rsidRDefault="001B3524" w:rsidP="00785B62">
      <w:pPr>
        <w:autoSpaceDE w:val="0"/>
        <w:autoSpaceDN w:val="0"/>
        <w:adjustRightInd w:val="0"/>
        <w:jc w:val="center"/>
      </w:pPr>
    </w:p>
    <w:p w14:paraId="2A759E58" w14:textId="0327D856" w:rsidR="001B3524" w:rsidRPr="00FF187B" w:rsidRDefault="006E5699" w:rsidP="00041495">
      <w:pPr>
        <w:autoSpaceDE w:val="0"/>
        <w:autoSpaceDN w:val="0"/>
        <w:adjustRightInd w:val="0"/>
        <w:rPr>
          <w:b/>
        </w:rPr>
      </w:pPr>
      <w:r w:rsidRPr="00FF187B">
        <w:rPr>
          <w:b/>
        </w:rPr>
        <w:t>Prof.</w:t>
      </w:r>
      <w:r w:rsidR="00B10C2E" w:rsidRPr="00FF187B">
        <w:rPr>
          <w:b/>
        </w:rPr>
        <w:t xml:space="preserve"> </w:t>
      </w:r>
      <w:r w:rsidR="00145941" w:rsidRPr="00FF187B">
        <w:rPr>
          <w:b/>
        </w:rPr>
        <w:t>Shailendra Kumar Mishra</w:t>
      </w:r>
      <w:r w:rsidR="001B3524" w:rsidRPr="00FF187B">
        <w:rPr>
          <w:b/>
        </w:rPr>
        <w:tab/>
      </w:r>
      <w:r w:rsidR="001B3524" w:rsidRPr="00FF187B">
        <w:rPr>
          <w:b/>
        </w:rPr>
        <w:tab/>
        <w:t xml:space="preserve">                                                         </w:t>
      </w:r>
      <w:r w:rsidR="00165A27" w:rsidRPr="00FF187B">
        <w:rPr>
          <w:b/>
        </w:rPr>
        <w:t xml:space="preserve">                   </w:t>
      </w:r>
      <w:r w:rsidR="001B3524" w:rsidRPr="00FF187B">
        <w:rPr>
          <w:b/>
        </w:rPr>
        <w:t>Signature of</w:t>
      </w:r>
    </w:p>
    <w:p w14:paraId="73472684" w14:textId="064D01CC" w:rsidR="00787B64" w:rsidRPr="00FF187B" w:rsidRDefault="001B3524" w:rsidP="00785B62">
      <w:pPr>
        <w:autoSpaceDE w:val="0"/>
        <w:autoSpaceDN w:val="0"/>
        <w:adjustRightInd w:val="0"/>
        <w:jc w:val="center"/>
        <w:rPr>
          <w:b/>
        </w:rPr>
      </w:pPr>
      <w:r w:rsidRPr="00FF187B">
        <w:rPr>
          <w:b/>
        </w:rPr>
        <w:t xml:space="preserve">Head of the Department                                                                                                      </w:t>
      </w:r>
      <w:r w:rsidR="00CE0D1A" w:rsidRPr="00FF187B">
        <w:rPr>
          <w:rFonts w:eastAsia="Arial"/>
          <w:b/>
          <w:bCs/>
        </w:rPr>
        <w:t>Faculty</w:t>
      </w:r>
      <w:r w:rsidR="00787B64" w:rsidRPr="00FF187B">
        <w:rPr>
          <w:rFonts w:eastAsia="Arial"/>
          <w:b/>
          <w:bCs/>
        </w:rPr>
        <w:t xml:space="preserve"> In-charge</w:t>
      </w:r>
    </w:p>
    <w:p w14:paraId="3748B1B2" w14:textId="77777777" w:rsidR="00E65E52" w:rsidRPr="00FF187B" w:rsidRDefault="00E65E52" w:rsidP="00041495">
      <w:pPr>
        <w:pStyle w:val="Heading1"/>
        <w:tabs>
          <w:tab w:val="left" w:pos="2880"/>
        </w:tabs>
        <w:rPr>
          <w:u w:val="none"/>
        </w:rPr>
      </w:pPr>
    </w:p>
    <w:p w14:paraId="45D34537" w14:textId="77777777" w:rsidR="00041495" w:rsidRPr="00FF187B" w:rsidRDefault="00041495" w:rsidP="006F6543">
      <w:pPr>
        <w:tabs>
          <w:tab w:val="left" w:pos="720"/>
          <w:tab w:val="left" w:pos="1440"/>
          <w:tab w:val="left" w:pos="2160"/>
          <w:tab w:val="left" w:pos="2880"/>
          <w:tab w:val="left" w:pos="3600"/>
          <w:tab w:val="left" w:pos="4320"/>
          <w:tab w:val="left" w:pos="5040"/>
          <w:tab w:val="left" w:pos="7635"/>
        </w:tabs>
        <w:autoSpaceDE w:val="0"/>
        <w:autoSpaceDN w:val="0"/>
        <w:adjustRightInd w:val="0"/>
      </w:pPr>
      <w:r w:rsidRPr="00FF187B">
        <w:t>__________________________</w:t>
      </w:r>
    </w:p>
    <w:p w14:paraId="7AD5CF3B" w14:textId="77777777" w:rsidR="00787B64" w:rsidRPr="00FF187B" w:rsidRDefault="00787B64" w:rsidP="00785B62">
      <w:pPr>
        <w:jc w:val="center"/>
        <w:rPr>
          <w:b/>
        </w:rPr>
      </w:pPr>
    </w:p>
    <w:p w14:paraId="36E0DE9D" w14:textId="77777777" w:rsidR="0007107A" w:rsidRPr="00FF187B" w:rsidRDefault="0007107A" w:rsidP="00785B62">
      <w:pPr>
        <w:jc w:val="center"/>
        <w:rPr>
          <w:b/>
        </w:rPr>
      </w:pPr>
      <w:bookmarkStart w:id="0" w:name="_Hlk29885708"/>
      <w:bookmarkEnd w:id="0"/>
    </w:p>
    <w:p w14:paraId="1C3A43BA" w14:textId="77777777" w:rsidR="002A3A68" w:rsidRPr="00FF187B" w:rsidRDefault="00601B95" w:rsidP="00785B62">
      <w:pPr>
        <w:autoSpaceDE w:val="0"/>
        <w:autoSpaceDN w:val="0"/>
        <w:adjustRightInd w:val="0"/>
        <w:jc w:val="center"/>
        <w:rPr>
          <w:b/>
          <w:bCs/>
        </w:rPr>
      </w:pPr>
      <w:r w:rsidRPr="00FF187B">
        <w:rPr>
          <w:b/>
          <w:bCs/>
        </w:rPr>
        <w:br w:type="page"/>
      </w:r>
    </w:p>
    <w:p w14:paraId="0244F9EF" w14:textId="77777777" w:rsidR="002A3A68" w:rsidRPr="00FF187B" w:rsidRDefault="002A3A68" w:rsidP="00785B62">
      <w:pPr>
        <w:autoSpaceDE w:val="0"/>
        <w:autoSpaceDN w:val="0"/>
        <w:adjustRightInd w:val="0"/>
        <w:jc w:val="center"/>
        <w:rPr>
          <w:b/>
          <w:bCs/>
        </w:rPr>
      </w:pPr>
    </w:p>
    <w:p w14:paraId="2B35049E" w14:textId="76212F05" w:rsidR="002A3A68" w:rsidRPr="00FF187B" w:rsidRDefault="00041495" w:rsidP="00785B62">
      <w:pPr>
        <w:autoSpaceDE w:val="0"/>
        <w:autoSpaceDN w:val="0"/>
        <w:adjustRightInd w:val="0"/>
        <w:jc w:val="center"/>
        <w:rPr>
          <w:b/>
          <w:bCs/>
        </w:rPr>
      </w:pPr>
      <w:r>
        <w:rPr>
          <w:b/>
          <w:bCs/>
        </w:rPr>
        <w:t xml:space="preserve"> </w:t>
      </w:r>
    </w:p>
    <w:p w14:paraId="7DA097AD" w14:textId="77777777" w:rsidR="002A3A68" w:rsidRPr="00FF187B" w:rsidRDefault="002A3A68" w:rsidP="00785B62">
      <w:pPr>
        <w:autoSpaceDE w:val="0"/>
        <w:autoSpaceDN w:val="0"/>
        <w:adjustRightInd w:val="0"/>
        <w:jc w:val="center"/>
        <w:rPr>
          <w:b/>
          <w:bCs/>
        </w:rPr>
      </w:pPr>
    </w:p>
    <w:p w14:paraId="14E7D278" w14:textId="621DA6F6" w:rsidR="002A3A68" w:rsidRPr="00FF187B" w:rsidRDefault="002A3A68" w:rsidP="00785B62">
      <w:pPr>
        <w:autoSpaceDE w:val="0"/>
        <w:autoSpaceDN w:val="0"/>
        <w:adjustRightInd w:val="0"/>
        <w:jc w:val="center"/>
        <w:rPr>
          <w:b/>
          <w:bCs/>
          <w:sz w:val="40"/>
        </w:rPr>
      </w:pPr>
      <w:r w:rsidRPr="00FF187B">
        <w:rPr>
          <w:b/>
          <w:bCs/>
          <w:sz w:val="40"/>
        </w:rPr>
        <w:t>TABLE OF CONTENTS</w:t>
      </w:r>
    </w:p>
    <w:tbl>
      <w:tblPr>
        <w:tblpPr w:leftFromText="180" w:rightFromText="180" w:vertAnchor="text" w:horzAnchor="margin" w:tblpXSpec="center" w:tblpY="86"/>
        <w:tblW w:w="9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79"/>
        <w:gridCol w:w="1828"/>
      </w:tblGrid>
      <w:tr w:rsidR="001B3524" w:rsidRPr="00FF187B" w14:paraId="6C3F8CF6" w14:textId="77777777" w:rsidTr="00836C7C">
        <w:trPr>
          <w:trHeight w:val="333"/>
        </w:trPr>
        <w:tc>
          <w:tcPr>
            <w:tcW w:w="7479" w:type="dxa"/>
            <w:shd w:val="clear" w:color="auto" w:fill="auto"/>
            <w:hideMark/>
          </w:tcPr>
          <w:p w14:paraId="7D7EB8BB" w14:textId="77777777" w:rsidR="001B3524" w:rsidRPr="00FF187B" w:rsidRDefault="001B3524" w:rsidP="00785B62">
            <w:pPr>
              <w:autoSpaceDE w:val="0"/>
              <w:autoSpaceDN w:val="0"/>
              <w:adjustRightInd w:val="0"/>
              <w:spacing w:line="360" w:lineRule="auto"/>
              <w:jc w:val="center"/>
              <w:rPr>
                <w:b/>
                <w:color w:val="000000"/>
                <w:lang w:val="en-IN"/>
              </w:rPr>
            </w:pPr>
            <w:r w:rsidRPr="00FF187B">
              <w:rPr>
                <w:b/>
                <w:color w:val="000000"/>
              </w:rPr>
              <w:t>CONTENTS</w:t>
            </w:r>
          </w:p>
        </w:tc>
        <w:tc>
          <w:tcPr>
            <w:tcW w:w="1828" w:type="dxa"/>
            <w:shd w:val="clear" w:color="auto" w:fill="auto"/>
            <w:hideMark/>
          </w:tcPr>
          <w:p w14:paraId="0181D11A" w14:textId="05D066F2" w:rsidR="001B3524" w:rsidRPr="00FF187B" w:rsidRDefault="008D3311" w:rsidP="00785B62">
            <w:pPr>
              <w:autoSpaceDE w:val="0"/>
              <w:autoSpaceDN w:val="0"/>
              <w:adjustRightInd w:val="0"/>
              <w:spacing w:line="360" w:lineRule="auto"/>
              <w:jc w:val="center"/>
              <w:rPr>
                <w:b/>
                <w:color w:val="000000"/>
              </w:rPr>
            </w:pPr>
            <w:r w:rsidRPr="00FF187B">
              <w:rPr>
                <w:b/>
                <w:color w:val="000000"/>
              </w:rPr>
              <w:t>PAGE NO</w:t>
            </w:r>
            <w:r w:rsidR="001B3524" w:rsidRPr="00FF187B">
              <w:rPr>
                <w:b/>
                <w:color w:val="000000"/>
              </w:rPr>
              <w:t>.</w:t>
            </w:r>
          </w:p>
        </w:tc>
      </w:tr>
      <w:tr w:rsidR="006D0CFD" w:rsidRPr="00FF187B" w14:paraId="30FC3B6D" w14:textId="77777777" w:rsidTr="00836C7C">
        <w:trPr>
          <w:trHeight w:val="303"/>
        </w:trPr>
        <w:tc>
          <w:tcPr>
            <w:tcW w:w="7479" w:type="dxa"/>
            <w:shd w:val="clear" w:color="auto" w:fill="auto"/>
          </w:tcPr>
          <w:p w14:paraId="267CC3E1" w14:textId="45564C5A" w:rsidR="006D0CFD" w:rsidRPr="00FF187B" w:rsidRDefault="006D0CFD" w:rsidP="00785B62">
            <w:pPr>
              <w:autoSpaceDE w:val="0"/>
              <w:autoSpaceDN w:val="0"/>
              <w:adjustRightInd w:val="0"/>
              <w:spacing w:line="360" w:lineRule="auto"/>
              <w:jc w:val="center"/>
              <w:rPr>
                <w:color w:val="000000"/>
              </w:rPr>
            </w:pPr>
            <w:r w:rsidRPr="00FF187B">
              <w:rPr>
                <w:color w:val="000000"/>
              </w:rPr>
              <w:t>Introduction of the Project</w:t>
            </w:r>
          </w:p>
        </w:tc>
        <w:tc>
          <w:tcPr>
            <w:tcW w:w="1828" w:type="dxa"/>
            <w:shd w:val="clear" w:color="auto" w:fill="auto"/>
          </w:tcPr>
          <w:p w14:paraId="1B734A75" w14:textId="05C2C573" w:rsidR="006D0CFD" w:rsidRPr="00FF187B" w:rsidRDefault="00414376" w:rsidP="00785B62">
            <w:pPr>
              <w:autoSpaceDE w:val="0"/>
              <w:autoSpaceDN w:val="0"/>
              <w:adjustRightInd w:val="0"/>
              <w:spacing w:line="360" w:lineRule="auto"/>
              <w:jc w:val="center"/>
              <w:rPr>
                <w:color w:val="000000"/>
              </w:rPr>
            </w:pPr>
            <w:r>
              <w:rPr>
                <w:color w:val="000000"/>
              </w:rPr>
              <w:t>1</w:t>
            </w:r>
          </w:p>
        </w:tc>
      </w:tr>
      <w:tr w:rsidR="006D0CFD" w:rsidRPr="00FF187B" w14:paraId="1D61A07B" w14:textId="77777777" w:rsidTr="00836C7C">
        <w:trPr>
          <w:trHeight w:val="303"/>
        </w:trPr>
        <w:tc>
          <w:tcPr>
            <w:tcW w:w="7479" w:type="dxa"/>
            <w:shd w:val="clear" w:color="auto" w:fill="auto"/>
          </w:tcPr>
          <w:p w14:paraId="4C8E0930" w14:textId="148D657C" w:rsidR="006D0CFD" w:rsidRPr="00FF187B" w:rsidRDefault="007E4424" w:rsidP="00785B62">
            <w:pPr>
              <w:autoSpaceDE w:val="0"/>
              <w:autoSpaceDN w:val="0"/>
              <w:adjustRightInd w:val="0"/>
              <w:spacing w:line="360" w:lineRule="auto"/>
              <w:jc w:val="center"/>
              <w:rPr>
                <w:color w:val="000000"/>
              </w:rPr>
            </w:pPr>
            <w:r w:rsidRPr="00FF187B">
              <w:rPr>
                <w:color w:val="000000"/>
              </w:rPr>
              <w:t>Description of the Project</w:t>
            </w:r>
          </w:p>
        </w:tc>
        <w:tc>
          <w:tcPr>
            <w:tcW w:w="1828" w:type="dxa"/>
            <w:shd w:val="clear" w:color="auto" w:fill="auto"/>
          </w:tcPr>
          <w:p w14:paraId="000365B6" w14:textId="1C1D6DE6" w:rsidR="006D0CFD" w:rsidRPr="00FF187B" w:rsidRDefault="00414376" w:rsidP="00785B62">
            <w:pPr>
              <w:autoSpaceDE w:val="0"/>
              <w:autoSpaceDN w:val="0"/>
              <w:adjustRightInd w:val="0"/>
              <w:spacing w:line="360" w:lineRule="auto"/>
              <w:jc w:val="center"/>
              <w:rPr>
                <w:color w:val="000000"/>
              </w:rPr>
            </w:pPr>
            <w:r>
              <w:rPr>
                <w:color w:val="000000"/>
              </w:rPr>
              <w:t>2</w:t>
            </w:r>
          </w:p>
        </w:tc>
      </w:tr>
      <w:tr w:rsidR="001B3524" w:rsidRPr="00FF187B" w14:paraId="3D4F585B" w14:textId="77777777" w:rsidTr="00836C7C">
        <w:trPr>
          <w:trHeight w:val="303"/>
        </w:trPr>
        <w:tc>
          <w:tcPr>
            <w:tcW w:w="7479" w:type="dxa"/>
            <w:shd w:val="clear" w:color="auto" w:fill="auto"/>
            <w:hideMark/>
          </w:tcPr>
          <w:p w14:paraId="5D0FB440" w14:textId="19FA19D6" w:rsidR="001B3524" w:rsidRPr="00FF187B" w:rsidRDefault="007E4424" w:rsidP="00785B62">
            <w:pPr>
              <w:autoSpaceDE w:val="0"/>
              <w:autoSpaceDN w:val="0"/>
              <w:adjustRightInd w:val="0"/>
              <w:spacing w:line="360" w:lineRule="auto"/>
              <w:jc w:val="center"/>
              <w:rPr>
                <w:color w:val="000000"/>
              </w:rPr>
            </w:pPr>
            <w:r w:rsidRPr="00FF187B">
              <w:rPr>
                <w:color w:val="000000"/>
              </w:rPr>
              <w:t>Technical Details of the Project</w:t>
            </w:r>
          </w:p>
        </w:tc>
        <w:tc>
          <w:tcPr>
            <w:tcW w:w="1828" w:type="dxa"/>
            <w:shd w:val="clear" w:color="auto" w:fill="auto"/>
            <w:hideMark/>
          </w:tcPr>
          <w:p w14:paraId="3E82DC6F" w14:textId="087DC332" w:rsidR="001B3524" w:rsidRPr="00FF187B" w:rsidRDefault="00414376" w:rsidP="00785B62">
            <w:pPr>
              <w:autoSpaceDE w:val="0"/>
              <w:autoSpaceDN w:val="0"/>
              <w:adjustRightInd w:val="0"/>
              <w:spacing w:line="360" w:lineRule="auto"/>
              <w:jc w:val="center"/>
              <w:rPr>
                <w:color w:val="000000"/>
              </w:rPr>
            </w:pPr>
            <w:r>
              <w:rPr>
                <w:color w:val="000000"/>
              </w:rPr>
              <w:t>3-4</w:t>
            </w:r>
          </w:p>
        </w:tc>
      </w:tr>
      <w:tr w:rsidR="008605A0" w:rsidRPr="00FF187B" w14:paraId="0F498FDB" w14:textId="77777777" w:rsidTr="00836C7C">
        <w:trPr>
          <w:trHeight w:val="303"/>
        </w:trPr>
        <w:tc>
          <w:tcPr>
            <w:tcW w:w="7479" w:type="dxa"/>
            <w:shd w:val="clear" w:color="auto" w:fill="auto"/>
          </w:tcPr>
          <w:p w14:paraId="5D61D62C" w14:textId="7D068874" w:rsidR="008605A0" w:rsidRPr="00FF187B" w:rsidRDefault="008605A0" w:rsidP="00785B62">
            <w:pPr>
              <w:autoSpaceDE w:val="0"/>
              <w:autoSpaceDN w:val="0"/>
              <w:adjustRightInd w:val="0"/>
              <w:spacing w:line="360" w:lineRule="auto"/>
              <w:jc w:val="center"/>
              <w:rPr>
                <w:color w:val="000000"/>
              </w:rPr>
            </w:pPr>
            <w:r>
              <w:rPr>
                <w:color w:val="000000"/>
              </w:rPr>
              <w:t>System Design</w:t>
            </w:r>
          </w:p>
        </w:tc>
        <w:tc>
          <w:tcPr>
            <w:tcW w:w="1828" w:type="dxa"/>
            <w:shd w:val="clear" w:color="auto" w:fill="auto"/>
          </w:tcPr>
          <w:p w14:paraId="0D624DA6" w14:textId="38FA0520" w:rsidR="008605A0" w:rsidRDefault="008605A0" w:rsidP="00785B62">
            <w:pPr>
              <w:autoSpaceDE w:val="0"/>
              <w:autoSpaceDN w:val="0"/>
              <w:adjustRightInd w:val="0"/>
              <w:spacing w:line="360" w:lineRule="auto"/>
              <w:jc w:val="center"/>
              <w:rPr>
                <w:color w:val="000000"/>
              </w:rPr>
            </w:pPr>
            <w:r>
              <w:rPr>
                <w:color w:val="000000"/>
              </w:rPr>
              <w:t>5-8</w:t>
            </w:r>
          </w:p>
        </w:tc>
      </w:tr>
      <w:tr w:rsidR="001B3524" w:rsidRPr="00FF187B" w14:paraId="50EDF3C2" w14:textId="77777777" w:rsidTr="00836C7C">
        <w:trPr>
          <w:trHeight w:val="303"/>
        </w:trPr>
        <w:tc>
          <w:tcPr>
            <w:tcW w:w="7479" w:type="dxa"/>
            <w:shd w:val="clear" w:color="auto" w:fill="auto"/>
            <w:hideMark/>
          </w:tcPr>
          <w:p w14:paraId="34BFBC21" w14:textId="3ADBC9A8" w:rsidR="001B3524" w:rsidRPr="00FF187B" w:rsidRDefault="001B3524" w:rsidP="00785B62">
            <w:pPr>
              <w:autoSpaceDE w:val="0"/>
              <w:autoSpaceDN w:val="0"/>
              <w:adjustRightInd w:val="0"/>
              <w:spacing w:line="360" w:lineRule="auto"/>
              <w:jc w:val="center"/>
              <w:rPr>
                <w:color w:val="000000"/>
              </w:rPr>
            </w:pPr>
            <w:r w:rsidRPr="00FF187B">
              <w:rPr>
                <w:color w:val="000000"/>
              </w:rPr>
              <w:t>Screenshot of the Code</w:t>
            </w:r>
            <w:r w:rsidR="00DF496D" w:rsidRPr="00FF187B">
              <w:rPr>
                <w:color w:val="000000"/>
              </w:rPr>
              <w:t xml:space="preserve"> (Min. 3)</w:t>
            </w:r>
          </w:p>
        </w:tc>
        <w:tc>
          <w:tcPr>
            <w:tcW w:w="1828" w:type="dxa"/>
            <w:shd w:val="clear" w:color="auto" w:fill="auto"/>
            <w:hideMark/>
          </w:tcPr>
          <w:p w14:paraId="3AA116A1" w14:textId="7BC20022" w:rsidR="001B3524" w:rsidRPr="00FF187B" w:rsidRDefault="008605A0" w:rsidP="00785B62">
            <w:pPr>
              <w:autoSpaceDE w:val="0"/>
              <w:autoSpaceDN w:val="0"/>
              <w:adjustRightInd w:val="0"/>
              <w:spacing w:line="360" w:lineRule="auto"/>
              <w:jc w:val="center"/>
              <w:rPr>
                <w:color w:val="000000"/>
              </w:rPr>
            </w:pPr>
            <w:r>
              <w:rPr>
                <w:color w:val="000000"/>
              </w:rPr>
              <w:t>8-10</w:t>
            </w:r>
          </w:p>
        </w:tc>
      </w:tr>
      <w:tr w:rsidR="001B3524" w:rsidRPr="00FF187B" w14:paraId="28E198E0" w14:textId="77777777" w:rsidTr="00836C7C">
        <w:trPr>
          <w:trHeight w:val="303"/>
        </w:trPr>
        <w:tc>
          <w:tcPr>
            <w:tcW w:w="7479" w:type="dxa"/>
            <w:shd w:val="clear" w:color="auto" w:fill="auto"/>
          </w:tcPr>
          <w:p w14:paraId="53AD2813" w14:textId="1CD41158" w:rsidR="001B3524" w:rsidRPr="00FF187B" w:rsidRDefault="001B3524" w:rsidP="00785B62">
            <w:pPr>
              <w:autoSpaceDE w:val="0"/>
              <w:autoSpaceDN w:val="0"/>
              <w:adjustRightInd w:val="0"/>
              <w:spacing w:line="360" w:lineRule="auto"/>
              <w:jc w:val="center"/>
              <w:rPr>
                <w:color w:val="000000"/>
              </w:rPr>
            </w:pPr>
            <w:r w:rsidRPr="00FF187B">
              <w:rPr>
                <w:color w:val="000000"/>
              </w:rPr>
              <w:t xml:space="preserve">Screenshot of working </w:t>
            </w:r>
            <w:r w:rsidR="006E1E70" w:rsidRPr="00FF187B">
              <w:rPr>
                <w:color w:val="000000"/>
              </w:rPr>
              <w:t>Project</w:t>
            </w:r>
            <w:r w:rsidR="00DF496D" w:rsidRPr="00FF187B">
              <w:rPr>
                <w:color w:val="000000"/>
              </w:rPr>
              <w:t xml:space="preserve"> (Min. 5)</w:t>
            </w:r>
          </w:p>
        </w:tc>
        <w:tc>
          <w:tcPr>
            <w:tcW w:w="1828" w:type="dxa"/>
            <w:shd w:val="clear" w:color="auto" w:fill="auto"/>
          </w:tcPr>
          <w:p w14:paraId="34E74F7F" w14:textId="1CA895E9" w:rsidR="001B3524" w:rsidRPr="00FF187B" w:rsidRDefault="008605A0" w:rsidP="00785B62">
            <w:pPr>
              <w:autoSpaceDE w:val="0"/>
              <w:autoSpaceDN w:val="0"/>
              <w:adjustRightInd w:val="0"/>
              <w:spacing w:line="360" w:lineRule="auto"/>
              <w:jc w:val="center"/>
              <w:rPr>
                <w:color w:val="000000"/>
              </w:rPr>
            </w:pPr>
            <w:r>
              <w:rPr>
                <w:color w:val="000000"/>
              </w:rPr>
              <w:t>10-12</w:t>
            </w:r>
          </w:p>
        </w:tc>
      </w:tr>
      <w:tr w:rsidR="001B3524" w:rsidRPr="00FF187B" w14:paraId="0C86BF1B" w14:textId="77777777" w:rsidTr="00836C7C">
        <w:trPr>
          <w:trHeight w:val="303"/>
        </w:trPr>
        <w:tc>
          <w:tcPr>
            <w:tcW w:w="7479" w:type="dxa"/>
            <w:shd w:val="clear" w:color="auto" w:fill="auto"/>
          </w:tcPr>
          <w:p w14:paraId="71B285C4" w14:textId="43C0EC9A" w:rsidR="001B3524" w:rsidRPr="00FF187B" w:rsidRDefault="00774B15" w:rsidP="00785B62">
            <w:pPr>
              <w:autoSpaceDE w:val="0"/>
              <w:autoSpaceDN w:val="0"/>
              <w:adjustRightInd w:val="0"/>
              <w:spacing w:line="360" w:lineRule="auto"/>
              <w:jc w:val="center"/>
              <w:rPr>
                <w:color w:val="000000"/>
              </w:rPr>
            </w:pPr>
            <w:r w:rsidRPr="00FF187B">
              <w:rPr>
                <w:color w:val="000000"/>
              </w:rPr>
              <w:t>References</w:t>
            </w:r>
          </w:p>
        </w:tc>
        <w:tc>
          <w:tcPr>
            <w:tcW w:w="1828" w:type="dxa"/>
            <w:shd w:val="clear" w:color="auto" w:fill="auto"/>
          </w:tcPr>
          <w:p w14:paraId="68C2997A" w14:textId="1861E0F7" w:rsidR="001B3524" w:rsidRPr="00FF187B" w:rsidRDefault="008605A0" w:rsidP="00785B62">
            <w:pPr>
              <w:autoSpaceDE w:val="0"/>
              <w:autoSpaceDN w:val="0"/>
              <w:adjustRightInd w:val="0"/>
              <w:spacing w:line="360" w:lineRule="auto"/>
              <w:jc w:val="center"/>
              <w:rPr>
                <w:color w:val="000000"/>
              </w:rPr>
            </w:pPr>
            <w:r>
              <w:rPr>
                <w:color w:val="000000"/>
              </w:rPr>
              <w:t>13</w:t>
            </w:r>
          </w:p>
        </w:tc>
      </w:tr>
    </w:tbl>
    <w:p w14:paraId="491F2945" w14:textId="77777777" w:rsidR="002A3A68" w:rsidRPr="00FF187B" w:rsidRDefault="002A3A68" w:rsidP="00785B62">
      <w:pPr>
        <w:jc w:val="center"/>
      </w:pPr>
    </w:p>
    <w:p w14:paraId="2F501232" w14:textId="4B7F2364" w:rsidR="00601B95" w:rsidRPr="00FF187B" w:rsidRDefault="00601B95" w:rsidP="00785B62">
      <w:pPr>
        <w:jc w:val="center"/>
        <w:rPr>
          <w:b/>
          <w:bCs/>
        </w:rPr>
      </w:pPr>
    </w:p>
    <w:p w14:paraId="3BFE8BA1" w14:textId="77777777" w:rsidR="00D60F03" w:rsidRPr="00FF187B" w:rsidRDefault="00D60F03" w:rsidP="00785B62">
      <w:pPr>
        <w:jc w:val="center"/>
        <w:rPr>
          <w:b/>
          <w:bCs/>
        </w:rPr>
      </w:pPr>
    </w:p>
    <w:p w14:paraId="2F3F797A" w14:textId="77777777" w:rsidR="00D60F03" w:rsidRPr="00FF187B" w:rsidRDefault="00D60F03" w:rsidP="00785B62">
      <w:pPr>
        <w:jc w:val="center"/>
        <w:rPr>
          <w:b/>
          <w:bCs/>
        </w:rPr>
      </w:pPr>
    </w:p>
    <w:p w14:paraId="31241CEE" w14:textId="77777777" w:rsidR="00D60F03" w:rsidRPr="00FF187B" w:rsidRDefault="00D60F03" w:rsidP="00785B62">
      <w:pPr>
        <w:jc w:val="center"/>
        <w:rPr>
          <w:b/>
          <w:bCs/>
        </w:rPr>
      </w:pPr>
    </w:p>
    <w:p w14:paraId="5176A79C" w14:textId="77777777" w:rsidR="00D60F03" w:rsidRPr="00FF187B" w:rsidRDefault="00D60F03" w:rsidP="00785B62">
      <w:pPr>
        <w:jc w:val="center"/>
        <w:rPr>
          <w:b/>
          <w:bCs/>
        </w:rPr>
      </w:pPr>
    </w:p>
    <w:p w14:paraId="5008DAA5" w14:textId="77777777" w:rsidR="00D60F03" w:rsidRPr="00FF187B" w:rsidRDefault="00D60F03" w:rsidP="00785B62">
      <w:pPr>
        <w:jc w:val="center"/>
        <w:rPr>
          <w:b/>
          <w:bCs/>
        </w:rPr>
      </w:pPr>
    </w:p>
    <w:p w14:paraId="7EB8D703" w14:textId="77777777" w:rsidR="00D60F03" w:rsidRPr="00FF187B" w:rsidRDefault="00D60F03" w:rsidP="00785B62">
      <w:pPr>
        <w:jc w:val="center"/>
        <w:rPr>
          <w:b/>
          <w:bCs/>
        </w:rPr>
      </w:pPr>
    </w:p>
    <w:p w14:paraId="141D7D96" w14:textId="77777777" w:rsidR="00D60F03" w:rsidRPr="00FF187B" w:rsidRDefault="00D60F03" w:rsidP="00785B62">
      <w:pPr>
        <w:jc w:val="center"/>
        <w:rPr>
          <w:b/>
          <w:bCs/>
        </w:rPr>
      </w:pPr>
    </w:p>
    <w:p w14:paraId="4A67A1C2" w14:textId="77777777" w:rsidR="00D60F03" w:rsidRPr="00FF187B" w:rsidRDefault="00D60F03" w:rsidP="00785B62">
      <w:pPr>
        <w:jc w:val="center"/>
        <w:rPr>
          <w:b/>
          <w:bCs/>
        </w:rPr>
      </w:pPr>
    </w:p>
    <w:p w14:paraId="04B56726" w14:textId="77777777" w:rsidR="00D60F03" w:rsidRPr="00FF187B" w:rsidRDefault="00D60F03" w:rsidP="00785B62">
      <w:pPr>
        <w:jc w:val="center"/>
        <w:rPr>
          <w:b/>
          <w:bCs/>
        </w:rPr>
      </w:pPr>
    </w:p>
    <w:p w14:paraId="3E42BDD9" w14:textId="77777777" w:rsidR="00D60F03" w:rsidRPr="00FF187B" w:rsidRDefault="00D60F03" w:rsidP="00785B62">
      <w:pPr>
        <w:jc w:val="center"/>
        <w:rPr>
          <w:b/>
          <w:bCs/>
        </w:rPr>
      </w:pPr>
    </w:p>
    <w:p w14:paraId="217A0BA5" w14:textId="77777777" w:rsidR="00D60F03" w:rsidRPr="00FF187B" w:rsidRDefault="00D60F03" w:rsidP="00785B62">
      <w:pPr>
        <w:jc w:val="center"/>
        <w:rPr>
          <w:b/>
          <w:bCs/>
        </w:rPr>
      </w:pPr>
    </w:p>
    <w:p w14:paraId="621D7C4D" w14:textId="77777777" w:rsidR="00D60F03" w:rsidRPr="00FF187B" w:rsidRDefault="00D60F03" w:rsidP="00785B62">
      <w:pPr>
        <w:jc w:val="center"/>
        <w:rPr>
          <w:b/>
          <w:bCs/>
        </w:rPr>
      </w:pPr>
    </w:p>
    <w:p w14:paraId="20367B21" w14:textId="77777777" w:rsidR="00D60F03" w:rsidRPr="00FF187B" w:rsidRDefault="00D60F03" w:rsidP="00785B62">
      <w:pPr>
        <w:jc w:val="center"/>
        <w:rPr>
          <w:b/>
          <w:bCs/>
        </w:rPr>
      </w:pPr>
    </w:p>
    <w:p w14:paraId="651E5CB4" w14:textId="77777777" w:rsidR="00D60F03" w:rsidRPr="00FF187B" w:rsidRDefault="00D60F03" w:rsidP="00785B62">
      <w:pPr>
        <w:jc w:val="center"/>
        <w:rPr>
          <w:b/>
          <w:bCs/>
        </w:rPr>
      </w:pPr>
    </w:p>
    <w:p w14:paraId="58D75CAD" w14:textId="77777777" w:rsidR="00D60F03" w:rsidRPr="00FF187B" w:rsidRDefault="00D60F03" w:rsidP="00785B62">
      <w:pPr>
        <w:jc w:val="center"/>
        <w:rPr>
          <w:b/>
          <w:bCs/>
        </w:rPr>
      </w:pPr>
    </w:p>
    <w:p w14:paraId="590B3947" w14:textId="77777777" w:rsidR="00D60F03" w:rsidRPr="00FF187B" w:rsidRDefault="00D60F03" w:rsidP="00785B62">
      <w:pPr>
        <w:jc w:val="center"/>
        <w:rPr>
          <w:b/>
          <w:bCs/>
        </w:rPr>
      </w:pPr>
    </w:p>
    <w:p w14:paraId="1EA1503B" w14:textId="77777777" w:rsidR="00D60F03" w:rsidRPr="00FF187B" w:rsidRDefault="00D60F03" w:rsidP="00785B62">
      <w:pPr>
        <w:jc w:val="center"/>
        <w:rPr>
          <w:b/>
          <w:bCs/>
        </w:rPr>
      </w:pPr>
    </w:p>
    <w:p w14:paraId="0CBA21CA" w14:textId="77777777" w:rsidR="00D60F03" w:rsidRPr="00FF187B" w:rsidRDefault="00D60F03" w:rsidP="00785B62">
      <w:pPr>
        <w:jc w:val="center"/>
        <w:rPr>
          <w:b/>
          <w:bCs/>
        </w:rPr>
      </w:pPr>
    </w:p>
    <w:p w14:paraId="5BAEE8E5" w14:textId="77777777" w:rsidR="00D60F03" w:rsidRPr="00FF187B" w:rsidRDefault="00D60F03" w:rsidP="00785B62">
      <w:pPr>
        <w:jc w:val="center"/>
        <w:rPr>
          <w:b/>
          <w:bCs/>
        </w:rPr>
      </w:pPr>
    </w:p>
    <w:p w14:paraId="602980F7" w14:textId="77777777" w:rsidR="00D60F03" w:rsidRPr="00FF187B" w:rsidRDefault="00D60F03" w:rsidP="00785B62">
      <w:pPr>
        <w:jc w:val="center"/>
        <w:rPr>
          <w:b/>
          <w:bCs/>
        </w:rPr>
      </w:pPr>
    </w:p>
    <w:p w14:paraId="33457386" w14:textId="77777777" w:rsidR="00D60F03" w:rsidRPr="00FF187B" w:rsidRDefault="00D60F03" w:rsidP="00785B62">
      <w:pPr>
        <w:jc w:val="center"/>
        <w:rPr>
          <w:b/>
          <w:bCs/>
        </w:rPr>
      </w:pPr>
    </w:p>
    <w:p w14:paraId="0A6DB5D2" w14:textId="77777777" w:rsidR="00D60F03" w:rsidRPr="00FF187B" w:rsidRDefault="00D60F03" w:rsidP="00785B62">
      <w:pPr>
        <w:jc w:val="center"/>
        <w:rPr>
          <w:b/>
          <w:bCs/>
        </w:rPr>
      </w:pPr>
    </w:p>
    <w:p w14:paraId="2DE50079" w14:textId="77777777" w:rsidR="00D60F03" w:rsidRPr="00FF187B" w:rsidRDefault="00D60F03" w:rsidP="00785B62">
      <w:pPr>
        <w:jc w:val="center"/>
        <w:rPr>
          <w:b/>
          <w:bCs/>
        </w:rPr>
      </w:pPr>
    </w:p>
    <w:p w14:paraId="454FEADD" w14:textId="77777777" w:rsidR="00D60F03" w:rsidRPr="00FF187B" w:rsidRDefault="00D60F03" w:rsidP="00785B62">
      <w:pPr>
        <w:jc w:val="center"/>
        <w:rPr>
          <w:b/>
          <w:bCs/>
        </w:rPr>
      </w:pPr>
    </w:p>
    <w:p w14:paraId="25F1F003" w14:textId="77777777" w:rsidR="00D60F03" w:rsidRPr="00FF187B" w:rsidRDefault="00D60F03" w:rsidP="00785B62">
      <w:pPr>
        <w:jc w:val="center"/>
        <w:rPr>
          <w:b/>
          <w:bCs/>
        </w:rPr>
      </w:pPr>
    </w:p>
    <w:p w14:paraId="4D9160C1" w14:textId="77777777" w:rsidR="00D60F03" w:rsidRPr="00FF187B" w:rsidRDefault="00D60F03" w:rsidP="00785B62">
      <w:pPr>
        <w:jc w:val="center"/>
        <w:rPr>
          <w:b/>
          <w:bCs/>
        </w:rPr>
      </w:pPr>
    </w:p>
    <w:p w14:paraId="5D39B8C2" w14:textId="77777777" w:rsidR="00D60F03" w:rsidRPr="00FF187B" w:rsidRDefault="00D60F03" w:rsidP="00785B62">
      <w:pPr>
        <w:jc w:val="center"/>
        <w:rPr>
          <w:b/>
          <w:bCs/>
        </w:rPr>
      </w:pPr>
    </w:p>
    <w:p w14:paraId="0A71D2DB" w14:textId="77777777" w:rsidR="00D60F03" w:rsidRPr="00FF187B" w:rsidRDefault="00D60F03" w:rsidP="00785B62">
      <w:pPr>
        <w:jc w:val="center"/>
        <w:rPr>
          <w:b/>
          <w:bCs/>
        </w:rPr>
      </w:pPr>
    </w:p>
    <w:p w14:paraId="4BB2D002" w14:textId="77777777" w:rsidR="00D60F03" w:rsidRPr="00FF187B" w:rsidRDefault="00D60F03" w:rsidP="00785B62">
      <w:pPr>
        <w:jc w:val="center"/>
        <w:rPr>
          <w:b/>
          <w:bCs/>
        </w:rPr>
      </w:pPr>
    </w:p>
    <w:p w14:paraId="25E2BC43" w14:textId="77777777" w:rsidR="00D60F03" w:rsidRPr="00FF187B" w:rsidRDefault="00D60F03" w:rsidP="00785B62">
      <w:pPr>
        <w:jc w:val="center"/>
        <w:rPr>
          <w:b/>
          <w:bCs/>
        </w:rPr>
      </w:pPr>
    </w:p>
    <w:p w14:paraId="065D2086" w14:textId="77777777" w:rsidR="00D60F03" w:rsidRPr="00FF187B" w:rsidRDefault="00D60F03" w:rsidP="00785B62">
      <w:pPr>
        <w:jc w:val="center"/>
        <w:rPr>
          <w:b/>
          <w:bCs/>
        </w:rPr>
      </w:pPr>
    </w:p>
    <w:p w14:paraId="3DB5616A" w14:textId="77777777" w:rsidR="00D60F03" w:rsidRPr="00FF187B" w:rsidRDefault="00D60F03" w:rsidP="00785B62">
      <w:pPr>
        <w:jc w:val="center"/>
        <w:rPr>
          <w:b/>
          <w:bCs/>
        </w:rPr>
      </w:pPr>
    </w:p>
    <w:p w14:paraId="7266E3D7" w14:textId="77777777" w:rsidR="00D60F03" w:rsidRPr="00FF187B" w:rsidRDefault="00D60F03" w:rsidP="00785B62">
      <w:pPr>
        <w:jc w:val="center"/>
        <w:rPr>
          <w:b/>
          <w:bCs/>
        </w:rPr>
      </w:pPr>
    </w:p>
    <w:p w14:paraId="703FA21E" w14:textId="77777777" w:rsidR="00D60F03" w:rsidRPr="00FF187B" w:rsidRDefault="00D60F03" w:rsidP="00785B62">
      <w:pPr>
        <w:jc w:val="center"/>
        <w:rPr>
          <w:b/>
          <w:bCs/>
        </w:rPr>
      </w:pPr>
    </w:p>
    <w:p w14:paraId="543B5235" w14:textId="77777777" w:rsidR="00D60F03" w:rsidRPr="00FF187B" w:rsidRDefault="00D60F03" w:rsidP="00785B62">
      <w:pPr>
        <w:jc w:val="center"/>
        <w:rPr>
          <w:b/>
          <w:bCs/>
        </w:rPr>
      </w:pPr>
    </w:p>
    <w:p w14:paraId="02CD9818" w14:textId="77777777" w:rsidR="00D60F03" w:rsidRPr="00FF187B" w:rsidRDefault="00D60F03" w:rsidP="00785B62">
      <w:pPr>
        <w:jc w:val="center"/>
        <w:rPr>
          <w:b/>
          <w:bCs/>
        </w:rPr>
      </w:pPr>
    </w:p>
    <w:p w14:paraId="24508638" w14:textId="77777777" w:rsidR="00D60F03" w:rsidRPr="00FF187B" w:rsidRDefault="00D60F03" w:rsidP="00785B62">
      <w:pPr>
        <w:jc w:val="center"/>
        <w:rPr>
          <w:b/>
          <w:bCs/>
        </w:rPr>
      </w:pPr>
    </w:p>
    <w:p w14:paraId="4039E059" w14:textId="77777777" w:rsidR="00D60F03" w:rsidRPr="00FF187B" w:rsidRDefault="00D60F03" w:rsidP="00785B62">
      <w:pPr>
        <w:jc w:val="center"/>
        <w:rPr>
          <w:b/>
          <w:bCs/>
        </w:rPr>
      </w:pPr>
    </w:p>
    <w:p w14:paraId="07608430" w14:textId="77777777" w:rsidR="00D60F03" w:rsidRPr="00FF187B" w:rsidRDefault="00D60F03" w:rsidP="00785B62">
      <w:pPr>
        <w:jc w:val="center"/>
        <w:rPr>
          <w:b/>
          <w:bCs/>
        </w:rPr>
      </w:pPr>
    </w:p>
    <w:p w14:paraId="1CBBCE5A" w14:textId="77777777" w:rsidR="00D60F03" w:rsidRPr="00FF187B" w:rsidRDefault="00D60F03" w:rsidP="00785B62">
      <w:pPr>
        <w:jc w:val="center"/>
        <w:rPr>
          <w:b/>
          <w:bCs/>
        </w:rPr>
      </w:pPr>
    </w:p>
    <w:p w14:paraId="17251B95" w14:textId="77777777" w:rsidR="00D60F03" w:rsidRPr="00FF187B" w:rsidRDefault="00D60F03" w:rsidP="00507C2A">
      <w:pPr>
        <w:rPr>
          <w:b/>
          <w:bCs/>
        </w:rPr>
      </w:pPr>
    </w:p>
    <w:p w14:paraId="6348C3D4" w14:textId="4F9B0137" w:rsidR="00D60F03" w:rsidRDefault="00D60F03" w:rsidP="00785B62">
      <w:pPr>
        <w:jc w:val="center"/>
        <w:rPr>
          <w:b/>
          <w:color w:val="000000"/>
          <w:sz w:val="40"/>
        </w:rPr>
      </w:pPr>
      <w:r w:rsidRPr="00FF187B">
        <w:rPr>
          <w:b/>
          <w:color w:val="000000"/>
          <w:sz w:val="40"/>
        </w:rPr>
        <w:lastRenderedPageBreak/>
        <w:t>Introduction of the Project</w:t>
      </w:r>
    </w:p>
    <w:p w14:paraId="088A8083" w14:textId="77777777" w:rsidR="00507C2A" w:rsidRPr="00FF187B" w:rsidRDefault="00507C2A" w:rsidP="00785B62">
      <w:pPr>
        <w:jc w:val="center"/>
        <w:rPr>
          <w:b/>
          <w:bCs/>
          <w:sz w:val="40"/>
        </w:rPr>
      </w:pPr>
    </w:p>
    <w:p w14:paraId="3C7FA76B" w14:textId="77777777" w:rsidR="006F6543" w:rsidRDefault="006F6543" w:rsidP="006F6543">
      <w:pPr>
        <w:pStyle w:val="subtitle2forfrontpages"/>
        <w:tabs>
          <w:tab w:val="left" w:pos="7200"/>
        </w:tabs>
        <w:jc w:val="both"/>
        <w:rPr>
          <w:b w:val="0"/>
          <w:bCs/>
          <w:sz w:val="24"/>
          <w:szCs w:val="24"/>
        </w:rPr>
      </w:pPr>
      <w:r w:rsidRPr="009711B3">
        <w:rPr>
          <w:b w:val="0"/>
          <w:bCs/>
          <w:sz w:val="24"/>
          <w:szCs w:val="24"/>
        </w:rPr>
        <w:t>RENTISH is a website that will provide rental service for real estate property,  vehicles, household appliances, furniture, electrical products etc.</w:t>
      </w:r>
    </w:p>
    <w:p w14:paraId="08468BD7" w14:textId="77777777" w:rsidR="006F6543" w:rsidRDefault="006F6543" w:rsidP="006F6543">
      <w:pPr>
        <w:pStyle w:val="subtitle2forfrontpages"/>
        <w:tabs>
          <w:tab w:val="left" w:pos="7200"/>
        </w:tabs>
        <w:jc w:val="both"/>
        <w:rPr>
          <w:b w:val="0"/>
          <w:bCs/>
          <w:sz w:val="24"/>
          <w:szCs w:val="24"/>
        </w:rPr>
      </w:pPr>
      <w:r w:rsidRPr="009711B3">
        <w:rPr>
          <w:b w:val="0"/>
          <w:bCs/>
          <w:sz w:val="24"/>
          <w:szCs w:val="24"/>
        </w:rPr>
        <w:t>On this website people who want to rent or want to explore the possibility of renting will visit. When they come they will land on the home page. where they will get to explore all the items they can rent. There will be an option to search where the user will get to search items according to their need. There will be a login or register page where new users will register themselves. Users will have to register themselves by filling in all their detail. From the home page, users can go to  different sections of the fields which they want to explore. Their user can see all the details about the product with images. When the user finds the product they will be able to click on the rent button. From there they will be redirected to the rent    page of that product which will show all product details with product ID and payment summary. On that page, users will have to mention the duration for which they want to   rent the item. According to which their payable amount will be shown with deposit.</w:t>
      </w:r>
    </w:p>
    <w:p w14:paraId="156F7406" w14:textId="77777777" w:rsidR="006F6543" w:rsidRDefault="006F6543" w:rsidP="006F6543">
      <w:pPr>
        <w:pStyle w:val="subtitle2forfrontpages"/>
        <w:tabs>
          <w:tab w:val="left" w:pos="7200"/>
        </w:tabs>
        <w:jc w:val="both"/>
        <w:rPr>
          <w:b w:val="0"/>
          <w:bCs/>
          <w:sz w:val="24"/>
          <w:szCs w:val="24"/>
        </w:rPr>
      </w:pPr>
      <w:r w:rsidRPr="009711B3">
        <w:rPr>
          <w:b w:val="0"/>
          <w:bCs/>
          <w:sz w:val="24"/>
          <w:szCs w:val="24"/>
        </w:rPr>
        <w:t>From there users can go back to exploring more suitable items or can click on confirm   button. which will take them to a payment page where they will be able to select the payment method they prefer. After payment confirmation, they will land on confirm   page.</w:t>
      </w:r>
    </w:p>
    <w:p w14:paraId="6FC2D781" w14:textId="77777777" w:rsidR="006F6543" w:rsidRDefault="006F6543" w:rsidP="006F6543">
      <w:pPr>
        <w:pStyle w:val="subtitle2forfrontpages"/>
        <w:tabs>
          <w:tab w:val="left" w:pos="7200"/>
        </w:tabs>
        <w:jc w:val="both"/>
        <w:rPr>
          <w:b w:val="0"/>
          <w:bCs/>
          <w:sz w:val="24"/>
          <w:szCs w:val="24"/>
        </w:rPr>
      </w:pPr>
      <w:r w:rsidRPr="009711B3">
        <w:rPr>
          <w:b w:val="0"/>
          <w:bCs/>
          <w:sz w:val="24"/>
          <w:szCs w:val="24"/>
        </w:rPr>
        <w:t>After renting the item and using it the person will be able to go to the order menu   and will be able to return it by clicking on the return button. If the rent duration   ends and the user does not return the item he will be charged per day for it.</w:t>
      </w:r>
    </w:p>
    <w:p w14:paraId="230F442D" w14:textId="20D25B17" w:rsidR="00D60F03" w:rsidRPr="00FF187B" w:rsidRDefault="006F6543" w:rsidP="006F6543">
      <w:pPr>
        <w:tabs>
          <w:tab w:val="left" w:pos="348"/>
        </w:tabs>
        <w:jc w:val="both"/>
        <w:rPr>
          <w:b/>
          <w:bCs/>
        </w:rPr>
      </w:pPr>
      <w:r w:rsidRPr="009711B3">
        <w:rPr>
          <w:bCs/>
        </w:rPr>
        <w:t>Users will be able to give feedback on the order by going on the feedback option on the item they have already rented. They will find the feedback option when he opens the product he already rented in my orders.</w:t>
      </w:r>
    </w:p>
    <w:p w14:paraId="1BB73C3B" w14:textId="33487782" w:rsidR="00D60F03" w:rsidRDefault="00D60F03" w:rsidP="00785B62">
      <w:pPr>
        <w:jc w:val="center"/>
        <w:rPr>
          <w:b/>
          <w:bCs/>
        </w:rPr>
      </w:pPr>
    </w:p>
    <w:p w14:paraId="7E1D796F" w14:textId="4BC894E7" w:rsidR="006F6543" w:rsidRDefault="006F6543" w:rsidP="00785B62">
      <w:pPr>
        <w:jc w:val="center"/>
        <w:rPr>
          <w:b/>
          <w:bCs/>
        </w:rPr>
      </w:pPr>
    </w:p>
    <w:p w14:paraId="69054C3D" w14:textId="0B4AB6B3" w:rsidR="006F6543" w:rsidRDefault="006F6543" w:rsidP="00785B62">
      <w:pPr>
        <w:jc w:val="center"/>
        <w:rPr>
          <w:b/>
          <w:bCs/>
        </w:rPr>
      </w:pPr>
    </w:p>
    <w:p w14:paraId="4C4FB224" w14:textId="2871E300" w:rsidR="006F6543" w:rsidRDefault="006F6543" w:rsidP="00785B62">
      <w:pPr>
        <w:jc w:val="center"/>
        <w:rPr>
          <w:b/>
          <w:bCs/>
        </w:rPr>
      </w:pPr>
    </w:p>
    <w:p w14:paraId="341E3B43" w14:textId="77777777" w:rsidR="006F6543" w:rsidRPr="00FF187B" w:rsidRDefault="006F6543" w:rsidP="00785B62">
      <w:pPr>
        <w:jc w:val="center"/>
        <w:rPr>
          <w:b/>
          <w:bCs/>
        </w:rPr>
      </w:pPr>
    </w:p>
    <w:p w14:paraId="5F8E5AA7" w14:textId="77777777" w:rsidR="00D60F03" w:rsidRPr="00FF187B" w:rsidRDefault="00D60F03" w:rsidP="00785B62">
      <w:pPr>
        <w:jc w:val="center"/>
        <w:rPr>
          <w:b/>
          <w:bCs/>
        </w:rPr>
      </w:pPr>
    </w:p>
    <w:p w14:paraId="7338B3D9" w14:textId="77777777" w:rsidR="00D60F03" w:rsidRPr="00FF187B" w:rsidRDefault="00D60F03" w:rsidP="00785B62">
      <w:pPr>
        <w:jc w:val="center"/>
        <w:rPr>
          <w:b/>
          <w:bCs/>
        </w:rPr>
      </w:pPr>
    </w:p>
    <w:p w14:paraId="61587D59" w14:textId="77777777" w:rsidR="00D60F03" w:rsidRPr="00FF187B" w:rsidRDefault="00D60F03" w:rsidP="00785B62">
      <w:pPr>
        <w:jc w:val="center"/>
        <w:rPr>
          <w:b/>
          <w:bCs/>
        </w:rPr>
      </w:pPr>
    </w:p>
    <w:p w14:paraId="1ACDA05E" w14:textId="77777777" w:rsidR="00D60F03" w:rsidRPr="00FF187B" w:rsidRDefault="00D60F03" w:rsidP="00785B62">
      <w:pPr>
        <w:jc w:val="center"/>
        <w:rPr>
          <w:b/>
          <w:bCs/>
        </w:rPr>
      </w:pPr>
    </w:p>
    <w:p w14:paraId="24E917D2" w14:textId="06D43F07" w:rsidR="00EE7CB3" w:rsidRDefault="00EE7CB3" w:rsidP="00FF187B">
      <w:pPr>
        <w:rPr>
          <w:b/>
          <w:bCs/>
        </w:rPr>
      </w:pPr>
    </w:p>
    <w:p w14:paraId="1782A02D" w14:textId="09478D68" w:rsidR="006F6543" w:rsidRDefault="006F6543" w:rsidP="00FF187B">
      <w:pPr>
        <w:rPr>
          <w:b/>
          <w:bCs/>
        </w:rPr>
      </w:pPr>
    </w:p>
    <w:p w14:paraId="190884F5" w14:textId="76E16AFD" w:rsidR="006F6543" w:rsidRDefault="006F6543" w:rsidP="00FF187B">
      <w:pPr>
        <w:rPr>
          <w:b/>
          <w:bCs/>
        </w:rPr>
      </w:pPr>
    </w:p>
    <w:p w14:paraId="40D270C2" w14:textId="3168D6A1" w:rsidR="006F6543" w:rsidRDefault="006F6543" w:rsidP="00FF187B">
      <w:pPr>
        <w:rPr>
          <w:b/>
          <w:bCs/>
        </w:rPr>
      </w:pPr>
    </w:p>
    <w:p w14:paraId="1DFEB675" w14:textId="4FAA636C" w:rsidR="006F6543" w:rsidRDefault="006F6543" w:rsidP="00FF187B">
      <w:pPr>
        <w:rPr>
          <w:b/>
          <w:bCs/>
        </w:rPr>
      </w:pPr>
    </w:p>
    <w:p w14:paraId="56B4F38F" w14:textId="76F0A02B" w:rsidR="006F6543" w:rsidRDefault="006F6543" w:rsidP="00FF187B">
      <w:pPr>
        <w:rPr>
          <w:b/>
          <w:bCs/>
        </w:rPr>
      </w:pPr>
    </w:p>
    <w:p w14:paraId="083D8F0E" w14:textId="77777777" w:rsidR="006F6543" w:rsidRDefault="006F6543" w:rsidP="00FF187B">
      <w:pPr>
        <w:rPr>
          <w:b/>
          <w:bCs/>
        </w:rPr>
      </w:pPr>
    </w:p>
    <w:p w14:paraId="04905DBD" w14:textId="3CA5C242" w:rsidR="006F6543" w:rsidRDefault="006F6543" w:rsidP="00FF187B">
      <w:pPr>
        <w:rPr>
          <w:b/>
          <w:bCs/>
        </w:rPr>
      </w:pPr>
    </w:p>
    <w:p w14:paraId="3E1A4454" w14:textId="10BC2901" w:rsidR="006F6543" w:rsidRDefault="006F6543" w:rsidP="00FF187B">
      <w:pPr>
        <w:rPr>
          <w:b/>
          <w:bCs/>
        </w:rPr>
      </w:pPr>
    </w:p>
    <w:p w14:paraId="1D7DC0B7" w14:textId="7C56EC8A" w:rsidR="006F6543" w:rsidRDefault="006F6543" w:rsidP="00FF187B">
      <w:pPr>
        <w:rPr>
          <w:b/>
          <w:bCs/>
        </w:rPr>
      </w:pPr>
    </w:p>
    <w:p w14:paraId="5FE06531" w14:textId="77777777" w:rsidR="006F6543" w:rsidRPr="00FF187B" w:rsidRDefault="006F6543" w:rsidP="00FF187B">
      <w:pPr>
        <w:rPr>
          <w:b/>
          <w:bCs/>
        </w:rPr>
      </w:pPr>
    </w:p>
    <w:p w14:paraId="740F92BD" w14:textId="147D6389" w:rsidR="00D60F03" w:rsidRPr="00FF187B" w:rsidRDefault="00D60F03" w:rsidP="00785B62">
      <w:pPr>
        <w:jc w:val="center"/>
        <w:rPr>
          <w:b/>
          <w:color w:val="000000"/>
          <w:sz w:val="40"/>
        </w:rPr>
      </w:pPr>
      <w:r w:rsidRPr="00FF187B">
        <w:rPr>
          <w:b/>
          <w:color w:val="000000"/>
          <w:sz w:val="40"/>
        </w:rPr>
        <w:lastRenderedPageBreak/>
        <w:t>Description of the Project</w:t>
      </w:r>
    </w:p>
    <w:p w14:paraId="38DB95F7" w14:textId="77777777" w:rsidR="00D60F03" w:rsidRPr="00FF187B" w:rsidRDefault="00D60F03" w:rsidP="00785B62">
      <w:pPr>
        <w:jc w:val="center"/>
        <w:rPr>
          <w:bCs/>
          <w:color w:val="000000"/>
          <w:sz w:val="32"/>
          <w:szCs w:val="20"/>
        </w:rPr>
      </w:pPr>
    </w:p>
    <w:p w14:paraId="48F7E450" w14:textId="77777777" w:rsidR="00A83306" w:rsidRPr="009711B3" w:rsidRDefault="00A83306" w:rsidP="00507C2A">
      <w:pPr>
        <w:pStyle w:val="subtitle2forfrontpages"/>
        <w:tabs>
          <w:tab w:val="left" w:pos="7200"/>
        </w:tabs>
        <w:jc w:val="both"/>
        <w:rPr>
          <w:b w:val="0"/>
          <w:bCs/>
          <w:sz w:val="24"/>
          <w:szCs w:val="24"/>
        </w:rPr>
      </w:pPr>
      <w:r w:rsidRPr="009711B3">
        <w:rPr>
          <w:b w:val="0"/>
          <w:bCs/>
          <w:sz w:val="24"/>
          <w:szCs w:val="24"/>
        </w:rPr>
        <w:t>Renting items have become an important factor in modern society hence the need to have a website for it. In India, everyone tries to find a way to save money By taking   the best he can at least cost. Every Indian goes for the most efficient choice. And renting is most efficient for short period.</w:t>
      </w:r>
    </w:p>
    <w:p w14:paraId="68FEA581" w14:textId="77777777" w:rsidR="00A83306" w:rsidRDefault="00A83306" w:rsidP="00507C2A">
      <w:pPr>
        <w:pStyle w:val="subtitle2forfrontpages"/>
        <w:tabs>
          <w:tab w:val="left" w:pos="7200"/>
        </w:tabs>
        <w:jc w:val="both"/>
        <w:rPr>
          <w:b w:val="0"/>
          <w:bCs/>
          <w:sz w:val="24"/>
          <w:szCs w:val="24"/>
        </w:rPr>
      </w:pPr>
      <w:r w:rsidRPr="009711B3">
        <w:rPr>
          <w:b w:val="0"/>
          <w:bCs/>
          <w:sz w:val="24"/>
          <w:szCs w:val="24"/>
        </w:rPr>
        <w:t>Study of already available open-source websites developed in metro cities and foreign   countries. There are many other renting websites which give cars, bikes and other     gives furniture and few gives appliances. we will study all these websites and give an advance combination in rentish. So we will Analyse the foreign website and modify it according to our local needs.</w:t>
      </w:r>
    </w:p>
    <w:p w14:paraId="4C607C46" w14:textId="48B3E2DE" w:rsidR="00D60F03" w:rsidRDefault="00A83306" w:rsidP="00507C2A">
      <w:pPr>
        <w:pStyle w:val="subtitle2forfrontpages"/>
        <w:tabs>
          <w:tab w:val="left" w:pos="7200"/>
        </w:tabs>
        <w:jc w:val="both"/>
        <w:rPr>
          <w:b w:val="0"/>
          <w:bCs/>
          <w:sz w:val="24"/>
          <w:szCs w:val="24"/>
        </w:rPr>
      </w:pPr>
      <w:r w:rsidRPr="009711B3">
        <w:rPr>
          <w:b w:val="0"/>
          <w:bCs/>
          <w:sz w:val="24"/>
          <w:szCs w:val="24"/>
        </w:rPr>
        <w:t>We will try to develop an efficient website that will be helpful to users and will bring out the best in the technical renting world.</w:t>
      </w:r>
    </w:p>
    <w:p w14:paraId="56B54AB3" w14:textId="77777777" w:rsidR="00A83306" w:rsidRPr="008F2C52" w:rsidRDefault="00A83306" w:rsidP="00507C2A">
      <w:pPr>
        <w:pStyle w:val="subtitle2forfrontpages"/>
        <w:tabs>
          <w:tab w:val="left" w:pos="7200"/>
        </w:tabs>
        <w:jc w:val="both"/>
        <w:rPr>
          <w:sz w:val="24"/>
          <w:szCs w:val="24"/>
        </w:rPr>
      </w:pPr>
      <w:r w:rsidRPr="009711B3">
        <w:rPr>
          <w:b w:val="0"/>
          <w:bCs/>
          <w:sz w:val="24"/>
          <w:szCs w:val="24"/>
        </w:rPr>
        <w:t>In our project, we will be using Agile methodology. In agile methodology, we do development and testing simultaneously. Agile methodologies attempt to produce the proper product through small cross-functional self-organizing teams that produce small pieces of functionality regularly, allowing for frequent customer input and course correction as needed</w:t>
      </w:r>
      <w:r w:rsidRPr="009711B3">
        <w:rPr>
          <w:sz w:val="24"/>
          <w:szCs w:val="24"/>
        </w:rPr>
        <w:t>.</w:t>
      </w:r>
    </w:p>
    <w:p w14:paraId="381347C6" w14:textId="77777777" w:rsidR="00A83306" w:rsidRPr="00A83306" w:rsidRDefault="00A83306" w:rsidP="00A83306">
      <w:pPr>
        <w:pStyle w:val="subtitle2forfrontpages"/>
        <w:tabs>
          <w:tab w:val="left" w:pos="7200"/>
        </w:tabs>
        <w:jc w:val="both"/>
        <w:rPr>
          <w:b w:val="0"/>
          <w:bCs/>
          <w:sz w:val="24"/>
          <w:szCs w:val="24"/>
        </w:rPr>
      </w:pPr>
    </w:p>
    <w:p w14:paraId="2C8C7793" w14:textId="77777777" w:rsidR="00D60F03" w:rsidRPr="00FF187B" w:rsidRDefault="00D60F03" w:rsidP="00785B62">
      <w:pPr>
        <w:jc w:val="center"/>
        <w:rPr>
          <w:b/>
          <w:color w:val="000000"/>
          <w:sz w:val="40"/>
        </w:rPr>
      </w:pPr>
    </w:p>
    <w:p w14:paraId="23D41CB1" w14:textId="77777777" w:rsidR="00D60F03" w:rsidRPr="00FF187B" w:rsidRDefault="00D60F03" w:rsidP="00785B62">
      <w:pPr>
        <w:jc w:val="center"/>
        <w:rPr>
          <w:b/>
          <w:color w:val="000000"/>
          <w:sz w:val="40"/>
        </w:rPr>
      </w:pPr>
    </w:p>
    <w:p w14:paraId="1B5D876C" w14:textId="77777777" w:rsidR="00D60F03" w:rsidRPr="00FF187B" w:rsidRDefault="00D60F03" w:rsidP="00785B62">
      <w:pPr>
        <w:jc w:val="center"/>
        <w:rPr>
          <w:b/>
          <w:color w:val="000000"/>
          <w:sz w:val="40"/>
        </w:rPr>
      </w:pPr>
    </w:p>
    <w:p w14:paraId="6E20FAE5" w14:textId="77777777" w:rsidR="00D60F03" w:rsidRPr="00FF187B" w:rsidRDefault="00D60F03" w:rsidP="00785B62">
      <w:pPr>
        <w:jc w:val="center"/>
        <w:rPr>
          <w:b/>
          <w:color w:val="000000"/>
          <w:sz w:val="40"/>
        </w:rPr>
      </w:pPr>
    </w:p>
    <w:p w14:paraId="02461A08" w14:textId="77777777" w:rsidR="00D60F03" w:rsidRPr="00FF187B" w:rsidRDefault="00D60F03" w:rsidP="00785B62">
      <w:pPr>
        <w:jc w:val="center"/>
        <w:rPr>
          <w:b/>
          <w:color w:val="000000"/>
          <w:sz w:val="40"/>
        </w:rPr>
      </w:pPr>
    </w:p>
    <w:p w14:paraId="56615BAE" w14:textId="77777777" w:rsidR="00D60F03" w:rsidRPr="00FF187B" w:rsidRDefault="00D60F03" w:rsidP="00785B62">
      <w:pPr>
        <w:jc w:val="center"/>
        <w:rPr>
          <w:b/>
          <w:color w:val="000000"/>
          <w:sz w:val="40"/>
        </w:rPr>
      </w:pPr>
    </w:p>
    <w:p w14:paraId="7006F395" w14:textId="77777777" w:rsidR="00D60F03" w:rsidRPr="00FF187B" w:rsidRDefault="00D60F03" w:rsidP="00785B62">
      <w:pPr>
        <w:jc w:val="center"/>
        <w:rPr>
          <w:b/>
          <w:color w:val="000000"/>
          <w:sz w:val="40"/>
        </w:rPr>
      </w:pPr>
    </w:p>
    <w:p w14:paraId="55BB9603" w14:textId="77777777" w:rsidR="00D60F03" w:rsidRPr="00FF187B" w:rsidRDefault="00D60F03" w:rsidP="00785B62">
      <w:pPr>
        <w:jc w:val="center"/>
        <w:rPr>
          <w:b/>
          <w:color w:val="000000"/>
          <w:sz w:val="40"/>
        </w:rPr>
      </w:pPr>
    </w:p>
    <w:p w14:paraId="1876C6BC" w14:textId="77777777" w:rsidR="00D60F03" w:rsidRPr="00FF187B" w:rsidRDefault="00D60F03" w:rsidP="00785B62">
      <w:pPr>
        <w:jc w:val="center"/>
        <w:rPr>
          <w:b/>
          <w:color w:val="000000"/>
          <w:sz w:val="40"/>
        </w:rPr>
      </w:pPr>
    </w:p>
    <w:p w14:paraId="1FB2E561" w14:textId="77777777" w:rsidR="00D60F03" w:rsidRPr="00FF187B" w:rsidRDefault="00D60F03" w:rsidP="00785B62">
      <w:pPr>
        <w:jc w:val="center"/>
        <w:rPr>
          <w:b/>
          <w:color w:val="000000"/>
          <w:sz w:val="40"/>
        </w:rPr>
      </w:pPr>
    </w:p>
    <w:p w14:paraId="2D166DDE" w14:textId="77777777" w:rsidR="00D60F03" w:rsidRPr="00FF187B" w:rsidRDefault="00D60F03" w:rsidP="00785B62">
      <w:pPr>
        <w:jc w:val="center"/>
        <w:rPr>
          <w:b/>
          <w:color w:val="000000"/>
          <w:sz w:val="40"/>
        </w:rPr>
      </w:pPr>
    </w:p>
    <w:p w14:paraId="125459D4" w14:textId="1DA800DE" w:rsidR="00D60F03" w:rsidRDefault="00D60F03" w:rsidP="004A1667">
      <w:pPr>
        <w:rPr>
          <w:b/>
          <w:color w:val="000000"/>
          <w:sz w:val="40"/>
        </w:rPr>
      </w:pPr>
    </w:p>
    <w:p w14:paraId="513608AF" w14:textId="20F80438" w:rsidR="00A83306" w:rsidRDefault="00A83306" w:rsidP="004A1667">
      <w:pPr>
        <w:rPr>
          <w:b/>
          <w:color w:val="000000"/>
          <w:sz w:val="40"/>
        </w:rPr>
      </w:pPr>
    </w:p>
    <w:p w14:paraId="65C6A405" w14:textId="108F3F31" w:rsidR="00A83306" w:rsidRDefault="00A83306" w:rsidP="004A1667">
      <w:pPr>
        <w:rPr>
          <w:b/>
          <w:color w:val="000000"/>
          <w:sz w:val="40"/>
        </w:rPr>
      </w:pPr>
    </w:p>
    <w:p w14:paraId="6277F970" w14:textId="77777777" w:rsidR="00A83306" w:rsidRPr="00FF187B" w:rsidRDefault="00A83306" w:rsidP="004A1667">
      <w:pPr>
        <w:rPr>
          <w:b/>
          <w:color w:val="000000"/>
          <w:sz w:val="40"/>
        </w:rPr>
      </w:pPr>
    </w:p>
    <w:p w14:paraId="4906C4CD" w14:textId="23B8BB73" w:rsidR="00D60F03" w:rsidRPr="00FF187B" w:rsidRDefault="00D60F03" w:rsidP="00785B62">
      <w:pPr>
        <w:jc w:val="center"/>
        <w:rPr>
          <w:b/>
          <w:color w:val="000000"/>
          <w:sz w:val="40"/>
        </w:rPr>
      </w:pPr>
      <w:r w:rsidRPr="00FF187B">
        <w:rPr>
          <w:b/>
          <w:color w:val="000000"/>
          <w:sz w:val="40"/>
        </w:rPr>
        <w:lastRenderedPageBreak/>
        <w:t>Technical Details of the Project</w:t>
      </w:r>
    </w:p>
    <w:p w14:paraId="22E70A79" w14:textId="77777777" w:rsidR="005A1F17" w:rsidRPr="00FF187B" w:rsidRDefault="005A1F17" w:rsidP="00785B62">
      <w:pPr>
        <w:jc w:val="center"/>
        <w:rPr>
          <w:sz w:val="32"/>
          <w:szCs w:val="32"/>
        </w:rPr>
      </w:pPr>
    </w:p>
    <w:p w14:paraId="47B85CCE" w14:textId="2B5F0852" w:rsidR="00D75491" w:rsidRPr="00D75491" w:rsidRDefault="00D75491" w:rsidP="00D75491">
      <w:pPr>
        <w:pStyle w:val="subtitle2forfrontpages"/>
        <w:tabs>
          <w:tab w:val="left" w:pos="7200"/>
        </w:tabs>
        <w:jc w:val="both"/>
        <w:rPr>
          <w:b w:val="0"/>
          <w:bCs/>
          <w:sz w:val="24"/>
          <w:szCs w:val="24"/>
        </w:rPr>
      </w:pPr>
      <w:r w:rsidRPr="000267D5">
        <w:rPr>
          <w:sz w:val="24"/>
          <w:szCs w:val="24"/>
        </w:rPr>
        <w:t>Hardware Interface:</w:t>
      </w:r>
    </w:p>
    <w:p w14:paraId="2FA93832" w14:textId="0CC39F06" w:rsidR="00A83306" w:rsidRPr="00834EB0" w:rsidRDefault="00A83306" w:rsidP="00A83306">
      <w:pPr>
        <w:pStyle w:val="subtitle2forfrontpages"/>
        <w:tabs>
          <w:tab w:val="left" w:pos="7200"/>
        </w:tabs>
        <w:spacing w:line="240" w:lineRule="auto"/>
        <w:jc w:val="both"/>
        <w:rPr>
          <w:sz w:val="24"/>
          <w:szCs w:val="24"/>
        </w:rPr>
      </w:pPr>
      <w:r w:rsidRPr="00834EB0">
        <w:rPr>
          <w:sz w:val="24"/>
          <w:szCs w:val="24"/>
        </w:rPr>
        <w:t>Development End</w:t>
      </w:r>
    </w:p>
    <w:p w14:paraId="09DDAF55" w14:textId="77777777" w:rsidR="00A83306" w:rsidRPr="00834EB0" w:rsidRDefault="00A83306" w:rsidP="00A83306">
      <w:pPr>
        <w:pStyle w:val="subtitle2forfrontpages"/>
        <w:tabs>
          <w:tab w:val="left" w:pos="7200"/>
        </w:tabs>
        <w:spacing w:line="240" w:lineRule="auto"/>
        <w:jc w:val="both"/>
        <w:rPr>
          <w:sz w:val="24"/>
          <w:szCs w:val="24"/>
        </w:rPr>
      </w:pPr>
      <w:r w:rsidRPr="00834EB0">
        <w:rPr>
          <w:sz w:val="24"/>
          <w:szCs w:val="24"/>
        </w:rPr>
        <w:t>Hardware Specifications (Recommended):</w:t>
      </w:r>
    </w:p>
    <w:p w14:paraId="189C0934" w14:textId="77777777" w:rsidR="00A83306" w:rsidRPr="00834EB0" w:rsidRDefault="00A83306" w:rsidP="00A83306">
      <w:pPr>
        <w:pStyle w:val="subtitle2forfrontpages"/>
        <w:tabs>
          <w:tab w:val="left" w:pos="7200"/>
        </w:tabs>
        <w:spacing w:line="240" w:lineRule="auto"/>
        <w:jc w:val="both"/>
        <w:rPr>
          <w:b w:val="0"/>
          <w:bCs/>
          <w:sz w:val="24"/>
          <w:szCs w:val="24"/>
        </w:rPr>
      </w:pPr>
      <w:r w:rsidRPr="00834EB0">
        <w:rPr>
          <w:b w:val="0"/>
          <w:bCs/>
          <w:sz w:val="24"/>
          <w:szCs w:val="24"/>
        </w:rPr>
        <w:t>Processor : i3 Processor</w:t>
      </w:r>
    </w:p>
    <w:p w14:paraId="3519C1A5" w14:textId="77777777" w:rsidR="00A83306" w:rsidRPr="00834EB0" w:rsidRDefault="00A83306" w:rsidP="00A83306">
      <w:pPr>
        <w:pStyle w:val="subtitle2forfrontpages"/>
        <w:tabs>
          <w:tab w:val="left" w:pos="7200"/>
        </w:tabs>
        <w:spacing w:line="240" w:lineRule="auto"/>
        <w:jc w:val="both"/>
        <w:rPr>
          <w:b w:val="0"/>
          <w:bCs/>
          <w:sz w:val="24"/>
          <w:szCs w:val="24"/>
        </w:rPr>
      </w:pPr>
      <w:r w:rsidRPr="00834EB0">
        <w:rPr>
          <w:b w:val="0"/>
          <w:bCs/>
          <w:sz w:val="24"/>
          <w:szCs w:val="24"/>
        </w:rPr>
        <w:t>Storage : 10 GB</w:t>
      </w:r>
    </w:p>
    <w:p w14:paraId="3826A1CC" w14:textId="77777777" w:rsidR="00A83306" w:rsidRPr="00834EB0" w:rsidRDefault="00A83306" w:rsidP="00A83306">
      <w:pPr>
        <w:pStyle w:val="subtitle2forfrontpages"/>
        <w:tabs>
          <w:tab w:val="left" w:pos="7200"/>
        </w:tabs>
        <w:spacing w:line="240" w:lineRule="auto"/>
        <w:jc w:val="both"/>
        <w:rPr>
          <w:b w:val="0"/>
          <w:bCs/>
          <w:sz w:val="24"/>
          <w:szCs w:val="24"/>
        </w:rPr>
      </w:pPr>
      <w:r w:rsidRPr="00834EB0">
        <w:rPr>
          <w:b w:val="0"/>
          <w:bCs/>
          <w:sz w:val="24"/>
          <w:szCs w:val="24"/>
        </w:rPr>
        <w:t>RAM : 4 GB</w:t>
      </w:r>
    </w:p>
    <w:p w14:paraId="3D19D432" w14:textId="77777777" w:rsidR="00A83306" w:rsidRPr="00834EB0" w:rsidRDefault="00A83306" w:rsidP="00A83306">
      <w:pPr>
        <w:pStyle w:val="subtitle2forfrontpages"/>
        <w:tabs>
          <w:tab w:val="left" w:pos="7200"/>
        </w:tabs>
        <w:spacing w:line="240" w:lineRule="auto"/>
        <w:jc w:val="both"/>
        <w:rPr>
          <w:sz w:val="24"/>
          <w:szCs w:val="24"/>
        </w:rPr>
      </w:pPr>
      <w:r w:rsidRPr="00834EB0">
        <w:rPr>
          <w:sz w:val="24"/>
          <w:szCs w:val="24"/>
        </w:rPr>
        <w:t>Software Specifications (Recommended):</w:t>
      </w:r>
    </w:p>
    <w:p w14:paraId="22EE47C6" w14:textId="77777777" w:rsidR="00A83306" w:rsidRPr="00834EB0" w:rsidRDefault="00A83306" w:rsidP="00A83306">
      <w:pPr>
        <w:pStyle w:val="subtitle2forfrontpages"/>
        <w:tabs>
          <w:tab w:val="left" w:pos="7200"/>
        </w:tabs>
        <w:spacing w:line="240" w:lineRule="auto"/>
        <w:jc w:val="both"/>
        <w:rPr>
          <w:b w:val="0"/>
          <w:bCs/>
          <w:sz w:val="24"/>
          <w:szCs w:val="24"/>
        </w:rPr>
      </w:pPr>
      <w:r w:rsidRPr="00834EB0">
        <w:rPr>
          <w:b w:val="0"/>
          <w:bCs/>
          <w:sz w:val="24"/>
          <w:szCs w:val="24"/>
        </w:rPr>
        <w:t>Operating System : Windows 1</w:t>
      </w:r>
      <w:r>
        <w:rPr>
          <w:b w:val="0"/>
          <w:bCs/>
          <w:sz w:val="24"/>
          <w:szCs w:val="24"/>
        </w:rPr>
        <w:t>0</w:t>
      </w:r>
      <w:r w:rsidRPr="00834EB0">
        <w:rPr>
          <w:b w:val="0"/>
          <w:bCs/>
          <w:sz w:val="24"/>
          <w:szCs w:val="24"/>
        </w:rPr>
        <w:t xml:space="preserve"> </w:t>
      </w:r>
    </w:p>
    <w:p w14:paraId="2A4446F4" w14:textId="77777777" w:rsidR="00A83306" w:rsidRPr="00834EB0" w:rsidRDefault="00A83306" w:rsidP="00A83306">
      <w:pPr>
        <w:pStyle w:val="subtitle2forfrontpages"/>
        <w:tabs>
          <w:tab w:val="left" w:pos="7200"/>
        </w:tabs>
        <w:spacing w:line="240" w:lineRule="auto"/>
        <w:jc w:val="both"/>
        <w:rPr>
          <w:b w:val="0"/>
          <w:bCs/>
          <w:sz w:val="24"/>
          <w:szCs w:val="24"/>
        </w:rPr>
      </w:pPr>
      <w:r w:rsidRPr="00834EB0">
        <w:rPr>
          <w:b w:val="0"/>
          <w:bCs/>
          <w:sz w:val="24"/>
          <w:szCs w:val="24"/>
        </w:rPr>
        <w:t>Browser : Chrome Brower Version 96.0</w:t>
      </w:r>
    </w:p>
    <w:p w14:paraId="1862D82F" w14:textId="77777777" w:rsidR="00A83306" w:rsidRPr="00834EB0" w:rsidRDefault="00A83306" w:rsidP="00A83306">
      <w:pPr>
        <w:pStyle w:val="subtitle2forfrontpages"/>
        <w:tabs>
          <w:tab w:val="left" w:pos="7200"/>
        </w:tabs>
        <w:spacing w:line="240" w:lineRule="auto"/>
        <w:jc w:val="both"/>
        <w:rPr>
          <w:b w:val="0"/>
          <w:bCs/>
          <w:sz w:val="24"/>
          <w:szCs w:val="24"/>
        </w:rPr>
      </w:pPr>
      <w:r w:rsidRPr="00834EB0">
        <w:rPr>
          <w:b w:val="0"/>
          <w:bCs/>
          <w:sz w:val="24"/>
          <w:szCs w:val="24"/>
        </w:rPr>
        <w:t>Designing Tool : VS Code</w:t>
      </w:r>
    </w:p>
    <w:p w14:paraId="230C38E0" w14:textId="77777777" w:rsidR="00A83306" w:rsidRPr="00834EB0" w:rsidRDefault="00A83306" w:rsidP="00A83306">
      <w:pPr>
        <w:pStyle w:val="subtitle2forfrontpages"/>
        <w:tabs>
          <w:tab w:val="left" w:pos="7200"/>
        </w:tabs>
        <w:spacing w:line="240" w:lineRule="auto"/>
        <w:jc w:val="both"/>
        <w:rPr>
          <w:b w:val="0"/>
          <w:bCs/>
          <w:sz w:val="24"/>
          <w:szCs w:val="24"/>
        </w:rPr>
      </w:pPr>
      <w:r w:rsidRPr="00834EB0">
        <w:rPr>
          <w:b w:val="0"/>
          <w:bCs/>
          <w:sz w:val="24"/>
          <w:szCs w:val="24"/>
        </w:rPr>
        <w:t>Front End : React Version 17.0.2</w:t>
      </w:r>
    </w:p>
    <w:p w14:paraId="26EEACE3" w14:textId="77777777" w:rsidR="00A83306" w:rsidRPr="00834EB0" w:rsidRDefault="00A83306" w:rsidP="00A83306">
      <w:pPr>
        <w:pStyle w:val="subtitle2forfrontpages"/>
        <w:tabs>
          <w:tab w:val="left" w:pos="7200"/>
        </w:tabs>
        <w:spacing w:line="240" w:lineRule="auto"/>
        <w:jc w:val="both"/>
        <w:rPr>
          <w:b w:val="0"/>
          <w:bCs/>
          <w:sz w:val="24"/>
          <w:szCs w:val="24"/>
        </w:rPr>
      </w:pPr>
      <w:r w:rsidRPr="00834EB0">
        <w:rPr>
          <w:b w:val="0"/>
          <w:bCs/>
          <w:sz w:val="24"/>
          <w:szCs w:val="24"/>
        </w:rPr>
        <w:t>Back End : Express.js Version 4.17.1, Node.js Version 16.13.0</w:t>
      </w:r>
    </w:p>
    <w:p w14:paraId="2D6B4D31" w14:textId="77777777" w:rsidR="00A83306" w:rsidRDefault="00A83306" w:rsidP="00A83306">
      <w:pPr>
        <w:pStyle w:val="subtitle2forfrontpages"/>
        <w:tabs>
          <w:tab w:val="left" w:pos="7200"/>
        </w:tabs>
        <w:spacing w:line="240" w:lineRule="auto"/>
        <w:jc w:val="both"/>
        <w:rPr>
          <w:b w:val="0"/>
          <w:bCs/>
          <w:sz w:val="24"/>
          <w:szCs w:val="24"/>
        </w:rPr>
      </w:pPr>
      <w:r w:rsidRPr="00834EB0">
        <w:rPr>
          <w:b w:val="0"/>
          <w:bCs/>
          <w:sz w:val="24"/>
          <w:szCs w:val="24"/>
        </w:rPr>
        <w:t>Database : MongoDB Version 4.4</w:t>
      </w:r>
    </w:p>
    <w:p w14:paraId="087D2AA5" w14:textId="77777777" w:rsidR="00A83306" w:rsidRPr="00C31938" w:rsidRDefault="00A83306" w:rsidP="00A83306">
      <w:pPr>
        <w:pStyle w:val="subtitle2forfrontpages"/>
        <w:tabs>
          <w:tab w:val="left" w:pos="7200"/>
        </w:tabs>
        <w:spacing w:line="240" w:lineRule="auto"/>
        <w:jc w:val="both"/>
        <w:rPr>
          <w:b w:val="0"/>
          <w:bCs/>
          <w:sz w:val="24"/>
          <w:szCs w:val="24"/>
        </w:rPr>
      </w:pPr>
      <w:r w:rsidRPr="00834EB0">
        <w:rPr>
          <w:sz w:val="24"/>
          <w:szCs w:val="24"/>
        </w:rPr>
        <w:t>Deployment End</w:t>
      </w:r>
    </w:p>
    <w:p w14:paraId="44D9A740" w14:textId="77777777" w:rsidR="00A83306" w:rsidRPr="00834EB0" w:rsidRDefault="00A83306" w:rsidP="00A83306">
      <w:pPr>
        <w:pStyle w:val="subtitle2forfrontpages"/>
        <w:tabs>
          <w:tab w:val="left" w:pos="7200"/>
        </w:tabs>
        <w:jc w:val="both"/>
        <w:rPr>
          <w:sz w:val="24"/>
          <w:szCs w:val="24"/>
        </w:rPr>
      </w:pPr>
      <w:r w:rsidRPr="00834EB0">
        <w:rPr>
          <w:sz w:val="24"/>
          <w:szCs w:val="24"/>
        </w:rPr>
        <w:t>Server Side</w:t>
      </w:r>
    </w:p>
    <w:p w14:paraId="6CF21BA3" w14:textId="77777777" w:rsidR="00A83306" w:rsidRPr="00834EB0" w:rsidRDefault="00A83306" w:rsidP="00A83306">
      <w:pPr>
        <w:pStyle w:val="subtitle2forfrontpages"/>
        <w:tabs>
          <w:tab w:val="left" w:pos="7200"/>
        </w:tabs>
        <w:jc w:val="both"/>
        <w:rPr>
          <w:sz w:val="24"/>
          <w:szCs w:val="24"/>
        </w:rPr>
      </w:pPr>
      <w:r w:rsidRPr="00834EB0">
        <w:rPr>
          <w:sz w:val="24"/>
          <w:szCs w:val="24"/>
        </w:rPr>
        <w:t>Hardware Specifications</w:t>
      </w:r>
      <w:r>
        <w:rPr>
          <w:sz w:val="24"/>
          <w:szCs w:val="24"/>
        </w:rPr>
        <w:t>(Recommended)</w:t>
      </w:r>
      <w:r w:rsidRPr="00834EB0">
        <w:rPr>
          <w:sz w:val="24"/>
          <w:szCs w:val="24"/>
        </w:rPr>
        <w:t>:</w:t>
      </w:r>
    </w:p>
    <w:p w14:paraId="1F1B30CE" w14:textId="77777777" w:rsidR="00A83306" w:rsidRPr="00834EB0" w:rsidRDefault="00A83306" w:rsidP="00A83306">
      <w:pPr>
        <w:pStyle w:val="subtitle2forfrontpages"/>
        <w:tabs>
          <w:tab w:val="left" w:pos="7200"/>
        </w:tabs>
        <w:jc w:val="both"/>
        <w:rPr>
          <w:b w:val="0"/>
          <w:bCs/>
          <w:sz w:val="24"/>
          <w:szCs w:val="24"/>
        </w:rPr>
      </w:pPr>
      <w:r w:rsidRPr="00834EB0">
        <w:rPr>
          <w:b w:val="0"/>
          <w:bCs/>
          <w:sz w:val="24"/>
          <w:szCs w:val="24"/>
        </w:rPr>
        <w:t>Processor : Quad Core Processor</w:t>
      </w:r>
    </w:p>
    <w:p w14:paraId="712C1A96" w14:textId="77777777" w:rsidR="00A83306" w:rsidRPr="00834EB0" w:rsidRDefault="00A83306" w:rsidP="00A83306">
      <w:pPr>
        <w:pStyle w:val="subtitle2forfrontpages"/>
        <w:tabs>
          <w:tab w:val="left" w:pos="7200"/>
        </w:tabs>
        <w:jc w:val="both"/>
        <w:rPr>
          <w:b w:val="0"/>
          <w:bCs/>
          <w:sz w:val="24"/>
          <w:szCs w:val="24"/>
        </w:rPr>
      </w:pPr>
      <w:r w:rsidRPr="00834EB0">
        <w:rPr>
          <w:b w:val="0"/>
          <w:bCs/>
          <w:sz w:val="24"/>
          <w:szCs w:val="24"/>
        </w:rPr>
        <w:t>Storage</w:t>
      </w:r>
      <w:r>
        <w:rPr>
          <w:b w:val="0"/>
          <w:bCs/>
          <w:sz w:val="24"/>
          <w:szCs w:val="24"/>
        </w:rPr>
        <w:t xml:space="preserve"> </w:t>
      </w:r>
      <w:r w:rsidRPr="00834EB0">
        <w:rPr>
          <w:b w:val="0"/>
          <w:bCs/>
          <w:sz w:val="24"/>
          <w:szCs w:val="24"/>
        </w:rPr>
        <w:t>: 50 GB</w:t>
      </w:r>
    </w:p>
    <w:p w14:paraId="4404DED5" w14:textId="77777777" w:rsidR="00A83306" w:rsidRPr="00834EB0" w:rsidRDefault="00A83306" w:rsidP="00A83306">
      <w:pPr>
        <w:pStyle w:val="subtitle2forfrontpages"/>
        <w:tabs>
          <w:tab w:val="left" w:pos="7200"/>
        </w:tabs>
        <w:jc w:val="both"/>
        <w:rPr>
          <w:b w:val="0"/>
          <w:bCs/>
          <w:sz w:val="24"/>
          <w:szCs w:val="24"/>
        </w:rPr>
      </w:pPr>
      <w:r w:rsidRPr="00834EB0">
        <w:rPr>
          <w:b w:val="0"/>
          <w:bCs/>
          <w:sz w:val="24"/>
          <w:szCs w:val="24"/>
        </w:rPr>
        <w:t>RAM : 4 GB</w:t>
      </w:r>
    </w:p>
    <w:p w14:paraId="09E5726A" w14:textId="77777777" w:rsidR="00A83306" w:rsidRPr="00834EB0" w:rsidRDefault="00A83306" w:rsidP="00A83306">
      <w:pPr>
        <w:pStyle w:val="subtitle2forfrontpages"/>
        <w:tabs>
          <w:tab w:val="left" w:pos="7200"/>
        </w:tabs>
        <w:jc w:val="both"/>
        <w:rPr>
          <w:sz w:val="24"/>
          <w:szCs w:val="24"/>
        </w:rPr>
      </w:pPr>
      <w:r w:rsidRPr="00834EB0">
        <w:rPr>
          <w:sz w:val="24"/>
          <w:szCs w:val="24"/>
        </w:rPr>
        <w:t>Software Specifications</w:t>
      </w:r>
      <w:r>
        <w:rPr>
          <w:sz w:val="24"/>
          <w:szCs w:val="24"/>
        </w:rPr>
        <w:t>(Recommended)</w:t>
      </w:r>
      <w:r w:rsidRPr="00834EB0">
        <w:rPr>
          <w:sz w:val="24"/>
          <w:szCs w:val="24"/>
        </w:rPr>
        <w:t>:</w:t>
      </w:r>
    </w:p>
    <w:p w14:paraId="4263089A" w14:textId="77777777" w:rsidR="00A83306" w:rsidRPr="00834EB0" w:rsidRDefault="00A83306" w:rsidP="00A83306">
      <w:pPr>
        <w:pStyle w:val="subtitle2forfrontpages"/>
        <w:tabs>
          <w:tab w:val="left" w:pos="7200"/>
        </w:tabs>
        <w:jc w:val="both"/>
        <w:rPr>
          <w:b w:val="0"/>
          <w:bCs/>
          <w:sz w:val="24"/>
          <w:szCs w:val="24"/>
        </w:rPr>
      </w:pPr>
      <w:r w:rsidRPr="00834EB0">
        <w:rPr>
          <w:b w:val="0"/>
          <w:bCs/>
          <w:sz w:val="24"/>
          <w:szCs w:val="24"/>
        </w:rPr>
        <w:t>Operating System : Windows 10</w:t>
      </w:r>
    </w:p>
    <w:p w14:paraId="6C4DC958" w14:textId="77777777" w:rsidR="00A83306" w:rsidRPr="00834EB0" w:rsidRDefault="00A83306" w:rsidP="00A83306">
      <w:pPr>
        <w:pStyle w:val="subtitle2forfrontpages"/>
        <w:tabs>
          <w:tab w:val="left" w:pos="7200"/>
        </w:tabs>
        <w:jc w:val="both"/>
        <w:rPr>
          <w:b w:val="0"/>
          <w:bCs/>
          <w:sz w:val="24"/>
          <w:szCs w:val="24"/>
        </w:rPr>
      </w:pPr>
      <w:r w:rsidRPr="00834EB0">
        <w:rPr>
          <w:b w:val="0"/>
          <w:bCs/>
          <w:sz w:val="24"/>
          <w:szCs w:val="24"/>
        </w:rPr>
        <w:t>Browser : Chrome Version 96.0</w:t>
      </w:r>
    </w:p>
    <w:p w14:paraId="7F322728" w14:textId="77777777" w:rsidR="00A83306" w:rsidRPr="009E6214" w:rsidRDefault="00A83306" w:rsidP="00A83306">
      <w:pPr>
        <w:pStyle w:val="subtitle2forfrontpages"/>
        <w:tabs>
          <w:tab w:val="left" w:pos="7200"/>
        </w:tabs>
        <w:jc w:val="both"/>
        <w:rPr>
          <w:b w:val="0"/>
          <w:bCs/>
          <w:sz w:val="24"/>
          <w:szCs w:val="24"/>
        </w:rPr>
      </w:pPr>
      <w:r w:rsidRPr="00834EB0">
        <w:rPr>
          <w:b w:val="0"/>
          <w:bCs/>
          <w:sz w:val="24"/>
          <w:szCs w:val="24"/>
        </w:rPr>
        <w:t>DBMS : MongoDB Version 4.4</w:t>
      </w:r>
    </w:p>
    <w:p w14:paraId="0D82AB76" w14:textId="77777777" w:rsidR="00507C2A" w:rsidRDefault="00507C2A" w:rsidP="00A83306">
      <w:pPr>
        <w:pStyle w:val="subtitle2forfrontpages"/>
        <w:tabs>
          <w:tab w:val="left" w:pos="7200"/>
        </w:tabs>
        <w:jc w:val="both"/>
        <w:rPr>
          <w:sz w:val="24"/>
          <w:szCs w:val="24"/>
        </w:rPr>
      </w:pPr>
    </w:p>
    <w:p w14:paraId="21027915" w14:textId="77777777" w:rsidR="00507C2A" w:rsidRDefault="00507C2A" w:rsidP="00A83306">
      <w:pPr>
        <w:pStyle w:val="subtitle2forfrontpages"/>
        <w:tabs>
          <w:tab w:val="left" w:pos="7200"/>
        </w:tabs>
        <w:jc w:val="both"/>
        <w:rPr>
          <w:sz w:val="24"/>
          <w:szCs w:val="24"/>
        </w:rPr>
      </w:pPr>
    </w:p>
    <w:p w14:paraId="421522D7" w14:textId="68F88490" w:rsidR="00A83306" w:rsidRPr="00834EB0" w:rsidRDefault="00A83306" w:rsidP="00A83306">
      <w:pPr>
        <w:pStyle w:val="subtitle2forfrontpages"/>
        <w:tabs>
          <w:tab w:val="left" w:pos="7200"/>
        </w:tabs>
        <w:jc w:val="both"/>
        <w:rPr>
          <w:sz w:val="24"/>
          <w:szCs w:val="24"/>
        </w:rPr>
      </w:pPr>
      <w:r w:rsidRPr="00834EB0">
        <w:rPr>
          <w:sz w:val="24"/>
          <w:szCs w:val="24"/>
        </w:rPr>
        <w:lastRenderedPageBreak/>
        <w:t>Client Side</w:t>
      </w:r>
    </w:p>
    <w:p w14:paraId="3FE66EF1" w14:textId="77777777" w:rsidR="00A83306" w:rsidRPr="00834EB0" w:rsidRDefault="00A83306" w:rsidP="00A83306">
      <w:pPr>
        <w:pStyle w:val="subtitle2forfrontpages"/>
        <w:tabs>
          <w:tab w:val="left" w:pos="7200"/>
        </w:tabs>
        <w:jc w:val="both"/>
        <w:rPr>
          <w:sz w:val="24"/>
          <w:szCs w:val="24"/>
        </w:rPr>
      </w:pPr>
      <w:r w:rsidRPr="00834EB0">
        <w:rPr>
          <w:sz w:val="24"/>
          <w:szCs w:val="24"/>
        </w:rPr>
        <w:t>Hardware Specifications</w:t>
      </w:r>
      <w:r>
        <w:rPr>
          <w:sz w:val="24"/>
          <w:szCs w:val="24"/>
        </w:rPr>
        <w:t>(Recommended)</w:t>
      </w:r>
      <w:r w:rsidRPr="00834EB0">
        <w:rPr>
          <w:sz w:val="24"/>
          <w:szCs w:val="24"/>
        </w:rPr>
        <w:t>:</w:t>
      </w:r>
    </w:p>
    <w:p w14:paraId="063AEF6B" w14:textId="77777777" w:rsidR="00A83306" w:rsidRPr="00834EB0" w:rsidRDefault="00A83306" w:rsidP="00A83306">
      <w:pPr>
        <w:pStyle w:val="subtitle2forfrontpages"/>
        <w:tabs>
          <w:tab w:val="left" w:pos="7200"/>
        </w:tabs>
        <w:jc w:val="both"/>
        <w:rPr>
          <w:b w:val="0"/>
          <w:bCs/>
          <w:sz w:val="24"/>
          <w:szCs w:val="24"/>
        </w:rPr>
      </w:pPr>
      <w:r w:rsidRPr="00834EB0">
        <w:rPr>
          <w:b w:val="0"/>
          <w:bCs/>
          <w:sz w:val="24"/>
          <w:szCs w:val="24"/>
        </w:rPr>
        <w:t>Processor : Dual Core Processor</w:t>
      </w:r>
    </w:p>
    <w:p w14:paraId="1DFF8383" w14:textId="77777777" w:rsidR="00A83306" w:rsidRPr="00834EB0" w:rsidRDefault="00A83306" w:rsidP="00A83306">
      <w:pPr>
        <w:pStyle w:val="subtitle2forfrontpages"/>
        <w:tabs>
          <w:tab w:val="left" w:pos="7200"/>
        </w:tabs>
        <w:jc w:val="both"/>
        <w:rPr>
          <w:b w:val="0"/>
          <w:bCs/>
          <w:sz w:val="24"/>
          <w:szCs w:val="24"/>
        </w:rPr>
      </w:pPr>
      <w:r w:rsidRPr="00834EB0">
        <w:rPr>
          <w:b w:val="0"/>
          <w:bCs/>
          <w:sz w:val="24"/>
          <w:szCs w:val="24"/>
        </w:rPr>
        <w:t>Storage : 10 GB</w:t>
      </w:r>
    </w:p>
    <w:p w14:paraId="6E64EF6F" w14:textId="77777777" w:rsidR="00A83306" w:rsidRPr="00834EB0" w:rsidRDefault="00A83306" w:rsidP="00A83306">
      <w:pPr>
        <w:pStyle w:val="subtitle2forfrontpages"/>
        <w:tabs>
          <w:tab w:val="left" w:pos="7200"/>
        </w:tabs>
        <w:jc w:val="both"/>
        <w:rPr>
          <w:b w:val="0"/>
          <w:bCs/>
          <w:sz w:val="24"/>
          <w:szCs w:val="24"/>
        </w:rPr>
      </w:pPr>
      <w:r w:rsidRPr="00834EB0">
        <w:rPr>
          <w:b w:val="0"/>
          <w:bCs/>
          <w:sz w:val="24"/>
          <w:szCs w:val="24"/>
        </w:rPr>
        <w:t>RAM : 512 MB</w:t>
      </w:r>
    </w:p>
    <w:p w14:paraId="31427407" w14:textId="77777777" w:rsidR="00A83306" w:rsidRDefault="00A83306" w:rsidP="00A83306">
      <w:pPr>
        <w:pStyle w:val="subtitle2forfrontpages"/>
        <w:tabs>
          <w:tab w:val="left" w:pos="7200"/>
        </w:tabs>
        <w:jc w:val="both"/>
        <w:rPr>
          <w:sz w:val="24"/>
          <w:szCs w:val="24"/>
        </w:rPr>
      </w:pPr>
      <w:r w:rsidRPr="00834EB0">
        <w:rPr>
          <w:sz w:val="24"/>
          <w:szCs w:val="24"/>
        </w:rPr>
        <w:t>Software Specifications</w:t>
      </w:r>
      <w:r>
        <w:rPr>
          <w:sz w:val="24"/>
          <w:szCs w:val="24"/>
        </w:rPr>
        <w:t>(Recommended)</w:t>
      </w:r>
      <w:r w:rsidRPr="00834EB0">
        <w:rPr>
          <w:sz w:val="24"/>
          <w:szCs w:val="24"/>
        </w:rPr>
        <w:t>:</w:t>
      </w:r>
    </w:p>
    <w:p w14:paraId="5D6A1060" w14:textId="77777777" w:rsidR="00A83306" w:rsidRPr="00834EB0" w:rsidRDefault="00A83306" w:rsidP="00A83306">
      <w:pPr>
        <w:pStyle w:val="subtitle2forfrontpages"/>
        <w:tabs>
          <w:tab w:val="left" w:pos="7200"/>
        </w:tabs>
        <w:jc w:val="both"/>
        <w:rPr>
          <w:sz w:val="24"/>
          <w:szCs w:val="24"/>
        </w:rPr>
      </w:pPr>
      <w:r w:rsidRPr="00834EB0">
        <w:rPr>
          <w:b w:val="0"/>
          <w:bCs/>
          <w:sz w:val="24"/>
          <w:szCs w:val="24"/>
        </w:rPr>
        <w:t>Operating System : Windows 10</w:t>
      </w:r>
    </w:p>
    <w:p w14:paraId="490318ED" w14:textId="77777777" w:rsidR="00A83306" w:rsidRPr="009E6214" w:rsidRDefault="00A83306" w:rsidP="00A83306">
      <w:pPr>
        <w:pStyle w:val="subtitle2forfrontpages"/>
        <w:tabs>
          <w:tab w:val="left" w:pos="7200"/>
        </w:tabs>
        <w:jc w:val="both"/>
        <w:rPr>
          <w:b w:val="0"/>
          <w:bCs/>
          <w:sz w:val="28"/>
          <w:szCs w:val="18"/>
        </w:rPr>
      </w:pPr>
      <w:r w:rsidRPr="00834EB0">
        <w:rPr>
          <w:b w:val="0"/>
          <w:bCs/>
          <w:sz w:val="24"/>
          <w:szCs w:val="24"/>
        </w:rPr>
        <w:t>Browser : Chrome Browser 96.0</w:t>
      </w:r>
    </w:p>
    <w:p w14:paraId="7D4C7A3A" w14:textId="6124ED34" w:rsidR="005A1F17" w:rsidRPr="00FF187B" w:rsidRDefault="005A1F17" w:rsidP="004A1667">
      <w:pPr>
        <w:rPr>
          <w:b/>
          <w:color w:val="000000"/>
          <w:sz w:val="40"/>
        </w:rPr>
      </w:pPr>
    </w:p>
    <w:p w14:paraId="52DE74F8" w14:textId="77777777" w:rsidR="00D60F03" w:rsidRPr="00FF187B" w:rsidRDefault="00D60F03" w:rsidP="00785B62">
      <w:pPr>
        <w:jc w:val="center"/>
        <w:rPr>
          <w:b/>
          <w:color w:val="000000"/>
          <w:sz w:val="40"/>
        </w:rPr>
      </w:pPr>
    </w:p>
    <w:p w14:paraId="3B3A33D9" w14:textId="77777777" w:rsidR="00D60F03" w:rsidRPr="00FF187B" w:rsidRDefault="00D60F03" w:rsidP="00785B62">
      <w:pPr>
        <w:jc w:val="center"/>
        <w:rPr>
          <w:b/>
          <w:color w:val="000000"/>
          <w:sz w:val="40"/>
        </w:rPr>
      </w:pPr>
    </w:p>
    <w:p w14:paraId="42E3D8EF" w14:textId="77777777" w:rsidR="00D60F03" w:rsidRPr="00FF187B" w:rsidRDefault="00D60F03" w:rsidP="00785B62">
      <w:pPr>
        <w:jc w:val="center"/>
        <w:rPr>
          <w:b/>
          <w:color w:val="000000"/>
          <w:sz w:val="40"/>
        </w:rPr>
      </w:pPr>
    </w:p>
    <w:p w14:paraId="3A061F24" w14:textId="77777777" w:rsidR="00D60F03" w:rsidRPr="00FF187B" w:rsidRDefault="00D60F03" w:rsidP="00785B62">
      <w:pPr>
        <w:jc w:val="center"/>
        <w:rPr>
          <w:b/>
          <w:color w:val="000000"/>
          <w:sz w:val="40"/>
        </w:rPr>
      </w:pPr>
    </w:p>
    <w:p w14:paraId="17E58B83" w14:textId="77777777" w:rsidR="00D60F03" w:rsidRPr="00FF187B" w:rsidRDefault="00D60F03" w:rsidP="00785B62">
      <w:pPr>
        <w:jc w:val="center"/>
        <w:rPr>
          <w:b/>
          <w:color w:val="000000"/>
          <w:sz w:val="40"/>
        </w:rPr>
      </w:pPr>
    </w:p>
    <w:p w14:paraId="5C25D57D" w14:textId="77777777" w:rsidR="00D60F03" w:rsidRPr="00FF187B" w:rsidRDefault="00D60F03" w:rsidP="00785B62">
      <w:pPr>
        <w:jc w:val="center"/>
        <w:rPr>
          <w:b/>
          <w:color w:val="000000"/>
          <w:sz w:val="40"/>
        </w:rPr>
      </w:pPr>
    </w:p>
    <w:p w14:paraId="327BFF64" w14:textId="77777777" w:rsidR="00D60F03" w:rsidRPr="00FF187B" w:rsidRDefault="00D60F03" w:rsidP="00785B62">
      <w:pPr>
        <w:jc w:val="center"/>
        <w:rPr>
          <w:b/>
          <w:color w:val="000000"/>
          <w:sz w:val="40"/>
        </w:rPr>
      </w:pPr>
    </w:p>
    <w:p w14:paraId="5A017725" w14:textId="77777777" w:rsidR="00D60F03" w:rsidRPr="00FF187B" w:rsidRDefault="00D60F03" w:rsidP="00785B62">
      <w:pPr>
        <w:jc w:val="center"/>
        <w:rPr>
          <w:b/>
          <w:color w:val="000000"/>
          <w:sz w:val="40"/>
        </w:rPr>
      </w:pPr>
    </w:p>
    <w:p w14:paraId="05449BCA" w14:textId="77777777" w:rsidR="00D60F03" w:rsidRPr="00FF187B" w:rsidRDefault="00D60F03" w:rsidP="00785B62">
      <w:pPr>
        <w:jc w:val="center"/>
        <w:rPr>
          <w:b/>
          <w:color w:val="000000"/>
          <w:sz w:val="40"/>
        </w:rPr>
      </w:pPr>
    </w:p>
    <w:p w14:paraId="34194397" w14:textId="77777777" w:rsidR="00D60F03" w:rsidRPr="00FF187B" w:rsidRDefault="00D60F03" w:rsidP="00785B62">
      <w:pPr>
        <w:jc w:val="center"/>
        <w:rPr>
          <w:b/>
          <w:color w:val="000000"/>
          <w:sz w:val="40"/>
        </w:rPr>
      </w:pPr>
    </w:p>
    <w:p w14:paraId="4842BBF7" w14:textId="77777777" w:rsidR="00D60F03" w:rsidRPr="00FF187B" w:rsidRDefault="00D60F03" w:rsidP="00785B62">
      <w:pPr>
        <w:jc w:val="center"/>
        <w:rPr>
          <w:b/>
          <w:color w:val="000000"/>
          <w:sz w:val="40"/>
        </w:rPr>
      </w:pPr>
    </w:p>
    <w:p w14:paraId="4331D0D7" w14:textId="77777777" w:rsidR="00D60F03" w:rsidRPr="00FF187B" w:rsidRDefault="00D60F03" w:rsidP="00785B62">
      <w:pPr>
        <w:jc w:val="center"/>
        <w:rPr>
          <w:b/>
          <w:color w:val="000000"/>
          <w:sz w:val="40"/>
        </w:rPr>
      </w:pPr>
    </w:p>
    <w:p w14:paraId="6925A756" w14:textId="77777777" w:rsidR="00D60F03" w:rsidRPr="00FF187B" w:rsidRDefault="00D60F03" w:rsidP="00785B62">
      <w:pPr>
        <w:jc w:val="center"/>
        <w:rPr>
          <w:b/>
          <w:color w:val="000000"/>
          <w:sz w:val="40"/>
        </w:rPr>
      </w:pPr>
    </w:p>
    <w:p w14:paraId="64918946" w14:textId="77777777" w:rsidR="00D60F03" w:rsidRPr="00FF187B" w:rsidRDefault="00D60F03" w:rsidP="00785B62">
      <w:pPr>
        <w:jc w:val="center"/>
        <w:rPr>
          <w:b/>
          <w:color w:val="000000"/>
          <w:sz w:val="40"/>
        </w:rPr>
      </w:pPr>
    </w:p>
    <w:p w14:paraId="3E4C2603" w14:textId="77777777" w:rsidR="00D60F03" w:rsidRPr="00FF187B" w:rsidRDefault="00D60F03" w:rsidP="00785B62">
      <w:pPr>
        <w:jc w:val="center"/>
        <w:rPr>
          <w:b/>
          <w:color w:val="000000"/>
          <w:sz w:val="40"/>
        </w:rPr>
      </w:pPr>
    </w:p>
    <w:p w14:paraId="0A5B03EE" w14:textId="4B8D473F" w:rsidR="00D60F03" w:rsidRPr="00FF187B" w:rsidRDefault="00D60F03" w:rsidP="00785B62">
      <w:pPr>
        <w:jc w:val="center"/>
        <w:rPr>
          <w:b/>
          <w:color w:val="000000"/>
          <w:sz w:val="40"/>
        </w:rPr>
      </w:pPr>
    </w:p>
    <w:p w14:paraId="05F329BC" w14:textId="5C94CFB6" w:rsidR="00024237" w:rsidRPr="00FF187B" w:rsidRDefault="00024237" w:rsidP="00785B62">
      <w:pPr>
        <w:jc w:val="center"/>
        <w:rPr>
          <w:b/>
          <w:color w:val="000000"/>
          <w:sz w:val="40"/>
        </w:rPr>
      </w:pPr>
    </w:p>
    <w:p w14:paraId="53F15EB8" w14:textId="6DCB9E5E" w:rsidR="00024237" w:rsidRPr="00FF187B" w:rsidRDefault="00024237" w:rsidP="00785B62">
      <w:pPr>
        <w:jc w:val="center"/>
        <w:rPr>
          <w:b/>
          <w:color w:val="000000"/>
          <w:sz w:val="40"/>
        </w:rPr>
      </w:pPr>
    </w:p>
    <w:p w14:paraId="3E7077EF" w14:textId="797E71B9" w:rsidR="00C72682" w:rsidRDefault="00C72682" w:rsidP="00507C2A">
      <w:pPr>
        <w:rPr>
          <w:b/>
          <w:color w:val="000000"/>
          <w:sz w:val="40"/>
        </w:rPr>
      </w:pPr>
    </w:p>
    <w:p w14:paraId="08F6E1F0" w14:textId="72C20095" w:rsidR="00C72682" w:rsidRDefault="00C72682" w:rsidP="00785B62">
      <w:pPr>
        <w:jc w:val="center"/>
        <w:rPr>
          <w:b/>
          <w:color w:val="000000"/>
          <w:sz w:val="40"/>
        </w:rPr>
      </w:pPr>
      <w:r>
        <w:rPr>
          <w:b/>
          <w:color w:val="000000"/>
          <w:sz w:val="40"/>
        </w:rPr>
        <w:lastRenderedPageBreak/>
        <w:t>System Des</w:t>
      </w:r>
      <w:r w:rsidR="000145FF">
        <w:rPr>
          <w:b/>
          <w:color w:val="000000"/>
          <w:sz w:val="40"/>
        </w:rPr>
        <w:t>i</w:t>
      </w:r>
      <w:r>
        <w:rPr>
          <w:b/>
          <w:color w:val="000000"/>
          <w:sz w:val="40"/>
        </w:rPr>
        <w:t>gn</w:t>
      </w:r>
    </w:p>
    <w:p w14:paraId="01801BA3" w14:textId="09AC12AD" w:rsidR="00C72682" w:rsidRPr="00034281" w:rsidRDefault="000145FF" w:rsidP="00C72682">
      <w:pPr>
        <w:pStyle w:val="subtitle2forfrontpages"/>
        <w:tabs>
          <w:tab w:val="left" w:pos="6948"/>
        </w:tabs>
        <w:jc w:val="both"/>
        <w:rPr>
          <w:sz w:val="28"/>
          <w:szCs w:val="18"/>
        </w:rPr>
      </w:pPr>
      <w:r>
        <w:rPr>
          <w:sz w:val="28"/>
          <w:szCs w:val="18"/>
          <w:lang w:val="en-US"/>
        </w:rPr>
        <w:t>1</w:t>
      </w:r>
      <w:r w:rsidR="00C72682" w:rsidRPr="00034281">
        <w:rPr>
          <w:sz w:val="28"/>
          <w:szCs w:val="18"/>
        </w:rPr>
        <w:t xml:space="preserve"> Use Case Diagram</w:t>
      </w:r>
    </w:p>
    <w:p w14:paraId="2AB0E67A" w14:textId="61FA6C68" w:rsidR="00C72682" w:rsidRDefault="00C72682" w:rsidP="00C72682">
      <w:pPr>
        <w:pStyle w:val="subtitle2forfrontpages"/>
        <w:tabs>
          <w:tab w:val="left" w:pos="7200"/>
        </w:tabs>
        <w:jc w:val="both"/>
      </w:pPr>
      <w:r w:rsidRPr="00034281">
        <w:rPr>
          <w:sz w:val="24"/>
          <w:szCs w:val="16"/>
        </w:rPr>
        <w:t>a)</w:t>
      </w:r>
      <w:r>
        <w:t xml:space="preserve"> </w:t>
      </w:r>
      <w:r w:rsidRPr="00034281">
        <w:rPr>
          <w:sz w:val="24"/>
          <w:szCs w:val="16"/>
        </w:rPr>
        <w:t>Admin</w:t>
      </w:r>
    </w:p>
    <w:p w14:paraId="5F869AE1" w14:textId="42512ED1" w:rsidR="00C72682" w:rsidRPr="009A535E" w:rsidRDefault="00C72682" w:rsidP="00C72682">
      <w:pPr>
        <w:pStyle w:val="subtitle2forfrontpages"/>
        <w:tabs>
          <w:tab w:val="left" w:pos="7200"/>
        </w:tabs>
        <w:rPr>
          <w:noProof/>
        </w:rPr>
      </w:pPr>
      <w:r w:rsidRPr="00256675">
        <w:rPr>
          <w:b w:val="0"/>
          <w:bCs/>
          <w:sz w:val="24"/>
          <w:szCs w:val="16"/>
        </w:rPr>
        <w:t xml:space="preserve">Fig </w:t>
      </w:r>
      <w:r w:rsidR="000145FF">
        <w:rPr>
          <w:b w:val="0"/>
          <w:bCs/>
          <w:sz w:val="24"/>
          <w:szCs w:val="16"/>
          <w:lang w:val="en-US"/>
        </w:rPr>
        <w:t>1</w:t>
      </w:r>
      <w:r w:rsidRPr="00256675">
        <w:rPr>
          <w:b w:val="0"/>
          <w:bCs/>
          <w:sz w:val="24"/>
          <w:szCs w:val="16"/>
        </w:rPr>
        <w:t>.</w:t>
      </w:r>
      <w:r>
        <w:rPr>
          <w:b w:val="0"/>
          <w:bCs/>
          <w:sz w:val="24"/>
          <w:szCs w:val="16"/>
        </w:rPr>
        <w:t>1</w:t>
      </w:r>
      <w:r w:rsidRPr="00256675">
        <w:rPr>
          <w:b w:val="0"/>
          <w:bCs/>
          <w:sz w:val="24"/>
          <w:szCs w:val="16"/>
        </w:rPr>
        <w:t xml:space="preserve"> :</w:t>
      </w:r>
      <w:r>
        <w:rPr>
          <w:b w:val="0"/>
          <w:bCs/>
          <w:sz w:val="24"/>
          <w:szCs w:val="16"/>
        </w:rPr>
        <w:t xml:space="preserve"> Use case (Admin)</w:t>
      </w:r>
    </w:p>
    <w:p w14:paraId="00176970" w14:textId="061ABEB7" w:rsidR="00C72682" w:rsidRDefault="00C72682" w:rsidP="00C72682">
      <w:pPr>
        <w:pStyle w:val="subtitle2forfrontpages"/>
        <w:tabs>
          <w:tab w:val="left" w:pos="7200"/>
        </w:tabs>
        <w:jc w:val="both"/>
        <w:rPr>
          <w:sz w:val="24"/>
          <w:szCs w:val="16"/>
        </w:rPr>
      </w:pPr>
      <w:r>
        <w:rPr>
          <w:noProof/>
          <w:sz w:val="24"/>
          <w:szCs w:val="16"/>
        </w:rPr>
        <w:drawing>
          <wp:anchor distT="0" distB="0" distL="114300" distR="114300" simplePos="0" relativeHeight="251658752" behindDoc="0" locked="0" layoutInCell="1" allowOverlap="1" wp14:anchorId="2DEAAA4F" wp14:editId="6A6A4B4E">
            <wp:simplePos x="0" y="0"/>
            <wp:positionH relativeFrom="column">
              <wp:posOffset>1784985</wp:posOffset>
            </wp:positionH>
            <wp:positionV relativeFrom="paragraph">
              <wp:posOffset>4445</wp:posOffset>
            </wp:positionV>
            <wp:extent cx="3394075" cy="3070860"/>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94075" cy="3070860"/>
                    </a:xfrm>
                    <a:prstGeom prst="rect">
                      <a:avLst/>
                    </a:prstGeom>
                    <a:noFill/>
                  </pic:spPr>
                </pic:pic>
              </a:graphicData>
            </a:graphic>
            <wp14:sizeRelH relativeFrom="page">
              <wp14:pctWidth>0</wp14:pctWidth>
            </wp14:sizeRelH>
            <wp14:sizeRelV relativeFrom="page">
              <wp14:pctHeight>0</wp14:pctHeight>
            </wp14:sizeRelV>
          </wp:anchor>
        </w:drawing>
      </w:r>
    </w:p>
    <w:p w14:paraId="06A1BF3D" w14:textId="2705702B" w:rsidR="00C72682" w:rsidRDefault="00C72682" w:rsidP="00C72682">
      <w:pPr>
        <w:pStyle w:val="subtitle2forfrontpages"/>
        <w:tabs>
          <w:tab w:val="left" w:pos="7200"/>
        </w:tabs>
        <w:jc w:val="both"/>
        <w:rPr>
          <w:sz w:val="24"/>
          <w:szCs w:val="16"/>
        </w:rPr>
      </w:pPr>
    </w:p>
    <w:p w14:paraId="4E8D8192" w14:textId="59586C7A" w:rsidR="00C72682" w:rsidRDefault="00C72682" w:rsidP="00C72682">
      <w:pPr>
        <w:pStyle w:val="subtitle2forfrontpages"/>
        <w:tabs>
          <w:tab w:val="left" w:pos="7200"/>
        </w:tabs>
        <w:jc w:val="both"/>
        <w:rPr>
          <w:sz w:val="24"/>
          <w:szCs w:val="16"/>
        </w:rPr>
      </w:pPr>
    </w:p>
    <w:p w14:paraId="01DC4EA2" w14:textId="37BAA1FE" w:rsidR="00C72682" w:rsidRDefault="00C72682" w:rsidP="00C72682">
      <w:pPr>
        <w:pStyle w:val="subtitle2forfrontpages"/>
        <w:tabs>
          <w:tab w:val="left" w:pos="7200"/>
        </w:tabs>
        <w:jc w:val="both"/>
        <w:rPr>
          <w:sz w:val="24"/>
          <w:szCs w:val="16"/>
        </w:rPr>
      </w:pPr>
    </w:p>
    <w:p w14:paraId="3F2E3AFB" w14:textId="19DEF7CE" w:rsidR="00C72682" w:rsidRDefault="00C72682" w:rsidP="00C72682">
      <w:pPr>
        <w:pStyle w:val="subtitle2forfrontpages"/>
        <w:tabs>
          <w:tab w:val="left" w:pos="7200"/>
        </w:tabs>
        <w:jc w:val="both"/>
        <w:rPr>
          <w:sz w:val="24"/>
          <w:szCs w:val="16"/>
        </w:rPr>
      </w:pPr>
    </w:p>
    <w:p w14:paraId="79339EFE" w14:textId="705A9A89" w:rsidR="00C72682" w:rsidRDefault="00C72682" w:rsidP="00C72682">
      <w:pPr>
        <w:pStyle w:val="subtitle2forfrontpages"/>
        <w:tabs>
          <w:tab w:val="left" w:pos="7200"/>
        </w:tabs>
        <w:jc w:val="both"/>
        <w:rPr>
          <w:sz w:val="24"/>
          <w:szCs w:val="16"/>
        </w:rPr>
      </w:pPr>
    </w:p>
    <w:p w14:paraId="347EA301" w14:textId="5AADF7AE" w:rsidR="00C72682" w:rsidRDefault="00C72682" w:rsidP="00C72682">
      <w:pPr>
        <w:pStyle w:val="subtitle2forfrontpages"/>
        <w:tabs>
          <w:tab w:val="left" w:pos="7200"/>
        </w:tabs>
        <w:jc w:val="both"/>
        <w:rPr>
          <w:sz w:val="24"/>
          <w:szCs w:val="16"/>
        </w:rPr>
      </w:pPr>
    </w:p>
    <w:p w14:paraId="2E9E428E" w14:textId="6100DAE9" w:rsidR="00C72682" w:rsidRDefault="00C72682" w:rsidP="00C72682">
      <w:pPr>
        <w:pStyle w:val="subtitle2forfrontpages"/>
        <w:tabs>
          <w:tab w:val="left" w:pos="7200"/>
        </w:tabs>
        <w:jc w:val="both"/>
        <w:rPr>
          <w:sz w:val="24"/>
          <w:szCs w:val="16"/>
        </w:rPr>
      </w:pPr>
    </w:p>
    <w:p w14:paraId="4FAD04A4" w14:textId="77777777" w:rsidR="00C72682" w:rsidRDefault="00C72682" w:rsidP="00C72682">
      <w:pPr>
        <w:pStyle w:val="subtitle2forfrontpages"/>
        <w:tabs>
          <w:tab w:val="left" w:pos="7200"/>
        </w:tabs>
        <w:jc w:val="both"/>
        <w:rPr>
          <w:sz w:val="24"/>
          <w:szCs w:val="16"/>
        </w:rPr>
      </w:pPr>
    </w:p>
    <w:p w14:paraId="49F096CC" w14:textId="00588755" w:rsidR="00C72682" w:rsidRDefault="00C72682" w:rsidP="00C72682">
      <w:pPr>
        <w:pStyle w:val="subtitle2forfrontpages"/>
        <w:tabs>
          <w:tab w:val="left" w:pos="7200"/>
        </w:tabs>
        <w:jc w:val="both"/>
      </w:pPr>
      <w:r w:rsidRPr="00034281">
        <w:rPr>
          <w:sz w:val="24"/>
          <w:szCs w:val="16"/>
        </w:rPr>
        <w:t>b) Customer</w:t>
      </w:r>
    </w:p>
    <w:p w14:paraId="2DD5E53B" w14:textId="5BFA45FC" w:rsidR="00C72682" w:rsidRPr="00475AE5" w:rsidRDefault="00C72682" w:rsidP="00C72682">
      <w:pPr>
        <w:pStyle w:val="subtitle2forfrontpages"/>
        <w:tabs>
          <w:tab w:val="left" w:pos="7200"/>
        </w:tabs>
        <w:ind w:firstLine="720"/>
      </w:pPr>
      <w:r w:rsidRPr="00256675">
        <w:rPr>
          <w:b w:val="0"/>
          <w:bCs/>
          <w:sz w:val="24"/>
          <w:szCs w:val="16"/>
        </w:rPr>
        <w:t xml:space="preserve">Fig </w:t>
      </w:r>
      <w:r w:rsidR="000145FF">
        <w:rPr>
          <w:b w:val="0"/>
          <w:bCs/>
          <w:sz w:val="24"/>
          <w:szCs w:val="16"/>
          <w:lang w:val="en-US"/>
        </w:rPr>
        <w:t>1</w:t>
      </w:r>
      <w:r w:rsidRPr="00256675">
        <w:rPr>
          <w:b w:val="0"/>
          <w:bCs/>
          <w:sz w:val="24"/>
          <w:szCs w:val="16"/>
        </w:rPr>
        <w:t>.</w:t>
      </w:r>
      <w:r>
        <w:rPr>
          <w:b w:val="0"/>
          <w:bCs/>
          <w:sz w:val="24"/>
          <w:szCs w:val="16"/>
        </w:rPr>
        <w:t>2</w:t>
      </w:r>
      <w:r w:rsidRPr="00256675">
        <w:rPr>
          <w:b w:val="0"/>
          <w:bCs/>
          <w:sz w:val="24"/>
          <w:szCs w:val="16"/>
        </w:rPr>
        <w:t xml:space="preserve"> :</w:t>
      </w:r>
      <w:r>
        <w:rPr>
          <w:b w:val="0"/>
          <w:bCs/>
          <w:sz w:val="24"/>
          <w:szCs w:val="16"/>
        </w:rPr>
        <w:t xml:space="preserve"> Use case (Customer)</w:t>
      </w:r>
    </w:p>
    <w:p w14:paraId="373BEEAF" w14:textId="3177813C" w:rsidR="00C72682" w:rsidRDefault="00C72682" w:rsidP="00C72682">
      <w:pPr>
        <w:pStyle w:val="subtitle2forfrontpages"/>
        <w:tabs>
          <w:tab w:val="left" w:pos="8304"/>
        </w:tabs>
        <w:jc w:val="both"/>
      </w:pPr>
      <w:r>
        <w:rPr>
          <w:noProof/>
          <w:sz w:val="24"/>
          <w:szCs w:val="16"/>
        </w:rPr>
        <w:drawing>
          <wp:anchor distT="0" distB="0" distL="114300" distR="114300" simplePos="0" relativeHeight="251672064" behindDoc="0" locked="0" layoutInCell="1" allowOverlap="1" wp14:anchorId="1E94673A" wp14:editId="51A9D3F4">
            <wp:simplePos x="0" y="0"/>
            <wp:positionH relativeFrom="column">
              <wp:posOffset>1859280</wp:posOffset>
            </wp:positionH>
            <wp:positionV relativeFrom="paragraph">
              <wp:posOffset>10160</wp:posOffset>
            </wp:positionV>
            <wp:extent cx="3497580" cy="3222625"/>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97580" cy="3222625"/>
                    </a:xfrm>
                    <a:prstGeom prst="rect">
                      <a:avLst/>
                    </a:prstGeom>
                    <a:noFill/>
                  </pic:spPr>
                </pic:pic>
              </a:graphicData>
            </a:graphic>
            <wp14:sizeRelH relativeFrom="page">
              <wp14:pctWidth>0</wp14:pctWidth>
            </wp14:sizeRelH>
            <wp14:sizeRelV relativeFrom="page">
              <wp14:pctHeight>0</wp14:pctHeight>
            </wp14:sizeRelV>
          </wp:anchor>
        </w:drawing>
      </w:r>
    </w:p>
    <w:p w14:paraId="70104547" w14:textId="77777777" w:rsidR="00C72682" w:rsidRDefault="00C72682" w:rsidP="00C72682">
      <w:pPr>
        <w:pStyle w:val="subtitle2forfrontpages"/>
        <w:tabs>
          <w:tab w:val="left" w:pos="8304"/>
        </w:tabs>
        <w:jc w:val="both"/>
      </w:pPr>
    </w:p>
    <w:p w14:paraId="6D81E586" w14:textId="77777777" w:rsidR="00C72682" w:rsidRDefault="00C72682" w:rsidP="00C72682">
      <w:pPr>
        <w:pStyle w:val="subtitle2forfrontpages"/>
        <w:tabs>
          <w:tab w:val="left" w:pos="8304"/>
        </w:tabs>
        <w:jc w:val="both"/>
      </w:pPr>
    </w:p>
    <w:p w14:paraId="1AD9E532" w14:textId="77777777" w:rsidR="00C72682" w:rsidRDefault="00C72682" w:rsidP="00C72682">
      <w:pPr>
        <w:pStyle w:val="subtitle2forfrontpages"/>
        <w:tabs>
          <w:tab w:val="left" w:pos="8304"/>
        </w:tabs>
        <w:jc w:val="both"/>
      </w:pPr>
    </w:p>
    <w:p w14:paraId="3E4EA61B" w14:textId="77777777" w:rsidR="00C72682" w:rsidRDefault="00C72682" w:rsidP="00C72682">
      <w:pPr>
        <w:pStyle w:val="subtitle2forfrontpages"/>
        <w:tabs>
          <w:tab w:val="left" w:pos="8304"/>
        </w:tabs>
        <w:jc w:val="both"/>
      </w:pPr>
    </w:p>
    <w:p w14:paraId="46C0AE0E" w14:textId="77777777" w:rsidR="00C72682" w:rsidRDefault="00C72682" w:rsidP="00C72682">
      <w:pPr>
        <w:pStyle w:val="subtitle2forfrontpages"/>
        <w:tabs>
          <w:tab w:val="left" w:pos="8304"/>
        </w:tabs>
        <w:jc w:val="both"/>
      </w:pPr>
    </w:p>
    <w:p w14:paraId="49A70C79" w14:textId="77777777" w:rsidR="00C72682" w:rsidRDefault="00C72682" w:rsidP="00C72682">
      <w:pPr>
        <w:pStyle w:val="subtitle2forfrontpages"/>
        <w:tabs>
          <w:tab w:val="left" w:pos="8304"/>
        </w:tabs>
        <w:jc w:val="both"/>
      </w:pPr>
    </w:p>
    <w:p w14:paraId="01C7C91A" w14:textId="21A4C85B" w:rsidR="00C72682" w:rsidRDefault="00C72682" w:rsidP="00C72682">
      <w:pPr>
        <w:pStyle w:val="subtitle2forfrontpages"/>
        <w:tabs>
          <w:tab w:val="left" w:pos="8304"/>
        </w:tabs>
        <w:jc w:val="both"/>
      </w:pPr>
      <w:r>
        <w:tab/>
      </w:r>
      <w:r>
        <w:tab/>
      </w:r>
      <w:r>
        <w:tab/>
      </w:r>
    </w:p>
    <w:p w14:paraId="687A948E" w14:textId="10AB62CC" w:rsidR="00C72682" w:rsidRDefault="00C72682" w:rsidP="00C72682">
      <w:pPr>
        <w:pStyle w:val="subtitle2forfrontpages"/>
        <w:tabs>
          <w:tab w:val="left" w:pos="8304"/>
        </w:tabs>
        <w:jc w:val="both"/>
      </w:pPr>
      <w:r w:rsidRPr="00034281">
        <w:rPr>
          <w:sz w:val="28"/>
          <w:szCs w:val="18"/>
        </w:rPr>
        <w:lastRenderedPageBreak/>
        <w:t>2 Activity Diagram</w:t>
      </w:r>
    </w:p>
    <w:p w14:paraId="41A1E893" w14:textId="766956CC" w:rsidR="00C72682" w:rsidRPr="00034281" w:rsidRDefault="00C72682" w:rsidP="00C72682">
      <w:pPr>
        <w:pStyle w:val="subtitle2forfrontpages"/>
        <w:tabs>
          <w:tab w:val="left" w:pos="8304"/>
        </w:tabs>
        <w:jc w:val="both"/>
        <w:rPr>
          <w:sz w:val="24"/>
          <w:szCs w:val="16"/>
        </w:rPr>
      </w:pPr>
      <w:r w:rsidRPr="00034281">
        <w:rPr>
          <w:sz w:val="24"/>
          <w:szCs w:val="16"/>
        </w:rPr>
        <w:t>a) Admin</w:t>
      </w:r>
    </w:p>
    <w:p w14:paraId="7B6429D6" w14:textId="0E47D8C1" w:rsidR="00C72682" w:rsidRDefault="00C72682" w:rsidP="00C72682">
      <w:pPr>
        <w:pStyle w:val="subtitle2forfrontpages"/>
        <w:tabs>
          <w:tab w:val="left" w:pos="8304"/>
        </w:tabs>
      </w:pPr>
      <w:r w:rsidRPr="00256675">
        <w:rPr>
          <w:b w:val="0"/>
          <w:bCs/>
          <w:sz w:val="24"/>
          <w:szCs w:val="16"/>
        </w:rPr>
        <w:t xml:space="preserve">Fig </w:t>
      </w:r>
      <w:r w:rsidR="000145FF">
        <w:rPr>
          <w:b w:val="0"/>
          <w:bCs/>
          <w:sz w:val="24"/>
          <w:szCs w:val="16"/>
          <w:lang w:val="en-US"/>
        </w:rPr>
        <w:t>2.1</w:t>
      </w:r>
      <w:r w:rsidRPr="00256675">
        <w:rPr>
          <w:b w:val="0"/>
          <w:bCs/>
          <w:sz w:val="24"/>
          <w:szCs w:val="16"/>
        </w:rPr>
        <w:t xml:space="preserve"> :</w:t>
      </w:r>
      <w:r>
        <w:rPr>
          <w:b w:val="0"/>
          <w:bCs/>
          <w:sz w:val="24"/>
          <w:szCs w:val="16"/>
        </w:rPr>
        <w:t xml:space="preserve"> Activity (Admin)</w:t>
      </w:r>
    </w:p>
    <w:p w14:paraId="4CA60029" w14:textId="28FBF90F" w:rsidR="00C72682" w:rsidRDefault="00C72682" w:rsidP="00C72682">
      <w:pPr>
        <w:pStyle w:val="subtitle2forfrontpages"/>
        <w:tabs>
          <w:tab w:val="left" w:pos="8304"/>
        </w:tabs>
        <w:jc w:val="both"/>
      </w:pPr>
      <w:r>
        <w:rPr>
          <w:noProof/>
          <w:sz w:val="28"/>
          <w:szCs w:val="18"/>
        </w:rPr>
        <w:drawing>
          <wp:anchor distT="0" distB="0" distL="114300" distR="114300" simplePos="0" relativeHeight="251684352" behindDoc="0" locked="0" layoutInCell="1" allowOverlap="1" wp14:anchorId="3E48DD55" wp14:editId="75990E9F">
            <wp:simplePos x="0" y="0"/>
            <wp:positionH relativeFrom="column">
              <wp:posOffset>1741170</wp:posOffset>
            </wp:positionH>
            <wp:positionV relativeFrom="paragraph">
              <wp:posOffset>9525</wp:posOffset>
            </wp:positionV>
            <wp:extent cx="3175000" cy="28448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5000" cy="2844800"/>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176103D5" w14:textId="77777777" w:rsidR="00C72682" w:rsidRDefault="00C72682" w:rsidP="00C72682">
      <w:pPr>
        <w:pStyle w:val="subtitle2forfrontpages"/>
        <w:tabs>
          <w:tab w:val="left" w:pos="8304"/>
        </w:tabs>
        <w:jc w:val="both"/>
      </w:pPr>
    </w:p>
    <w:p w14:paraId="7FDCBB2C" w14:textId="658E7A5B" w:rsidR="00C72682" w:rsidRDefault="00C72682" w:rsidP="00C72682">
      <w:pPr>
        <w:pStyle w:val="subtitle2forfrontpages"/>
        <w:tabs>
          <w:tab w:val="left" w:pos="8304"/>
        </w:tabs>
        <w:jc w:val="both"/>
      </w:pPr>
    </w:p>
    <w:p w14:paraId="25F8E0F5" w14:textId="58DE8266" w:rsidR="00C72682" w:rsidRDefault="00C72682" w:rsidP="00C72682">
      <w:pPr>
        <w:pStyle w:val="subtitle2forfrontpages"/>
        <w:tabs>
          <w:tab w:val="left" w:pos="8304"/>
        </w:tabs>
        <w:jc w:val="both"/>
      </w:pPr>
    </w:p>
    <w:p w14:paraId="6B3D7B63" w14:textId="02835112" w:rsidR="00C72682" w:rsidRDefault="00C72682" w:rsidP="00C72682">
      <w:pPr>
        <w:pStyle w:val="subtitle2forfrontpages"/>
        <w:tabs>
          <w:tab w:val="left" w:pos="8304"/>
        </w:tabs>
        <w:jc w:val="both"/>
      </w:pPr>
    </w:p>
    <w:p w14:paraId="7064E73F" w14:textId="5B18A108" w:rsidR="00C72682" w:rsidRDefault="00C72682" w:rsidP="00C72682">
      <w:pPr>
        <w:pStyle w:val="subtitle2forfrontpages"/>
        <w:tabs>
          <w:tab w:val="left" w:pos="8304"/>
        </w:tabs>
        <w:jc w:val="both"/>
      </w:pPr>
    </w:p>
    <w:p w14:paraId="5CEA19BA" w14:textId="3B32DFEA" w:rsidR="00C72682" w:rsidRDefault="00C72682" w:rsidP="00C72682">
      <w:pPr>
        <w:pStyle w:val="subtitle2forfrontpages"/>
        <w:tabs>
          <w:tab w:val="left" w:pos="8304"/>
        </w:tabs>
        <w:jc w:val="both"/>
      </w:pPr>
    </w:p>
    <w:p w14:paraId="374E6323" w14:textId="50DC1F0B" w:rsidR="00C72682" w:rsidRPr="00C72682" w:rsidRDefault="00C72682" w:rsidP="00C72682">
      <w:pPr>
        <w:pStyle w:val="subtitle2forfrontpages"/>
        <w:tabs>
          <w:tab w:val="left" w:pos="8304"/>
        </w:tabs>
        <w:jc w:val="both"/>
        <w:rPr>
          <w:sz w:val="24"/>
          <w:szCs w:val="16"/>
        </w:rPr>
      </w:pPr>
      <w:r w:rsidRPr="00034281">
        <w:rPr>
          <w:sz w:val="24"/>
          <w:szCs w:val="16"/>
        </w:rPr>
        <w:t>b) Customer</w:t>
      </w:r>
    </w:p>
    <w:p w14:paraId="553DFF25" w14:textId="37040951" w:rsidR="00C72682" w:rsidRDefault="00C72682" w:rsidP="00C72682">
      <w:pPr>
        <w:pStyle w:val="subtitle2forfrontpages"/>
        <w:tabs>
          <w:tab w:val="left" w:pos="8304"/>
        </w:tabs>
      </w:pPr>
      <w:r w:rsidRPr="00256675">
        <w:rPr>
          <w:b w:val="0"/>
          <w:bCs/>
          <w:sz w:val="24"/>
          <w:szCs w:val="16"/>
        </w:rPr>
        <w:t xml:space="preserve">Fig </w:t>
      </w:r>
      <w:r w:rsidR="000145FF">
        <w:rPr>
          <w:b w:val="0"/>
          <w:bCs/>
          <w:sz w:val="24"/>
          <w:szCs w:val="16"/>
          <w:lang w:val="en-US"/>
        </w:rPr>
        <w:t>2.2</w:t>
      </w:r>
      <w:r w:rsidRPr="00256675">
        <w:rPr>
          <w:b w:val="0"/>
          <w:bCs/>
          <w:sz w:val="24"/>
          <w:szCs w:val="16"/>
        </w:rPr>
        <w:t xml:space="preserve"> :</w:t>
      </w:r>
      <w:r>
        <w:rPr>
          <w:b w:val="0"/>
          <w:bCs/>
          <w:sz w:val="24"/>
          <w:szCs w:val="16"/>
        </w:rPr>
        <w:t xml:space="preserve"> Activity (Customer)</w:t>
      </w:r>
    </w:p>
    <w:p w14:paraId="371C3C40" w14:textId="017721DC" w:rsidR="00C72682" w:rsidRDefault="00C72682" w:rsidP="00C72682">
      <w:pPr>
        <w:pStyle w:val="subtitle2forfrontpages"/>
        <w:tabs>
          <w:tab w:val="left" w:pos="2700"/>
        </w:tabs>
        <w:jc w:val="both"/>
      </w:pPr>
      <w:r>
        <w:rPr>
          <w:noProof/>
        </w:rPr>
        <w:drawing>
          <wp:anchor distT="0" distB="0" distL="114300" distR="114300" simplePos="0" relativeHeight="251693568" behindDoc="0" locked="0" layoutInCell="1" allowOverlap="1" wp14:anchorId="0C5FE7BD" wp14:editId="5C0F002D">
            <wp:simplePos x="0" y="0"/>
            <wp:positionH relativeFrom="column">
              <wp:posOffset>2214245</wp:posOffset>
            </wp:positionH>
            <wp:positionV relativeFrom="paragraph">
              <wp:posOffset>203200</wp:posOffset>
            </wp:positionV>
            <wp:extent cx="3096260" cy="3126105"/>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6260" cy="3126105"/>
                    </a:xfrm>
                    <a:prstGeom prst="rect">
                      <a:avLst/>
                    </a:prstGeom>
                    <a:noFill/>
                  </pic:spPr>
                </pic:pic>
              </a:graphicData>
            </a:graphic>
            <wp14:sizeRelH relativeFrom="page">
              <wp14:pctWidth>0</wp14:pctWidth>
            </wp14:sizeRelH>
            <wp14:sizeRelV relativeFrom="page">
              <wp14:pctHeight>0</wp14:pctHeight>
            </wp14:sizeRelV>
          </wp:anchor>
        </w:drawing>
      </w:r>
    </w:p>
    <w:p w14:paraId="28940B9B" w14:textId="77777777" w:rsidR="00C72682" w:rsidRDefault="00C72682" w:rsidP="00C72682">
      <w:pPr>
        <w:pStyle w:val="subtitle2forfrontpages"/>
        <w:tabs>
          <w:tab w:val="left" w:pos="2700"/>
        </w:tabs>
        <w:jc w:val="both"/>
      </w:pPr>
    </w:p>
    <w:p w14:paraId="2E64D748" w14:textId="77777777" w:rsidR="00C72682" w:rsidRDefault="00C72682" w:rsidP="00C72682">
      <w:pPr>
        <w:pStyle w:val="subtitle2forfrontpages"/>
        <w:tabs>
          <w:tab w:val="left" w:pos="2700"/>
        </w:tabs>
        <w:jc w:val="both"/>
      </w:pPr>
    </w:p>
    <w:p w14:paraId="3BB84745" w14:textId="77777777" w:rsidR="00C72682" w:rsidRDefault="00C72682" w:rsidP="00C72682">
      <w:pPr>
        <w:pStyle w:val="subtitle2forfrontpages"/>
        <w:tabs>
          <w:tab w:val="left" w:pos="2700"/>
        </w:tabs>
        <w:jc w:val="both"/>
      </w:pPr>
    </w:p>
    <w:p w14:paraId="4B3E9751" w14:textId="77777777" w:rsidR="00C72682" w:rsidRDefault="00C72682" w:rsidP="00C72682">
      <w:pPr>
        <w:pStyle w:val="subtitle2forfrontpages"/>
        <w:tabs>
          <w:tab w:val="left" w:pos="2700"/>
        </w:tabs>
        <w:jc w:val="both"/>
      </w:pPr>
    </w:p>
    <w:p w14:paraId="1CBCEA57" w14:textId="77777777" w:rsidR="00C72682" w:rsidRDefault="00C72682" w:rsidP="00C72682">
      <w:pPr>
        <w:pStyle w:val="subtitle2forfrontpages"/>
        <w:tabs>
          <w:tab w:val="left" w:pos="2700"/>
        </w:tabs>
        <w:jc w:val="both"/>
      </w:pPr>
    </w:p>
    <w:p w14:paraId="68646E12" w14:textId="77777777" w:rsidR="00C72682" w:rsidRDefault="00C72682" w:rsidP="00C72682">
      <w:pPr>
        <w:pStyle w:val="subtitle2forfrontpages"/>
        <w:tabs>
          <w:tab w:val="left" w:pos="2700"/>
        </w:tabs>
        <w:jc w:val="both"/>
      </w:pPr>
    </w:p>
    <w:p w14:paraId="6E09845B" w14:textId="77777777" w:rsidR="00C72682" w:rsidRDefault="00C72682" w:rsidP="00C72682">
      <w:pPr>
        <w:pStyle w:val="subtitle2forfrontpages"/>
        <w:tabs>
          <w:tab w:val="left" w:pos="2700"/>
        </w:tabs>
        <w:jc w:val="both"/>
      </w:pPr>
    </w:p>
    <w:p w14:paraId="46720894" w14:textId="6FDF8BF7" w:rsidR="00C72682" w:rsidRDefault="00C72682" w:rsidP="00C72682">
      <w:pPr>
        <w:pStyle w:val="subtitle2forfrontpages"/>
        <w:tabs>
          <w:tab w:val="left" w:pos="2700"/>
        </w:tabs>
        <w:jc w:val="both"/>
      </w:pPr>
      <w:r>
        <w:tab/>
      </w:r>
    </w:p>
    <w:p w14:paraId="1FC00350" w14:textId="31667816" w:rsidR="00C72682" w:rsidRDefault="00C72682" w:rsidP="00C72682">
      <w:pPr>
        <w:pStyle w:val="subtitle2forfrontpages"/>
        <w:tabs>
          <w:tab w:val="left" w:pos="2700"/>
        </w:tabs>
        <w:jc w:val="both"/>
      </w:pPr>
      <w:r w:rsidRPr="00034281">
        <w:rPr>
          <w:sz w:val="28"/>
          <w:szCs w:val="18"/>
        </w:rPr>
        <w:lastRenderedPageBreak/>
        <w:t>3 Sequence Diagram</w:t>
      </w:r>
    </w:p>
    <w:p w14:paraId="0D68E5D2" w14:textId="070AE1A8" w:rsidR="00C72682" w:rsidRPr="00D75491" w:rsidRDefault="00C72682" w:rsidP="00C72682">
      <w:pPr>
        <w:pStyle w:val="subtitle2forfrontpages"/>
        <w:tabs>
          <w:tab w:val="left" w:pos="2700"/>
        </w:tabs>
        <w:jc w:val="both"/>
        <w:rPr>
          <w:sz w:val="24"/>
          <w:szCs w:val="16"/>
        </w:rPr>
      </w:pPr>
      <w:r w:rsidRPr="00034281">
        <w:rPr>
          <w:sz w:val="24"/>
          <w:szCs w:val="16"/>
        </w:rPr>
        <w:t>a) Admin</w:t>
      </w:r>
    </w:p>
    <w:p w14:paraId="0C4566F5" w14:textId="3E73EAFC" w:rsidR="00C72682" w:rsidRDefault="00C72682" w:rsidP="00C72682">
      <w:pPr>
        <w:pStyle w:val="subtitle2forfrontpages"/>
        <w:tabs>
          <w:tab w:val="left" w:pos="8304"/>
        </w:tabs>
      </w:pPr>
      <w:r w:rsidRPr="00256675">
        <w:rPr>
          <w:b w:val="0"/>
          <w:bCs/>
          <w:sz w:val="24"/>
          <w:szCs w:val="16"/>
        </w:rPr>
        <w:t xml:space="preserve">Fig </w:t>
      </w:r>
      <w:r>
        <w:rPr>
          <w:b w:val="0"/>
          <w:bCs/>
          <w:sz w:val="24"/>
          <w:szCs w:val="16"/>
        </w:rPr>
        <w:t>3</w:t>
      </w:r>
      <w:r w:rsidRPr="00256675">
        <w:rPr>
          <w:b w:val="0"/>
          <w:bCs/>
          <w:sz w:val="24"/>
          <w:szCs w:val="16"/>
        </w:rPr>
        <w:t>.</w:t>
      </w:r>
      <w:r w:rsidR="000145FF">
        <w:rPr>
          <w:b w:val="0"/>
          <w:bCs/>
          <w:sz w:val="24"/>
          <w:szCs w:val="16"/>
          <w:lang w:val="en-US"/>
        </w:rPr>
        <w:t>1</w:t>
      </w:r>
      <w:r w:rsidRPr="00256675">
        <w:rPr>
          <w:b w:val="0"/>
          <w:bCs/>
          <w:sz w:val="24"/>
          <w:szCs w:val="16"/>
        </w:rPr>
        <w:t xml:space="preserve"> :</w:t>
      </w:r>
      <w:r>
        <w:rPr>
          <w:b w:val="0"/>
          <w:bCs/>
          <w:sz w:val="24"/>
          <w:szCs w:val="16"/>
        </w:rPr>
        <w:t xml:space="preserve"> Sequence Diagram (Admin)</w:t>
      </w:r>
    </w:p>
    <w:p w14:paraId="5D8B8B49" w14:textId="14F145AE" w:rsidR="00C72682" w:rsidRDefault="00D75491" w:rsidP="00C72682">
      <w:pPr>
        <w:pStyle w:val="subtitle2forfrontpages"/>
        <w:tabs>
          <w:tab w:val="left" w:pos="2700"/>
        </w:tabs>
        <w:jc w:val="both"/>
      </w:pPr>
      <w:r>
        <w:rPr>
          <w:noProof/>
        </w:rPr>
        <w:drawing>
          <wp:anchor distT="0" distB="0" distL="114300" distR="114300" simplePos="0" relativeHeight="251703808" behindDoc="0" locked="0" layoutInCell="1" allowOverlap="1" wp14:anchorId="6061DFE3" wp14:editId="07919A32">
            <wp:simplePos x="0" y="0"/>
            <wp:positionH relativeFrom="column">
              <wp:posOffset>1350010</wp:posOffset>
            </wp:positionH>
            <wp:positionV relativeFrom="paragraph">
              <wp:posOffset>10160</wp:posOffset>
            </wp:positionV>
            <wp:extent cx="3918527" cy="2721841"/>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8527" cy="27218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6B57E5" w14:textId="3F6EB3B7" w:rsidR="00C72682" w:rsidRDefault="00C72682" w:rsidP="00C72682">
      <w:pPr>
        <w:pStyle w:val="subtitle2forfrontpages"/>
        <w:tabs>
          <w:tab w:val="left" w:pos="2700"/>
        </w:tabs>
        <w:jc w:val="both"/>
      </w:pPr>
    </w:p>
    <w:p w14:paraId="2A17C702" w14:textId="77777777" w:rsidR="00C72682" w:rsidRDefault="00C72682" w:rsidP="00C72682">
      <w:pPr>
        <w:pStyle w:val="subtitle2forfrontpages"/>
        <w:tabs>
          <w:tab w:val="left" w:pos="2700"/>
        </w:tabs>
        <w:jc w:val="both"/>
      </w:pPr>
    </w:p>
    <w:p w14:paraId="6D3A50E5" w14:textId="77777777" w:rsidR="00C72682" w:rsidRDefault="00C72682" w:rsidP="00C72682">
      <w:pPr>
        <w:pStyle w:val="subtitle2forfrontpages"/>
        <w:tabs>
          <w:tab w:val="left" w:pos="2700"/>
        </w:tabs>
        <w:jc w:val="both"/>
      </w:pPr>
    </w:p>
    <w:p w14:paraId="713E51BB" w14:textId="77777777" w:rsidR="00C72682" w:rsidRDefault="00C72682" w:rsidP="00C72682">
      <w:pPr>
        <w:pStyle w:val="subtitle2forfrontpages"/>
        <w:tabs>
          <w:tab w:val="left" w:pos="2700"/>
        </w:tabs>
        <w:jc w:val="both"/>
      </w:pPr>
    </w:p>
    <w:p w14:paraId="7ED26C8A" w14:textId="77777777" w:rsidR="00C72682" w:rsidRDefault="00C72682" w:rsidP="00C72682">
      <w:pPr>
        <w:pStyle w:val="subtitle2forfrontpages"/>
        <w:tabs>
          <w:tab w:val="left" w:pos="2700"/>
        </w:tabs>
        <w:jc w:val="both"/>
      </w:pPr>
    </w:p>
    <w:p w14:paraId="699AE2D7" w14:textId="73C015A8" w:rsidR="00C72682" w:rsidRDefault="00C72682" w:rsidP="00C72682">
      <w:pPr>
        <w:pStyle w:val="subtitle2forfrontpages"/>
        <w:tabs>
          <w:tab w:val="left" w:pos="2700"/>
        </w:tabs>
        <w:jc w:val="both"/>
        <w:rPr>
          <w:sz w:val="24"/>
          <w:szCs w:val="16"/>
        </w:rPr>
      </w:pPr>
    </w:p>
    <w:p w14:paraId="10238B34" w14:textId="6294F0ED" w:rsidR="00C72682" w:rsidRPr="00D75491" w:rsidRDefault="00C72682" w:rsidP="00C72682">
      <w:pPr>
        <w:pStyle w:val="subtitle2forfrontpages"/>
        <w:tabs>
          <w:tab w:val="left" w:pos="2700"/>
        </w:tabs>
        <w:jc w:val="both"/>
        <w:rPr>
          <w:lang w:val="en-US"/>
        </w:rPr>
      </w:pPr>
      <w:r w:rsidRPr="00034281">
        <w:rPr>
          <w:sz w:val="24"/>
          <w:szCs w:val="16"/>
        </w:rPr>
        <w:t>b) Custome</w:t>
      </w:r>
      <w:r w:rsidRPr="00034281">
        <w:rPr>
          <w:sz w:val="24"/>
          <w:szCs w:val="16"/>
          <w:lang w:val="en-US"/>
        </w:rPr>
        <w:t>r</w:t>
      </w:r>
    </w:p>
    <w:p w14:paraId="1E5427F5" w14:textId="0CC279CB" w:rsidR="00C72682" w:rsidRDefault="00C72682" w:rsidP="00D75491">
      <w:pPr>
        <w:pStyle w:val="subtitle2forfrontpages"/>
        <w:tabs>
          <w:tab w:val="left" w:pos="6948"/>
        </w:tabs>
      </w:pPr>
      <w:r w:rsidRPr="00256675">
        <w:rPr>
          <w:b w:val="0"/>
          <w:bCs/>
          <w:sz w:val="24"/>
          <w:szCs w:val="16"/>
        </w:rPr>
        <w:t xml:space="preserve">Fig </w:t>
      </w:r>
      <w:r>
        <w:rPr>
          <w:b w:val="0"/>
          <w:bCs/>
          <w:sz w:val="24"/>
          <w:szCs w:val="16"/>
        </w:rPr>
        <w:t>3</w:t>
      </w:r>
      <w:r w:rsidRPr="00256675">
        <w:rPr>
          <w:b w:val="0"/>
          <w:bCs/>
          <w:sz w:val="24"/>
          <w:szCs w:val="16"/>
        </w:rPr>
        <w:t>.</w:t>
      </w:r>
      <w:r w:rsidR="000145FF">
        <w:rPr>
          <w:b w:val="0"/>
          <w:bCs/>
          <w:sz w:val="24"/>
          <w:szCs w:val="16"/>
          <w:lang w:val="en-US"/>
        </w:rPr>
        <w:t>2</w:t>
      </w:r>
      <w:r w:rsidRPr="00256675">
        <w:rPr>
          <w:b w:val="0"/>
          <w:bCs/>
          <w:sz w:val="24"/>
          <w:szCs w:val="16"/>
        </w:rPr>
        <w:t xml:space="preserve"> :</w:t>
      </w:r>
      <w:r>
        <w:rPr>
          <w:b w:val="0"/>
          <w:bCs/>
          <w:sz w:val="24"/>
          <w:szCs w:val="16"/>
        </w:rPr>
        <w:t xml:space="preserve"> Sequence Diagram (Customer)</w:t>
      </w:r>
    </w:p>
    <w:p w14:paraId="1D8D9721" w14:textId="3C1A426B" w:rsidR="00C72682" w:rsidRDefault="00D75491" w:rsidP="00C72682">
      <w:pPr>
        <w:pStyle w:val="subtitle2forfrontpages"/>
        <w:tabs>
          <w:tab w:val="left" w:pos="6948"/>
        </w:tabs>
        <w:jc w:val="both"/>
      </w:pPr>
      <w:r>
        <w:rPr>
          <w:noProof/>
        </w:rPr>
        <w:drawing>
          <wp:anchor distT="0" distB="0" distL="114300" distR="114300" simplePos="0" relativeHeight="251708928" behindDoc="0" locked="0" layoutInCell="1" allowOverlap="1" wp14:anchorId="25D7007A" wp14:editId="29DFF0DC">
            <wp:simplePos x="0" y="0"/>
            <wp:positionH relativeFrom="column">
              <wp:posOffset>1471930</wp:posOffset>
            </wp:positionH>
            <wp:positionV relativeFrom="paragraph">
              <wp:posOffset>128905</wp:posOffset>
            </wp:positionV>
            <wp:extent cx="3918585" cy="2498090"/>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18585" cy="2498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EB9E82" w14:textId="77777777" w:rsidR="00C72682" w:rsidRDefault="00C72682" w:rsidP="00C72682">
      <w:pPr>
        <w:pStyle w:val="subtitle2forfrontpages"/>
        <w:tabs>
          <w:tab w:val="left" w:pos="6948"/>
        </w:tabs>
        <w:jc w:val="both"/>
      </w:pPr>
    </w:p>
    <w:p w14:paraId="792CD30A" w14:textId="77777777" w:rsidR="00C72682" w:rsidRDefault="00C72682" w:rsidP="00C72682">
      <w:pPr>
        <w:pStyle w:val="subtitle2forfrontpages"/>
        <w:tabs>
          <w:tab w:val="left" w:pos="6948"/>
        </w:tabs>
        <w:jc w:val="both"/>
      </w:pPr>
    </w:p>
    <w:p w14:paraId="47A92377" w14:textId="77777777" w:rsidR="00C72682" w:rsidRDefault="00C72682" w:rsidP="00C72682">
      <w:pPr>
        <w:pStyle w:val="subtitle2forfrontpages"/>
        <w:tabs>
          <w:tab w:val="left" w:pos="6948"/>
        </w:tabs>
        <w:jc w:val="both"/>
      </w:pPr>
    </w:p>
    <w:p w14:paraId="3EC25762" w14:textId="77777777" w:rsidR="00C72682" w:rsidRDefault="00C72682" w:rsidP="00C72682">
      <w:pPr>
        <w:pStyle w:val="subtitle2forfrontpages"/>
        <w:tabs>
          <w:tab w:val="left" w:pos="6948"/>
        </w:tabs>
        <w:jc w:val="both"/>
      </w:pPr>
    </w:p>
    <w:p w14:paraId="409F2B8F" w14:textId="77777777" w:rsidR="00C72682" w:rsidRDefault="00C72682" w:rsidP="00C72682">
      <w:pPr>
        <w:pStyle w:val="subtitle2forfrontpages"/>
        <w:tabs>
          <w:tab w:val="left" w:pos="6948"/>
        </w:tabs>
        <w:jc w:val="both"/>
      </w:pPr>
    </w:p>
    <w:p w14:paraId="3556E870" w14:textId="5672DAE9" w:rsidR="00C72682" w:rsidRDefault="00C72682" w:rsidP="00C72682">
      <w:pPr>
        <w:pStyle w:val="subtitle2forfrontpages"/>
        <w:tabs>
          <w:tab w:val="left" w:pos="6948"/>
        </w:tabs>
        <w:jc w:val="both"/>
      </w:pPr>
    </w:p>
    <w:p w14:paraId="0F4506E5" w14:textId="77777777" w:rsidR="00D75491" w:rsidRDefault="00D75491" w:rsidP="00C72682">
      <w:pPr>
        <w:pStyle w:val="subtitle2forfrontpages"/>
        <w:tabs>
          <w:tab w:val="left" w:pos="6948"/>
        </w:tabs>
        <w:jc w:val="both"/>
      </w:pPr>
    </w:p>
    <w:p w14:paraId="092247F0" w14:textId="77777777" w:rsidR="00507C2A" w:rsidRDefault="00507C2A" w:rsidP="00C72682">
      <w:pPr>
        <w:pStyle w:val="subtitle2forfrontpages"/>
        <w:tabs>
          <w:tab w:val="left" w:pos="6948"/>
        </w:tabs>
        <w:jc w:val="both"/>
        <w:rPr>
          <w:sz w:val="24"/>
          <w:szCs w:val="16"/>
          <w:lang w:val="en-US"/>
        </w:rPr>
      </w:pPr>
    </w:p>
    <w:p w14:paraId="4C1B0927" w14:textId="184423E8" w:rsidR="00C72682" w:rsidRDefault="000145FF" w:rsidP="00C72682">
      <w:pPr>
        <w:pStyle w:val="subtitle2forfrontpages"/>
        <w:tabs>
          <w:tab w:val="left" w:pos="6948"/>
        </w:tabs>
        <w:jc w:val="both"/>
      </w:pPr>
      <w:r>
        <w:rPr>
          <w:sz w:val="24"/>
          <w:szCs w:val="16"/>
          <w:lang w:val="en-US"/>
        </w:rPr>
        <w:lastRenderedPageBreak/>
        <w:t>4</w:t>
      </w:r>
      <w:r w:rsidR="00C72682" w:rsidRPr="00343D65">
        <w:rPr>
          <w:sz w:val="24"/>
          <w:szCs w:val="16"/>
        </w:rPr>
        <w:t xml:space="preserve"> ER Diagram</w:t>
      </w:r>
    </w:p>
    <w:p w14:paraId="443AEEC4" w14:textId="7DC05BDD" w:rsidR="00C72682" w:rsidRDefault="00C72682" w:rsidP="00C72682">
      <w:pPr>
        <w:pStyle w:val="subtitle2forfrontpages"/>
        <w:tabs>
          <w:tab w:val="left" w:pos="6948"/>
        </w:tabs>
      </w:pPr>
      <w:r w:rsidRPr="00256675">
        <w:rPr>
          <w:b w:val="0"/>
          <w:bCs/>
          <w:sz w:val="24"/>
          <w:szCs w:val="16"/>
        </w:rPr>
        <w:t xml:space="preserve">Fig </w:t>
      </w:r>
      <w:r w:rsidR="000145FF">
        <w:rPr>
          <w:b w:val="0"/>
          <w:bCs/>
          <w:sz w:val="24"/>
          <w:szCs w:val="16"/>
          <w:lang w:val="en-US"/>
        </w:rPr>
        <w:t>4.1</w:t>
      </w:r>
      <w:r>
        <w:rPr>
          <w:b w:val="0"/>
          <w:bCs/>
          <w:sz w:val="24"/>
          <w:szCs w:val="16"/>
        </w:rPr>
        <w:t xml:space="preserve"> : ER Diagram</w:t>
      </w:r>
    </w:p>
    <w:p w14:paraId="23E6A7A0" w14:textId="0A80F7C8" w:rsidR="00C72682" w:rsidRDefault="00D75491" w:rsidP="00C72682">
      <w:pPr>
        <w:pStyle w:val="subtitle2forfrontpages"/>
        <w:tabs>
          <w:tab w:val="left" w:pos="6948"/>
        </w:tabs>
        <w:jc w:val="both"/>
      </w:pPr>
      <w:r>
        <w:rPr>
          <w:noProof/>
          <w:sz w:val="24"/>
          <w:szCs w:val="16"/>
        </w:rPr>
        <w:drawing>
          <wp:anchor distT="0" distB="0" distL="114300" distR="114300" simplePos="0" relativeHeight="251697664" behindDoc="0" locked="0" layoutInCell="1" allowOverlap="1" wp14:anchorId="5649F9AD" wp14:editId="63231625">
            <wp:simplePos x="0" y="0"/>
            <wp:positionH relativeFrom="column">
              <wp:posOffset>1485265</wp:posOffset>
            </wp:positionH>
            <wp:positionV relativeFrom="paragraph">
              <wp:posOffset>8255</wp:posOffset>
            </wp:positionV>
            <wp:extent cx="4098636" cy="2689566"/>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98636" cy="2689566"/>
                    </a:xfrm>
                    <a:prstGeom prst="rect">
                      <a:avLst/>
                    </a:prstGeom>
                    <a:noFill/>
                  </pic:spPr>
                </pic:pic>
              </a:graphicData>
            </a:graphic>
            <wp14:sizeRelH relativeFrom="page">
              <wp14:pctWidth>0</wp14:pctWidth>
            </wp14:sizeRelH>
            <wp14:sizeRelV relativeFrom="page">
              <wp14:pctHeight>0</wp14:pctHeight>
            </wp14:sizeRelV>
          </wp:anchor>
        </w:drawing>
      </w:r>
    </w:p>
    <w:p w14:paraId="62B97778" w14:textId="782DA788" w:rsidR="00C72682" w:rsidRDefault="00C72682" w:rsidP="00C72682">
      <w:pPr>
        <w:pStyle w:val="subtitle2forfrontpages"/>
        <w:tabs>
          <w:tab w:val="left" w:pos="6948"/>
        </w:tabs>
        <w:jc w:val="both"/>
      </w:pPr>
    </w:p>
    <w:p w14:paraId="00292857" w14:textId="77777777" w:rsidR="00C72682" w:rsidRDefault="00C72682" w:rsidP="00C72682">
      <w:pPr>
        <w:pStyle w:val="subtitle2forfrontpages"/>
        <w:tabs>
          <w:tab w:val="left" w:pos="6948"/>
        </w:tabs>
        <w:jc w:val="both"/>
      </w:pPr>
    </w:p>
    <w:p w14:paraId="45FD3ABE" w14:textId="77777777" w:rsidR="00C72682" w:rsidRDefault="00C72682" w:rsidP="00C72682">
      <w:pPr>
        <w:pStyle w:val="subtitle2forfrontpages"/>
        <w:tabs>
          <w:tab w:val="left" w:pos="6948"/>
        </w:tabs>
        <w:jc w:val="both"/>
      </w:pPr>
    </w:p>
    <w:p w14:paraId="1EC35A27" w14:textId="77777777" w:rsidR="00C72682" w:rsidRDefault="00C72682" w:rsidP="00C72682">
      <w:pPr>
        <w:pStyle w:val="subtitle2forfrontpages"/>
        <w:tabs>
          <w:tab w:val="left" w:pos="6948"/>
        </w:tabs>
        <w:jc w:val="both"/>
      </w:pPr>
    </w:p>
    <w:p w14:paraId="476644D6" w14:textId="5415745D" w:rsidR="00C72682" w:rsidRDefault="00C72682" w:rsidP="00C72682">
      <w:pPr>
        <w:pStyle w:val="subtitle2forfrontpages"/>
        <w:tabs>
          <w:tab w:val="left" w:pos="6948"/>
        </w:tabs>
        <w:jc w:val="both"/>
      </w:pPr>
    </w:p>
    <w:p w14:paraId="561DF557" w14:textId="77777777" w:rsidR="00D75491" w:rsidRDefault="00D75491" w:rsidP="00C72682">
      <w:pPr>
        <w:pStyle w:val="subtitle2forfrontpages"/>
        <w:tabs>
          <w:tab w:val="left" w:pos="6948"/>
        </w:tabs>
        <w:jc w:val="both"/>
      </w:pPr>
    </w:p>
    <w:p w14:paraId="722079ED" w14:textId="41EC00D5" w:rsidR="00C72682" w:rsidRDefault="000145FF" w:rsidP="00C72682">
      <w:pPr>
        <w:pStyle w:val="subtitle2forfrontpages"/>
        <w:tabs>
          <w:tab w:val="left" w:pos="6948"/>
        </w:tabs>
        <w:jc w:val="both"/>
      </w:pPr>
      <w:r>
        <w:rPr>
          <w:sz w:val="24"/>
          <w:szCs w:val="16"/>
          <w:lang w:val="en-US"/>
        </w:rPr>
        <w:t>5</w:t>
      </w:r>
      <w:r w:rsidR="00C72682" w:rsidRPr="00343D65">
        <w:rPr>
          <w:sz w:val="24"/>
          <w:szCs w:val="16"/>
        </w:rPr>
        <w:t xml:space="preserve"> System Architecture</w:t>
      </w:r>
    </w:p>
    <w:p w14:paraId="62F26B49" w14:textId="7EAFAF14" w:rsidR="00C72682" w:rsidRDefault="00C72682" w:rsidP="00C72682">
      <w:pPr>
        <w:pStyle w:val="subtitle2forfrontpages"/>
        <w:tabs>
          <w:tab w:val="left" w:pos="6948"/>
        </w:tabs>
      </w:pPr>
      <w:r w:rsidRPr="00256675">
        <w:rPr>
          <w:b w:val="0"/>
          <w:bCs/>
          <w:sz w:val="24"/>
          <w:szCs w:val="16"/>
        </w:rPr>
        <w:t xml:space="preserve">Fig </w:t>
      </w:r>
      <w:r w:rsidR="000145FF">
        <w:rPr>
          <w:b w:val="0"/>
          <w:bCs/>
          <w:sz w:val="24"/>
          <w:szCs w:val="16"/>
          <w:lang w:val="en-US"/>
        </w:rPr>
        <w:t>5.1</w:t>
      </w:r>
      <w:r w:rsidRPr="00256675">
        <w:rPr>
          <w:b w:val="0"/>
          <w:bCs/>
          <w:sz w:val="24"/>
          <w:szCs w:val="16"/>
        </w:rPr>
        <w:t xml:space="preserve"> :</w:t>
      </w:r>
      <w:r>
        <w:rPr>
          <w:b w:val="0"/>
          <w:bCs/>
          <w:sz w:val="24"/>
          <w:szCs w:val="16"/>
        </w:rPr>
        <w:t xml:space="preserve"> System Architecture Diagram</w:t>
      </w:r>
    </w:p>
    <w:p w14:paraId="1752ABE0" w14:textId="4E1B2954" w:rsidR="00C72682" w:rsidRPr="00FF187B" w:rsidRDefault="00D75491" w:rsidP="00785B62">
      <w:pPr>
        <w:jc w:val="center"/>
        <w:rPr>
          <w:b/>
          <w:color w:val="000000"/>
          <w:sz w:val="40"/>
        </w:rPr>
      </w:pPr>
      <w:r>
        <w:rPr>
          <w:noProof/>
        </w:rPr>
        <w:drawing>
          <wp:anchor distT="0" distB="0" distL="114300" distR="114300" simplePos="0" relativeHeight="251700736" behindDoc="0" locked="0" layoutInCell="1" allowOverlap="1" wp14:anchorId="6EFC4EA4" wp14:editId="4115A26F">
            <wp:simplePos x="0" y="0"/>
            <wp:positionH relativeFrom="column">
              <wp:posOffset>1168400</wp:posOffset>
            </wp:positionH>
            <wp:positionV relativeFrom="paragraph">
              <wp:posOffset>38735</wp:posOffset>
            </wp:positionV>
            <wp:extent cx="4304880" cy="3452091"/>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4880" cy="3452091"/>
                    </a:xfrm>
                    <a:prstGeom prst="rect">
                      <a:avLst/>
                    </a:prstGeom>
                    <a:noFill/>
                  </pic:spPr>
                </pic:pic>
              </a:graphicData>
            </a:graphic>
            <wp14:sizeRelH relativeFrom="page">
              <wp14:pctWidth>0</wp14:pctWidth>
            </wp14:sizeRelH>
            <wp14:sizeRelV relativeFrom="page">
              <wp14:pctHeight>0</wp14:pctHeight>
            </wp14:sizeRelV>
          </wp:anchor>
        </w:drawing>
      </w:r>
    </w:p>
    <w:p w14:paraId="60B275D6" w14:textId="77777777" w:rsidR="00D60F03" w:rsidRPr="00FF187B" w:rsidRDefault="00D60F03" w:rsidP="009F6B59">
      <w:pPr>
        <w:rPr>
          <w:b/>
          <w:color w:val="000000"/>
          <w:sz w:val="40"/>
        </w:rPr>
      </w:pPr>
    </w:p>
    <w:p w14:paraId="02AB0FAA" w14:textId="77777777" w:rsidR="00D75491" w:rsidRDefault="00D75491" w:rsidP="009F6B59">
      <w:pPr>
        <w:ind w:left="2880" w:firstLine="720"/>
        <w:rPr>
          <w:b/>
          <w:color w:val="000000"/>
          <w:sz w:val="40"/>
        </w:rPr>
      </w:pPr>
    </w:p>
    <w:p w14:paraId="4BEA1482" w14:textId="77777777" w:rsidR="00D75491" w:rsidRDefault="00D75491" w:rsidP="009F6B59">
      <w:pPr>
        <w:ind w:left="2880" w:firstLine="720"/>
        <w:rPr>
          <w:b/>
          <w:color w:val="000000"/>
          <w:sz w:val="40"/>
        </w:rPr>
      </w:pPr>
    </w:p>
    <w:p w14:paraId="1CA61412" w14:textId="77777777" w:rsidR="00D75491" w:rsidRDefault="00D75491" w:rsidP="009F6B59">
      <w:pPr>
        <w:ind w:left="2880" w:firstLine="720"/>
        <w:rPr>
          <w:b/>
          <w:color w:val="000000"/>
          <w:sz w:val="40"/>
        </w:rPr>
      </w:pPr>
    </w:p>
    <w:p w14:paraId="42601131" w14:textId="77777777" w:rsidR="00D75491" w:rsidRDefault="00D75491" w:rsidP="009F6B59">
      <w:pPr>
        <w:ind w:left="2880" w:firstLine="720"/>
        <w:rPr>
          <w:b/>
          <w:color w:val="000000"/>
          <w:sz w:val="40"/>
        </w:rPr>
      </w:pPr>
    </w:p>
    <w:p w14:paraId="287F597A" w14:textId="77777777" w:rsidR="00D75491" w:rsidRDefault="00D75491" w:rsidP="009F6B59">
      <w:pPr>
        <w:ind w:left="2880" w:firstLine="720"/>
        <w:rPr>
          <w:b/>
          <w:color w:val="000000"/>
          <w:sz w:val="40"/>
        </w:rPr>
      </w:pPr>
    </w:p>
    <w:p w14:paraId="4B00BE80" w14:textId="77777777" w:rsidR="00D75491" w:rsidRDefault="00D75491" w:rsidP="009F6B59">
      <w:pPr>
        <w:ind w:left="2880" w:firstLine="720"/>
        <w:rPr>
          <w:b/>
          <w:color w:val="000000"/>
          <w:sz w:val="40"/>
        </w:rPr>
      </w:pPr>
    </w:p>
    <w:p w14:paraId="673B431F" w14:textId="77777777" w:rsidR="00D75491" w:rsidRDefault="00D75491" w:rsidP="009F6B59">
      <w:pPr>
        <w:ind w:left="2880" w:firstLine="720"/>
        <w:rPr>
          <w:b/>
          <w:color w:val="000000"/>
          <w:sz w:val="40"/>
        </w:rPr>
      </w:pPr>
    </w:p>
    <w:p w14:paraId="58F03F51" w14:textId="77777777" w:rsidR="00D75491" w:rsidRDefault="00D75491" w:rsidP="009F6B59">
      <w:pPr>
        <w:ind w:left="2880" w:firstLine="720"/>
        <w:rPr>
          <w:b/>
          <w:color w:val="000000"/>
          <w:sz w:val="40"/>
        </w:rPr>
      </w:pPr>
    </w:p>
    <w:p w14:paraId="5E980E75" w14:textId="77777777" w:rsidR="00D75491" w:rsidRDefault="00D75491" w:rsidP="009F6B59">
      <w:pPr>
        <w:ind w:left="2880" w:firstLine="720"/>
        <w:rPr>
          <w:b/>
          <w:color w:val="000000"/>
          <w:sz w:val="40"/>
        </w:rPr>
      </w:pPr>
    </w:p>
    <w:p w14:paraId="73F7FC27" w14:textId="77777777" w:rsidR="00D75491" w:rsidRDefault="00D75491" w:rsidP="009F6B59">
      <w:pPr>
        <w:ind w:left="2880" w:firstLine="720"/>
        <w:rPr>
          <w:b/>
          <w:color w:val="000000"/>
          <w:sz w:val="40"/>
        </w:rPr>
      </w:pPr>
    </w:p>
    <w:p w14:paraId="60DEC39F" w14:textId="77777777" w:rsidR="00D75491" w:rsidRDefault="00D75491" w:rsidP="009F6B59">
      <w:pPr>
        <w:ind w:left="2880" w:firstLine="720"/>
        <w:rPr>
          <w:b/>
          <w:color w:val="000000"/>
          <w:sz w:val="40"/>
        </w:rPr>
      </w:pPr>
    </w:p>
    <w:p w14:paraId="09FCBC43" w14:textId="77777777" w:rsidR="00D75491" w:rsidRDefault="00D75491" w:rsidP="009F6B59">
      <w:pPr>
        <w:ind w:left="2880" w:firstLine="720"/>
        <w:rPr>
          <w:b/>
          <w:color w:val="000000"/>
          <w:sz w:val="40"/>
        </w:rPr>
      </w:pPr>
    </w:p>
    <w:p w14:paraId="54FC1A00" w14:textId="7018FF08" w:rsidR="00D60F03" w:rsidRPr="00FF187B" w:rsidRDefault="00D60F03" w:rsidP="009F6B59">
      <w:pPr>
        <w:ind w:left="2880" w:firstLine="720"/>
        <w:rPr>
          <w:b/>
          <w:color w:val="000000"/>
          <w:sz w:val="56"/>
        </w:rPr>
      </w:pPr>
      <w:r w:rsidRPr="00FF187B">
        <w:rPr>
          <w:b/>
          <w:color w:val="000000"/>
          <w:sz w:val="40"/>
        </w:rPr>
        <w:lastRenderedPageBreak/>
        <w:t>Screenshot of the Cod</w:t>
      </w:r>
      <w:r w:rsidR="009F6B59">
        <w:rPr>
          <w:b/>
          <w:color w:val="000000"/>
          <w:sz w:val="40"/>
        </w:rPr>
        <w:t>e</w:t>
      </w:r>
    </w:p>
    <w:p w14:paraId="667E4A6A" w14:textId="399591D2" w:rsidR="00D60F03" w:rsidRPr="00FF187B" w:rsidRDefault="00D60F03" w:rsidP="00785B62">
      <w:pPr>
        <w:jc w:val="center"/>
        <w:rPr>
          <w:b/>
          <w:bCs/>
          <w:sz w:val="56"/>
        </w:rPr>
      </w:pPr>
    </w:p>
    <w:p w14:paraId="2E63BE37" w14:textId="5ED69D27" w:rsidR="00D60F03" w:rsidRPr="00FF187B" w:rsidRDefault="009F6B59" w:rsidP="00785B62">
      <w:pPr>
        <w:jc w:val="center"/>
        <w:rPr>
          <w:b/>
          <w:bCs/>
          <w:sz w:val="56"/>
        </w:rPr>
      </w:pPr>
      <w:r>
        <w:rPr>
          <w:noProof/>
        </w:rPr>
        <w:drawing>
          <wp:inline distT="0" distB="0" distL="0" distR="0" wp14:anchorId="560191B7" wp14:editId="4CE96E77">
            <wp:extent cx="5736771" cy="33730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6831" cy="3378923"/>
                    </a:xfrm>
                    <a:prstGeom prst="rect">
                      <a:avLst/>
                    </a:prstGeom>
                  </pic:spPr>
                </pic:pic>
              </a:graphicData>
            </a:graphic>
          </wp:inline>
        </w:drawing>
      </w:r>
    </w:p>
    <w:p w14:paraId="63EFDD4E" w14:textId="1DD4EFD2" w:rsidR="00D60F03" w:rsidRDefault="003F3757" w:rsidP="00507C2A">
      <w:pPr>
        <w:rPr>
          <w:sz w:val="32"/>
          <w:szCs w:val="12"/>
        </w:rPr>
      </w:pPr>
      <w:r>
        <w:rPr>
          <w:noProof/>
        </w:rPr>
        <w:drawing>
          <wp:anchor distT="0" distB="0" distL="114300" distR="114300" simplePos="0" relativeHeight="251636224" behindDoc="0" locked="0" layoutInCell="1" allowOverlap="1" wp14:anchorId="2B1AA865" wp14:editId="5FC0312E">
            <wp:simplePos x="0" y="0"/>
            <wp:positionH relativeFrom="column">
              <wp:posOffset>576580</wp:posOffset>
            </wp:positionH>
            <wp:positionV relativeFrom="paragraph">
              <wp:posOffset>390071</wp:posOffset>
            </wp:positionV>
            <wp:extent cx="5962015" cy="3045460"/>
            <wp:effectExtent l="0" t="0" r="635" b="254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62015" cy="3045460"/>
                    </a:xfrm>
                    <a:prstGeom prst="rect">
                      <a:avLst/>
                    </a:prstGeom>
                  </pic:spPr>
                </pic:pic>
              </a:graphicData>
            </a:graphic>
            <wp14:sizeRelH relativeFrom="page">
              <wp14:pctWidth>0</wp14:pctWidth>
            </wp14:sizeRelH>
            <wp14:sizeRelV relativeFrom="page">
              <wp14:pctHeight>0</wp14:pctHeight>
            </wp14:sizeRelV>
          </wp:anchor>
        </w:drawing>
      </w:r>
      <w:r>
        <w:rPr>
          <w:b/>
          <w:bCs/>
          <w:sz w:val="56"/>
        </w:rPr>
        <w:tab/>
      </w:r>
      <w:r>
        <w:rPr>
          <w:b/>
          <w:bCs/>
          <w:sz w:val="56"/>
        </w:rPr>
        <w:tab/>
      </w:r>
      <w:r>
        <w:rPr>
          <w:b/>
          <w:bCs/>
          <w:sz w:val="56"/>
        </w:rPr>
        <w:tab/>
      </w:r>
      <w:r>
        <w:rPr>
          <w:b/>
          <w:bCs/>
          <w:sz w:val="56"/>
        </w:rPr>
        <w:tab/>
      </w:r>
      <w:r>
        <w:rPr>
          <w:b/>
          <w:bCs/>
          <w:sz w:val="56"/>
        </w:rPr>
        <w:tab/>
      </w:r>
      <w:r w:rsidRPr="003F3757">
        <w:rPr>
          <w:sz w:val="32"/>
          <w:szCs w:val="12"/>
        </w:rPr>
        <w:t xml:space="preserve">Fig </w:t>
      </w:r>
      <w:r>
        <w:rPr>
          <w:sz w:val="32"/>
          <w:szCs w:val="12"/>
        </w:rPr>
        <w:t>6.1 Code 1</w:t>
      </w:r>
    </w:p>
    <w:p w14:paraId="0D0102BD" w14:textId="7AD2D004" w:rsidR="003F3757" w:rsidRPr="003F3757" w:rsidRDefault="003F3757" w:rsidP="003F3757">
      <w:pPr>
        <w:rPr>
          <w:sz w:val="32"/>
          <w:szCs w:val="12"/>
        </w:rPr>
      </w:pPr>
    </w:p>
    <w:p w14:paraId="048334F9" w14:textId="3893F053" w:rsidR="003F3757" w:rsidRPr="003F3757" w:rsidRDefault="003F3757" w:rsidP="003F3757">
      <w:pPr>
        <w:rPr>
          <w:sz w:val="32"/>
          <w:szCs w:val="12"/>
        </w:rPr>
      </w:pPr>
    </w:p>
    <w:p w14:paraId="1E777F04" w14:textId="69506E47" w:rsidR="003F3757" w:rsidRPr="003F3757" w:rsidRDefault="003F3757" w:rsidP="003F3757">
      <w:pPr>
        <w:rPr>
          <w:sz w:val="32"/>
          <w:szCs w:val="12"/>
        </w:rPr>
      </w:pPr>
    </w:p>
    <w:p w14:paraId="4DA391FA" w14:textId="17240B26" w:rsidR="003F3757" w:rsidRPr="003F3757" w:rsidRDefault="003F3757" w:rsidP="003F3757">
      <w:pPr>
        <w:rPr>
          <w:sz w:val="32"/>
          <w:szCs w:val="12"/>
        </w:rPr>
      </w:pPr>
    </w:p>
    <w:p w14:paraId="5CCC76C9" w14:textId="2AF5EFE3" w:rsidR="003F3757" w:rsidRPr="003F3757" w:rsidRDefault="003F3757" w:rsidP="003F3757">
      <w:pPr>
        <w:rPr>
          <w:sz w:val="32"/>
          <w:szCs w:val="12"/>
        </w:rPr>
      </w:pPr>
    </w:p>
    <w:p w14:paraId="38009C66" w14:textId="0A7CD318" w:rsidR="003F3757" w:rsidRPr="003F3757" w:rsidRDefault="003F3757" w:rsidP="003F3757">
      <w:pPr>
        <w:rPr>
          <w:sz w:val="32"/>
          <w:szCs w:val="12"/>
        </w:rPr>
      </w:pPr>
    </w:p>
    <w:p w14:paraId="71BAF19E" w14:textId="2BD4398E" w:rsidR="003F3757" w:rsidRPr="003F3757" w:rsidRDefault="003F3757" w:rsidP="003F3757">
      <w:pPr>
        <w:rPr>
          <w:sz w:val="32"/>
          <w:szCs w:val="12"/>
        </w:rPr>
      </w:pPr>
    </w:p>
    <w:p w14:paraId="07B0B982" w14:textId="21C95731" w:rsidR="003F3757" w:rsidRPr="003F3757" w:rsidRDefault="003F3757" w:rsidP="003F3757">
      <w:pPr>
        <w:rPr>
          <w:sz w:val="32"/>
          <w:szCs w:val="12"/>
        </w:rPr>
      </w:pPr>
    </w:p>
    <w:p w14:paraId="4422B7A9" w14:textId="02ECA577" w:rsidR="003F3757" w:rsidRPr="003F3757" w:rsidRDefault="003F3757" w:rsidP="003F3757">
      <w:pPr>
        <w:rPr>
          <w:sz w:val="32"/>
          <w:szCs w:val="12"/>
        </w:rPr>
      </w:pPr>
    </w:p>
    <w:p w14:paraId="4B947C41" w14:textId="1A6FA209" w:rsidR="003F3757" w:rsidRPr="003F3757" w:rsidRDefault="003F3757" w:rsidP="003F3757">
      <w:pPr>
        <w:rPr>
          <w:sz w:val="32"/>
          <w:szCs w:val="12"/>
        </w:rPr>
      </w:pPr>
    </w:p>
    <w:p w14:paraId="47A7E446" w14:textId="0EED2354" w:rsidR="003F3757" w:rsidRPr="003F3757" w:rsidRDefault="003F3757" w:rsidP="003F3757">
      <w:pPr>
        <w:rPr>
          <w:sz w:val="32"/>
          <w:szCs w:val="12"/>
        </w:rPr>
      </w:pPr>
    </w:p>
    <w:p w14:paraId="3A711573" w14:textId="1F509EA4" w:rsidR="003F3757" w:rsidRPr="003F3757" w:rsidRDefault="003F3757" w:rsidP="003F3757">
      <w:pPr>
        <w:rPr>
          <w:sz w:val="32"/>
          <w:szCs w:val="12"/>
        </w:rPr>
      </w:pPr>
    </w:p>
    <w:p w14:paraId="72E2C674" w14:textId="00E437EC" w:rsidR="003F3757" w:rsidRPr="003F3757" w:rsidRDefault="003F3757" w:rsidP="003F3757">
      <w:pPr>
        <w:rPr>
          <w:sz w:val="32"/>
          <w:szCs w:val="12"/>
        </w:rPr>
      </w:pPr>
    </w:p>
    <w:p w14:paraId="4E41FBE0" w14:textId="5468A17B" w:rsidR="003F3757" w:rsidRDefault="003F3757" w:rsidP="003F3757">
      <w:pPr>
        <w:rPr>
          <w:sz w:val="32"/>
          <w:szCs w:val="12"/>
        </w:rPr>
      </w:pPr>
    </w:p>
    <w:p w14:paraId="4D07E092" w14:textId="0D36204E" w:rsidR="003F3757" w:rsidRPr="003F3757" w:rsidRDefault="003F3757" w:rsidP="003F3757">
      <w:pPr>
        <w:jc w:val="center"/>
        <w:rPr>
          <w:sz w:val="32"/>
          <w:szCs w:val="12"/>
        </w:rPr>
      </w:pPr>
      <w:r w:rsidRPr="003F3757">
        <w:rPr>
          <w:sz w:val="32"/>
          <w:szCs w:val="12"/>
        </w:rPr>
        <w:t xml:space="preserve">Fig </w:t>
      </w:r>
      <w:r>
        <w:rPr>
          <w:sz w:val="32"/>
          <w:szCs w:val="12"/>
        </w:rPr>
        <w:t>6.</w:t>
      </w:r>
      <w:r>
        <w:rPr>
          <w:sz w:val="32"/>
          <w:szCs w:val="12"/>
        </w:rPr>
        <w:t>2</w:t>
      </w:r>
      <w:r>
        <w:rPr>
          <w:sz w:val="32"/>
          <w:szCs w:val="12"/>
        </w:rPr>
        <w:t xml:space="preserve"> Code </w:t>
      </w:r>
      <w:r>
        <w:rPr>
          <w:sz w:val="32"/>
          <w:szCs w:val="12"/>
        </w:rPr>
        <w:t>2</w:t>
      </w:r>
    </w:p>
    <w:p w14:paraId="0409E982" w14:textId="03BA517E" w:rsidR="00D60F03" w:rsidRPr="00FF187B" w:rsidRDefault="00D64990" w:rsidP="00785B62">
      <w:pPr>
        <w:jc w:val="center"/>
        <w:rPr>
          <w:sz w:val="56"/>
        </w:rPr>
      </w:pPr>
      <w:r>
        <w:rPr>
          <w:noProof/>
        </w:rPr>
        <w:lastRenderedPageBreak/>
        <w:drawing>
          <wp:inline distT="0" distB="0" distL="0" distR="0" wp14:anchorId="3D5DF17E" wp14:editId="27EE2CD8">
            <wp:extent cx="5002140" cy="3250928"/>
            <wp:effectExtent l="0" t="0" r="8255"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17312" cy="3260788"/>
                    </a:xfrm>
                    <a:prstGeom prst="rect">
                      <a:avLst/>
                    </a:prstGeom>
                  </pic:spPr>
                </pic:pic>
              </a:graphicData>
            </a:graphic>
          </wp:inline>
        </w:drawing>
      </w:r>
    </w:p>
    <w:p w14:paraId="02074E42" w14:textId="59907C07" w:rsidR="00D64990" w:rsidRDefault="003F3757" w:rsidP="003F3757">
      <w:pPr>
        <w:tabs>
          <w:tab w:val="left" w:pos="3686"/>
        </w:tabs>
        <w:rPr>
          <w:b/>
          <w:bCs/>
          <w:sz w:val="56"/>
        </w:rPr>
      </w:pPr>
      <w:r>
        <w:rPr>
          <w:b/>
          <w:bCs/>
          <w:sz w:val="56"/>
        </w:rPr>
        <w:tab/>
      </w:r>
      <w:r w:rsidRPr="003F3757">
        <w:rPr>
          <w:sz w:val="32"/>
          <w:szCs w:val="12"/>
        </w:rPr>
        <w:t xml:space="preserve">Fig </w:t>
      </w:r>
      <w:r>
        <w:rPr>
          <w:sz w:val="32"/>
          <w:szCs w:val="12"/>
        </w:rPr>
        <w:t>6.</w:t>
      </w:r>
      <w:r>
        <w:rPr>
          <w:sz w:val="32"/>
          <w:szCs w:val="12"/>
        </w:rPr>
        <w:t>3</w:t>
      </w:r>
      <w:r>
        <w:rPr>
          <w:sz w:val="32"/>
          <w:szCs w:val="12"/>
        </w:rPr>
        <w:t xml:space="preserve"> Code </w:t>
      </w:r>
      <w:r>
        <w:rPr>
          <w:sz w:val="32"/>
          <w:szCs w:val="12"/>
        </w:rPr>
        <w:t>3</w:t>
      </w:r>
    </w:p>
    <w:p w14:paraId="7AE38D14" w14:textId="791B8387" w:rsidR="00D64990" w:rsidRPr="00FF187B" w:rsidRDefault="003F3757" w:rsidP="00D64990">
      <w:pPr>
        <w:rPr>
          <w:b/>
          <w:bCs/>
          <w:sz w:val="56"/>
        </w:rPr>
      </w:pPr>
      <w:r>
        <w:rPr>
          <w:noProof/>
        </w:rPr>
        <w:drawing>
          <wp:anchor distT="0" distB="0" distL="114300" distR="114300" simplePos="0" relativeHeight="251728896" behindDoc="0" locked="0" layoutInCell="1" allowOverlap="1" wp14:anchorId="0CF17174" wp14:editId="61DC88A7">
            <wp:simplePos x="0" y="0"/>
            <wp:positionH relativeFrom="column">
              <wp:posOffset>1001395</wp:posOffset>
            </wp:positionH>
            <wp:positionV relativeFrom="paragraph">
              <wp:posOffset>228509</wp:posOffset>
            </wp:positionV>
            <wp:extent cx="4909185" cy="3158490"/>
            <wp:effectExtent l="0" t="0" r="5715" b="381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09185" cy="3158490"/>
                    </a:xfrm>
                    <a:prstGeom prst="rect">
                      <a:avLst/>
                    </a:prstGeom>
                  </pic:spPr>
                </pic:pic>
              </a:graphicData>
            </a:graphic>
            <wp14:sizeRelH relativeFrom="margin">
              <wp14:pctWidth>0</wp14:pctWidth>
            </wp14:sizeRelH>
            <wp14:sizeRelV relativeFrom="margin">
              <wp14:pctHeight>0</wp14:pctHeight>
            </wp14:sizeRelV>
          </wp:anchor>
        </w:drawing>
      </w:r>
    </w:p>
    <w:p w14:paraId="0FFDD7A0" w14:textId="00347FE7" w:rsidR="00D60F03" w:rsidRPr="00FF187B" w:rsidRDefault="00D60F03" w:rsidP="00785B62">
      <w:pPr>
        <w:jc w:val="center"/>
        <w:rPr>
          <w:b/>
          <w:bCs/>
          <w:sz w:val="56"/>
        </w:rPr>
      </w:pPr>
    </w:p>
    <w:p w14:paraId="1845DFE8" w14:textId="032E6EB3" w:rsidR="00D60F03" w:rsidRDefault="00D60F03" w:rsidP="00785B62">
      <w:pPr>
        <w:jc w:val="center"/>
        <w:rPr>
          <w:b/>
          <w:bCs/>
          <w:sz w:val="56"/>
        </w:rPr>
      </w:pPr>
    </w:p>
    <w:p w14:paraId="27597875" w14:textId="77777777" w:rsidR="00507C2A" w:rsidRPr="00FF187B" w:rsidRDefault="00507C2A" w:rsidP="00785B62">
      <w:pPr>
        <w:jc w:val="center"/>
        <w:rPr>
          <w:b/>
          <w:bCs/>
          <w:sz w:val="56"/>
        </w:rPr>
      </w:pPr>
    </w:p>
    <w:p w14:paraId="4BAB8565" w14:textId="0A8BACA7" w:rsidR="00D60F03" w:rsidRPr="00FF187B" w:rsidRDefault="00D60F03" w:rsidP="00785B62">
      <w:pPr>
        <w:jc w:val="center"/>
        <w:rPr>
          <w:b/>
          <w:bCs/>
          <w:sz w:val="56"/>
        </w:rPr>
      </w:pPr>
    </w:p>
    <w:p w14:paraId="0E2963CA" w14:textId="7C1E28D4" w:rsidR="00D60F03" w:rsidRPr="00FF187B" w:rsidRDefault="00D60F03" w:rsidP="00785B62">
      <w:pPr>
        <w:jc w:val="center"/>
        <w:rPr>
          <w:b/>
          <w:bCs/>
          <w:sz w:val="56"/>
        </w:rPr>
      </w:pPr>
    </w:p>
    <w:p w14:paraId="64E5E5AB" w14:textId="42C3B5EB" w:rsidR="00D60F03" w:rsidRPr="00FF187B" w:rsidRDefault="00D60F03" w:rsidP="00785B62">
      <w:pPr>
        <w:jc w:val="center"/>
        <w:rPr>
          <w:b/>
          <w:bCs/>
          <w:sz w:val="56"/>
        </w:rPr>
      </w:pPr>
    </w:p>
    <w:p w14:paraId="62A8AE2E" w14:textId="4D22C944" w:rsidR="00D60F03" w:rsidRPr="00FF187B" w:rsidRDefault="00D60F03" w:rsidP="00785B62">
      <w:pPr>
        <w:jc w:val="center"/>
        <w:rPr>
          <w:b/>
          <w:bCs/>
          <w:sz w:val="56"/>
        </w:rPr>
      </w:pPr>
    </w:p>
    <w:p w14:paraId="33D82F52" w14:textId="57F5842E" w:rsidR="00D60F03" w:rsidRDefault="00D60F03" w:rsidP="00507C2A">
      <w:pPr>
        <w:rPr>
          <w:b/>
          <w:bCs/>
          <w:sz w:val="56"/>
        </w:rPr>
      </w:pPr>
    </w:p>
    <w:p w14:paraId="00DCCA4E" w14:textId="5CEB0463" w:rsidR="003F3757" w:rsidRPr="003F3757" w:rsidRDefault="003F3757" w:rsidP="003F3757">
      <w:pPr>
        <w:jc w:val="center"/>
        <w:rPr>
          <w:sz w:val="56"/>
        </w:rPr>
      </w:pPr>
      <w:r w:rsidRPr="003F3757">
        <w:rPr>
          <w:sz w:val="32"/>
          <w:szCs w:val="12"/>
        </w:rPr>
        <w:t xml:space="preserve">Fig </w:t>
      </w:r>
      <w:r>
        <w:rPr>
          <w:sz w:val="32"/>
          <w:szCs w:val="12"/>
        </w:rPr>
        <w:t>6.</w:t>
      </w:r>
      <w:r>
        <w:rPr>
          <w:sz w:val="32"/>
          <w:szCs w:val="12"/>
        </w:rPr>
        <w:t>4</w:t>
      </w:r>
      <w:r>
        <w:rPr>
          <w:sz w:val="32"/>
          <w:szCs w:val="12"/>
        </w:rPr>
        <w:t xml:space="preserve"> Code </w:t>
      </w:r>
      <w:r>
        <w:rPr>
          <w:sz w:val="32"/>
          <w:szCs w:val="12"/>
        </w:rPr>
        <w:t>4</w:t>
      </w:r>
    </w:p>
    <w:p w14:paraId="079C3B21" w14:textId="3417FC82" w:rsidR="00D60F03" w:rsidRPr="00FF187B" w:rsidRDefault="00D64990" w:rsidP="00785B62">
      <w:pPr>
        <w:jc w:val="center"/>
        <w:rPr>
          <w:b/>
          <w:bCs/>
          <w:sz w:val="56"/>
        </w:rPr>
      </w:pPr>
      <w:r>
        <w:rPr>
          <w:noProof/>
        </w:rPr>
        <w:lastRenderedPageBreak/>
        <w:drawing>
          <wp:anchor distT="0" distB="0" distL="114300" distR="114300" simplePos="0" relativeHeight="251643392" behindDoc="0" locked="0" layoutInCell="1" allowOverlap="1" wp14:anchorId="60A2FE2E" wp14:editId="21CB5A76">
            <wp:simplePos x="0" y="0"/>
            <wp:positionH relativeFrom="column">
              <wp:posOffset>837565</wp:posOffset>
            </wp:positionH>
            <wp:positionV relativeFrom="paragraph">
              <wp:posOffset>142240</wp:posOffset>
            </wp:positionV>
            <wp:extent cx="5213985" cy="3683635"/>
            <wp:effectExtent l="0" t="0" r="5715"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13985" cy="3683635"/>
                    </a:xfrm>
                    <a:prstGeom prst="rect">
                      <a:avLst/>
                    </a:prstGeom>
                  </pic:spPr>
                </pic:pic>
              </a:graphicData>
            </a:graphic>
            <wp14:sizeRelH relativeFrom="margin">
              <wp14:pctWidth>0</wp14:pctWidth>
            </wp14:sizeRelH>
            <wp14:sizeRelV relativeFrom="margin">
              <wp14:pctHeight>0</wp14:pctHeight>
            </wp14:sizeRelV>
          </wp:anchor>
        </w:drawing>
      </w:r>
    </w:p>
    <w:p w14:paraId="0F950867" w14:textId="575B3CB7" w:rsidR="00D60F03" w:rsidRPr="00FF187B" w:rsidRDefault="00D60F03" w:rsidP="00785B62">
      <w:pPr>
        <w:jc w:val="center"/>
        <w:rPr>
          <w:b/>
          <w:bCs/>
          <w:sz w:val="56"/>
        </w:rPr>
      </w:pPr>
    </w:p>
    <w:p w14:paraId="63701FB9" w14:textId="7E3AEC9F" w:rsidR="00D60F03" w:rsidRPr="00FF187B" w:rsidRDefault="00D60F03" w:rsidP="00785B62">
      <w:pPr>
        <w:jc w:val="center"/>
        <w:rPr>
          <w:b/>
          <w:bCs/>
          <w:sz w:val="56"/>
        </w:rPr>
      </w:pPr>
    </w:p>
    <w:p w14:paraId="5F7DE0E9" w14:textId="166E722D" w:rsidR="00D60F03" w:rsidRPr="00FF187B" w:rsidRDefault="00D60F03" w:rsidP="00785B62">
      <w:pPr>
        <w:jc w:val="center"/>
        <w:rPr>
          <w:b/>
          <w:bCs/>
          <w:sz w:val="56"/>
        </w:rPr>
      </w:pPr>
    </w:p>
    <w:p w14:paraId="7B2A2947" w14:textId="48746373" w:rsidR="00D60F03" w:rsidRPr="00FF187B" w:rsidRDefault="00D60F03" w:rsidP="00785B62">
      <w:pPr>
        <w:jc w:val="center"/>
        <w:rPr>
          <w:b/>
          <w:bCs/>
          <w:sz w:val="56"/>
        </w:rPr>
      </w:pPr>
    </w:p>
    <w:p w14:paraId="1B7E7272" w14:textId="3F0F2F5C" w:rsidR="00D60F03" w:rsidRPr="00FF187B" w:rsidRDefault="00D60F03" w:rsidP="00785B62">
      <w:pPr>
        <w:jc w:val="center"/>
        <w:rPr>
          <w:b/>
          <w:bCs/>
          <w:sz w:val="56"/>
        </w:rPr>
      </w:pPr>
    </w:p>
    <w:p w14:paraId="70B14B04" w14:textId="7CCA180A" w:rsidR="00B60748" w:rsidRPr="00FF187B" w:rsidRDefault="00B60748" w:rsidP="00785B62">
      <w:pPr>
        <w:jc w:val="center"/>
        <w:rPr>
          <w:b/>
          <w:color w:val="000000"/>
          <w:sz w:val="40"/>
        </w:rPr>
      </w:pPr>
    </w:p>
    <w:p w14:paraId="45BED50A" w14:textId="562230EA" w:rsidR="00B60748" w:rsidRPr="00FF187B" w:rsidRDefault="00B60748" w:rsidP="00785B62">
      <w:pPr>
        <w:jc w:val="center"/>
        <w:rPr>
          <w:b/>
          <w:color w:val="000000"/>
          <w:sz w:val="40"/>
        </w:rPr>
      </w:pPr>
    </w:p>
    <w:p w14:paraId="2364D154" w14:textId="0773A69C" w:rsidR="00B60748" w:rsidRPr="00FF187B" w:rsidRDefault="00B60748" w:rsidP="00785B62">
      <w:pPr>
        <w:jc w:val="center"/>
        <w:rPr>
          <w:b/>
          <w:color w:val="000000"/>
          <w:sz w:val="40"/>
        </w:rPr>
      </w:pPr>
    </w:p>
    <w:p w14:paraId="5C6297CC" w14:textId="00140CA3" w:rsidR="00B60748" w:rsidRPr="00FF187B" w:rsidRDefault="00B60748" w:rsidP="00785B62">
      <w:pPr>
        <w:jc w:val="center"/>
        <w:rPr>
          <w:b/>
          <w:color w:val="000000"/>
          <w:sz w:val="40"/>
        </w:rPr>
      </w:pPr>
    </w:p>
    <w:p w14:paraId="69045B34" w14:textId="7FC2774E" w:rsidR="00B60748" w:rsidRPr="00FF187B" w:rsidRDefault="00B60748" w:rsidP="00785B62">
      <w:pPr>
        <w:jc w:val="center"/>
        <w:rPr>
          <w:b/>
          <w:color w:val="000000"/>
          <w:sz w:val="40"/>
        </w:rPr>
      </w:pPr>
    </w:p>
    <w:p w14:paraId="4AD9E34E" w14:textId="1460BD34" w:rsidR="00B60748" w:rsidRPr="00FF187B" w:rsidRDefault="00A01237" w:rsidP="00785B62">
      <w:pPr>
        <w:jc w:val="center"/>
        <w:rPr>
          <w:b/>
          <w:color w:val="000000"/>
          <w:sz w:val="40"/>
        </w:rPr>
      </w:pPr>
      <w:r w:rsidRPr="003F3757">
        <w:rPr>
          <w:sz w:val="32"/>
          <w:szCs w:val="12"/>
        </w:rPr>
        <w:t xml:space="preserve">Fig </w:t>
      </w:r>
      <w:r>
        <w:rPr>
          <w:sz w:val="32"/>
          <w:szCs w:val="12"/>
        </w:rPr>
        <w:t>6.</w:t>
      </w:r>
      <w:r>
        <w:rPr>
          <w:sz w:val="32"/>
          <w:szCs w:val="12"/>
        </w:rPr>
        <w:t>5</w:t>
      </w:r>
      <w:r>
        <w:rPr>
          <w:sz w:val="32"/>
          <w:szCs w:val="12"/>
        </w:rPr>
        <w:t xml:space="preserve"> Code </w:t>
      </w:r>
      <w:r>
        <w:rPr>
          <w:sz w:val="32"/>
          <w:szCs w:val="12"/>
        </w:rPr>
        <w:t>5</w:t>
      </w:r>
    </w:p>
    <w:p w14:paraId="14B3FD94" w14:textId="5E472B69" w:rsidR="00B60748" w:rsidRPr="00FF187B" w:rsidRDefault="00B60748" w:rsidP="00785B62">
      <w:pPr>
        <w:jc w:val="center"/>
        <w:rPr>
          <w:b/>
          <w:color w:val="000000"/>
          <w:sz w:val="40"/>
        </w:rPr>
      </w:pPr>
    </w:p>
    <w:p w14:paraId="4F6B583B" w14:textId="2B7362B2" w:rsidR="00B60748" w:rsidRPr="00FF187B" w:rsidRDefault="00B60748" w:rsidP="00785B62">
      <w:pPr>
        <w:jc w:val="center"/>
        <w:rPr>
          <w:b/>
          <w:color w:val="000000"/>
          <w:sz w:val="40"/>
        </w:rPr>
      </w:pPr>
    </w:p>
    <w:p w14:paraId="31F5F89D" w14:textId="46AF40CD" w:rsidR="00B60748" w:rsidRPr="00FF187B" w:rsidRDefault="00B60748" w:rsidP="00785B62">
      <w:pPr>
        <w:jc w:val="center"/>
        <w:rPr>
          <w:b/>
          <w:color w:val="000000"/>
          <w:sz w:val="40"/>
        </w:rPr>
      </w:pPr>
    </w:p>
    <w:p w14:paraId="36E5C62B" w14:textId="27F04227" w:rsidR="00B60748" w:rsidRPr="00FF187B" w:rsidRDefault="00B60748" w:rsidP="00785B62">
      <w:pPr>
        <w:jc w:val="center"/>
        <w:rPr>
          <w:b/>
          <w:color w:val="000000"/>
          <w:sz w:val="40"/>
        </w:rPr>
      </w:pPr>
    </w:p>
    <w:p w14:paraId="4726A68A" w14:textId="30CFC3D7" w:rsidR="00B60748" w:rsidRPr="00FF187B" w:rsidRDefault="00B60748" w:rsidP="00785B62">
      <w:pPr>
        <w:jc w:val="center"/>
        <w:rPr>
          <w:b/>
          <w:color w:val="000000"/>
          <w:sz w:val="40"/>
        </w:rPr>
      </w:pPr>
    </w:p>
    <w:p w14:paraId="2D98E26D" w14:textId="6143A6A6" w:rsidR="00B60748" w:rsidRPr="00FF187B" w:rsidRDefault="00B60748" w:rsidP="00785B62">
      <w:pPr>
        <w:jc w:val="center"/>
        <w:rPr>
          <w:b/>
          <w:color w:val="000000"/>
          <w:sz w:val="40"/>
        </w:rPr>
      </w:pPr>
    </w:p>
    <w:p w14:paraId="137E2066" w14:textId="6D0A060B" w:rsidR="00B60748" w:rsidRPr="00FF187B" w:rsidRDefault="00B60748" w:rsidP="00785B62">
      <w:pPr>
        <w:jc w:val="center"/>
        <w:rPr>
          <w:b/>
          <w:color w:val="000000"/>
          <w:sz w:val="40"/>
        </w:rPr>
      </w:pPr>
    </w:p>
    <w:p w14:paraId="2AB2BCFF" w14:textId="2BE479E5" w:rsidR="00B60748" w:rsidRPr="00FF187B" w:rsidRDefault="00B60748" w:rsidP="00785B62">
      <w:pPr>
        <w:jc w:val="center"/>
        <w:rPr>
          <w:b/>
          <w:color w:val="000000"/>
          <w:sz w:val="40"/>
        </w:rPr>
      </w:pPr>
    </w:p>
    <w:p w14:paraId="07D74546" w14:textId="6B594BD6" w:rsidR="00B60748" w:rsidRDefault="00B60748" w:rsidP="00785B62">
      <w:pPr>
        <w:jc w:val="center"/>
        <w:rPr>
          <w:b/>
          <w:color w:val="000000"/>
          <w:sz w:val="40"/>
        </w:rPr>
      </w:pPr>
    </w:p>
    <w:p w14:paraId="5BBF31C6" w14:textId="77777777" w:rsidR="00A01237" w:rsidRPr="00FF187B" w:rsidRDefault="00A01237" w:rsidP="00785B62">
      <w:pPr>
        <w:jc w:val="center"/>
        <w:rPr>
          <w:b/>
          <w:color w:val="000000"/>
          <w:sz w:val="40"/>
        </w:rPr>
      </w:pPr>
    </w:p>
    <w:p w14:paraId="76D45A61" w14:textId="4B9C2B41" w:rsidR="00B60748" w:rsidRPr="00FF187B" w:rsidRDefault="00B60748" w:rsidP="00785B62">
      <w:pPr>
        <w:jc w:val="center"/>
        <w:rPr>
          <w:b/>
          <w:color w:val="000000"/>
          <w:sz w:val="40"/>
        </w:rPr>
      </w:pPr>
    </w:p>
    <w:p w14:paraId="41344BBB" w14:textId="0E4A2D16" w:rsidR="00B60748" w:rsidRPr="00FF187B" w:rsidRDefault="00B60748" w:rsidP="00785B62">
      <w:pPr>
        <w:jc w:val="center"/>
        <w:rPr>
          <w:b/>
          <w:color w:val="000000"/>
          <w:sz w:val="40"/>
        </w:rPr>
      </w:pPr>
    </w:p>
    <w:p w14:paraId="4EB06AE6" w14:textId="6101E573" w:rsidR="00B60748" w:rsidRPr="00FF187B" w:rsidRDefault="00B60748" w:rsidP="00785B62">
      <w:pPr>
        <w:jc w:val="center"/>
        <w:rPr>
          <w:b/>
          <w:color w:val="000000"/>
          <w:sz w:val="40"/>
        </w:rPr>
      </w:pPr>
    </w:p>
    <w:p w14:paraId="68947A4E" w14:textId="77777777" w:rsidR="00B60748" w:rsidRPr="00FF187B" w:rsidRDefault="00B60748" w:rsidP="00A83306">
      <w:pPr>
        <w:rPr>
          <w:b/>
          <w:color w:val="000000"/>
          <w:sz w:val="40"/>
        </w:rPr>
      </w:pPr>
    </w:p>
    <w:p w14:paraId="5CF93762" w14:textId="55E7063E" w:rsidR="00D60F03" w:rsidRPr="00FF187B" w:rsidRDefault="00D60F03" w:rsidP="00785B62">
      <w:pPr>
        <w:jc w:val="center"/>
        <w:rPr>
          <w:b/>
          <w:color w:val="000000"/>
          <w:sz w:val="40"/>
        </w:rPr>
      </w:pPr>
      <w:r w:rsidRPr="00FF187B">
        <w:rPr>
          <w:b/>
          <w:color w:val="000000"/>
          <w:sz w:val="40"/>
        </w:rPr>
        <w:lastRenderedPageBreak/>
        <w:t xml:space="preserve">Screenshot of working Project </w:t>
      </w:r>
    </w:p>
    <w:p w14:paraId="1852D541" w14:textId="2B5366A5" w:rsidR="00A83306" w:rsidRPr="00A83306" w:rsidRDefault="00A83306" w:rsidP="00A83306">
      <w:pPr>
        <w:tabs>
          <w:tab w:val="left" w:pos="2556"/>
        </w:tabs>
        <w:spacing w:after="200"/>
        <w:rPr>
          <w:rFonts w:ascii="Calibri" w:eastAsia="Calibri" w:hAnsi="Calibri"/>
          <w:b/>
          <w:bCs/>
        </w:rPr>
      </w:pPr>
      <w:r>
        <w:rPr>
          <w:rFonts w:ascii="Calibri" w:eastAsia="Calibri" w:hAnsi="Calibri"/>
          <w:b/>
          <w:bCs/>
        </w:rPr>
        <w:tab/>
      </w:r>
      <w:r>
        <w:rPr>
          <w:rFonts w:ascii="Calibri" w:eastAsia="Calibri" w:hAnsi="Calibri"/>
          <w:b/>
          <w:bCs/>
        </w:rPr>
        <w:tab/>
      </w:r>
      <w:r>
        <w:rPr>
          <w:rFonts w:ascii="Calibri" w:eastAsia="Calibri" w:hAnsi="Calibri"/>
          <w:b/>
          <w:bCs/>
        </w:rPr>
        <w:tab/>
      </w:r>
      <w:r>
        <w:rPr>
          <w:rFonts w:ascii="Calibri" w:eastAsia="Calibri" w:hAnsi="Calibri"/>
          <w:b/>
          <w:bCs/>
        </w:rPr>
        <w:tab/>
      </w:r>
    </w:p>
    <w:p w14:paraId="3CCBCF8B" w14:textId="2A3F1B52" w:rsidR="00A83306" w:rsidRPr="00A83306" w:rsidRDefault="00A83306" w:rsidP="00A83306">
      <w:pPr>
        <w:tabs>
          <w:tab w:val="left" w:pos="3588"/>
        </w:tabs>
        <w:spacing w:after="200" w:line="276" w:lineRule="auto"/>
        <w:rPr>
          <w:rFonts w:ascii="Calibri" w:eastAsia="Calibri" w:hAnsi="Calibri"/>
          <w:sz w:val="22"/>
          <w:szCs w:val="22"/>
        </w:rPr>
      </w:pPr>
      <w:r w:rsidRPr="00A83306">
        <w:rPr>
          <w:rFonts w:ascii="Calibri" w:eastAsia="Calibri" w:hAnsi="Calibri"/>
          <w:noProof/>
          <w:sz w:val="28"/>
          <w:szCs w:val="28"/>
        </w:rPr>
        <w:drawing>
          <wp:anchor distT="0" distB="0" distL="114300" distR="114300" simplePos="0" relativeHeight="251721728" behindDoc="0" locked="0" layoutInCell="1" allowOverlap="1" wp14:anchorId="4D014125" wp14:editId="52B20616">
            <wp:simplePos x="0" y="0"/>
            <wp:positionH relativeFrom="column">
              <wp:posOffset>1165860</wp:posOffset>
            </wp:positionH>
            <wp:positionV relativeFrom="paragraph">
              <wp:posOffset>86995</wp:posOffset>
            </wp:positionV>
            <wp:extent cx="4524375" cy="2406650"/>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24375" cy="2406650"/>
                    </a:xfrm>
                    <a:prstGeom prst="rect">
                      <a:avLst/>
                    </a:prstGeom>
                    <a:noFill/>
                  </pic:spPr>
                </pic:pic>
              </a:graphicData>
            </a:graphic>
            <wp14:sizeRelH relativeFrom="page">
              <wp14:pctWidth>0</wp14:pctWidth>
            </wp14:sizeRelH>
            <wp14:sizeRelV relativeFrom="page">
              <wp14:pctHeight>0</wp14:pctHeight>
            </wp14:sizeRelV>
          </wp:anchor>
        </w:drawing>
      </w:r>
      <w:r w:rsidRPr="00A83306">
        <w:rPr>
          <w:rFonts w:ascii="Calibri" w:eastAsia="Calibri" w:hAnsi="Calibri"/>
          <w:sz w:val="22"/>
          <w:szCs w:val="22"/>
        </w:rPr>
        <w:t xml:space="preserve">                                           </w:t>
      </w:r>
    </w:p>
    <w:p w14:paraId="71E5D26C" w14:textId="77777777" w:rsidR="00A83306" w:rsidRPr="00A83306" w:rsidRDefault="00A83306" w:rsidP="00A83306">
      <w:pPr>
        <w:tabs>
          <w:tab w:val="left" w:pos="3588"/>
        </w:tabs>
        <w:spacing w:after="200" w:line="276" w:lineRule="auto"/>
        <w:rPr>
          <w:rFonts w:ascii="Calibri" w:eastAsia="Calibri" w:hAnsi="Calibri"/>
          <w:sz w:val="22"/>
          <w:szCs w:val="22"/>
        </w:rPr>
      </w:pPr>
    </w:p>
    <w:p w14:paraId="18C66BA7" w14:textId="77777777" w:rsidR="00A83306" w:rsidRPr="00A83306" w:rsidRDefault="00A83306" w:rsidP="00A83306">
      <w:pPr>
        <w:tabs>
          <w:tab w:val="left" w:pos="3588"/>
        </w:tabs>
        <w:spacing w:after="200" w:line="276" w:lineRule="auto"/>
        <w:rPr>
          <w:rFonts w:ascii="Calibri" w:eastAsia="Calibri" w:hAnsi="Calibri"/>
          <w:sz w:val="22"/>
          <w:szCs w:val="22"/>
        </w:rPr>
      </w:pPr>
    </w:p>
    <w:p w14:paraId="0F1CA73C" w14:textId="77777777" w:rsidR="00A83306" w:rsidRPr="00A83306" w:rsidRDefault="00A83306" w:rsidP="00A83306">
      <w:pPr>
        <w:tabs>
          <w:tab w:val="left" w:pos="3588"/>
        </w:tabs>
        <w:spacing w:after="200" w:line="276" w:lineRule="auto"/>
        <w:rPr>
          <w:rFonts w:ascii="Calibri" w:eastAsia="Calibri" w:hAnsi="Calibri"/>
          <w:sz w:val="22"/>
          <w:szCs w:val="22"/>
        </w:rPr>
      </w:pPr>
    </w:p>
    <w:p w14:paraId="594859CC" w14:textId="77777777" w:rsidR="00A83306" w:rsidRPr="00A83306" w:rsidRDefault="00A83306" w:rsidP="00A83306">
      <w:pPr>
        <w:tabs>
          <w:tab w:val="left" w:pos="3588"/>
        </w:tabs>
        <w:spacing w:after="200"/>
        <w:rPr>
          <w:rFonts w:ascii="Calibri" w:eastAsia="Calibri" w:hAnsi="Calibri"/>
          <w:sz w:val="22"/>
          <w:szCs w:val="22"/>
        </w:rPr>
      </w:pPr>
    </w:p>
    <w:p w14:paraId="47A9DF5E" w14:textId="77777777" w:rsidR="00A83306" w:rsidRPr="00A83306" w:rsidRDefault="00A83306" w:rsidP="00A83306">
      <w:pPr>
        <w:tabs>
          <w:tab w:val="left" w:pos="3588"/>
        </w:tabs>
        <w:spacing w:after="200"/>
        <w:rPr>
          <w:rFonts w:ascii="Calibri" w:eastAsia="Calibri" w:hAnsi="Calibri"/>
          <w:sz w:val="22"/>
          <w:szCs w:val="22"/>
        </w:rPr>
      </w:pPr>
    </w:p>
    <w:p w14:paraId="5AEB0771" w14:textId="77777777" w:rsidR="00A83306" w:rsidRPr="00A83306" w:rsidRDefault="00A83306" w:rsidP="00A83306">
      <w:pPr>
        <w:tabs>
          <w:tab w:val="left" w:pos="3588"/>
        </w:tabs>
        <w:spacing w:after="200"/>
        <w:rPr>
          <w:rFonts w:ascii="Calibri" w:eastAsia="Calibri" w:hAnsi="Calibri"/>
          <w:sz w:val="22"/>
          <w:szCs w:val="22"/>
        </w:rPr>
      </w:pPr>
    </w:p>
    <w:p w14:paraId="05896248" w14:textId="77777777" w:rsidR="00A83306" w:rsidRPr="00A83306" w:rsidRDefault="00A83306" w:rsidP="00A83306">
      <w:pPr>
        <w:tabs>
          <w:tab w:val="left" w:pos="3588"/>
        </w:tabs>
        <w:spacing w:after="200"/>
        <w:rPr>
          <w:rFonts w:ascii="Calibri" w:eastAsia="Calibri" w:hAnsi="Calibri"/>
          <w:sz w:val="22"/>
          <w:szCs w:val="22"/>
        </w:rPr>
      </w:pPr>
    </w:p>
    <w:p w14:paraId="028C0AAC" w14:textId="77777777" w:rsidR="00A83306" w:rsidRPr="00A83306" w:rsidRDefault="00A83306" w:rsidP="00A83306">
      <w:pPr>
        <w:tabs>
          <w:tab w:val="left" w:pos="3588"/>
        </w:tabs>
        <w:spacing w:after="200"/>
        <w:rPr>
          <w:rFonts w:ascii="Calibri" w:eastAsia="Calibri" w:hAnsi="Calibri"/>
          <w:sz w:val="22"/>
          <w:szCs w:val="22"/>
        </w:rPr>
      </w:pPr>
    </w:p>
    <w:p w14:paraId="518229E5" w14:textId="23DBBB56" w:rsidR="00A83306" w:rsidRPr="00A83306" w:rsidRDefault="00A83306" w:rsidP="00A83306">
      <w:pPr>
        <w:tabs>
          <w:tab w:val="left" w:pos="3588"/>
        </w:tabs>
        <w:spacing w:after="200"/>
        <w:jc w:val="center"/>
        <w:rPr>
          <w:rFonts w:ascii="Calibri" w:eastAsia="Calibri" w:hAnsi="Calibri"/>
          <w:sz w:val="22"/>
          <w:szCs w:val="22"/>
        </w:rPr>
      </w:pPr>
      <w:r w:rsidRPr="00A83306">
        <w:rPr>
          <w:rFonts w:ascii="Calibri" w:eastAsia="Calibri" w:hAnsi="Calibri"/>
          <w:sz w:val="22"/>
          <w:szCs w:val="22"/>
        </w:rPr>
        <w:t>Fig : .</w:t>
      </w:r>
      <w:r w:rsidR="00A01237">
        <w:rPr>
          <w:rFonts w:ascii="Calibri" w:eastAsia="Calibri" w:hAnsi="Calibri"/>
          <w:sz w:val="22"/>
          <w:szCs w:val="22"/>
        </w:rPr>
        <w:t>7</w:t>
      </w:r>
      <w:r w:rsidRPr="00A83306">
        <w:rPr>
          <w:rFonts w:ascii="Calibri" w:eastAsia="Calibri" w:hAnsi="Calibri"/>
          <w:sz w:val="22"/>
          <w:szCs w:val="22"/>
        </w:rPr>
        <w:t>.1 Razorpay payment gateway</w:t>
      </w:r>
    </w:p>
    <w:p w14:paraId="098E25FE" w14:textId="1FCFCBA4" w:rsidR="00A83306" w:rsidRPr="00A83306" w:rsidRDefault="00A83306" w:rsidP="00A83306">
      <w:pPr>
        <w:tabs>
          <w:tab w:val="left" w:pos="3588"/>
        </w:tabs>
        <w:spacing w:after="200"/>
        <w:jc w:val="center"/>
        <w:rPr>
          <w:rFonts w:ascii="Calibri" w:eastAsia="Calibri" w:hAnsi="Calibri"/>
          <w:sz w:val="22"/>
          <w:szCs w:val="22"/>
        </w:rPr>
      </w:pPr>
      <w:r w:rsidRPr="00A83306">
        <w:rPr>
          <w:rFonts w:ascii="Calibri" w:eastAsia="Calibri" w:hAnsi="Calibri"/>
          <w:noProof/>
          <w:sz w:val="22"/>
          <w:szCs w:val="22"/>
        </w:rPr>
        <w:drawing>
          <wp:anchor distT="0" distB="0" distL="114300" distR="114300" simplePos="0" relativeHeight="251616768" behindDoc="0" locked="0" layoutInCell="1" allowOverlap="1" wp14:anchorId="442D15E9" wp14:editId="6727C424">
            <wp:simplePos x="0" y="0"/>
            <wp:positionH relativeFrom="column">
              <wp:posOffset>1240155</wp:posOffset>
            </wp:positionH>
            <wp:positionV relativeFrom="paragraph">
              <wp:posOffset>32385</wp:posOffset>
            </wp:positionV>
            <wp:extent cx="4533900" cy="255079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3900" cy="2550795"/>
                    </a:xfrm>
                    <a:prstGeom prst="rect">
                      <a:avLst/>
                    </a:prstGeom>
                    <a:noFill/>
                  </pic:spPr>
                </pic:pic>
              </a:graphicData>
            </a:graphic>
            <wp14:sizeRelH relativeFrom="page">
              <wp14:pctWidth>0</wp14:pctWidth>
            </wp14:sizeRelH>
            <wp14:sizeRelV relativeFrom="page">
              <wp14:pctHeight>0</wp14:pctHeight>
            </wp14:sizeRelV>
          </wp:anchor>
        </w:drawing>
      </w:r>
    </w:p>
    <w:p w14:paraId="2D5425B1" w14:textId="77777777" w:rsidR="00A83306" w:rsidRPr="00A83306" w:rsidRDefault="00A83306" w:rsidP="00A83306">
      <w:pPr>
        <w:tabs>
          <w:tab w:val="left" w:pos="3588"/>
        </w:tabs>
        <w:spacing w:after="200"/>
        <w:jc w:val="center"/>
        <w:rPr>
          <w:rFonts w:ascii="Calibri" w:eastAsia="Calibri" w:hAnsi="Calibri"/>
          <w:sz w:val="22"/>
          <w:szCs w:val="22"/>
        </w:rPr>
      </w:pPr>
    </w:p>
    <w:p w14:paraId="1036B56B" w14:textId="77777777" w:rsidR="00A83306" w:rsidRPr="00A83306" w:rsidRDefault="00A83306" w:rsidP="00A83306">
      <w:pPr>
        <w:tabs>
          <w:tab w:val="left" w:pos="3588"/>
        </w:tabs>
        <w:spacing w:after="200"/>
        <w:jc w:val="center"/>
        <w:rPr>
          <w:rFonts w:ascii="Calibri" w:eastAsia="Calibri" w:hAnsi="Calibri"/>
          <w:sz w:val="22"/>
          <w:szCs w:val="22"/>
        </w:rPr>
      </w:pPr>
    </w:p>
    <w:p w14:paraId="1DDA939A" w14:textId="77777777" w:rsidR="00A83306" w:rsidRPr="00A83306" w:rsidRDefault="00A83306" w:rsidP="00A83306">
      <w:pPr>
        <w:tabs>
          <w:tab w:val="left" w:pos="3588"/>
        </w:tabs>
        <w:spacing w:after="200"/>
        <w:jc w:val="center"/>
        <w:rPr>
          <w:rFonts w:ascii="Calibri" w:eastAsia="Calibri" w:hAnsi="Calibri"/>
          <w:sz w:val="22"/>
          <w:szCs w:val="22"/>
        </w:rPr>
      </w:pPr>
    </w:p>
    <w:p w14:paraId="655D4A98" w14:textId="77777777" w:rsidR="00A83306" w:rsidRPr="00A83306" w:rsidRDefault="00A83306" w:rsidP="00A83306">
      <w:pPr>
        <w:tabs>
          <w:tab w:val="left" w:pos="3588"/>
        </w:tabs>
        <w:spacing w:after="200"/>
        <w:jc w:val="center"/>
        <w:rPr>
          <w:rFonts w:ascii="Calibri" w:eastAsia="Calibri" w:hAnsi="Calibri"/>
          <w:sz w:val="22"/>
          <w:szCs w:val="22"/>
        </w:rPr>
      </w:pPr>
    </w:p>
    <w:p w14:paraId="47038648" w14:textId="77777777" w:rsidR="00A83306" w:rsidRPr="00A83306" w:rsidRDefault="00A83306" w:rsidP="00A83306">
      <w:pPr>
        <w:tabs>
          <w:tab w:val="left" w:pos="3588"/>
        </w:tabs>
        <w:spacing w:after="200"/>
        <w:jc w:val="center"/>
        <w:rPr>
          <w:rFonts w:ascii="Calibri" w:eastAsia="Calibri" w:hAnsi="Calibri"/>
          <w:sz w:val="22"/>
          <w:szCs w:val="22"/>
        </w:rPr>
      </w:pPr>
    </w:p>
    <w:p w14:paraId="6D43428F" w14:textId="77777777" w:rsidR="00A83306" w:rsidRPr="00A83306" w:rsidRDefault="00A83306" w:rsidP="00A83306">
      <w:pPr>
        <w:tabs>
          <w:tab w:val="left" w:pos="3588"/>
        </w:tabs>
        <w:spacing w:after="200"/>
        <w:jc w:val="center"/>
        <w:rPr>
          <w:rFonts w:ascii="Calibri" w:eastAsia="Calibri" w:hAnsi="Calibri"/>
          <w:sz w:val="22"/>
          <w:szCs w:val="22"/>
        </w:rPr>
      </w:pPr>
    </w:p>
    <w:p w14:paraId="485D4FF3" w14:textId="77777777" w:rsidR="00A83306" w:rsidRPr="00A83306" w:rsidRDefault="00A83306" w:rsidP="00A83306">
      <w:pPr>
        <w:tabs>
          <w:tab w:val="left" w:pos="3588"/>
        </w:tabs>
        <w:spacing w:after="200" w:line="276" w:lineRule="auto"/>
        <w:jc w:val="center"/>
        <w:rPr>
          <w:rFonts w:ascii="Calibri" w:eastAsia="Calibri" w:hAnsi="Calibri"/>
          <w:sz w:val="22"/>
          <w:szCs w:val="22"/>
        </w:rPr>
      </w:pPr>
    </w:p>
    <w:p w14:paraId="3ED0FB9D" w14:textId="77777777" w:rsidR="00A83306" w:rsidRPr="00A83306" w:rsidRDefault="00A83306" w:rsidP="00A83306">
      <w:pPr>
        <w:tabs>
          <w:tab w:val="left" w:pos="3588"/>
        </w:tabs>
        <w:spacing w:after="200" w:line="276" w:lineRule="auto"/>
        <w:jc w:val="center"/>
        <w:rPr>
          <w:rFonts w:ascii="Calibri" w:eastAsia="Calibri" w:hAnsi="Calibri"/>
          <w:sz w:val="22"/>
          <w:szCs w:val="22"/>
        </w:rPr>
      </w:pPr>
    </w:p>
    <w:p w14:paraId="725183CF" w14:textId="77AF2ADD" w:rsidR="00A83306" w:rsidRPr="00A83306" w:rsidRDefault="00A83306" w:rsidP="00A83306">
      <w:pPr>
        <w:tabs>
          <w:tab w:val="left" w:pos="3588"/>
        </w:tabs>
        <w:spacing w:after="200" w:line="276" w:lineRule="auto"/>
        <w:jc w:val="center"/>
        <w:rPr>
          <w:rFonts w:ascii="Calibri" w:eastAsia="Calibri" w:hAnsi="Calibri"/>
          <w:sz w:val="22"/>
          <w:szCs w:val="22"/>
        </w:rPr>
      </w:pPr>
      <w:r w:rsidRPr="00A83306">
        <w:rPr>
          <w:rFonts w:ascii="Calibri" w:eastAsia="Calibri" w:hAnsi="Calibri"/>
          <w:sz w:val="22"/>
          <w:szCs w:val="22"/>
        </w:rPr>
        <w:t xml:space="preserve">Fig : </w:t>
      </w:r>
      <w:r w:rsidR="00A01237">
        <w:rPr>
          <w:rFonts w:ascii="Calibri" w:eastAsia="Calibri" w:hAnsi="Calibri"/>
          <w:sz w:val="22"/>
          <w:szCs w:val="22"/>
        </w:rPr>
        <w:t>7</w:t>
      </w:r>
      <w:r w:rsidRPr="00A83306">
        <w:rPr>
          <w:rFonts w:ascii="Calibri" w:eastAsia="Calibri" w:hAnsi="Calibri"/>
          <w:sz w:val="22"/>
          <w:szCs w:val="22"/>
        </w:rPr>
        <w:t>.</w:t>
      </w:r>
      <w:r w:rsidR="00A01237" w:rsidRPr="00A83306">
        <w:rPr>
          <w:rFonts w:ascii="Calibri" w:eastAsia="Calibri" w:hAnsi="Calibri"/>
          <w:sz w:val="22"/>
          <w:szCs w:val="22"/>
        </w:rPr>
        <w:t xml:space="preserve"> </w:t>
      </w:r>
      <w:r w:rsidRPr="00A83306">
        <w:rPr>
          <w:rFonts w:ascii="Calibri" w:eastAsia="Calibri" w:hAnsi="Calibri"/>
          <w:sz w:val="22"/>
          <w:szCs w:val="22"/>
        </w:rPr>
        <w:t>2 Checkout Address Form</w:t>
      </w:r>
    </w:p>
    <w:p w14:paraId="3C3A8ADE" w14:textId="478F5915" w:rsidR="00A83306" w:rsidRPr="00A83306" w:rsidRDefault="00A83306" w:rsidP="00A83306">
      <w:pPr>
        <w:tabs>
          <w:tab w:val="left" w:pos="3588"/>
        </w:tabs>
        <w:spacing w:after="200" w:line="276" w:lineRule="auto"/>
        <w:jc w:val="center"/>
        <w:rPr>
          <w:rFonts w:ascii="Calibri" w:eastAsia="Calibri" w:hAnsi="Calibri"/>
          <w:sz w:val="22"/>
          <w:szCs w:val="22"/>
        </w:rPr>
      </w:pPr>
      <w:r w:rsidRPr="00A83306">
        <w:rPr>
          <w:rFonts w:ascii="Calibri" w:eastAsia="Calibri" w:hAnsi="Calibri"/>
          <w:sz w:val="22"/>
          <w:szCs w:val="22"/>
        </w:rPr>
        <w:t xml:space="preserve"> </w:t>
      </w:r>
    </w:p>
    <w:p w14:paraId="2CEE4B6E" w14:textId="77777777" w:rsidR="00A83306" w:rsidRPr="00A83306" w:rsidRDefault="00A83306" w:rsidP="00A83306">
      <w:pPr>
        <w:spacing w:after="200" w:line="276" w:lineRule="auto"/>
        <w:rPr>
          <w:rFonts w:ascii="Calibri" w:eastAsia="Calibri" w:hAnsi="Calibri"/>
          <w:sz w:val="22"/>
          <w:szCs w:val="22"/>
        </w:rPr>
      </w:pPr>
    </w:p>
    <w:p w14:paraId="4CD07A33" w14:textId="77777777" w:rsidR="00A83306" w:rsidRPr="00A83306" w:rsidRDefault="00A83306" w:rsidP="00A83306">
      <w:pPr>
        <w:spacing w:after="200" w:line="276" w:lineRule="auto"/>
        <w:rPr>
          <w:rFonts w:ascii="Calibri" w:eastAsia="Calibri" w:hAnsi="Calibri"/>
          <w:sz w:val="22"/>
          <w:szCs w:val="22"/>
        </w:rPr>
      </w:pPr>
    </w:p>
    <w:p w14:paraId="74ECDC0D" w14:textId="77777777" w:rsidR="00A83306" w:rsidRPr="00A83306" w:rsidRDefault="00A83306" w:rsidP="00A83306">
      <w:pPr>
        <w:spacing w:after="200" w:line="276" w:lineRule="auto"/>
        <w:rPr>
          <w:rFonts w:ascii="Calibri" w:eastAsia="Calibri" w:hAnsi="Calibri"/>
          <w:sz w:val="22"/>
          <w:szCs w:val="22"/>
        </w:rPr>
      </w:pPr>
    </w:p>
    <w:p w14:paraId="3DC2E3A5" w14:textId="77777777" w:rsidR="00A83306" w:rsidRPr="00A83306" w:rsidRDefault="00A83306" w:rsidP="00A83306">
      <w:pPr>
        <w:spacing w:after="200" w:line="276" w:lineRule="auto"/>
        <w:rPr>
          <w:rFonts w:ascii="Calibri" w:eastAsia="Calibri" w:hAnsi="Calibri"/>
          <w:sz w:val="22"/>
          <w:szCs w:val="22"/>
        </w:rPr>
      </w:pPr>
    </w:p>
    <w:p w14:paraId="78A413C5" w14:textId="61594D46" w:rsidR="00A83306" w:rsidRPr="00A83306" w:rsidRDefault="00A83306" w:rsidP="00A83306">
      <w:pPr>
        <w:spacing w:after="200" w:line="276" w:lineRule="auto"/>
        <w:rPr>
          <w:rFonts w:ascii="Calibri" w:eastAsia="Calibri" w:hAnsi="Calibri"/>
          <w:sz w:val="22"/>
          <w:szCs w:val="22"/>
        </w:rPr>
      </w:pPr>
      <w:r w:rsidRPr="00A83306">
        <w:rPr>
          <w:rFonts w:ascii="Calibri" w:eastAsia="Calibri" w:hAnsi="Calibri"/>
          <w:noProof/>
          <w:sz w:val="22"/>
          <w:szCs w:val="22"/>
        </w:rPr>
        <w:lastRenderedPageBreak/>
        <w:drawing>
          <wp:anchor distT="0" distB="0" distL="114300" distR="114300" simplePos="0" relativeHeight="251618816" behindDoc="0" locked="0" layoutInCell="1" allowOverlap="1" wp14:anchorId="10AE73F3" wp14:editId="5B3A857C">
            <wp:simplePos x="0" y="0"/>
            <wp:positionH relativeFrom="column">
              <wp:posOffset>1196340</wp:posOffset>
            </wp:positionH>
            <wp:positionV relativeFrom="paragraph">
              <wp:posOffset>7620</wp:posOffset>
            </wp:positionV>
            <wp:extent cx="5069205" cy="269621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69205" cy="2696210"/>
                    </a:xfrm>
                    <a:prstGeom prst="rect">
                      <a:avLst/>
                    </a:prstGeom>
                    <a:noFill/>
                  </pic:spPr>
                </pic:pic>
              </a:graphicData>
            </a:graphic>
            <wp14:sizeRelH relativeFrom="page">
              <wp14:pctWidth>0</wp14:pctWidth>
            </wp14:sizeRelH>
            <wp14:sizeRelV relativeFrom="page">
              <wp14:pctHeight>0</wp14:pctHeight>
            </wp14:sizeRelV>
          </wp:anchor>
        </w:drawing>
      </w:r>
    </w:p>
    <w:p w14:paraId="49975CCF" w14:textId="77777777" w:rsidR="00A83306" w:rsidRPr="00A83306" w:rsidRDefault="00A83306" w:rsidP="00A83306">
      <w:pPr>
        <w:spacing w:after="200" w:line="276" w:lineRule="auto"/>
        <w:rPr>
          <w:rFonts w:ascii="Calibri" w:eastAsia="Calibri" w:hAnsi="Calibri"/>
          <w:sz w:val="22"/>
          <w:szCs w:val="22"/>
        </w:rPr>
      </w:pPr>
    </w:p>
    <w:p w14:paraId="4ED04EEF" w14:textId="77777777" w:rsidR="00A83306" w:rsidRPr="00A83306" w:rsidRDefault="00A83306" w:rsidP="00A83306">
      <w:pPr>
        <w:spacing w:after="200" w:line="276" w:lineRule="auto"/>
        <w:rPr>
          <w:rFonts w:ascii="Calibri" w:eastAsia="Calibri" w:hAnsi="Calibri"/>
          <w:sz w:val="22"/>
          <w:szCs w:val="22"/>
        </w:rPr>
      </w:pPr>
    </w:p>
    <w:p w14:paraId="28710995" w14:textId="77777777" w:rsidR="00A83306" w:rsidRPr="00A83306" w:rsidRDefault="00A83306" w:rsidP="00A83306">
      <w:pPr>
        <w:spacing w:after="200" w:line="276" w:lineRule="auto"/>
        <w:rPr>
          <w:rFonts w:ascii="Calibri" w:eastAsia="Calibri" w:hAnsi="Calibri"/>
          <w:sz w:val="22"/>
          <w:szCs w:val="22"/>
        </w:rPr>
      </w:pPr>
    </w:p>
    <w:p w14:paraId="13895C0B" w14:textId="77777777" w:rsidR="00A83306" w:rsidRPr="00A83306" w:rsidRDefault="00A83306" w:rsidP="00A83306">
      <w:pPr>
        <w:tabs>
          <w:tab w:val="left" w:pos="3432"/>
        </w:tabs>
        <w:spacing w:after="200" w:line="276" w:lineRule="auto"/>
        <w:ind w:left="2160"/>
        <w:jc w:val="center"/>
        <w:rPr>
          <w:rFonts w:ascii="Calibri" w:eastAsia="Calibri" w:hAnsi="Calibri"/>
          <w:sz w:val="22"/>
          <w:szCs w:val="22"/>
        </w:rPr>
      </w:pPr>
    </w:p>
    <w:p w14:paraId="3C025B38" w14:textId="77777777" w:rsidR="00A83306" w:rsidRDefault="00A83306" w:rsidP="00A83306">
      <w:pPr>
        <w:tabs>
          <w:tab w:val="left" w:pos="3432"/>
        </w:tabs>
        <w:spacing w:after="200" w:line="276" w:lineRule="auto"/>
        <w:ind w:left="2160"/>
        <w:jc w:val="center"/>
        <w:rPr>
          <w:rFonts w:ascii="Calibri" w:eastAsia="Calibri" w:hAnsi="Calibri"/>
          <w:sz w:val="22"/>
          <w:szCs w:val="22"/>
        </w:rPr>
      </w:pPr>
    </w:p>
    <w:p w14:paraId="5AFBFF3E" w14:textId="77777777" w:rsidR="00A83306" w:rsidRDefault="00A83306" w:rsidP="00A83306">
      <w:pPr>
        <w:tabs>
          <w:tab w:val="left" w:pos="3432"/>
        </w:tabs>
        <w:spacing w:after="200" w:line="276" w:lineRule="auto"/>
        <w:ind w:left="2160"/>
        <w:jc w:val="center"/>
        <w:rPr>
          <w:rFonts w:ascii="Calibri" w:eastAsia="Calibri" w:hAnsi="Calibri"/>
          <w:sz w:val="22"/>
          <w:szCs w:val="22"/>
        </w:rPr>
      </w:pPr>
    </w:p>
    <w:p w14:paraId="7950F8CC" w14:textId="77777777" w:rsidR="00A83306" w:rsidRDefault="00A83306" w:rsidP="00A83306">
      <w:pPr>
        <w:tabs>
          <w:tab w:val="left" w:pos="3432"/>
        </w:tabs>
        <w:spacing w:after="200" w:line="276" w:lineRule="auto"/>
        <w:ind w:left="2160"/>
        <w:jc w:val="center"/>
        <w:rPr>
          <w:rFonts w:ascii="Calibri" w:eastAsia="Calibri" w:hAnsi="Calibri"/>
          <w:sz w:val="22"/>
          <w:szCs w:val="22"/>
        </w:rPr>
      </w:pPr>
    </w:p>
    <w:p w14:paraId="7F4F674F" w14:textId="77777777" w:rsidR="00A83306" w:rsidRDefault="00A83306" w:rsidP="00A83306">
      <w:pPr>
        <w:tabs>
          <w:tab w:val="left" w:pos="3432"/>
        </w:tabs>
        <w:spacing w:after="200" w:line="276" w:lineRule="auto"/>
        <w:ind w:left="2160"/>
        <w:jc w:val="center"/>
        <w:rPr>
          <w:rFonts w:ascii="Calibri" w:eastAsia="Calibri" w:hAnsi="Calibri"/>
          <w:sz w:val="22"/>
          <w:szCs w:val="22"/>
        </w:rPr>
      </w:pPr>
    </w:p>
    <w:p w14:paraId="179CCD58" w14:textId="737F917F" w:rsidR="00A83306" w:rsidRPr="00A83306" w:rsidRDefault="00A83306" w:rsidP="00A83306">
      <w:pPr>
        <w:tabs>
          <w:tab w:val="left" w:pos="3432"/>
        </w:tabs>
        <w:spacing w:after="200" w:line="276" w:lineRule="auto"/>
        <w:ind w:left="2160"/>
        <w:jc w:val="center"/>
        <w:rPr>
          <w:rFonts w:ascii="Calibri" w:eastAsia="Calibri" w:hAnsi="Calibri"/>
          <w:sz w:val="22"/>
          <w:szCs w:val="22"/>
        </w:rPr>
      </w:pPr>
      <w:r w:rsidRPr="00A83306">
        <w:rPr>
          <w:rFonts w:ascii="Calibri" w:eastAsia="Calibri" w:hAnsi="Calibri"/>
          <w:sz w:val="22"/>
          <w:szCs w:val="22"/>
        </w:rPr>
        <w:t xml:space="preserve">Fig : </w:t>
      </w:r>
      <w:r w:rsidR="00A01237">
        <w:rPr>
          <w:rFonts w:ascii="Calibri" w:eastAsia="Calibri" w:hAnsi="Calibri"/>
          <w:sz w:val="22"/>
          <w:szCs w:val="22"/>
        </w:rPr>
        <w:t>7</w:t>
      </w:r>
      <w:r w:rsidRPr="00A83306">
        <w:rPr>
          <w:rFonts w:ascii="Calibri" w:eastAsia="Calibri" w:hAnsi="Calibri"/>
          <w:sz w:val="22"/>
          <w:szCs w:val="22"/>
        </w:rPr>
        <w:t>.3 Checkuot Order summary page</w:t>
      </w:r>
    </w:p>
    <w:p w14:paraId="757E570C" w14:textId="7D732154" w:rsidR="00A83306" w:rsidRPr="00A83306" w:rsidRDefault="00A83306" w:rsidP="00A83306">
      <w:pPr>
        <w:spacing w:after="200" w:line="276" w:lineRule="auto"/>
        <w:rPr>
          <w:rFonts w:ascii="Calibri" w:eastAsia="Calibri" w:hAnsi="Calibri"/>
          <w:sz w:val="22"/>
          <w:szCs w:val="22"/>
        </w:rPr>
      </w:pPr>
      <w:r w:rsidRPr="00A83306">
        <w:rPr>
          <w:rFonts w:ascii="Calibri" w:eastAsia="Calibri" w:hAnsi="Calibri"/>
          <w:noProof/>
          <w:sz w:val="22"/>
          <w:szCs w:val="22"/>
        </w:rPr>
        <w:drawing>
          <wp:anchor distT="0" distB="0" distL="114300" distR="114300" simplePos="0" relativeHeight="251724800" behindDoc="0" locked="0" layoutInCell="1" allowOverlap="1" wp14:anchorId="0FA2DEC3" wp14:editId="00D77AF4">
            <wp:simplePos x="0" y="0"/>
            <wp:positionH relativeFrom="column">
              <wp:posOffset>1196340</wp:posOffset>
            </wp:positionH>
            <wp:positionV relativeFrom="paragraph">
              <wp:posOffset>28575</wp:posOffset>
            </wp:positionV>
            <wp:extent cx="5143500" cy="273558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43500" cy="2735580"/>
                    </a:xfrm>
                    <a:prstGeom prst="rect">
                      <a:avLst/>
                    </a:prstGeom>
                    <a:noFill/>
                  </pic:spPr>
                </pic:pic>
              </a:graphicData>
            </a:graphic>
            <wp14:sizeRelH relativeFrom="page">
              <wp14:pctWidth>0</wp14:pctWidth>
            </wp14:sizeRelH>
            <wp14:sizeRelV relativeFrom="page">
              <wp14:pctHeight>0</wp14:pctHeight>
            </wp14:sizeRelV>
          </wp:anchor>
        </w:drawing>
      </w:r>
    </w:p>
    <w:p w14:paraId="0ADE5C67" w14:textId="77777777" w:rsidR="00A83306" w:rsidRPr="00A83306" w:rsidRDefault="00A83306" w:rsidP="00A83306">
      <w:pPr>
        <w:spacing w:after="200" w:line="276" w:lineRule="auto"/>
        <w:rPr>
          <w:rFonts w:ascii="Calibri" w:eastAsia="Calibri" w:hAnsi="Calibri"/>
          <w:sz w:val="22"/>
          <w:szCs w:val="22"/>
        </w:rPr>
      </w:pPr>
    </w:p>
    <w:p w14:paraId="0F8B8468" w14:textId="77777777" w:rsidR="00A83306" w:rsidRPr="00A83306" w:rsidRDefault="00A83306" w:rsidP="00A83306">
      <w:pPr>
        <w:spacing w:after="200" w:line="276" w:lineRule="auto"/>
        <w:rPr>
          <w:rFonts w:ascii="Calibri" w:eastAsia="Calibri" w:hAnsi="Calibri"/>
          <w:sz w:val="22"/>
          <w:szCs w:val="22"/>
        </w:rPr>
      </w:pPr>
    </w:p>
    <w:p w14:paraId="76634AF7" w14:textId="77777777" w:rsidR="00A83306" w:rsidRPr="00A83306" w:rsidRDefault="00A83306" w:rsidP="00A83306">
      <w:pPr>
        <w:spacing w:after="200" w:line="276" w:lineRule="auto"/>
        <w:rPr>
          <w:rFonts w:ascii="Calibri" w:eastAsia="Calibri" w:hAnsi="Calibri"/>
          <w:sz w:val="22"/>
          <w:szCs w:val="22"/>
        </w:rPr>
      </w:pPr>
    </w:p>
    <w:p w14:paraId="5A3FE6FB" w14:textId="77777777" w:rsidR="00A83306" w:rsidRPr="00A83306" w:rsidRDefault="00A83306" w:rsidP="00A83306">
      <w:pPr>
        <w:spacing w:after="200" w:line="276" w:lineRule="auto"/>
        <w:rPr>
          <w:rFonts w:ascii="Calibri" w:eastAsia="Calibri" w:hAnsi="Calibri"/>
          <w:sz w:val="22"/>
          <w:szCs w:val="22"/>
        </w:rPr>
      </w:pPr>
    </w:p>
    <w:p w14:paraId="608D11C2" w14:textId="77777777" w:rsidR="00A83306" w:rsidRPr="00A83306" w:rsidRDefault="00A83306" w:rsidP="00A83306">
      <w:pPr>
        <w:spacing w:after="200" w:line="276" w:lineRule="auto"/>
        <w:rPr>
          <w:rFonts w:ascii="Calibri" w:eastAsia="Calibri" w:hAnsi="Calibri"/>
          <w:sz w:val="22"/>
          <w:szCs w:val="22"/>
        </w:rPr>
      </w:pPr>
    </w:p>
    <w:p w14:paraId="1EEF32DE" w14:textId="77777777" w:rsidR="00A83306" w:rsidRPr="00A83306" w:rsidRDefault="00A83306" w:rsidP="00A83306">
      <w:pPr>
        <w:spacing w:after="200" w:line="276" w:lineRule="auto"/>
        <w:rPr>
          <w:rFonts w:ascii="Calibri" w:eastAsia="Calibri" w:hAnsi="Calibri"/>
          <w:sz w:val="22"/>
          <w:szCs w:val="22"/>
        </w:rPr>
      </w:pPr>
    </w:p>
    <w:p w14:paraId="597F3DFF" w14:textId="77777777" w:rsidR="00A83306" w:rsidRPr="00A83306" w:rsidRDefault="00A83306" w:rsidP="00A83306">
      <w:pPr>
        <w:spacing w:after="200" w:line="276" w:lineRule="auto"/>
        <w:rPr>
          <w:rFonts w:ascii="Calibri" w:eastAsia="Calibri" w:hAnsi="Calibri"/>
          <w:sz w:val="22"/>
          <w:szCs w:val="22"/>
        </w:rPr>
      </w:pPr>
    </w:p>
    <w:p w14:paraId="4B09D753" w14:textId="618D8BAB" w:rsidR="00A83306" w:rsidRPr="00A83306" w:rsidRDefault="00A83306" w:rsidP="00A83306">
      <w:pPr>
        <w:spacing w:after="200" w:line="276" w:lineRule="auto"/>
        <w:jc w:val="center"/>
        <w:rPr>
          <w:rFonts w:ascii="Calibri" w:eastAsia="Calibri" w:hAnsi="Calibri"/>
          <w:sz w:val="22"/>
          <w:szCs w:val="22"/>
        </w:rPr>
      </w:pPr>
      <w:r>
        <w:rPr>
          <w:rFonts w:ascii="Calibri" w:eastAsia="Calibri" w:hAnsi="Calibri"/>
          <w:sz w:val="22"/>
          <w:szCs w:val="22"/>
        </w:rPr>
        <w:t xml:space="preserve">    </w:t>
      </w:r>
    </w:p>
    <w:p w14:paraId="539671A8" w14:textId="428A4348" w:rsidR="00A83306" w:rsidRPr="00A83306" w:rsidRDefault="00A83306" w:rsidP="00A83306">
      <w:pPr>
        <w:spacing w:after="200" w:line="276" w:lineRule="auto"/>
        <w:jc w:val="center"/>
        <w:rPr>
          <w:rFonts w:ascii="Calibri" w:eastAsia="Calibri" w:hAnsi="Calibri"/>
          <w:sz w:val="22"/>
          <w:szCs w:val="22"/>
        </w:rPr>
      </w:pPr>
      <w:r>
        <w:rPr>
          <w:rFonts w:ascii="Calibri" w:eastAsia="Calibri" w:hAnsi="Calibri"/>
          <w:sz w:val="22"/>
          <w:szCs w:val="22"/>
        </w:rPr>
        <w:t xml:space="preserve">       </w:t>
      </w:r>
      <w:r w:rsidRPr="00A83306">
        <w:rPr>
          <w:rFonts w:ascii="Calibri" w:eastAsia="Calibri" w:hAnsi="Calibri"/>
          <w:sz w:val="22"/>
          <w:szCs w:val="22"/>
        </w:rPr>
        <w:t xml:space="preserve">Fig : </w:t>
      </w:r>
      <w:r w:rsidR="00A01237">
        <w:rPr>
          <w:rFonts w:ascii="Calibri" w:eastAsia="Calibri" w:hAnsi="Calibri"/>
          <w:sz w:val="22"/>
          <w:szCs w:val="22"/>
        </w:rPr>
        <w:t>7</w:t>
      </w:r>
      <w:r w:rsidRPr="00A83306">
        <w:rPr>
          <w:rFonts w:ascii="Calibri" w:eastAsia="Calibri" w:hAnsi="Calibri"/>
          <w:sz w:val="22"/>
          <w:szCs w:val="22"/>
        </w:rPr>
        <w:t>.4 Cart Page</w:t>
      </w:r>
    </w:p>
    <w:p w14:paraId="4D930B8D" w14:textId="4AAA3844" w:rsidR="00A83306" w:rsidRPr="00A83306" w:rsidRDefault="00A83306" w:rsidP="00A83306">
      <w:pPr>
        <w:spacing w:after="200" w:line="276" w:lineRule="auto"/>
        <w:rPr>
          <w:rFonts w:ascii="Calibri" w:eastAsia="Calibri" w:hAnsi="Calibri"/>
          <w:sz w:val="22"/>
          <w:szCs w:val="22"/>
        </w:rPr>
      </w:pPr>
    </w:p>
    <w:p w14:paraId="1D2F120B" w14:textId="77777777" w:rsidR="00A83306" w:rsidRPr="00A83306" w:rsidRDefault="00A83306" w:rsidP="00A83306">
      <w:pPr>
        <w:spacing w:after="200" w:line="276" w:lineRule="auto"/>
        <w:rPr>
          <w:rFonts w:ascii="Calibri" w:eastAsia="Calibri" w:hAnsi="Calibri"/>
          <w:sz w:val="22"/>
          <w:szCs w:val="22"/>
        </w:rPr>
      </w:pPr>
    </w:p>
    <w:p w14:paraId="31D3E01A" w14:textId="77777777" w:rsidR="00A83306" w:rsidRPr="00A83306" w:rsidRDefault="00A83306" w:rsidP="00A83306">
      <w:pPr>
        <w:spacing w:after="200" w:line="276" w:lineRule="auto"/>
        <w:rPr>
          <w:rFonts w:ascii="Calibri" w:eastAsia="Calibri" w:hAnsi="Calibri"/>
          <w:sz w:val="22"/>
          <w:szCs w:val="22"/>
        </w:rPr>
      </w:pPr>
    </w:p>
    <w:p w14:paraId="28491073" w14:textId="0246A6E6" w:rsidR="00A83306" w:rsidRDefault="00A83306" w:rsidP="00A83306">
      <w:pPr>
        <w:spacing w:after="200" w:line="276" w:lineRule="auto"/>
        <w:rPr>
          <w:rFonts w:ascii="Calibri" w:eastAsia="Calibri" w:hAnsi="Calibri"/>
          <w:sz w:val="22"/>
          <w:szCs w:val="22"/>
        </w:rPr>
      </w:pPr>
    </w:p>
    <w:p w14:paraId="6B7D792E" w14:textId="77777777" w:rsidR="00507C2A" w:rsidRPr="00A83306" w:rsidRDefault="00507C2A" w:rsidP="00A83306">
      <w:pPr>
        <w:spacing w:after="200" w:line="276" w:lineRule="auto"/>
        <w:rPr>
          <w:rFonts w:ascii="Calibri" w:eastAsia="Calibri" w:hAnsi="Calibri"/>
          <w:sz w:val="22"/>
          <w:szCs w:val="22"/>
        </w:rPr>
      </w:pPr>
    </w:p>
    <w:p w14:paraId="1608DECD" w14:textId="1AA444E2" w:rsidR="00A83306" w:rsidRPr="00A83306" w:rsidRDefault="00A83306" w:rsidP="00A83306">
      <w:pPr>
        <w:spacing w:after="200" w:line="276" w:lineRule="auto"/>
        <w:rPr>
          <w:rFonts w:ascii="Calibri" w:eastAsia="Calibri" w:hAnsi="Calibri"/>
          <w:sz w:val="22"/>
          <w:szCs w:val="22"/>
        </w:rPr>
      </w:pPr>
    </w:p>
    <w:p w14:paraId="6D581BD6" w14:textId="77777777" w:rsidR="00A83306" w:rsidRPr="00A83306" w:rsidRDefault="00A83306" w:rsidP="00A83306">
      <w:pPr>
        <w:spacing w:after="200" w:line="276" w:lineRule="auto"/>
        <w:rPr>
          <w:rFonts w:ascii="Calibri" w:eastAsia="Calibri" w:hAnsi="Calibri"/>
          <w:sz w:val="22"/>
          <w:szCs w:val="22"/>
        </w:rPr>
      </w:pPr>
    </w:p>
    <w:p w14:paraId="6830D7E0" w14:textId="2B6A7B77" w:rsidR="00A83306" w:rsidRPr="00A83306" w:rsidRDefault="00A83306" w:rsidP="00A83306">
      <w:pPr>
        <w:spacing w:after="200" w:line="276" w:lineRule="auto"/>
        <w:rPr>
          <w:rFonts w:ascii="Calibri" w:eastAsia="Calibri" w:hAnsi="Calibri"/>
          <w:sz w:val="22"/>
          <w:szCs w:val="22"/>
        </w:rPr>
      </w:pPr>
      <w:r w:rsidRPr="00A83306">
        <w:rPr>
          <w:rFonts w:ascii="Calibri" w:eastAsia="Calibri" w:hAnsi="Calibri"/>
          <w:noProof/>
          <w:sz w:val="22"/>
          <w:szCs w:val="22"/>
        </w:rPr>
        <w:drawing>
          <wp:anchor distT="0" distB="0" distL="114300" distR="114300" simplePos="0" relativeHeight="251622912" behindDoc="0" locked="0" layoutInCell="1" allowOverlap="1" wp14:anchorId="5A9A8E28" wp14:editId="670CFCA0">
            <wp:simplePos x="0" y="0"/>
            <wp:positionH relativeFrom="column">
              <wp:posOffset>1196340</wp:posOffset>
            </wp:positionH>
            <wp:positionV relativeFrom="paragraph">
              <wp:posOffset>-158750</wp:posOffset>
            </wp:positionV>
            <wp:extent cx="5067935" cy="269621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67935" cy="2696210"/>
                    </a:xfrm>
                    <a:prstGeom prst="rect">
                      <a:avLst/>
                    </a:prstGeom>
                    <a:noFill/>
                  </pic:spPr>
                </pic:pic>
              </a:graphicData>
            </a:graphic>
            <wp14:sizeRelH relativeFrom="page">
              <wp14:pctWidth>0</wp14:pctWidth>
            </wp14:sizeRelH>
            <wp14:sizeRelV relativeFrom="page">
              <wp14:pctHeight>0</wp14:pctHeight>
            </wp14:sizeRelV>
          </wp:anchor>
        </w:drawing>
      </w:r>
    </w:p>
    <w:p w14:paraId="34D6A563" w14:textId="77777777" w:rsidR="00A83306" w:rsidRPr="00A83306" w:rsidRDefault="00A83306" w:rsidP="00A83306">
      <w:pPr>
        <w:spacing w:after="200" w:line="276" w:lineRule="auto"/>
        <w:rPr>
          <w:rFonts w:ascii="Calibri" w:eastAsia="Calibri" w:hAnsi="Calibri"/>
          <w:sz w:val="22"/>
          <w:szCs w:val="22"/>
        </w:rPr>
      </w:pPr>
    </w:p>
    <w:p w14:paraId="299387DB" w14:textId="77777777" w:rsidR="00A83306" w:rsidRPr="00A83306" w:rsidRDefault="00A83306" w:rsidP="00A83306">
      <w:pPr>
        <w:spacing w:after="200" w:line="276" w:lineRule="auto"/>
        <w:rPr>
          <w:rFonts w:ascii="Calibri" w:eastAsia="Calibri" w:hAnsi="Calibri"/>
          <w:sz w:val="22"/>
          <w:szCs w:val="22"/>
        </w:rPr>
      </w:pPr>
    </w:p>
    <w:p w14:paraId="1BCF9B93" w14:textId="77777777" w:rsidR="00A83306" w:rsidRPr="00A83306" w:rsidRDefault="00A83306" w:rsidP="00A83306">
      <w:pPr>
        <w:spacing w:after="200" w:line="276" w:lineRule="auto"/>
        <w:rPr>
          <w:rFonts w:ascii="Calibri" w:eastAsia="Calibri" w:hAnsi="Calibri"/>
          <w:sz w:val="22"/>
          <w:szCs w:val="22"/>
        </w:rPr>
      </w:pPr>
    </w:p>
    <w:p w14:paraId="06902707" w14:textId="77777777" w:rsidR="00A83306" w:rsidRPr="00A83306" w:rsidRDefault="00A83306" w:rsidP="00A83306">
      <w:pPr>
        <w:spacing w:after="200" w:line="276" w:lineRule="auto"/>
        <w:rPr>
          <w:rFonts w:ascii="Calibri" w:eastAsia="Calibri" w:hAnsi="Calibri"/>
          <w:sz w:val="22"/>
          <w:szCs w:val="22"/>
        </w:rPr>
      </w:pPr>
    </w:p>
    <w:p w14:paraId="6335FC1A" w14:textId="72AE832C" w:rsidR="00A83306" w:rsidRDefault="00A83306" w:rsidP="00A83306">
      <w:pPr>
        <w:spacing w:after="200" w:line="276" w:lineRule="auto"/>
        <w:rPr>
          <w:rFonts w:ascii="Calibri" w:eastAsia="Calibri" w:hAnsi="Calibri"/>
          <w:sz w:val="22"/>
          <w:szCs w:val="22"/>
        </w:rPr>
      </w:pPr>
    </w:p>
    <w:p w14:paraId="2BEB1D81" w14:textId="77777777" w:rsidR="009F6B59" w:rsidRPr="00A83306" w:rsidRDefault="009F6B59" w:rsidP="00A83306">
      <w:pPr>
        <w:spacing w:after="200" w:line="276" w:lineRule="auto"/>
        <w:rPr>
          <w:rFonts w:ascii="Calibri" w:eastAsia="Calibri" w:hAnsi="Calibri"/>
          <w:sz w:val="22"/>
          <w:szCs w:val="22"/>
        </w:rPr>
      </w:pPr>
    </w:p>
    <w:p w14:paraId="29155301" w14:textId="37F88B84" w:rsidR="00A83306" w:rsidRPr="00A83306" w:rsidRDefault="00A83306" w:rsidP="00A83306">
      <w:pPr>
        <w:spacing w:after="200" w:line="276" w:lineRule="auto"/>
        <w:rPr>
          <w:rFonts w:ascii="Calibri" w:eastAsia="Calibri" w:hAnsi="Calibri"/>
          <w:sz w:val="22"/>
          <w:szCs w:val="22"/>
        </w:rPr>
      </w:pPr>
    </w:p>
    <w:p w14:paraId="321E13DF" w14:textId="4445D734" w:rsidR="00A83306" w:rsidRPr="00A83306" w:rsidRDefault="00A83306" w:rsidP="00A83306">
      <w:pPr>
        <w:tabs>
          <w:tab w:val="left" w:pos="3768"/>
        </w:tabs>
        <w:spacing w:after="200" w:line="276" w:lineRule="auto"/>
        <w:jc w:val="center"/>
        <w:rPr>
          <w:rFonts w:ascii="Calibri" w:eastAsia="Calibri" w:hAnsi="Calibri"/>
          <w:sz w:val="22"/>
          <w:szCs w:val="22"/>
        </w:rPr>
      </w:pPr>
      <w:r w:rsidRPr="00A83306">
        <w:rPr>
          <w:rFonts w:ascii="Calibri" w:eastAsia="Calibri" w:hAnsi="Calibri"/>
          <w:sz w:val="22"/>
          <w:szCs w:val="22"/>
        </w:rPr>
        <w:t xml:space="preserve">Fig : </w:t>
      </w:r>
      <w:r w:rsidR="00A01237">
        <w:rPr>
          <w:rFonts w:ascii="Calibri" w:eastAsia="Calibri" w:hAnsi="Calibri"/>
          <w:sz w:val="22"/>
          <w:szCs w:val="22"/>
        </w:rPr>
        <w:t>7</w:t>
      </w:r>
      <w:r w:rsidRPr="00A83306">
        <w:rPr>
          <w:rFonts w:ascii="Calibri" w:eastAsia="Calibri" w:hAnsi="Calibri"/>
          <w:sz w:val="22"/>
          <w:szCs w:val="22"/>
        </w:rPr>
        <w:t>.5 Profile Page</w:t>
      </w:r>
    </w:p>
    <w:p w14:paraId="46ED28EE" w14:textId="77777777" w:rsidR="00A83306" w:rsidRPr="00A83306" w:rsidRDefault="00A83306" w:rsidP="00A83306">
      <w:pPr>
        <w:spacing w:after="200" w:line="276" w:lineRule="auto"/>
        <w:rPr>
          <w:rFonts w:ascii="Calibri" w:eastAsia="Calibri" w:hAnsi="Calibri"/>
          <w:sz w:val="22"/>
          <w:szCs w:val="22"/>
        </w:rPr>
      </w:pPr>
    </w:p>
    <w:p w14:paraId="134800EA" w14:textId="2F0F45B8" w:rsidR="00A83306" w:rsidRPr="00A83306" w:rsidRDefault="00A83306" w:rsidP="00A83306">
      <w:pPr>
        <w:spacing w:after="200" w:line="276" w:lineRule="auto"/>
        <w:rPr>
          <w:rFonts w:ascii="Calibri" w:eastAsia="Calibri" w:hAnsi="Calibri"/>
          <w:sz w:val="22"/>
          <w:szCs w:val="22"/>
        </w:rPr>
      </w:pPr>
      <w:r w:rsidRPr="00A83306">
        <w:rPr>
          <w:rFonts w:ascii="Calibri" w:eastAsia="Calibri" w:hAnsi="Calibri"/>
          <w:noProof/>
          <w:sz w:val="22"/>
          <w:szCs w:val="22"/>
        </w:rPr>
        <w:drawing>
          <wp:anchor distT="0" distB="0" distL="114300" distR="114300" simplePos="0" relativeHeight="251627008" behindDoc="0" locked="0" layoutInCell="1" allowOverlap="1" wp14:anchorId="76489C21" wp14:editId="53FB500E">
            <wp:simplePos x="0" y="0"/>
            <wp:positionH relativeFrom="column">
              <wp:posOffset>1135380</wp:posOffset>
            </wp:positionH>
            <wp:positionV relativeFrom="paragraph">
              <wp:posOffset>125095</wp:posOffset>
            </wp:positionV>
            <wp:extent cx="5140960" cy="273494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40960" cy="2734945"/>
                    </a:xfrm>
                    <a:prstGeom prst="rect">
                      <a:avLst/>
                    </a:prstGeom>
                    <a:noFill/>
                  </pic:spPr>
                </pic:pic>
              </a:graphicData>
            </a:graphic>
            <wp14:sizeRelH relativeFrom="page">
              <wp14:pctWidth>0</wp14:pctWidth>
            </wp14:sizeRelH>
            <wp14:sizeRelV relativeFrom="page">
              <wp14:pctHeight>0</wp14:pctHeight>
            </wp14:sizeRelV>
          </wp:anchor>
        </w:drawing>
      </w:r>
    </w:p>
    <w:p w14:paraId="4C57CB4D" w14:textId="77777777" w:rsidR="00A83306" w:rsidRPr="00A83306" w:rsidRDefault="00A83306" w:rsidP="00A83306">
      <w:pPr>
        <w:spacing w:after="200" w:line="276" w:lineRule="auto"/>
        <w:rPr>
          <w:rFonts w:ascii="Calibri" w:eastAsia="Calibri" w:hAnsi="Calibri"/>
          <w:sz w:val="22"/>
          <w:szCs w:val="22"/>
        </w:rPr>
      </w:pPr>
    </w:p>
    <w:p w14:paraId="5F1F2EF3" w14:textId="77777777" w:rsidR="00A83306" w:rsidRPr="00A83306" w:rsidRDefault="00A83306" w:rsidP="00A83306">
      <w:pPr>
        <w:spacing w:after="200" w:line="276" w:lineRule="auto"/>
        <w:rPr>
          <w:rFonts w:ascii="Calibri" w:eastAsia="Calibri" w:hAnsi="Calibri"/>
          <w:sz w:val="22"/>
          <w:szCs w:val="22"/>
        </w:rPr>
      </w:pPr>
    </w:p>
    <w:p w14:paraId="4A590249" w14:textId="77777777" w:rsidR="00A83306" w:rsidRPr="00A83306" w:rsidRDefault="00A83306" w:rsidP="00A83306">
      <w:pPr>
        <w:spacing w:after="200" w:line="276" w:lineRule="auto"/>
        <w:rPr>
          <w:rFonts w:ascii="Calibri" w:eastAsia="Calibri" w:hAnsi="Calibri"/>
          <w:sz w:val="22"/>
          <w:szCs w:val="22"/>
        </w:rPr>
      </w:pPr>
    </w:p>
    <w:p w14:paraId="53B97479" w14:textId="77777777" w:rsidR="00A83306" w:rsidRPr="00A83306" w:rsidRDefault="00A83306" w:rsidP="00A83306">
      <w:pPr>
        <w:spacing w:after="200" w:line="276" w:lineRule="auto"/>
        <w:rPr>
          <w:rFonts w:ascii="Calibri" w:eastAsia="Calibri" w:hAnsi="Calibri"/>
          <w:sz w:val="22"/>
          <w:szCs w:val="22"/>
        </w:rPr>
      </w:pPr>
    </w:p>
    <w:p w14:paraId="0CB62A84" w14:textId="77777777" w:rsidR="00A83306" w:rsidRPr="00A83306" w:rsidRDefault="00A83306" w:rsidP="00A83306">
      <w:pPr>
        <w:spacing w:after="200" w:line="276" w:lineRule="auto"/>
        <w:rPr>
          <w:rFonts w:ascii="Calibri" w:eastAsia="Calibri" w:hAnsi="Calibri"/>
          <w:sz w:val="22"/>
          <w:szCs w:val="22"/>
        </w:rPr>
      </w:pPr>
    </w:p>
    <w:p w14:paraId="4389B44A" w14:textId="77777777" w:rsidR="00A83306" w:rsidRPr="00A83306" w:rsidRDefault="00A83306" w:rsidP="00A83306">
      <w:pPr>
        <w:spacing w:after="200" w:line="276" w:lineRule="auto"/>
        <w:rPr>
          <w:rFonts w:ascii="Calibri" w:eastAsia="Calibri" w:hAnsi="Calibri"/>
          <w:sz w:val="22"/>
          <w:szCs w:val="22"/>
        </w:rPr>
      </w:pPr>
    </w:p>
    <w:p w14:paraId="14D6466A" w14:textId="77777777" w:rsidR="00A83306" w:rsidRPr="00A83306" w:rsidRDefault="00A83306" w:rsidP="00A83306">
      <w:pPr>
        <w:spacing w:after="200" w:line="276" w:lineRule="auto"/>
        <w:rPr>
          <w:rFonts w:ascii="Calibri" w:eastAsia="Calibri" w:hAnsi="Calibri"/>
          <w:sz w:val="22"/>
          <w:szCs w:val="22"/>
        </w:rPr>
      </w:pPr>
    </w:p>
    <w:p w14:paraId="55920573" w14:textId="77777777" w:rsidR="008B3522" w:rsidRDefault="008B3522" w:rsidP="00D75491">
      <w:pPr>
        <w:tabs>
          <w:tab w:val="left" w:pos="3732"/>
        </w:tabs>
        <w:spacing w:after="200" w:line="276" w:lineRule="auto"/>
        <w:jc w:val="center"/>
        <w:rPr>
          <w:rFonts w:ascii="Calibri" w:eastAsia="Calibri" w:hAnsi="Calibri"/>
          <w:sz w:val="22"/>
          <w:szCs w:val="22"/>
        </w:rPr>
      </w:pPr>
    </w:p>
    <w:p w14:paraId="53D396A1" w14:textId="17ECDF73" w:rsidR="00B60748" w:rsidRPr="00D75491" w:rsidRDefault="00A83306" w:rsidP="00D75491">
      <w:pPr>
        <w:tabs>
          <w:tab w:val="left" w:pos="3732"/>
        </w:tabs>
        <w:spacing w:after="200" w:line="276" w:lineRule="auto"/>
        <w:jc w:val="center"/>
        <w:rPr>
          <w:rFonts w:ascii="Calibri" w:eastAsia="Calibri" w:hAnsi="Calibri"/>
          <w:sz w:val="22"/>
          <w:szCs w:val="22"/>
        </w:rPr>
      </w:pPr>
      <w:r w:rsidRPr="00A83306">
        <w:rPr>
          <w:rFonts w:ascii="Calibri" w:eastAsia="Calibri" w:hAnsi="Calibri"/>
          <w:sz w:val="22"/>
          <w:szCs w:val="22"/>
        </w:rPr>
        <w:t xml:space="preserve">Fig : </w:t>
      </w:r>
      <w:r w:rsidR="00A01237">
        <w:rPr>
          <w:rFonts w:ascii="Calibri" w:eastAsia="Calibri" w:hAnsi="Calibri"/>
          <w:sz w:val="22"/>
          <w:szCs w:val="22"/>
        </w:rPr>
        <w:t>7</w:t>
      </w:r>
      <w:r w:rsidRPr="00A83306">
        <w:rPr>
          <w:rFonts w:ascii="Calibri" w:eastAsia="Calibri" w:hAnsi="Calibri"/>
          <w:sz w:val="22"/>
          <w:szCs w:val="22"/>
        </w:rPr>
        <w:t>.6 Signup page</w:t>
      </w:r>
    </w:p>
    <w:p w14:paraId="676E8A12" w14:textId="77777777" w:rsidR="00B60748" w:rsidRPr="00FF187B" w:rsidRDefault="00B60748" w:rsidP="00785B62">
      <w:pPr>
        <w:jc w:val="center"/>
        <w:rPr>
          <w:b/>
          <w:color w:val="000000"/>
          <w:sz w:val="40"/>
        </w:rPr>
      </w:pPr>
    </w:p>
    <w:p w14:paraId="09C7A7CA" w14:textId="77777777" w:rsidR="00B60748" w:rsidRPr="00FF187B" w:rsidRDefault="00B60748" w:rsidP="00785B62">
      <w:pPr>
        <w:jc w:val="center"/>
        <w:rPr>
          <w:b/>
          <w:color w:val="000000"/>
          <w:sz w:val="40"/>
        </w:rPr>
      </w:pPr>
    </w:p>
    <w:p w14:paraId="06AA0BFA" w14:textId="77777777" w:rsidR="00B60748" w:rsidRPr="00FF187B" w:rsidRDefault="00B60748" w:rsidP="00785B62">
      <w:pPr>
        <w:jc w:val="center"/>
        <w:rPr>
          <w:b/>
          <w:color w:val="000000"/>
          <w:sz w:val="40"/>
        </w:rPr>
      </w:pPr>
    </w:p>
    <w:p w14:paraId="6BB8BD0D" w14:textId="77777777" w:rsidR="00B60748" w:rsidRPr="00FF187B" w:rsidRDefault="00B60748" w:rsidP="00785B62">
      <w:pPr>
        <w:jc w:val="center"/>
        <w:rPr>
          <w:b/>
          <w:color w:val="000000"/>
          <w:sz w:val="40"/>
        </w:rPr>
      </w:pPr>
    </w:p>
    <w:p w14:paraId="636EB255" w14:textId="77777777" w:rsidR="00C72682" w:rsidRDefault="00C72682" w:rsidP="00507C2A">
      <w:pPr>
        <w:rPr>
          <w:b/>
          <w:color w:val="000000"/>
          <w:sz w:val="40"/>
        </w:rPr>
      </w:pPr>
    </w:p>
    <w:p w14:paraId="600B075E" w14:textId="191F5E3B" w:rsidR="00D60F03" w:rsidRPr="00FF187B" w:rsidRDefault="00D60F03" w:rsidP="00785B62">
      <w:pPr>
        <w:jc w:val="center"/>
        <w:rPr>
          <w:b/>
          <w:bCs/>
          <w:sz w:val="240"/>
        </w:rPr>
      </w:pPr>
      <w:r w:rsidRPr="00FF187B">
        <w:rPr>
          <w:b/>
          <w:color w:val="000000"/>
          <w:sz w:val="40"/>
        </w:rPr>
        <w:lastRenderedPageBreak/>
        <w:t>References</w:t>
      </w:r>
    </w:p>
    <w:p w14:paraId="26105F74" w14:textId="77777777" w:rsidR="003F2565" w:rsidRPr="003F2565" w:rsidRDefault="003F2565" w:rsidP="003F2565">
      <w:pPr>
        <w:tabs>
          <w:tab w:val="left" w:pos="540"/>
        </w:tabs>
        <w:rPr>
          <w:color w:val="000000" w:themeColor="text1"/>
          <w:sz w:val="32"/>
          <w:szCs w:val="32"/>
        </w:rPr>
      </w:pPr>
    </w:p>
    <w:p w14:paraId="35B89C9C" w14:textId="77777777" w:rsidR="00C72682" w:rsidRPr="0026162D" w:rsidRDefault="00C72682" w:rsidP="00C72682">
      <w:pPr>
        <w:pStyle w:val="Subtitle"/>
        <w:jc w:val="both"/>
        <w:rPr>
          <w:rFonts w:ascii="Times New Roman" w:hAnsi="Times New Roman"/>
          <w:b/>
          <w:color w:val="000000"/>
          <w:sz w:val="24"/>
          <w:szCs w:val="24"/>
        </w:rPr>
      </w:pPr>
      <w:r>
        <w:rPr>
          <w:rFonts w:ascii="Times New Roman" w:hAnsi="Times New Roman"/>
          <w:b/>
          <w:color w:val="000000"/>
          <w:sz w:val="24"/>
          <w:szCs w:val="24"/>
          <w:lang w:val="en-US"/>
        </w:rPr>
        <w:t>Book</w:t>
      </w:r>
      <w:r w:rsidRPr="0026162D">
        <w:rPr>
          <w:rFonts w:ascii="Times New Roman" w:hAnsi="Times New Roman"/>
          <w:b/>
          <w:color w:val="000000"/>
          <w:sz w:val="24"/>
          <w:szCs w:val="24"/>
        </w:rPr>
        <w:t>:</w:t>
      </w:r>
    </w:p>
    <w:p w14:paraId="065CEFCE" w14:textId="77777777" w:rsidR="00C72682" w:rsidRPr="0026162D" w:rsidRDefault="00C72682" w:rsidP="00C72682">
      <w:pPr>
        <w:pStyle w:val="Subtitle"/>
        <w:jc w:val="both"/>
        <w:rPr>
          <w:rFonts w:ascii="Times New Roman" w:hAnsi="Times New Roman"/>
          <w:b/>
          <w:color w:val="000000"/>
          <w:sz w:val="24"/>
          <w:szCs w:val="24"/>
        </w:rPr>
      </w:pPr>
    </w:p>
    <w:p w14:paraId="3668713A" w14:textId="77777777" w:rsidR="00C72682" w:rsidRPr="005D187F" w:rsidRDefault="00C72682" w:rsidP="00C72682">
      <w:pPr>
        <w:keepLines/>
        <w:tabs>
          <w:tab w:val="left" w:pos="720"/>
        </w:tabs>
        <w:ind w:left="720" w:right="-108" w:hanging="720"/>
        <w:jc w:val="both"/>
        <w:rPr>
          <w:color w:val="000000"/>
          <w:lang w:val="en-GB"/>
        </w:rPr>
      </w:pPr>
      <w:r w:rsidRPr="005D187F">
        <w:rPr>
          <w:color w:val="000000"/>
          <w:lang w:val="en-GB"/>
        </w:rPr>
        <w:t>[1] Henry Chan (Author), Raymond Lee (Author), Tharam Dillon (Author) and Elizabeth Chang (Author).  “E-Commerce: Fundamentals and Applications”.</w:t>
      </w:r>
    </w:p>
    <w:p w14:paraId="5FCC8B2B" w14:textId="77777777" w:rsidR="00C72682" w:rsidRDefault="00C72682" w:rsidP="00C72682">
      <w:pPr>
        <w:keepLines/>
        <w:tabs>
          <w:tab w:val="left" w:pos="720"/>
        </w:tabs>
        <w:ind w:left="720" w:right="-108" w:hanging="720"/>
        <w:jc w:val="both"/>
        <w:rPr>
          <w:color w:val="000000"/>
          <w:lang w:val="en-GB"/>
        </w:rPr>
      </w:pPr>
    </w:p>
    <w:p w14:paraId="4503ED4D" w14:textId="77777777" w:rsidR="00C72682" w:rsidRPr="005D187F" w:rsidRDefault="00C72682" w:rsidP="00C72682">
      <w:pPr>
        <w:keepLines/>
        <w:tabs>
          <w:tab w:val="left" w:pos="720"/>
        </w:tabs>
        <w:ind w:left="720" w:right="-108" w:hanging="720"/>
        <w:jc w:val="both"/>
        <w:rPr>
          <w:b/>
          <w:bCs/>
          <w:color w:val="000000"/>
          <w:lang w:val="en-GB"/>
        </w:rPr>
      </w:pPr>
      <w:r>
        <w:rPr>
          <w:b/>
          <w:bCs/>
          <w:color w:val="000000"/>
          <w:lang w:val="en-GB"/>
        </w:rPr>
        <w:t>Research</w:t>
      </w:r>
      <w:r w:rsidRPr="005D187F">
        <w:rPr>
          <w:b/>
          <w:bCs/>
          <w:color w:val="000000"/>
          <w:lang w:val="en-GB"/>
        </w:rPr>
        <w:t xml:space="preserve"> sites:</w:t>
      </w:r>
    </w:p>
    <w:p w14:paraId="42B38667" w14:textId="77777777" w:rsidR="00C72682" w:rsidRPr="005D187F" w:rsidRDefault="00C72682" w:rsidP="00C72682">
      <w:pPr>
        <w:keepLines/>
        <w:tabs>
          <w:tab w:val="left" w:pos="720"/>
        </w:tabs>
        <w:ind w:left="720" w:right="-108" w:hanging="720"/>
        <w:jc w:val="both"/>
        <w:rPr>
          <w:color w:val="000000"/>
          <w:lang w:val="en-GB"/>
        </w:rPr>
      </w:pPr>
    </w:p>
    <w:p w14:paraId="7C37F8AD" w14:textId="77777777" w:rsidR="00C72682" w:rsidRPr="005D187F" w:rsidRDefault="00C72682" w:rsidP="00C72682">
      <w:pPr>
        <w:keepLines/>
        <w:tabs>
          <w:tab w:val="left" w:pos="720"/>
        </w:tabs>
        <w:ind w:left="720" w:right="-108" w:hanging="720"/>
        <w:jc w:val="both"/>
        <w:rPr>
          <w:color w:val="000000"/>
          <w:lang w:val="en-GB"/>
        </w:rPr>
      </w:pPr>
      <w:r w:rsidRPr="005D187F">
        <w:rPr>
          <w:color w:val="000000"/>
          <w:lang w:val="en-GB"/>
        </w:rPr>
        <w:t>[2] Kieraya Furnishing Solutions Pvt. Ltd. "https://www.furlenco.com".</w:t>
      </w:r>
    </w:p>
    <w:p w14:paraId="0A4C0E32" w14:textId="77777777" w:rsidR="00C72682" w:rsidRPr="005D187F" w:rsidRDefault="00C72682" w:rsidP="00C72682">
      <w:pPr>
        <w:keepLines/>
        <w:tabs>
          <w:tab w:val="left" w:pos="720"/>
        </w:tabs>
        <w:ind w:left="720" w:right="-108" w:hanging="720"/>
        <w:jc w:val="both"/>
        <w:rPr>
          <w:color w:val="000000"/>
          <w:lang w:val="en-GB"/>
        </w:rPr>
      </w:pPr>
    </w:p>
    <w:p w14:paraId="22C945B2" w14:textId="77777777" w:rsidR="00C72682" w:rsidRPr="005D187F" w:rsidRDefault="00C72682" w:rsidP="00C72682">
      <w:pPr>
        <w:keepLines/>
        <w:tabs>
          <w:tab w:val="left" w:pos="720"/>
        </w:tabs>
        <w:ind w:left="720" w:right="-108" w:hanging="720"/>
        <w:jc w:val="both"/>
        <w:rPr>
          <w:color w:val="000000"/>
          <w:lang w:val="en-GB"/>
        </w:rPr>
      </w:pPr>
      <w:r w:rsidRPr="005D187F">
        <w:rPr>
          <w:color w:val="000000"/>
          <w:lang w:val="en-GB"/>
        </w:rPr>
        <w:t>[3] NoBroker.in “https://furniture.nobroker.in/”.</w:t>
      </w:r>
    </w:p>
    <w:p w14:paraId="1E83739D" w14:textId="77777777" w:rsidR="00C72682" w:rsidRPr="005D187F" w:rsidRDefault="00C72682" w:rsidP="00C72682">
      <w:pPr>
        <w:keepLines/>
        <w:tabs>
          <w:tab w:val="left" w:pos="720"/>
        </w:tabs>
        <w:ind w:left="720" w:right="-108" w:hanging="720"/>
        <w:jc w:val="both"/>
        <w:rPr>
          <w:color w:val="000000"/>
          <w:lang w:val="en-GB"/>
        </w:rPr>
      </w:pPr>
    </w:p>
    <w:p w14:paraId="33F71F7C" w14:textId="77777777" w:rsidR="00C72682" w:rsidRDefault="00C72682" w:rsidP="00C72682">
      <w:pPr>
        <w:keepLines/>
        <w:tabs>
          <w:tab w:val="left" w:pos="720"/>
        </w:tabs>
        <w:ind w:left="720" w:right="-108" w:hanging="720"/>
        <w:jc w:val="both"/>
      </w:pPr>
      <w:r w:rsidRPr="005D187F">
        <w:rPr>
          <w:color w:val="000000"/>
          <w:lang w:val="en-GB"/>
        </w:rPr>
        <w:t xml:space="preserve">[4] </w:t>
      </w:r>
      <w:r w:rsidRPr="005D187F">
        <w:t>RentMacha "https://www.rentmacha.com".</w:t>
      </w:r>
    </w:p>
    <w:p w14:paraId="2A7F9C88" w14:textId="77777777" w:rsidR="00C72682" w:rsidRDefault="00C72682" w:rsidP="00C72682">
      <w:pPr>
        <w:keepLines/>
        <w:tabs>
          <w:tab w:val="left" w:pos="720"/>
        </w:tabs>
        <w:ind w:left="720" w:right="-108" w:hanging="720"/>
        <w:jc w:val="both"/>
      </w:pPr>
    </w:p>
    <w:p w14:paraId="7CA4E7FE" w14:textId="77777777" w:rsidR="00C72682" w:rsidRPr="007C3CBD" w:rsidRDefault="00C72682" w:rsidP="00C72682">
      <w:pPr>
        <w:keepLines/>
        <w:tabs>
          <w:tab w:val="left" w:pos="720"/>
        </w:tabs>
        <w:ind w:left="720" w:right="-108" w:hanging="720"/>
        <w:jc w:val="both"/>
        <w:rPr>
          <w:b/>
          <w:bCs/>
          <w:color w:val="000000"/>
          <w:lang w:val="en-GB"/>
        </w:rPr>
      </w:pPr>
      <w:r>
        <w:rPr>
          <w:b/>
          <w:bCs/>
          <w:color w:val="000000"/>
          <w:lang w:val="en-GB"/>
        </w:rPr>
        <w:t>Reference Youtube channel:</w:t>
      </w:r>
    </w:p>
    <w:p w14:paraId="5D64EC44" w14:textId="77777777" w:rsidR="00C72682" w:rsidRDefault="00C72682" w:rsidP="00C72682">
      <w:pPr>
        <w:keepLines/>
        <w:tabs>
          <w:tab w:val="left" w:pos="720"/>
        </w:tabs>
        <w:ind w:left="720" w:right="-108" w:hanging="720"/>
        <w:jc w:val="both"/>
        <w:rPr>
          <w:color w:val="000000"/>
          <w:lang w:val="en-GB"/>
        </w:rPr>
      </w:pPr>
    </w:p>
    <w:p w14:paraId="03C8C340" w14:textId="77777777" w:rsidR="00C72682" w:rsidRPr="005D187F" w:rsidRDefault="00C72682" w:rsidP="00C72682">
      <w:pPr>
        <w:keepLines/>
        <w:tabs>
          <w:tab w:val="left" w:pos="720"/>
        </w:tabs>
        <w:ind w:left="720" w:right="-108" w:hanging="720"/>
        <w:jc w:val="both"/>
        <w:rPr>
          <w:color w:val="000000"/>
          <w:lang w:val="en-GB"/>
        </w:rPr>
      </w:pPr>
      <w:r>
        <w:rPr>
          <w:color w:val="000000"/>
          <w:lang w:val="en-GB"/>
        </w:rPr>
        <w:t xml:space="preserve">[5] </w:t>
      </w:r>
      <w:r w:rsidRPr="005D187F">
        <w:rPr>
          <w:color w:val="000000"/>
          <w:lang w:val="en-GB"/>
        </w:rPr>
        <w:t>Lama Dev (Youtube)  “React Node.js E-Commerce App Full Tutorial (REDUX - Stripe - JWT ) - MERN Stack Shopping App”.</w:t>
      </w:r>
    </w:p>
    <w:p w14:paraId="47F719DC" w14:textId="77777777" w:rsidR="00C72682" w:rsidRPr="005D187F" w:rsidRDefault="00C72682" w:rsidP="00C72682">
      <w:pPr>
        <w:keepLines/>
        <w:tabs>
          <w:tab w:val="left" w:pos="720"/>
        </w:tabs>
        <w:ind w:left="720" w:right="-108" w:hanging="720"/>
        <w:jc w:val="both"/>
        <w:rPr>
          <w:color w:val="000000"/>
          <w:lang w:val="en-GB"/>
        </w:rPr>
      </w:pPr>
    </w:p>
    <w:p w14:paraId="6DA7DBD2" w14:textId="77777777" w:rsidR="00C72682" w:rsidRPr="005D187F" w:rsidRDefault="00C72682" w:rsidP="00C72682">
      <w:pPr>
        <w:keepLines/>
        <w:tabs>
          <w:tab w:val="left" w:pos="720"/>
        </w:tabs>
        <w:ind w:left="720" w:right="-108" w:hanging="720"/>
        <w:jc w:val="both"/>
      </w:pPr>
      <w:r w:rsidRPr="005D187F">
        <w:rPr>
          <w:color w:val="000000"/>
          <w:lang w:val="en-GB"/>
        </w:rPr>
        <w:t>[</w:t>
      </w:r>
      <w:r>
        <w:rPr>
          <w:color w:val="000000"/>
          <w:lang w:val="en-GB"/>
        </w:rPr>
        <w:t>6</w:t>
      </w:r>
      <w:r w:rsidRPr="005D187F">
        <w:rPr>
          <w:color w:val="000000"/>
          <w:lang w:val="en-GB"/>
        </w:rPr>
        <w:t>] Thapa Technical (Youtube) “MERN Stack Tutorial 2021”.</w:t>
      </w:r>
      <w:r w:rsidRPr="005D187F">
        <w:t xml:space="preserve"> </w:t>
      </w:r>
    </w:p>
    <w:p w14:paraId="0ED102EA" w14:textId="62E3EBB7" w:rsidR="003F2565" w:rsidRPr="003F2565" w:rsidRDefault="003F2565" w:rsidP="00260A85">
      <w:pPr>
        <w:pStyle w:val="ListParagraph"/>
        <w:tabs>
          <w:tab w:val="left" w:pos="540"/>
        </w:tabs>
        <w:rPr>
          <w:color w:val="000000" w:themeColor="text1"/>
          <w:sz w:val="32"/>
          <w:szCs w:val="32"/>
        </w:rPr>
      </w:pPr>
    </w:p>
    <w:sectPr w:rsidR="003F2565" w:rsidRPr="003F2565" w:rsidSect="00497970">
      <w:headerReference w:type="even" r:id="rId28"/>
      <w:headerReference w:type="default" r:id="rId29"/>
      <w:footerReference w:type="default" r:id="rId30"/>
      <w:pgSz w:w="12240" w:h="15840" w:code="1"/>
      <w:pgMar w:top="1092" w:right="720" w:bottom="720" w:left="720" w:header="732" w:footer="720" w:gutter="0"/>
      <w:pgBorders>
        <w:top w:val="double" w:sz="4" w:space="1" w:color="auto"/>
        <w:left w:val="double" w:sz="4" w:space="4" w:color="auto"/>
        <w:bottom w:val="double" w:sz="4" w:space="1" w:color="auto"/>
        <w:right w:val="double" w:sz="4" w:space="4" w:color="auto"/>
      </w:pgBorders>
      <w:pgNumType w:fmt="numberInDash"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14FAB" w14:textId="77777777" w:rsidR="001A5037" w:rsidRDefault="001A5037">
      <w:r>
        <w:separator/>
      </w:r>
    </w:p>
  </w:endnote>
  <w:endnote w:type="continuationSeparator" w:id="0">
    <w:p w14:paraId="749AC2D5" w14:textId="77777777" w:rsidR="001A5037" w:rsidRDefault="001A5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lbertus Medium">
    <w:altName w:val="Lucida Sans Unicode"/>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10265" w14:textId="77777777" w:rsidR="000C2F5D" w:rsidRDefault="000C2F5D">
    <w:pPr>
      <w:pStyle w:val="Footer"/>
      <w:rPr>
        <w:sz w:val="16"/>
      </w:rPr>
    </w:pPr>
  </w:p>
  <w:p w14:paraId="46E596C3" w14:textId="23A79889" w:rsidR="000C2F5D" w:rsidRPr="008536E7" w:rsidRDefault="000C2F5D" w:rsidP="004E77FD">
    <w:pPr>
      <w:pStyle w:val="Footer"/>
      <w:tabs>
        <w:tab w:val="clear" w:pos="8640"/>
      </w:tabs>
    </w:pPr>
    <w:r w:rsidRPr="006E221D">
      <w:rPr>
        <w:sz w:val="16"/>
      </w:rPr>
      <w:tab/>
    </w:r>
    <w:r w:rsidR="004E77FD">
      <w:rPr>
        <w:sz w:val="16"/>
      </w:rPr>
      <w:tab/>
    </w:r>
    <w:r w:rsidR="004E77FD">
      <w:rPr>
        <w:sz w:val="16"/>
      </w:rPr>
      <w:tab/>
    </w:r>
    <w:r w:rsidR="004E77FD">
      <w:rPr>
        <w:sz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3A779" w14:textId="77777777" w:rsidR="001A5037" w:rsidRDefault="001A5037">
      <w:r>
        <w:separator/>
      </w:r>
    </w:p>
  </w:footnote>
  <w:footnote w:type="continuationSeparator" w:id="0">
    <w:p w14:paraId="54DEA217" w14:textId="77777777" w:rsidR="001A5037" w:rsidRDefault="001A50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19BAB" w14:textId="77777777" w:rsidR="000C2F5D" w:rsidRDefault="00FD1A99" w:rsidP="007B4855">
    <w:pPr>
      <w:pStyle w:val="Header"/>
      <w:framePr w:wrap="around" w:vAnchor="text" w:hAnchor="margin" w:xAlign="right" w:y="1"/>
      <w:rPr>
        <w:rStyle w:val="PageNumber"/>
      </w:rPr>
    </w:pPr>
    <w:r>
      <w:rPr>
        <w:rStyle w:val="PageNumber"/>
      </w:rPr>
      <w:fldChar w:fldCharType="begin"/>
    </w:r>
    <w:r w:rsidR="000C2F5D">
      <w:rPr>
        <w:rStyle w:val="PageNumber"/>
      </w:rPr>
      <w:instrText xml:space="preserve">PAGE  </w:instrText>
    </w:r>
    <w:r>
      <w:rPr>
        <w:rStyle w:val="PageNumber"/>
      </w:rPr>
      <w:fldChar w:fldCharType="separate"/>
    </w:r>
    <w:r w:rsidR="000C2F5D">
      <w:rPr>
        <w:rStyle w:val="PageNumber"/>
        <w:noProof/>
      </w:rPr>
      <w:t>- 36 -</w:t>
    </w:r>
    <w:r>
      <w:rPr>
        <w:rStyle w:val="PageNumber"/>
      </w:rPr>
      <w:fldChar w:fldCharType="end"/>
    </w:r>
  </w:p>
  <w:p w14:paraId="110DE955" w14:textId="77777777" w:rsidR="000C2F5D" w:rsidRDefault="000C2F5D" w:rsidP="00A4589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810156"/>
      <w:docPartObj>
        <w:docPartGallery w:val="Page Numbers (Top of Page)"/>
        <w:docPartUnique/>
      </w:docPartObj>
    </w:sdtPr>
    <w:sdtEndPr>
      <w:rPr>
        <w:noProof/>
      </w:rPr>
    </w:sdtEndPr>
    <w:sdtContent>
      <w:p w14:paraId="4198DD57" w14:textId="3301AFBF" w:rsidR="008605A0" w:rsidRDefault="008605A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4219E5" w14:textId="0EE7ED66" w:rsidR="000C2F5D" w:rsidRPr="008605A0" w:rsidRDefault="000C2F5D" w:rsidP="008605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hybridMultilevel"/>
    <w:tmpl w:val="2CA8861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6"/>
    <w:multiLevelType w:val="hybridMultilevel"/>
    <w:tmpl w:val="0836C40E"/>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7"/>
    <w:multiLevelType w:val="hybridMultilevel"/>
    <w:tmpl w:val="02901D82"/>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B14354"/>
    <w:multiLevelType w:val="multilevel"/>
    <w:tmpl w:val="4A74C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ED7263"/>
    <w:multiLevelType w:val="hybridMultilevel"/>
    <w:tmpl w:val="8D64B8DE"/>
    <w:lvl w:ilvl="0" w:tplc="D6D44534">
      <w:start w:val="2"/>
      <w:numFmt w:val="decimal"/>
      <w:lvlText w:val="%1."/>
      <w:lvlJc w:val="left"/>
    </w:lvl>
    <w:lvl w:ilvl="1" w:tplc="449A301C">
      <w:numFmt w:val="decimal"/>
      <w:lvlText w:val=""/>
      <w:lvlJc w:val="left"/>
    </w:lvl>
    <w:lvl w:ilvl="2" w:tplc="2424F0A0">
      <w:numFmt w:val="decimal"/>
      <w:lvlText w:val=""/>
      <w:lvlJc w:val="left"/>
    </w:lvl>
    <w:lvl w:ilvl="3" w:tplc="C01EF4F2">
      <w:numFmt w:val="decimal"/>
      <w:lvlText w:val=""/>
      <w:lvlJc w:val="left"/>
    </w:lvl>
    <w:lvl w:ilvl="4" w:tplc="AD589FFA">
      <w:numFmt w:val="decimal"/>
      <w:lvlText w:val=""/>
      <w:lvlJc w:val="left"/>
    </w:lvl>
    <w:lvl w:ilvl="5" w:tplc="DF06AE8C">
      <w:numFmt w:val="decimal"/>
      <w:lvlText w:val=""/>
      <w:lvlJc w:val="left"/>
    </w:lvl>
    <w:lvl w:ilvl="6" w:tplc="E46EE512">
      <w:numFmt w:val="decimal"/>
      <w:lvlText w:val=""/>
      <w:lvlJc w:val="left"/>
    </w:lvl>
    <w:lvl w:ilvl="7" w:tplc="78D4BAD0">
      <w:numFmt w:val="decimal"/>
      <w:lvlText w:val=""/>
      <w:lvlJc w:val="left"/>
    </w:lvl>
    <w:lvl w:ilvl="8" w:tplc="4F32C8CE">
      <w:numFmt w:val="decimal"/>
      <w:lvlText w:val=""/>
      <w:lvlJc w:val="left"/>
    </w:lvl>
  </w:abstractNum>
  <w:abstractNum w:abstractNumId="5" w15:restartNumberingAfterBreak="0">
    <w:nsid w:val="109CF92E"/>
    <w:multiLevelType w:val="hybridMultilevel"/>
    <w:tmpl w:val="8F588CB2"/>
    <w:lvl w:ilvl="0" w:tplc="2F94860E">
      <w:start w:val="15"/>
      <w:numFmt w:val="decimal"/>
      <w:lvlText w:val="%1."/>
      <w:lvlJc w:val="left"/>
    </w:lvl>
    <w:lvl w:ilvl="1" w:tplc="4BBA8F10">
      <w:numFmt w:val="decimal"/>
      <w:lvlText w:val=""/>
      <w:lvlJc w:val="left"/>
    </w:lvl>
    <w:lvl w:ilvl="2" w:tplc="C7F0D77E">
      <w:numFmt w:val="decimal"/>
      <w:lvlText w:val=""/>
      <w:lvlJc w:val="left"/>
    </w:lvl>
    <w:lvl w:ilvl="3" w:tplc="83EA0924">
      <w:numFmt w:val="decimal"/>
      <w:lvlText w:val=""/>
      <w:lvlJc w:val="left"/>
    </w:lvl>
    <w:lvl w:ilvl="4" w:tplc="F4EA7A1E">
      <w:numFmt w:val="decimal"/>
      <w:lvlText w:val=""/>
      <w:lvlJc w:val="left"/>
    </w:lvl>
    <w:lvl w:ilvl="5" w:tplc="3EF213FC">
      <w:numFmt w:val="decimal"/>
      <w:lvlText w:val=""/>
      <w:lvlJc w:val="left"/>
    </w:lvl>
    <w:lvl w:ilvl="6" w:tplc="320EA080">
      <w:numFmt w:val="decimal"/>
      <w:lvlText w:val=""/>
      <w:lvlJc w:val="left"/>
    </w:lvl>
    <w:lvl w:ilvl="7" w:tplc="ECB8E004">
      <w:numFmt w:val="decimal"/>
      <w:lvlText w:val=""/>
      <w:lvlJc w:val="left"/>
    </w:lvl>
    <w:lvl w:ilvl="8" w:tplc="A0AC6A82">
      <w:numFmt w:val="decimal"/>
      <w:lvlText w:val=""/>
      <w:lvlJc w:val="left"/>
    </w:lvl>
  </w:abstractNum>
  <w:abstractNum w:abstractNumId="6" w15:restartNumberingAfterBreak="0">
    <w:nsid w:val="111B69D8"/>
    <w:multiLevelType w:val="multilevel"/>
    <w:tmpl w:val="C2EE9E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90CDE7"/>
    <w:multiLevelType w:val="hybridMultilevel"/>
    <w:tmpl w:val="BBFC3560"/>
    <w:lvl w:ilvl="0" w:tplc="0BB47AC2">
      <w:start w:val="1"/>
      <w:numFmt w:val="decimal"/>
      <w:lvlText w:val="%1."/>
      <w:lvlJc w:val="left"/>
    </w:lvl>
    <w:lvl w:ilvl="1" w:tplc="EC0A00BC">
      <w:numFmt w:val="decimal"/>
      <w:lvlText w:val=""/>
      <w:lvlJc w:val="left"/>
    </w:lvl>
    <w:lvl w:ilvl="2" w:tplc="7AC6A2FE">
      <w:numFmt w:val="decimal"/>
      <w:lvlText w:val=""/>
      <w:lvlJc w:val="left"/>
    </w:lvl>
    <w:lvl w:ilvl="3" w:tplc="94503A40">
      <w:numFmt w:val="decimal"/>
      <w:lvlText w:val=""/>
      <w:lvlJc w:val="left"/>
    </w:lvl>
    <w:lvl w:ilvl="4" w:tplc="0C184666">
      <w:numFmt w:val="decimal"/>
      <w:lvlText w:val=""/>
      <w:lvlJc w:val="left"/>
    </w:lvl>
    <w:lvl w:ilvl="5" w:tplc="4A8AE2E6">
      <w:numFmt w:val="decimal"/>
      <w:lvlText w:val=""/>
      <w:lvlJc w:val="left"/>
    </w:lvl>
    <w:lvl w:ilvl="6" w:tplc="0C64C918">
      <w:numFmt w:val="decimal"/>
      <w:lvlText w:val=""/>
      <w:lvlJc w:val="left"/>
    </w:lvl>
    <w:lvl w:ilvl="7" w:tplc="45DEB5D2">
      <w:numFmt w:val="decimal"/>
      <w:lvlText w:val=""/>
      <w:lvlJc w:val="left"/>
    </w:lvl>
    <w:lvl w:ilvl="8" w:tplc="CC580B28">
      <w:numFmt w:val="decimal"/>
      <w:lvlText w:val=""/>
      <w:lvlJc w:val="left"/>
    </w:lvl>
  </w:abstractNum>
  <w:abstractNum w:abstractNumId="8" w15:restartNumberingAfterBreak="0">
    <w:nsid w:val="140E0F76"/>
    <w:multiLevelType w:val="hybridMultilevel"/>
    <w:tmpl w:val="E4FE7D94"/>
    <w:lvl w:ilvl="0" w:tplc="1466EE88">
      <w:start w:val="9"/>
      <w:numFmt w:val="decimal"/>
      <w:lvlText w:val="%1."/>
      <w:lvlJc w:val="left"/>
    </w:lvl>
    <w:lvl w:ilvl="1" w:tplc="6790943A">
      <w:numFmt w:val="decimal"/>
      <w:lvlText w:val=""/>
      <w:lvlJc w:val="left"/>
    </w:lvl>
    <w:lvl w:ilvl="2" w:tplc="190C3AE6">
      <w:numFmt w:val="decimal"/>
      <w:lvlText w:val=""/>
      <w:lvlJc w:val="left"/>
    </w:lvl>
    <w:lvl w:ilvl="3" w:tplc="0FA21266">
      <w:numFmt w:val="decimal"/>
      <w:lvlText w:val=""/>
      <w:lvlJc w:val="left"/>
    </w:lvl>
    <w:lvl w:ilvl="4" w:tplc="186A124C">
      <w:numFmt w:val="decimal"/>
      <w:lvlText w:val=""/>
      <w:lvlJc w:val="left"/>
    </w:lvl>
    <w:lvl w:ilvl="5" w:tplc="41BA00D8">
      <w:numFmt w:val="decimal"/>
      <w:lvlText w:val=""/>
      <w:lvlJc w:val="left"/>
    </w:lvl>
    <w:lvl w:ilvl="6" w:tplc="B77E0756">
      <w:numFmt w:val="decimal"/>
      <w:lvlText w:val=""/>
      <w:lvlJc w:val="left"/>
    </w:lvl>
    <w:lvl w:ilvl="7" w:tplc="C47A140C">
      <w:numFmt w:val="decimal"/>
      <w:lvlText w:val=""/>
      <w:lvlJc w:val="left"/>
    </w:lvl>
    <w:lvl w:ilvl="8" w:tplc="782A7F90">
      <w:numFmt w:val="decimal"/>
      <w:lvlText w:val=""/>
      <w:lvlJc w:val="left"/>
    </w:lvl>
  </w:abstractNum>
  <w:abstractNum w:abstractNumId="9" w15:restartNumberingAfterBreak="0">
    <w:nsid w:val="19283CCE"/>
    <w:multiLevelType w:val="hybridMultilevel"/>
    <w:tmpl w:val="01C2C1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EFD79F"/>
    <w:multiLevelType w:val="hybridMultilevel"/>
    <w:tmpl w:val="4EEC0422"/>
    <w:lvl w:ilvl="0" w:tplc="D01EA35E">
      <w:start w:val="5"/>
      <w:numFmt w:val="decimal"/>
      <w:lvlText w:val="%1."/>
      <w:lvlJc w:val="left"/>
    </w:lvl>
    <w:lvl w:ilvl="1" w:tplc="F4561C30">
      <w:numFmt w:val="decimal"/>
      <w:lvlText w:val=""/>
      <w:lvlJc w:val="left"/>
    </w:lvl>
    <w:lvl w:ilvl="2" w:tplc="D29AD61E">
      <w:numFmt w:val="decimal"/>
      <w:lvlText w:val=""/>
      <w:lvlJc w:val="left"/>
    </w:lvl>
    <w:lvl w:ilvl="3" w:tplc="F0FC95EA">
      <w:numFmt w:val="decimal"/>
      <w:lvlText w:val=""/>
      <w:lvlJc w:val="left"/>
    </w:lvl>
    <w:lvl w:ilvl="4" w:tplc="CA140F84">
      <w:numFmt w:val="decimal"/>
      <w:lvlText w:val=""/>
      <w:lvlJc w:val="left"/>
    </w:lvl>
    <w:lvl w:ilvl="5" w:tplc="91F26D48">
      <w:numFmt w:val="decimal"/>
      <w:lvlText w:val=""/>
      <w:lvlJc w:val="left"/>
    </w:lvl>
    <w:lvl w:ilvl="6" w:tplc="D9D68ACA">
      <w:numFmt w:val="decimal"/>
      <w:lvlText w:val=""/>
      <w:lvlJc w:val="left"/>
    </w:lvl>
    <w:lvl w:ilvl="7" w:tplc="EEF84738">
      <w:numFmt w:val="decimal"/>
      <w:lvlText w:val=""/>
      <w:lvlJc w:val="left"/>
    </w:lvl>
    <w:lvl w:ilvl="8" w:tplc="8722A6A6">
      <w:numFmt w:val="decimal"/>
      <w:lvlText w:val=""/>
      <w:lvlJc w:val="left"/>
    </w:lvl>
  </w:abstractNum>
  <w:abstractNum w:abstractNumId="11" w15:restartNumberingAfterBreak="0">
    <w:nsid w:val="20C5543C"/>
    <w:multiLevelType w:val="hybridMultilevel"/>
    <w:tmpl w:val="94F293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373289"/>
    <w:multiLevelType w:val="hybridMultilevel"/>
    <w:tmpl w:val="3468ED7A"/>
    <w:lvl w:ilvl="0" w:tplc="1FA8B3A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211269"/>
    <w:multiLevelType w:val="hybridMultilevel"/>
    <w:tmpl w:val="DF9AA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8C34AA"/>
    <w:multiLevelType w:val="hybridMultilevel"/>
    <w:tmpl w:val="47A294A2"/>
    <w:lvl w:ilvl="0" w:tplc="A42A74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ED209E"/>
    <w:multiLevelType w:val="hybridMultilevel"/>
    <w:tmpl w:val="ED28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E440B9"/>
    <w:multiLevelType w:val="hybridMultilevel"/>
    <w:tmpl w:val="58F2D15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7" w15:restartNumberingAfterBreak="0">
    <w:nsid w:val="3352255A"/>
    <w:multiLevelType w:val="hybridMultilevel"/>
    <w:tmpl w:val="1630A6BC"/>
    <w:lvl w:ilvl="0" w:tplc="F77ACF9E">
      <w:start w:val="11"/>
      <w:numFmt w:val="decimal"/>
      <w:lvlText w:val="%1."/>
      <w:lvlJc w:val="left"/>
    </w:lvl>
    <w:lvl w:ilvl="1" w:tplc="9372E5BC">
      <w:numFmt w:val="decimal"/>
      <w:lvlText w:val=""/>
      <w:lvlJc w:val="left"/>
    </w:lvl>
    <w:lvl w:ilvl="2" w:tplc="0F7C7D24">
      <w:numFmt w:val="decimal"/>
      <w:lvlText w:val=""/>
      <w:lvlJc w:val="left"/>
    </w:lvl>
    <w:lvl w:ilvl="3" w:tplc="4E044C08">
      <w:numFmt w:val="decimal"/>
      <w:lvlText w:val=""/>
      <w:lvlJc w:val="left"/>
    </w:lvl>
    <w:lvl w:ilvl="4" w:tplc="642C6A96">
      <w:numFmt w:val="decimal"/>
      <w:lvlText w:val=""/>
      <w:lvlJc w:val="left"/>
    </w:lvl>
    <w:lvl w:ilvl="5" w:tplc="93187F1E">
      <w:numFmt w:val="decimal"/>
      <w:lvlText w:val=""/>
      <w:lvlJc w:val="left"/>
    </w:lvl>
    <w:lvl w:ilvl="6" w:tplc="18D035CE">
      <w:numFmt w:val="decimal"/>
      <w:lvlText w:val=""/>
      <w:lvlJc w:val="left"/>
    </w:lvl>
    <w:lvl w:ilvl="7" w:tplc="68EE1400">
      <w:numFmt w:val="decimal"/>
      <w:lvlText w:val=""/>
      <w:lvlJc w:val="left"/>
    </w:lvl>
    <w:lvl w:ilvl="8" w:tplc="87A0A83C">
      <w:numFmt w:val="decimal"/>
      <w:lvlText w:val=""/>
      <w:lvlJc w:val="left"/>
    </w:lvl>
  </w:abstractNum>
  <w:abstractNum w:abstractNumId="18" w15:restartNumberingAfterBreak="0">
    <w:nsid w:val="33E933CD"/>
    <w:multiLevelType w:val="hybridMultilevel"/>
    <w:tmpl w:val="27705310"/>
    <w:lvl w:ilvl="0" w:tplc="E3B67500">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C554516"/>
    <w:multiLevelType w:val="multilevel"/>
    <w:tmpl w:val="1F822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8F44CE"/>
    <w:multiLevelType w:val="hybridMultilevel"/>
    <w:tmpl w:val="0CE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205423"/>
    <w:multiLevelType w:val="multilevel"/>
    <w:tmpl w:val="00A623CC"/>
    <w:lvl w:ilvl="0">
      <w:start w:val="1"/>
      <w:numFmt w:val="bullet"/>
      <w:lvlText w:val=""/>
      <w:lvlJc w:val="left"/>
      <w:pPr>
        <w:tabs>
          <w:tab w:val="num" w:pos="1080"/>
        </w:tabs>
        <w:ind w:left="1080" w:hanging="360"/>
      </w:pPr>
      <w:rPr>
        <w:rFonts w:ascii="Symbol" w:hAnsi="Symbol" w:hint="default"/>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40CB5C6A"/>
    <w:multiLevelType w:val="hybridMultilevel"/>
    <w:tmpl w:val="11E2529A"/>
    <w:lvl w:ilvl="0" w:tplc="430A2A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A7C4C9"/>
    <w:multiLevelType w:val="hybridMultilevel"/>
    <w:tmpl w:val="CE9CCFA8"/>
    <w:lvl w:ilvl="0" w:tplc="DFA09F88">
      <w:start w:val="8"/>
      <w:numFmt w:val="decimal"/>
      <w:lvlText w:val="%1."/>
      <w:lvlJc w:val="left"/>
    </w:lvl>
    <w:lvl w:ilvl="1" w:tplc="B9848998">
      <w:numFmt w:val="decimal"/>
      <w:lvlText w:val=""/>
      <w:lvlJc w:val="left"/>
    </w:lvl>
    <w:lvl w:ilvl="2" w:tplc="028899DE">
      <w:numFmt w:val="decimal"/>
      <w:lvlText w:val=""/>
      <w:lvlJc w:val="left"/>
    </w:lvl>
    <w:lvl w:ilvl="3" w:tplc="4B8EE108">
      <w:numFmt w:val="decimal"/>
      <w:lvlText w:val=""/>
      <w:lvlJc w:val="left"/>
    </w:lvl>
    <w:lvl w:ilvl="4" w:tplc="B39CF1F0">
      <w:numFmt w:val="decimal"/>
      <w:lvlText w:val=""/>
      <w:lvlJc w:val="left"/>
    </w:lvl>
    <w:lvl w:ilvl="5" w:tplc="3B2A4226">
      <w:numFmt w:val="decimal"/>
      <w:lvlText w:val=""/>
      <w:lvlJc w:val="left"/>
    </w:lvl>
    <w:lvl w:ilvl="6" w:tplc="256621FE">
      <w:numFmt w:val="decimal"/>
      <w:lvlText w:val=""/>
      <w:lvlJc w:val="left"/>
    </w:lvl>
    <w:lvl w:ilvl="7" w:tplc="5608E5D4">
      <w:numFmt w:val="decimal"/>
      <w:lvlText w:val=""/>
      <w:lvlJc w:val="left"/>
    </w:lvl>
    <w:lvl w:ilvl="8" w:tplc="BDB42D9A">
      <w:numFmt w:val="decimal"/>
      <w:lvlText w:val=""/>
      <w:lvlJc w:val="left"/>
    </w:lvl>
  </w:abstractNum>
  <w:abstractNum w:abstractNumId="24" w15:restartNumberingAfterBreak="0">
    <w:nsid w:val="44234824"/>
    <w:multiLevelType w:val="hybridMultilevel"/>
    <w:tmpl w:val="AE544B50"/>
    <w:lvl w:ilvl="0" w:tplc="D2DC023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1D3F6D"/>
    <w:multiLevelType w:val="hybridMultilevel"/>
    <w:tmpl w:val="4910826E"/>
    <w:lvl w:ilvl="0" w:tplc="5C5CB8BA">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CA39F6"/>
    <w:multiLevelType w:val="hybridMultilevel"/>
    <w:tmpl w:val="8CAE90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A63560"/>
    <w:multiLevelType w:val="multilevel"/>
    <w:tmpl w:val="42340F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67164F"/>
    <w:multiLevelType w:val="hybridMultilevel"/>
    <w:tmpl w:val="15C0D0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E30FEC"/>
    <w:multiLevelType w:val="hybridMultilevel"/>
    <w:tmpl w:val="83E2D6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C907A6"/>
    <w:multiLevelType w:val="hybridMultilevel"/>
    <w:tmpl w:val="37FAD29C"/>
    <w:lvl w:ilvl="0" w:tplc="32E04BC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EF438D"/>
    <w:multiLevelType w:val="hybridMultilevel"/>
    <w:tmpl w:val="813EC36E"/>
    <w:lvl w:ilvl="0" w:tplc="F53ECD22">
      <w:start w:val="4"/>
      <w:numFmt w:val="decimal"/>
      <w:lvlText w:val="%1."/>
      <w:lvlJc w:val="left"/>
    </w:lvl>
    <w:lvl w:ilvl="1" w:tplc="0EF63D66">
      <w:numFmt w:val="decimal"/>
      <w:lvlText w:val=""/>
      <w:lvlJc w:val="left"/>
    </w:lvl>
    <w:lvl w:ilvl="2" w:tplc="D86EA7B4">
      <w:numFmt w:val="decimal"/>
      <w:lvlText w:val=""/>
      <w:lvlJc w:val="left"/>
    </w:lvl>
    <w:lvl w:ilvl="3" w:tplc="2FC06440">
      <w:numFmt w:val="decimal"/>
      <w:lvlText w:val=""/>
      <w:lvlJc w:val="left"/>
    </w:lvl>
    <w:lvl w:ilvl="4" w:tplc="66C4E252">
      <w:numFmt w:val="decimal"/>
      <w:lvlText w:val=""/>
      <w:lvlJc w:val="left"/>
    </w:lvl>
    <w:lvl w:ilvl="5" w:tplc="0B309192">
      <w:numFmt w:val="decimal"/>
      <w:lvlText w:val=""/>
      <w:lvlJc w:val="left"/>
    </w:lvl>
    <w:lvl w:ilvl="6" w:tplc="FE84B876">
      <w:numFmt w:val="decimal"/>
      <w:lvlText w:val=""/>
      <w:lvlJc w:val="left"/>
    </w:lvl>
    <w:lvl w:ilvl="7" w:tplc="085281CE">
      <w:numFmt w:val="decimal"/>
      <w:lvlText w:val=""/>
      <w:lvlJc w:val="left"/>
    </w:lvl>
    <w:lvl w:ilvl="8" w:tplc="42E0EAF2">
      <w:numFmt w:val="decimal"/>
      <w:lvlText w:val=""/>
      <w:lvlJc w:val="left"/>
    </w:lvl>
  </w:abstractNum>
  <w:abstractNum w:abstractNumId="32" w15:restartNumberingAfterBreak="0">
    <w:nsid w:val="6B68079A"/>
    <w:multiLevelType w:val="hybridMultilevel"/>
    <w:tmpl w:val="E82C67C6"/>
    <w:lvl w:ilvl="0" w:tplc="89EA57CA">
      <w:start w:val="9"/>
      <w:numFmt w:val="decimal"/>
      <w:lvlText w:val="%1."/>
      <w:lvlJc w:val="left"/>
    </w:lvl>
    <w:lvl w:ilvl="1" w:tplc="3B3851EE">
      <w:numFmt w:val="decimal"/>
      <w:lvlText w:val=""/>
      <w:lvlJc w:val="left"/>
    </w:lvl>
    <w:lvl w:ilvl="2" w:tplc="6896B970">
      <w:numFmt w:val="decimal"/>
      <w:lvlText w:val=""/>
      <w:lvlJc w:val="left"/>
    </w:lvl>
    <w:lvl w:ilvl="3" w:tplc="B5260DEA">
      <w:numFmt w:val="decimal"/>
      <w:lvlText w:val=""/>
      <w:lvlJc w:val="left"/>
    </w:lvl>
    <w:lvl w:ilvl="4" w:tplc="3E42E8AC">
      <w:numFmt w:val="decimal"/>
      <w:lvlText w:val=""/>
      <w:lvlJc w:val="left"/>
    </w:lvl>
    <w:lvl w:ilvl="5" w:tplc="8C785472">
      <w:numFmt w:val="decimal"/>
      <w:lvlText w:val=""/>
      <w:lvlJc w:val="left"/>
    </w:lvl>
    <w:lvl w:ilvl="6" w:tplc="26DE71BC">
      <w:numFmt w:val="decimal"/>
      <w:lvlText w:val=""/>
      <w:lvlJc w:val="left"/>
    </w:lvl>
    <w:lvl w:ilvl="7" w:tplc="92DA5DE4">
      <w:numFmt w:val="decimal"/>
      <w:lvlText w:val=""/>
      <w:lvlJc w:val="left"/>
    </w:lvl>
    <w:lvl w:ilvl="8" w:tplc="90F81B42">
      <w:numFmt w:val="decimal"/>
      <w:lvlText w:val=""/>
      <w:lvlJc w:val="left"/>
    </w:lvl>
  </w:abstractNum>
  <w:abstractNum w:abstractNumId="33" w15:restartNumberingAfterBreak="0">
    <w:nsid w:val="6D6D2FAB"/>
    <w:multiLevelType w:val="multilevel"/>
    <w:tmpl w:val="DFA67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4A2C9B"/>
    <w:multiLevelType w:val="hybridMultilevel"/>
    <w:tmpl w:val="E702C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75A1253"/>
    <w:multiLevelType w:val="multilevel"/>
    <w:tmpl w:val="74F2CE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487A98"/>
    <w:multiLevelType w:val="hybridMultilevel"/>
    <w:tmpl w:val="6DD276CE"/>
    <w:lvl w:ilvl="0" w:tplc="603664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857219"/>
    <w:multiLevelType w:val="hybridMultilevel"/>
    <w:tmpl w:val="E8F48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DCC233"/>
    <w:multiLevelType w:val="hybridMultilevel"/>
    <w:tmpl w:val="45AE92B6"/>
    <w:lvl w:ilvl="0" w:tplc="DC5EBBC8">
      <w:start w:val="3"/>
      <w:numFmt w:val="decimal"/>
      <w:lvlText w:val="%1."/>
      <w:lvlJc w:val="left"/>
    </w:lvl>
    <w:lvl w:ilvl="1" w:tplc="A25C4E5C">
      <w:numFmt w:val="decimal"/>
      <w:lvlText w:val=""/>
      <w:lvlJc w:val="left"/>
    </w:lvl>
    <w:lvl w:ilvl="2" w:tplc="9BCC48D8">
      <w:numFmt w:val="decimal"/>
      <w:lvlText w:val=""/>
      <w:lvlJc w:val="left"/>
    </w:lvl>
    <w:lvl w:ilvl="3" w:tplc="163449A8">
      <w:numFmt w:val="decimal"/>
      <w:lvlText w:val=""/>
      <w:lvlJc w:val="left"/>
    </w:lvl>
    <w:lvl w:ilvl="4" w:tplc="02245A34">
      <w:numFmt w:val="decimal"/>
      <w:lvlText w:val=""/>
      <w:lvlJc w:val="left"/>
    </w:lvl>
    <w:lvl w:ilvl="5" w:tplc="0C162490">
      <w:numFmt w:val="decimal"/>
      <w:lvlText w:val=""/>
      <w:lvlJc w:val="left"/>
    </w:lvl>
    <w:lvl w:ilvl="6" w:tplc="30A6AAAA">
      <w:numFmt w:val="decimal"/>
      <w:lvlText w:val=""/>
      <w:lvlJc w:val="left"/>
    </w:lvl>
    <w:lvl w:ilvl="7" w:tplc="C11A7F64">
      <w:numFmt w:val="decimal"/>
      <w:lvlText w:val=""/>
      <w:lvlJc w:val="left"/>
    </w:lvl>
    <w:lvl w:ilvl="8" w:tplc="807CB9E6">
      <w:numFmt w:val="decimal"/>
      <w:lvlText w:val=""/>
      <w:lvlJc w:val="left"/>
    </w:lvl>
  </w:abstractNum>
  <w:num w:numId="1" w16cid:durableId="388310140">
    <w:abstractNumId w:val="0"/>
  </w:num>
  <w:num w:numId="2" w16cid:durableId="1838030218">
    <w:abstractNumId w:val="1"/>
  </w:num>
  <w:num w:numId="3" w16cid:durableId="1588952735">
    <w:abstractNumId w:val="2"/>
  </w:num>
  <w:num w:numId="4" w16cid:durableId="1092386364">
    <w:abstractNumId w:val="15"/>
  </w:num>
  <w:num w:numId="5" w16cid:durableId="927038739">
    <w:abstractNumId w:val="26"/>
  </w:num>
  <w:num w:numId="6" w16cid:durableId="309671090">
    <w:abstractNumId w:val="7"/>
  </w:num>
  <w:num w:numId="7" w16cid:durableId="1153984749">
    <w:abstractNumId w:val="31"/>
  </w:num>
  <w:num w:numId="8" w16cid:durableId="339704468">
    <w:abstractNumId w:val="8"/>
  </w:num>
  <w:num w:numId="9" w16cid:durableId="789393322">
    <w:abstractNumId w:val="17"/>
  </w:num>
  <w:num w:numId="10" w16cid:durableId="288707432">
    <w:abstractNumId w:val="5"/>
  </w:num>
  <w:num w:numId="11" w16cid:durableId="127630889">
    <w:abstractNumId w:val="4"/>
  </w:num>
  <w:num w:numId="12" w16cid:durableId="22245733">
    <w:abstractNumId w:val="38"/>
  </w:num>
  <w:num w:numId="13" w16cid:durableId="421268648">
    <w:abstractNumId w:val="10"/>
  </w:num>
  <w:num w:numId="14" w16cid:durableId="1645037643">
    <w:abstractNumId w:val="23"/>
  </w:num>
  <w:num w:numId="15" w16cid:durableId="437801058">
    <w:abstractNumId w:val="32"/>
  </w:num>
  <w:num w:numId="16" w16cid:durableId="651564714">
    <w:abstractNumId w:val="37"/>
  </w:num>
  <w:num w:numId="17" w16cid:durableId="1833325626">
    <w:abstractNumId w:val="25"/>
  </w:num>
  <w:num w:numId="18" w16cid:durableId="2002274789">
    <w:abstractNumId w:val="30"/>
  </w:num>
  <w:num w:numId="19" w16cid:durableId="486748899">
    <w:abstractNumId w:val="18"/>
  </w:num>
  <w:num w:numId="20" w16cid:durableId="706640048">
    <w:abstractNumId w:val="3"/>
  </w:num>
  <w:num w:numId="21" w16cid:durableId="656880317">
    <w:abstractNumId w:val="27"/>
  </w:num>
  <w:num w:numId="22" w16cid:durableId="1191803171">
    <w:abstractNumId w:val="29"/>
  </w:num>
  <w:num w:numId="23" w16cid:durableId="290209435">
    <w:abstractNumId w:val="34"/>
  </w:num>
  <w:num w:numId="24" w16cid:durableId="1168207775">
    <w:abstractNumId w:val="14"/>
  </w:num>
  <w:num w:numId="25" w16cid:durableId="122315062">
    <w:abstractNumId w:val="13"/>
  </w:num>
  <w:num w:numId="26" w16cid:durableId="2090037669">
    <w:abstractNumId w:val="24"/>
  </w:num>
  <w:num w:numId="27" w16cid:durableId="909652799">
    <w:abstractNumId w:val="12"/>
  </w:num>
  <w:num w:numId="28" w16cid:durableId="1516380242">
    <w:abstractNumId w:val="9"/>
  </w:num>
  <w:num w:numId="29" w16cid:durableId="426393641">
    <w:abstractNumId w:val="36"/>
  </w:num>
  <w:num w:numId="30" w16cid:durableId="538247297">
    <w:abstractNumId w:val="6"/>
  </w:num>
  <w:num w:numId="31" w16cid:durableId="2110343646">
    <w:abstractNumId w:val="20"/>
  </w:num>
  <w:num w:numId="32" w16cid:durableId="2081440271">
    <w:abstractNumId w:val="33"/>
  </w:num>
  <w:num w:numId="33" w16cid:durableId="689839248">
    <w:abstractNumId w:val="19"/>
  </w:num>
  <w:num w:numId="34" w16cid:durableId="836503984">
    <w:abstractNumId w:val="22"/>
  </w:num>
  <w:num w:numId="35" w16cid:durableId="1454980173">
    <w:abstractNumId w:val="35"/>
  </w:num>
  <w:num w:numId="36" w16cid:durableId="2077237400">
    <w:abstractNumId w:val="21"/>
  </w:num>
  <w:num w:numId="37" w16cid:durableId="1721318091">
    <w:abstractNumId w:val="16"/>
  </w:num>
  <w:num w:numId="38" w16cid:durableId="1003164818">
    <w:abstractNumId w:val="28"/>
  </w:num>
  <w:num w:numId="39" w16cid:durableId="1662076019">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87"/>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bEwNDMyMzA2NzRV0lEKTi0uzszPAykwqgUAgJlrqCwAAAA="/>
  </w:docVars>
  <w:rsids>
    <w:rsidRoot w:val="00E96562"/>
    <w:rsid w:val="00001AE8"/>
    <w:rsid w:val="00005687"/>
    <w:rsid w:val="00006F0F"/>
    <w:rsid w:val="000111EA"/>
    <w:rsid w:val="000145FF"/>
    <w:rsid w:val="00016054"/>
    <w:rsid w:val="000217ED"/>
    <w:rsid w:val="00024237"/>
    <w:rsid w:val="000300B1"/>
    <w:rsid w:val="0003398B"/>
    <w:rsid w:val="00037CFE"/>
    <w:rsid w:val="00041495"/>
    <w:rsid w:val="000438B3"/>
    <w:rsid w:val="00052CD3"/>
    <w:rsid w:val="000570F2"/>
    <w:rsid w:val="000668F5"/>
    <w:rsid w:val="000673A2"/>
    <w:rsid w:val="0007107A"/>
    <w:rsid w:val="00072296"/>
    <w:rsid w:val="000743D9"/>
    <w:rsid w:val="00074F44"/>
    <w:rsid w:val="000808A3"/>
    <w:rsid w:val="00081594"/>
    <w:rsid w:val="0008195D"/>
    <w:rsid w:val="00082B6D"/>
    <w:rsid w:val="000861B8"/>
    <w:rsid w:val="000936E1"/>
    <w:rsid w:val="0009371E"/>
    <w:rsid w:val="00095AD4"/>
    <w:rsid w:val="000A355B"/>
    <w:rsid w:val="000A3854"/>
    <w:rsid w:val="000A4729"/>
    <w:rsid w:val="000A61A0"/>
    <w:rsid w:val="000A6DF0"/>
    <w:rsid w:val="000B0E1D"/>
    <w:rsid w:val="000B1809"/>
    <w:rsid w:val="000B21F2"/>
    <w:rsid w:val="000B2795"/>
    <w:rsid w:val="000B29FA"/>
    <w:rsid w:val="000C07A4"/>
    <w:rsid w:val="000C2F5D"/>
    <w:rsid w:val="000C3B7B"/>
    <w:rsid w:val="000C3B8C"/>
    <w:rsid w:val="000C4209"/>
    <w:rsid w:val="000C5CE6"/>
    <w:rsid w:val="000D0188"/>
    <w:rsid w:val="000D2968"/>
    <w:rsid w:val="000D4B9C"/>
    <w:rsid w:val="000E0657"/>
    <w:rsid w:val="000E0F75"/>
    <w:rsid w:val="000E1EE8"/>
    <w:rsid w:val="000E2D6B"/>
    <w:rsid w:val="000E5F2D"/>
    <w:rsid w:val="000F0E3B"/>
    <w:rsid w:val="000F633E"/>
    <w:rsid w:val="0010653A"/>
    <w:rsid w:val="00106950"/>
    <w:rsid w:val="00127832"/>
    <w:rsid w:val="00133B94"/>
    <w:rsid w:val="001347A0"/>
    <w:rsid w:val="00135ED0"/>
    <w:rsid w:val="00143ACC"/>
    <w:rsid w:val="001440F4"/>
    <w:rsid w:val="00145941"/>
    <w:rsid w:val="001462A1"/>
    <w:rsid w:val="001527CB"/>
    <w:rsid w:val="00165A27"/>
    <w:rsid w:val="00173732"/>
    <w:rsid w:val="00181280"/>
    <w:rsid w:val="0018175C"/>
    <w:rsid w:val="001947BA"/>
    <w:rsid w:val="00195F42"/>
    <w:rsid w:val="001A17C1"/>
    <w:rsid w:val="001A383F"/>
    <w:rsid w:val="001A5037"/>
    <w:rsid w:val="001A7A67"/>
    <w:rsid w:val="001B3524"/>
    <w:rsid w:val="001B422A"/>
    <w:rsid w:val="001D0B26"/>
    <w:rsid w:val="001D123D"/>
    <w:rsid w:val="001D5D25"/>
    <w:rsid w:val="001D73B3"/>
    <w:rsid w:val="001E0566"/>
    <w:rsid w:val="001E1334"/>
    <w:rsid w:val="001E19BB"/>
    <w:rsid w:val="001E1FB6"/>
    <w:rsid w:val="001F2259"/>
    <w:rsid w:val="002007E5"/>
    <w:rsid w:val="0021001B"/>
    <w:rsid w:val="00211651"/>
    <w:rsid w:val="00212C13"/>
    <w:rsid w:val="002159E3"/>
    <w:rsid w:val="002209E2"/>
    <w:rsid w:val="0022147C"/>
    <w:rsid w:val="00221AE0"/>
    <w:rsid w:val="00225D9F"/>
    <w:rsid w:val="0023273D"/>
    <w:rsid w:val="00246670"/>
    <w:rsid w:val="00247821"/>
    <w:rsid w:val="00260A85"/>
    <w:rsid w:val="00261ADB"/>
    <w:rsid w:val="00271660"/>
    <w:rsid w:val="00271E94"/>
    <w:rsid w:val="002726E3"/>
    <w:rsid w:val="00272ABE"/>
    <w:rsid w:val="002817C8"/>
    <w:rsid w:val="0028433A"/>
    <w:rsid w:val="00285DF6"/>
    <w:rsid w:val="00291BBF"/>
    <w:rsid w:val="00291EED"/>
    <w:rsid w:val="002A23C2"/>
    <w:rsid w:val="002A28C7"/>
    <w:rsid w:val="002A347C"/>
    <w:rsid w:val="002A3A68"/>
    <w:rsid w:val="002A7098"/>
    <w:rsid w:val="002B17AD"/>
    <w:rsid w:val="002B58E0"/>
    <w:rsid w:val="002B6D85"/>
    <w:rsid w:val="002C2C96"/>
    <w:rsid w:val="002C39B6"/>
    <w:rsid w:val="002C4332"/>
    <w:rsid w:val="002C4C7B"/>
    <w:rsid w:val="002C5A2D"/>
    <w:rsid w:val="002D39A8"/>
    <w:rsid w:val="002D679F"/>
    <w:rsid w:val="002E4A26"/>
    <w:rsid w:val="002F34EB"/>
    <w:rsid w:val="002F35EA"/>
    <w:rsid w:val="002F579D"/>
    <w:rsid w:val="002F60A7"/>
    <w:rsid w:val="00301B8D"/>
    <w:rsid w:val="003025F3"/>
    <w:rsid w:val="0030738D"/>
    <w:rsid w:val="00315445"/>
    <w:rsid w:val="00317632"/>
    <w:rsid w:val="0032156A"/>
    <w:rsid w:val="00322430"/>
    <w:rsid w:val="00324DA7"/>
    <w:rsid w:val="00331D48"/>
    <w:rsid w:val="00335BBE"/>
    <w:rsid w:val="00342459"/>
    <w:rsid w:val="00347053"/>
    <w:rsid w:val="003540EC"/>
    <w:rsid w:val="00355C99"/>
    <w:rsid w:val="00360C9E"/>
    <w:rsid w:val="00361DB8"/>
    <w:rsid w:val="003663A9"/>
    <w:rsid w:val="00366A3A"/>
    <w:rsid w:val="00366E38"/>
    <w:rsid w:val="00376745"/>
    <w:rsid w:val="00380694"/>
    <w:rsid w:val="0038222C"/>
    <w:rsid w:val="00387684"/>
    <w:rsid w:val="003923CC"/>
    <w:rsid w:val="003A6484"/>
    <w:rsid w:val="003B2888"/>
    <w:rsid w:val="003B4365"/>
    <w:rsid w:val="003C440D"/>
    <w:rsid w:val="003C527E"/>
    <w:rsid w:val="003D46A2"/>
    <w:rsid w:val="003E283B"/>
    <w:rsid w:val="003E30E3"/>
    <w:rsid w:val="003F04D4"/>
    <w:rsid w:val="003F2565"/>
    <w:rsid w:val="003F3757"/>
    <w:rsid w:val="003F76DE"/>
    <w:rsid w:val="00400A20"/>
    <w:rsid w:val="004133EE"/>
    <w:rsid w:val="00414376"/>
    <w:rsid w:val="00415CA5"/>
    <w:rsid w:val="00417CB1"/>
    <w:rsid w:val="00422FFD"/>
    <w:rsid w:val="004247F1"/>
    <w:rsid w:val="00425F91"/>
    <w:rsid w:val="00431E55"/>
    <w:rsid w:val="00437603"/>
    <w:rsid w:val="00437B6E"/>
    <w:rsid w:val="00440C7D"/>
    <w:rsid w:val="004419C3"/>
    <w:rsid w:val="0045153A"/>
    <w:rsid w:val="0045325F"/>
    <w:rsid w:val="00457D28"/>
    <w:rsid w:val="00460D32"/>
    <w:rsid w:val="00467B39"/>
    <w:rsid w:val="004737C6"/>
    <w:rsid w:val="00474BB9"/>
    <w:rsid w:val="004760A3"/>
    <w:rsid w:val="00476B42"/>
    <w:rsid w:val="004771ED"/>
    <w:rsid w:val="00482108"/>
    <w:rsid w:val="004857C9"/>
    <w:rsid w:val="004940A4"/>
    <w:rsid w:val="00494964"/>
    <w:rsid w:val="004971DC"/>
    <w:rsid w:val="00497970"/>
    <w:rsid w:val="004A1667"/>
    <w:rsid w:val="004B2056"/>
    <w:rsid w:val="004C1C5E"/>
    <w:rsid w:val="004C229B"/>
    <w:rsid w:val="004D0290"/>
    <w:rsid w:val="004D30CC"/>
    <w:rsid w:val="004D37D0"/>
    <w:rsid w:val="004D7B2D"/>
    <w:rsid w:val="004E111B"/>
    <w:rsid w:val="004E31B3"/>
    <w:rsid w:val="004E41C0"/>
    <w:rsid w:val="004E77FD"/>
    <w:rsid w:val="00503640"/>
    <w:rsid w:val="00505795"/>
    <w:rsid w:val="00507C2A"/>
    <w:rsid w:val="00507F93"/>
    <w:rsid w:val="00511CD8"/>
    <w:rsid w:val="0051430F"/>
    <w:rsid w:val="00515D7C"/>
    <w:rsid w:val="00522C33"/>
    <w:rsid w:val="00527359"/>
    <w:rsid w:val="00532525"/>
    <w:rsid w:val="005343E3"/>
    <w:rsid w:val="00536603"/>
    <w:rsid w:val="0054012D"/>
    <w:rsid w:val="00541928"/>
    <w:rsid w:val="00543646"/>
    <w:rsid w:val="00547525"/>
    <w:rsid w:val="00551359"/>
    <w:rsid w:val="00553B8D"/>
    <w:rsid w:val="00555CB7"/>
    <w:rsid w:val="0055654A"/>
    <w:rsid w:val="00564F69"/>
    <w:rsid w:val="00571CF8"/>
    <w:rsid w:val="005744EC"/>
    <w:rsid w:val="00580F93"/>
    <w:rsid w:val="00581314"/>
    <w:rsid w:val="00581F03"/>
    <w:rsid w:val="00583F25"/>
    <w:rsid w:val="00585C10"/>
    <w:rsid w:val="005868F1"/>
    <w:rsid w:val="0059079A"/>
    <w:rsid w:val="005962F1"/>
    <w:rsid w:val="00596856"/>
    <w:rsid w:val="005A049D"/>
    <w:rsid w:val="005A1F17"/>
    <w:rsid w:val="005A218C"/>
    <w:rsid w:val="005A2DB8"/>
    <w:rsid w:val="005A54DE"/>
    <w:rsid w:val="005A6041"/>
    <w:rsid w:val="005B13D4"/>
    <w:rsid w:val="005B352F"/>
    <w:rsid w:val="005B49E5"/>
    <w:rsid w:val="005C004F"/>
    <w:rsid w:val="005C035A"/>
    <w:rsid w:val="005C3496"/>
    <w:rsid w:val="005C4A61"/>
    <w:rsid w:val="005D2D9A"/>
    <w:rsid w:val="005D5387"/>
    <w:rsid w:val="005D5802"/>
    <w:rsid w:val="005D5B04"/>
    <w:rsid w:val="005D6698"/>
    <w:rsid w:val="005E659F"/>
    <w:rsid w:val="005F51A2"/>
    <w:rsid w:val="005F5AFD"/>
    <w:rsid w:val="00600494"/>
    <w:rsid w:val="006004F0"/>
    <w:rsid w:val="00601B95"/>
    <w:rsid w:val="00620615"/>
    <w:rsid w:val="00624E64"/>
    <w:rsid w:val="006300F6"/>
    <w:rsid w:val="00631DE8"/>
    <w:rsid w:val="006323CE"/>
    <w:rsid w:val="00636F4A"/>
    <w:rsid w:val="00642365"/>
    <w:rsid w:val="00643016"/>
    <w:rsid w:val="00644EC8"/>
    <w:rsid w:val="00644FF1"/>
    <w:rsid w:val="00645F2C"/>
    <w:rsid w:val="00652E7F"/>
    <w:rsid w:val="006539FF"/>
    <w:rsid w:val="00654040"/>
    <w:rsid w:val="00654848"/>
    <w:rsid w:val="00655C94"/>
    <w:rsid w:val="00660DCF"/>
    <w:rsid w:val="006611BD"/>
    <w:rsid w:val="00661CFC"/>
    <w:rsid w:val="0066228A"/>
    <w:rsid w:val="00664C2F"/>
    <w:rsid w:val="00665ABF"/>
    <w:rsid w:val="00667712"/>
    <w:rsid w:val="00671203"/>
    <w:rsid w:val="00674DCA"/>
    <w:rsid w:val="00675DE3"/>
    <w:rsid w:val="00683CCE"/>
    <w:rsid w:val="006862BB"/>
    <w:rsid w:val="00686EA4"/>
    <w:rsid w:val="00686F6B"/>
    <w:rsid w:val="0069028B"/>
    <w:rsid w:val="0069746E"/>
    <w:rsid w:val="006A3519"/>
    <w:rsid w:val="006A54F0"/>
    <w:rsid w:val="006A5BFA"/>
    <w:rsid w:val="006A6039"/>
    <w:rsid w:val="006B3F37"/>
    <w:rsid w:val="006B55CC"/>
    <w:rsid w:val="006B761B"/>
    <w:rsid w:val="006C546F"/>
    <w:rsid w:val="006C76E2"/>
    <w:rsid w:val="006D0CFD"/>
    <w:rsid w:val="006D0FDF"/>
    <w:rsid w:val="006D53C3"/>
    <w:rsid w:val="006D6ABA"/>
    <w:rsid w:val="006D7538"/>
    <w:rsid w:val="006D7AD1"/>
    <w:rsid w:val="006E016B"/>
    <w:rsid w:val="006E1E70"/>
    <w:rsid w:val="006E221D"/>
    <w:rsid w:val="006E26CA"/>
    <w:rsid w:val="006E371F"/>
    <w:rsid w:val="006E381D"/>
    <w:rsid w:val="006E5699"/>
    <w:rsid w:val="006F0D99"/>
    <w:rsid w:val="006F36F2"/>
    <w:rsid w:val="006F42FA"/>
    <w:rsid w:val="006F459E"/>
    <w:rsid w:val="006F5B2E"/>
    <w:rsid w:val="006F5F66"/>
    <w:rsid w:val="006F6543"/>
    <w:rsid w:val="0070000E"/>
    <w:rsid w:val="00700179"/>
    <w:rsid w:val="007006A2"/>
    <w:rsid w:val="007021B2"/>
    <w:rsid w:val="00704A11"/>
    <w:rsid w:val="0070609F"/>
    <w:rsid w:val="00711D05"/>
    <w:rsid w:val="0072029B"/>
    <w:rsid w:val="00720E1F"/>
    <w:rsid w:val="00724623"/>
    <w:rsid w:val="00725955"/>
    <w:rsid w:val="007318A0"/>
    <w:rsid w:val="00742186"/>
    <w:rsid w:val="00744F63"/>
    <w:rsid w:val="00752E3E"/>
    <w:rsid w:val="00753661"/>
    <w:rsid w:val="007605FE"/>
    <w:rsid w:val="00762AAC"/>
    <w:rsid w:val="00770AD7"/>
    <w:rsid w:val="0077453E"/>
    <w:rsid w:val="00774B15"/>
    <w:rsid w:val="00785AD1"/>
    <w:rsid w:val="00785B62"/>
    <w:rsid w:val="00787B64"/>
    <w:rsid w:val="007965AC"/>
    <w:rsid w:val="007A0206"/>
    <w:rsid w:val="007A05B0"/>
    <w:rsid w:val="007A32EA"/>
    <w:rsid w:val="007B11AC"/>
    <w:rsid w:val="007B3600"/>
    <w:rsid w:val="007B456A"/>
    <w:rsid w:val="007B4855"/>
    <w:rsid w:val="007B4C18"/>
    <w:rsid w:val="007B71FE"/>
    <w:rsid w:val="007B7DAD"/>
    <w:rsid w:val="007C2707"/>
    <w:rsid w:val="007C30D3"/>
    <w:rsid w:val="007C32DD"/>
    <w:rsid w:val="007C618E"/>
    <w:rsid w:val="007C7EDA"/>
    <w:rsid w:val="007D294C"/>
    <w:rsid w:val="007D3B0D"/>
    <w:rsid w:val="007D6964"/>
    <w:rsid w:val="007E099D"/>
    <w:rsid w:val="007E225E"/>
    <w:rsid w:val="007E4424"/>
    <w:rsid w:val="007F24CD"/>
    <w:rsid w:val="007F3A89"/>
    <w:rsid w:val="007F544E"/>
    <w:rsid w:val="007F58D0"/>
    <w:rsid w:val="007F614B"/>
    <w:rsid w:val="00803E26"/>
    <w:rsid w:val="00807B5E"/>
    <w:rsid w:val="008139A7"/>
    <w:rsid w:val="00813E0F"/>
    <w:rsid w:val="00814823"/>
    <w:rsid w:val="00815EC5"/>
    <w:rsid w:val="00815F35"/>
    <w:rsid w:val="00816366"/>
    <w:rsid w:val="008174B7"/>
    <w:rsid w:val="00820ECC"/>
    <w:rsid w:val="00822115"/>
    <w:rsid w:val="00822601"/>
    <w:rsid w:val="008278E5"/>
    <w:rsid w:val="008323DB"/>
    <w:rsid w:val="008338C8"/>
    <w:rsid w:val="00834D92"/>
    <w:rsid w:val="00835EA2"/>
    <w:rsid w:val="00836C7C"/>
    <w:rsid w:val="00845026"/>
    <w:rsid w:val="008472A9"/>
    <w:rsid w:val="00850E0F"/>
    <w:rsid w:val="00852F99"/>
    <w:rsid w:val="008536E7"/>
    <w:rsid w:val="0085735B"/>
    <w:rsid w:val="00860156"/>
    <w:rsid w:val="00860456"/>
    <w:rsid w:val="008605A0"/>
    <w:rsid w:val="00861D03"/>
    <w:rsid w:val="00863987"/>
    <w:rsid w:val="00864129"/>
    <w:rsid w:val="008674BC"/>
    <w:rsid w:val="008701D7"/>
    <w:rsid w:val="00880E8A"/>
    <w:rsid w:val="0088410C"/>
    <w:rsid w:val="00885E63"/>
    <w:rsid w:val="00887A35"/>
    <w:rsid w:val="008A0786"/>
    <w:rsid w:val="008A376E"/>
    <w:rsid w:val="008A61BB"/>
    <w:rsid w:val="008B0296"/>
    <w:rsid w:val="008B18A6"/>
    <w:rsid w:val="008B3522"/>
    <w:rsid w:val="008B3B08"/>
    <w:rsid w:val="008B48CD"/>
    <w:rsid w:val="008C7F02"/>
    <w:rsid w:val="008D3311"/>
    <w:rsid w:val="008D4471"/>
    <w:rsid w:val="008D6C0F"/>
    <w:rsid w:val="008D6FBA"/>
    <w:rsid w:val="008E06AB"/>
    <w:rsid w:val="008E30D5"/>
    <w:rsid w:val="008E4E0D"/>
    <w:rsid w:val="008E5375"/>
    <w:rsid w:val="008F2334"/>
    <w:rsid w:val="00905951"/>
    <w:rsid w:val="00907AC8"/>
    <w:rsid w:val="00914714"/>
    <w:rsid w:val="00916D64"/>
    <w:rsid w:val="00921DCC"/>
    <w:rsid w:val="00932342"/>
    <w:rsid w:val="009334B2"/>
    <w:rsid w:val="009340D5"/>
    <w:rsid w:val="0093682D"/>
    <w:rsid w:val="009412A3"/>
    <w:rsid w:val="00942F21"/>
    <w:rsid w:val="0094387C"/>
    <w:rsid w:val="00952CE3"/>
    <w:rsid w:val="009566F8"/>
    <w:rsid w:val="00957283"/>
    <w:rsid w:val="00967A45"/>
    <w:rsid w:val="00973741"/>
    <w:rsid w:val="0097432E"/>
    <w:rsid w:val="009750B7"/>
    <w:rsid w:val="0098168E"/>
    <w:rsid w:val="00982CB1"/>
    <w:rsid w:val="00991FB9"/>
    <w:rsid w:val="00993DB4"/>
    <w:rsid w:val="00996957"/>
    <w:rsid w:val="009A2032"/>
    <w:rsid w:val="009A5F71"/>
    <w:rsid w:val="009B2E1A"/>
    <w:rsid w:val="009B4260"/>
    <w:rsid w:val="009B5165"/>
    <w:rsid w:val="009C143A"/>
    <w:rsid w:val="009C4E56"/>
    <w:rsid w:val="009C5AD1"/>
    <w:rsid w:val="009D64A0"/>
    <w:rsid w:val="009E6EBA"/>
    <w:rsid w:val="009E7492"/>
    <w:rsid w:val="009F4159"/>
    <w:rsid w:val="009F44B3"/>
    <w:rsid w:val="009F6562"/>
    <w:rsid w:val="009F6B59"/>
    <w:rsid w:val="00A01237"/>
    <w:rsid w:val="00A01891"/>
    <w:rsid w:val="00A02205"/>
    <w:rsid w:val="00A03767"/>
    <w:rsid w:val="00A120AC"/>
    <w:rsid w:val="00A156F9"/>
    <w:rsid w:val="00A1647F"/>
    <w:rsid w:val="00A206B3"/>
    <w:rsid w:val="00A21183"/>
    <w:rsid w:val="00A2212B"/>
    <w:rsid w:val="00A23240"/>
    <w:rsid w:val="00A23FD3"/>
    <w:rsid w:val="00A26EC8"/>
    <w:rsid w:val="00A338CC"/>
    <w:rsid w:val="00A36A78"/>
    <w:rsid w:val="00A430A4"/>
    <w:rsid w:val="00A45891"/>
    <w:rsid w:val="00A466CF"/>
    <w:rsid w:val="00A51806"/>
    <w:rsid w:val="00A5328B"/>
    <w:rsid w:val="00A561FD"/>
    <w:rsid w:val="00A6340C"/>
    <w:rsid w:val="00A64BFF"/>
    <w:rsid w:val="00A67428"/>
    <w:rsid w:val="00A67552"/>
    <w:rsid w:val="00A72346"/>
    <w:rsid w:val="00A7538C"/>
    <w:rsid w:val="00A77025"/>
    <w:rsid w:val="00A772C4"/>
    <w:rsid w:val="00A8025D"/>
    <w:rsid w:val="00A83306"/>
    <w:rsid w:val="00A85C81"/>
    <w:rsid w:val="00A85E6C"/>
    <w:rsid w:val="00A90D5E"/>
    <w:rsid w:val="00A91621"/>
    <w:rsid w:val="00A943CB"/>
    <w:rsid w:val="00A94BAC"/>
    <w:rsid w:val="00A94C63"/>
    <w:rsid w:val="00A97201"/>
    <w:rsid w:val="00AA0883"/>
    <w:rsid w:val="00AA3DBB"/>
    <w:rsid w:val="00AA5099"/>
    <w:rsid w:val="00AA7957"/>
    <w:rsid w:val="00AB066F"/>
    <w:rsid w:val="00AB64BB"/>
    <w:rsid w:val="00AC0A36"/>
    <w:rsid w:val="00AC0F50"/>
    <w:rsid w:val="00AD0386"/>
    <w:rsid w:val="00AD52BA"/>
    <w:rsid w:val="00AD61EE"/>
    <w:rsid w:val="00AD6382"/>
    <w:rsid w:val="00AE1908"/>
    <w:rsid w:val="00AE7AB5"/>
    <w:rsid w:val="00AF3820"/>
    <w:rsid w:val="00AF78E3"/>
    <w:rsid w:val="00B05DEA"/>
    <w:rsid w:val="00B05E67"/>
    <w:rsid w:val="00B06E9F"/>
    <w:rsid w:val="00B101CC"/>
    <w:rsid w:val="00B10C2E"/>
    <w:rsid w:val="00B12431"/>
    <w:rsid w:val="00B13506"/>
    <w:rsid w:val="00B17F6B"/>
    <w:rsid w:val="00B200AB"/>
    <w:rsid w:val="00B304A3"/>
    <w:rsid w:val="00B30AB5"/>
    <w:rsid w:val="00B321FB"/>
    <w:rsid w:val="00B35845"/>
    <w:rsid w:val="00B4028C"/>
    <w:rsid w:val="00B443D5"/>
    <w:rsid w:val="00B50D84"/>
    <w:rsid w:val="00B575CF"/>
    <w:rsid w:val="00B60748"/>
    <w:rsid w:val="00B65F3A"/>
    <w:rsid w:val="00B66635"/>
    <w:rsid w:val="00B67F28"/>
    <w:rsid w:val="00B72CA5"/>
    <w:rsid w:val="00B73D29"/>
    <w:rsid w:val="00B76B53"/>
    <w:rsid w:val="00B76C8E"/>
    <w:rsid w:val="00B8018D"/>
    <w:rsid w:val="00B85A35"/>
    <w:rsid w:val="00B924EA"/>
    <w:rsid w:val="00B963BA"/>
    <w:rsid w:val="00B971BA"/>
    <w:rsid w:val="00BA38A6"/>
    <w:rsid w:val="00BA3BC8"/>
    <w:rsid w:val="00BA7E59"/>
    <w:rsid w:val="00BA7E96"/>
    <w:rsid w:val="00BB3818"/>
    <w:rsid w:val="00BB511A"/>
    <w:rsid w:val="00BB6D2A"/>
    <w:rsid w:val="00BC5753"/>
    <w:rsid w:val="00BD092F"/>
    <w:rsid w:val="00BD6A11"/>
    <w:rsid w:val="00BE0A9E"/>
    <w:rsid w:val="00BE11FE"/>
    <w:rsid w:val="00BE3867"/>
    <w:rsid w:val="00BE4DE3"/>
    <w:rsid w:val="00BF05E1"/>
    <w:rsid w:val="00BF3DCF"/>
    <w:rsid w:val="00BF5375"/>
    <w:rsid w:val="00BF537B"/>
    <w:rsid w:val="00C029DE"/>
    <w:rsid w:val="00C02D26"/>
    <w:rsid w:val="00C07E89"/>
    <w:rsid w:val="00C1329F"/>
    <w:rsid w:val="00C14C66"/>
    <w:rsid w:val="00C20BC5"/>
    <w:rsid w:val="00C33745"/>
    <w:rsid w:val="00C34BD3"/>
    <w:rsid w:val="00C35F1F"/>
    <w:rsid w:val="00C46619"/>
    <w:rsid w:val="00C5071C"/>
    <w:rsid w:val="00C5305D"/>
    <w:rsid w:val="00C6047F"/>
    <w:rsid w:val="00C62DB7"/>
    <w:rsid w:val="00C64BD2"/>
    <w:rsid w:val="00C65F7F"/>
    <w:rsid w:val="00C71BD4"/>
    <w:rsid w:val="00C72682"/>
    <w:rsid w:val="00C7286F"/>
    <w:rsid w:val="00C73221"/>
    <w:rsid w:val="00C77CF2"/>
    <w:rsid w:val="00C810CB"/>
    <w:rsid w:val="00C844D1"/>
    <w:rsid w:val="00C85A6C"/>
    <w:rsid w:val="00C86026"/>
    <w:rsid w:val="00C93F80"/>
    <w:rsid w:val="00C95CE5"/>
    <w:rsid w:val="00C9670A"/>
    <w:rsid w:val="00CA0C54"/>
    <w:rsid w:val="00CA1C55"/>
    <w:rsid w:val="00CB61B4"/>
    <w:rsid w:val="00CC1F1A"/>
    <w:rsid w:val="00CC67FF"/>
    <w:rsid w:val="00CD0420"/>
    <w:rsid w:val="00CE0D1A"/>
    <w:rsid w:val="00CE5E77"/>
    <w:rsid w:val="00CE5EFC"/>
    <w:rsid w:val="00CE73B7"/>
    <w:rsid w:val="00CF00DA"/>
    <w:rsid w:val="00CF255D"/>
    <w:rsid w:val="00CF738A"/>
    <w:rsid w:val="00CF7ACA"/>
    <w:rsid w:val="00D05195"/>
    <w:rsid w:val="00D07632"/>
    <w:rsid w:val="00D11F99"/>
    <w:rsid w:val="00D226C7"/>
    <w:rsid w:val="00D25ECF"/>
    <w:rsid w:val="00D3148E"/>
    <w:rsid w:val="00D32437"/>
    <w:rsid w:val="00D338AA"/>
    <w:rsid w:val="00D3390D"/>
    <w:rsid w:val="00D35822"/>
    <w:rsid w:val="00D43F6A"/>
    <w:rsid w:val="00D463A4"/>
    <w:rsid w:val="00D50079"/>
    <w:rsid w:val="00D52AEB"/>
    <w:rsid w:val="00D54DCD"/>
    <w:rsid w:val="00D57373"/>
    <w:rsid w:val="00D57F8C"/>
    <w:rsid w:val="00D60F03"/>
    <w:rsid w:val="00D61E8F"/>
    <w:rsid w:val="00D620B1"/>
    <w:rsid w:val="00D627FB"/>
    <w:rsid w:val="00D63CBF"/>
    <w:rsid w:val="00D64990"/>
    <w:rsid w:val="00D656B7"/>
    <w:rsid w:val="00D72094"/>
    <w:rsid w:val="00D75491"/>
    <w:rsid w:val="00D754C6"/>
    <w:rsid w:val="00D76B86"/>
    <w:rsid w:val="00D84AE0"/>
    <w:rsid w:val="00D85F0A"/>
    <w:rsid w:val="00D90311"/>
    <w:rsid w:val="00D9035F"/>
    <w:rsid w:val="00D90454"/>
    <w:rsid w:val="00D926CF"/>
    <w:rsid w:val="00D930F6"/>
    <w:rsid w:val="00DA08B2"/>
    <w:rsid w:val="00DA1052"/>
    <w:rsid w:val="00DA19AD"/>
    <w:rsid w:val="00DA3994"/>
    <w:rsid w:val="00DB29A7"/>
    <w:rsid w:val="00DB347B"/>
    <w:rsid w:val="00DB46C0"/>
    <w:rsid w:val="00DB5458"/>
    <w:rsid w:val="00DB5D4A"/>
    <w:rsid w:val="00DB7D8D"/>
    <w:rsid w:val="00DB7E56"/>
    <w:rsid w:val="00DD090A"/>
    <w:rsid w:val="00DD0ED1"/>
    <w:rsid w:val="00DD3C34"/>
    <w:rsid w:val="00DD3DC5"/>
    <w:rsid w:val="00DE193D"/>
    <w:rsid w:val="00DF32DA"/>
    <w:rsid w:val="00DF496D"/>
    <w:rsid w:val="00DF5869"/>
    <w:rsid w:val="00E04A27"/>
    <w:rsid w:val="00E07672"/>
    <w:rsid w:val="00E079AD"/>
    <w:rsid w:val="00E11D72"/>
    <w:rsid w:val="00E126D3"/>
    <w:rsid w:val="00E14B32"/>
    <w:rsid w:val="00E14BC3"/>
    <w:rsid w:val="00E160FA"/>
    <w:rsid w:val="00E16EC4"/>
    <w:rsid w:val="00E210BE"/>
    <w:rsid w:val="00E25DA1"/>
    <w:rsid w:val="00E327F4"/>
    <w:rsid w:val="00E32A31"/>
    <w:rsid w:val="00E356E0"/>
    <w:rsid w:val="00E421BB"/>
    <w:rsid w:val="00E44985"/>
    <w:rsid w:val="00E518A3"/>
    <w:rsid w:val="00E52404"/>
    <w:rsid w:val="00E52A1B"/>
    <w:rsid w:val="00E626AE"/>
    <w:rsid w:val="00E63199"/>
    <w:rsid w:val="00E6537D"/>
    <w:rsid w:val="00E65E52"/>
    <w:rsid w:val="00E65EBC"/>
    <w:rsid w:val="00E70EE8"/>
    <w:rsid w:val="00E73365"/>
    <w:rsid w:val="00E737AF"/>
    <w:rsid w:val="00E7456C"/>
    <w:rsid w:val="00E82108"/>
    <w:rsid w:val="00E91DBF"/>
    <w:rsid w:val="00E95E9F"/>
    <w:rsid w:val="00E96015"/>
    <w:rsid w:val="00E96562"/>
    <w:rsid w:val="00EA2BB2"/>
    <w:rsid w:val="00EA585C"/>
    <w:rsid w:val="00EB2AED"/>
    <w:rsid w:val="00EB3662"/>
    <w:rsid w:val="00EB388B"/>
    <w:rsid w:val="00EB521D"/>
    <w:rsid w:val="00EB73C9"/>
    <w:rsid w:val="00EB7BA5"/>
    <w:rsid w:val="00EC00E1"/>
    <w:rsid w:val="00EC2483"/>
    <w:rsid w:val="00EC519D"/>
    <w:rsid w:val="00EC61C4"/>
    <w:rsid w:val="00ED17F0"/>
    <w:rsid w:val="00ED49D0"/>
    <w:rsid w:val="00EE06AE"/>
    <w:rsid w:val="00EE07EA"/>
    <w:rsid w:val="00EE19A5"/>
    <w:rsid w:val="00EE2156"/>
    <w:rsid w:val="00EE7CB3"/>
    <w:rsid w:val="00EF1BB8"/>
    <w:rsid w:val="00EF1D0B"/>
    <w:rsid w:val="00EF3FBF"/>
    <w:rsid w:val="00F001DF"/>
    <w:rsid w:val="00F010E7"/>
    <w:rsid w:val="00F068EF"/>
    <w:rsid w:val="00F06BAE"/>
    <w:rsid w:val="00F24B9A"/>
    <w:rsid w:val="00F36E2E"/>
    <w:rsid w:val="00F41813"/>
    <w:rsid w:val="00F4463C"/>
    <w:rsid w:val="00F52486"/>
    <w:rsid w:val="00F53D5D"/>
    <w:rsid w:val="00F55A67"/>
    <w:rsid w:val="00F60229"/>
    <w:rsid w:val="00F62BAB"/>
    <w:rsid w:val="00F62CC2"/>
    <w:rsid w:val="00F73372"/>
    <w:rsid w:val="00F761AD"/>
    <w:rsid w:val="00F774D2"/>
    <w:rsid w:val="00F81B22"/>
    <w:rsid w:val="00F850E2"/>
    <w:rsid w:val="00F908EB"/>
    <w:rsid w:val="00F96109"/>
    <w:rsid w:val="00F964F3"/>
    <w:rsid w:val="00FA40D4"/>
    <w:rsid w:val="00FB3F11"/>
    <w:rsid w:val="00FB42DB"/>
    <w:rsid w:val="00FC1A2B"/>
    <w:rsid w:val="00FC70D8"/>
    <w:rsid w:val="00FD07A7"/>
    <w:rsid w:val="00FD15A4"/>
    <w:rsid w:val="00FD1A99"/>
    <w:rsid w:val="00FD3C66"/>
    <w:rsid w:val="00FE0768"/>
    <w:rsid w:val="00FE3BAA"/>
    <w:rsid w:val="00FE52F9"/>
    <w:rsid w:val="00FE6991"/>
    <w:rsid w:val="00FF187B"/>
    <w:rsid w:val="00FF1CE1"/>
    <w:rsid w:val="00FF263F"/>
    <w:rsid w:val="00FF462D"/>
    <w:rsid w:val="00FF755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C60448"/>
  <w15:docId w15:val="{1FEC4E53-CCF6-43C6-9FEB-636C91F0D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4040"/>
    <w:rPr>
      <w:sz w:val="24"/>
      <w:szCs w:val="24"/>
    </w:rPr>
  </w:style>
  <w:style w:type="paragraph" w:styleId="Heading1">
    <w:name w:val="heading 1"/>
    <w:basedOn w:val="Normal"/>
    <w:next w:val="Normal"/>
    <w:qFormat/>
    <w:rsid w:val="00654040"/>
    <w:pPr>
      <w:keepNext/>
      <w:outlineLvl w:val="0"/>
    </w:pPr>
    <w:rPr>
      <w:rFonts w:eastAsia="Arial Unicode MS"/>
      <w:b/>
      <w:bCs/>
      <w:u w:val="single"/>
    </w:rPr>
  </w:style>
  <w:style w:type="paragraph" w:styleId="Heading2">
    <w:name w:val="heading 2"/>
    <w:basedOn w:val="Normal"/>
    <w:next w:val="Normal"/>
    <w:link w:val="Heading2Char"/>
    <w:qFormat/>
    <w:rsid w:val="00654040"/>
    <w:pPr>
      <w:keepNext/>
      <w:outlineLvl w:val="1"/>
    </w:pPr>
    <w:rPr>
      <w:b/>
      <w:bCs/>
    </w:rPr>
  </w:style>
  <w:style w:type="paragraph" w:styleId="Heading3">
    <w:name w:val="heading 3"/>
    <w:basedOn w:val="Normal"/>
    <w:next w:val="Normal"/>
    <w:qFormat/>
    <w:rsid w:val="00654040"/>
    <w:pPr>
      <w:keepNext/>
      <w:jc w:val="center"/>
      <w:outlineLvl w:val="2"/>
    </w:pPr>
    <w:rPr>
      <w:b/>
      <w:bCs/>
    </w:rPr>
  </w:style>
  <w:style w:type="paragraph" w:styleId="Heading4">
    <w:name w:val="heading 4"/>
    <w:basedOn w:val="Normal"/>
    <w:next w:val="Normal"/>
    <w:qFormat/>
    <w:rsid w:val="00654040"/>
    <w:pPr>
      <w:keepNext/>
      <w:ind w:right="-564"/>
      <w:outlineLvl w:val="3"/>
    </w:pPr>
    <w:rPr>
      <w:rFonts w:eastAsia="Arial Unicode MS"/>
      <w:b/>
      <w:bCs/>
      <w:u w:val="single"/>
    </w:rPr>
  </w:style>
  <w:style w:type="paragraph" w:styleId="Heading5">
    <w:name w:val="heading 5"/>
    <w:basedOn w:val="Normal"/>
    <w:next w:val="Normal"/>
    <w:qFormat/>
    <w:rsid w:val="00654040"/>
    <w:pPr>
      <w:keepNext/>
      <w:outlineLvl w:val="4"/>
    </w:pPr>
    <w:rPr>
      <w:b/>
      <w:bCs/>
      <w:sz w:val="22"/>
    </w:rPr>
  </w:style>
  <w:style w:type="paragraph" w:styleId="Heading6">
    <w:name w:val="heading 6"/>
    <w:basedOn w:val="Normal"/>
    <w:next w:val="Normal"/>
    <w:qFormat/>
    <w:rsid w:val="00654040"/>
    <w:pPr>
      <w:spacing w:before="240" w:after="60"/>
      <w:outlineLvl w:val="5"/>
    </w:pPr>
    <w:rPr>
      <w:b/>
      <w:bCs/>
      <w:sz w:val="22"/>
      <w:szCs w:val="22"/>
    </w:rPr>
  </w:style>
  <w:style w:type="paragraph" w:styleId="Heading7">
    <w:name w:val="heading 7"/>
    <w:basedOn w:val="Normal"/>
    <w:next w:val="Normal"/>
    <w:qFormat/>
    <w:rsid w:val="00654040"/>
    <w:pPr>
      <w:keepNext/>
      <w:spacing w:line="360" w:lineRule="auto"/>
      <w:jc w:val="center"/>
      <w:outlineLvl w:val="6"/>
    </w:pPr>
    <w:rPr>
      <w:b/>
      <w:sz w:val="20"/>
      <w:szCs w:val="20"/>
    </w:rPr>
  </w:style>
  <w:style w:type="paragraph" w:styleId="Heading8">
    <w:name w:val="heading 8"/>
    <w:basedOn w:val="Normal"/>
    <w:next w:val="Normal"/>
    <w:link w:val="Heading8Char"/>
    <w:uiPriority w:val="9"/>
    <w:unhideWhenUsed/>
    <w:qFormat/>
    <w:rsid w:val="003025F3"/>
    <w:pPr>
      <w:suppressAutoHyphens/>
      <w:spacing w:before="240" w:after="60"/>
      <w:outlineLvl w:val="7"/>
    </w:pPr>
    <w:rPr>
      <w:rFonts w:ascii="Calibri" w:hAnsi="Calibri" w:cs="Mangal"/>
      <w:i/>
      <w:iCs/>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54040"/>
    <w:pPr>
      <w:tabs>
        <w:tab w:val="center" w:pos="4320"/>
        <w:tab w:val="right" w:pos="8640"/>
      </w:tabs>
    </w:pPr>
  </w:style>
  <w:style w:type="paragraph" w:styleId="Footer">
    <w:name w:val="footer"/>
    <w:basedOn w:val="Normal"/>
    <w:rsid w:val="00654040"/>
    <w:pPr>
      <w:tabs>
        <w:tab w:val="center" w:pos="4320"/>
        <w:tab w:val="right" w:pos="8640"/>
      </w:tabs>
    </w:pPr>
  </w:style>
  <w:style w:type="character" w:styleId="PageNumber">
    <w:name w:val="page number"/>
    <w:basedOn w:val="DefaultParagraphFont"/>
    <w:rsid w:val="00654040"/>
  </w:style>
  <w:style w:type="paragraph" w:styleId="BodyText">
    <w:name w:val="Body Text"/>
    <w:basedOn w:val="Normal"/>
    <w:rsid w:val="00654040"/>
    <w:pPr>
      <w:jc w:val="both"/>
    </w:pPr>
  </w:style>
  <w:style w:type="paragraph" w:styleId="BodyTextIndent">
    <w:name w:val="Body Text Indent"/>
    <w:basedOn w:val="Normal"/>
    <w:rsid w:val="00654040"/>
    <w:pPr>
      <w:tabs>
        <w:tab w:val="left" w:pos="900"/>
      </w:tabs>
      <w:spacing w:line="480" w:lineRule="auto"/>
      <w:ind w:left="360"/>
    </w:pPr>
    <w:rPr>
      <w:sz w:val="28"/>
      <w:szCs w:val="28"/>
    </w:rPr>
  </w:style>
  <w:style w:type="paragraph" w:styleId="Title">
    <w:name w:val="Title"/>
    <w:basedOn w:val="Normal"/>
    <w:qFormat/>
    <w:rsid w:val="00654040"/>
    <w:pPr>
      <w:ind w:firstLine="180"/>
      <w:jc w:val="center"/>
    </w:pPr>
    <w:rPr>
      <w:b/>
      <w:sz w:val="28"/>
      <w:szCs w:val="28"/>
      <w:u w:val="single"/>
    </w:rPr>
  </w:style>
  <w:style w:type="table" w:styleId="TableGrid">
    <w:name w:val="Table Grid"/>
    <w:basedOn w:val="TableNormal"/>
    <w:rsid w:val="00272A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674DCA"/>
    <w:rPr>
      <w:b/>
      <w:bCs/>
      <w:sz w:val="24"/>
      <w:szCs w:val="24"/>
    </w:rPr>
  </w:style>
  <w:style w:type="paragraph" w:styleId="ListParagraph">
    <w:name w:val="List Paragraph"/>
    <w:basedOn w:val="Normal"/>
    <w:uiPriority w:val="34"/>
    <w:qFormat/>
    <w:rsid w:val="008536E7"/>
    <w:pPr>
      <w:suppressAutoHyphens/>
      <w:ind w:left="720"/>
    </w:pPr>
    <w:rPr>
      <w:lang w:eastAsia="ar-SA"/>
    </w:rPr>
  </w:style>
  <w:style w:type="character" w:customStyle="1" w:styleId="apple-converted-space">
    <w:name w:val="apple-converted-space"/>
    <w:basedOn w:val="DefaultParagraphFont"/>
    <w:rsid w:val="000D2968"/>
  </w:style>
  <w:style w:type="paragraph" w:styleId="HTMLPreformatted">
    <w:name w:val="HTML Preformatted"/>
    <w:basedOn w:val="Normal"/>
    <w:link w:val="HTMLPreformattedChar"/>
    <w:uiPriority w:val="99"/>
    <w:unhideWhenUsed/>
    <w:rsid w:val="00C85A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85A6C"/>
    <w:rPr>
      <w:rFonts w:ascii="Courier New" w:hAnsi="Courier New" w:cs="Courier New"/>
      <w:lang w:bidi="ar-SA"/>
    </w:rPr>
  </w:style>
  <w:style w:type="paragraph" w:styleId="Caption">
    <w:name w:val="caption"/>
    <w:basedOn w:val="Normal"/>
    <w:next w:val="Normal"/>
    <w:unhideWhenUsed/>
    <w:qFormat/>
    <w:rsid w:val="00CC67FF"/>
    <w:rPr>
      <w:b/>
      <w:bCs/>
      <w:sz w:val="20"/>
      <w:szCs w:val="20"/>
    </w:rPr>
  </w:style>
  <w:style w:type="paragraph" w:styleId="NormalWeb">
    <w:name w:val="Normal (Web)"/>
    <w:basedOn w:val="Normal"/>
    <w:uiPriority w:val="99"/>
    <w:unhideWhenUsed/>
    <w:rsid w:val="00355C99"/>
    <w:pPr>
      <w:spacing w:before="100" w:beforeAutospacing="1" w:after="100" w:afterAutospacing="1"/>
    </w:pPr>
  </w:style>
  <w:style w:type="paragraph" w:customStyle="1" w:styleId="center">
    <w:name w:val="center"/>
    <w:basedOn w:val="Normal"/>
    <w:rsid w:val="00DD3C34"/>
    <w:pPr>
      <w:spacing w:before="100" w:beforeAutospacing="1" w:after="100" w:afterAutospacing="1"/>
    </w:pPr>
  </w:style>
  <w:style w:type="character" w:customStyle="1" w:styleId="pln">
    <w:name w:val="pln"/>
    <w:basedOn w:val="DefaultParagraphFont"/>
    <w:rsid w:val="00317632"/>
  </w:style>
  <w:style w:type="character" w:customStyle="1" w:styleId="pun">
    <w:name w:val="pun"/>
    <w:basedOn w:val="DefaultParagraphFont"/>
    <w:rsid w:val="00317632"/>
  </w:style>
  <w:style w:type="character" w:customStyle="1" w:styleId="typ">
    <w:name w:val="typ"/>
    <w:basedOn w:val="DefaultParagraphFont"/>
    <w:rsid w:val="00317632"/>
  </w:style>
  <w:style w:type="character" w:customStyle="1" w:styleId="com">
    <w:name w:val="com"/>
    <w:basedOn w:val="DefaultParagraphFont"/>
    <w:rsid w:val="007B11AC"/>
  </w:style>
  <w:style w:type="character" w:customStyle="1" w:styleId="kwd">
    <w:name w:val="kwd"/>
    <w:basedOn w:val="DefaultParagraphFont"/>
    <w:rsid w:val="007B11AC"/>
  </w:style>
  <w:style w:type="character" w:customStyle="1" w:styleId="tgc">
    <w:name w:val="_tgc"/>
    <w:basedOn w:val="DefaultParagraphFont"/>
    <w:rsid w:val="00E63199"/>
  </w:style>
  <w:style w:type="character" w:styleId="Strong">
    <w:name w:val="Strong"/>
    <w:basedOn w:val="DefaultParagraphFont"/>
    <w:uiPriority w:val="22"/>
    <w:qFormat/>
    <w:rsid w:val="00527359"/>
    <w:rPr>
      <w:b/>
      <w:bCs/>
    </w:rPr>
  </w:style>
  <w:style w:type="character" w:customStyle="1" w:styleId="fontstyle01">
    <w:name w:val="fontstyle01"/>
    <w:basedOn w:val="DefaultParagraphFont"/>
    <w:rsid w:val="008D6C0F"/>
    <w:rPr>
      <w:rFonts w:ascii="TimesNewRomanPSMT" w:hAnsi="TimesNewRomanPSMT" w:hint="default"/>
      <w:b w:val="0"/>
      <w:bCs w:val="0"/>
      <w:i w:val="0"/>
      <w:iCs w:val="0"/>
      <w:color w:val="000000"/>
      <w:sz w:val="24"/>
      <w:szCs w:val="24"/>
    </w:rPr>
  </w:style>
  <w:style w:type="character" w:customStyle="1" w:styleId="Heading8Char">
    <w:name w:val="Heading 8 Char"/>
    <w:basedOn w:val="DefaultParagraphFont"/>
    <w:link w:val="Heading8"/>
    <w:uiPriority w:val="9"/>
    <w:rsid w:val="003025F3"/>
    <w:rPr>
      <w:rFonts w:ascii="Calibri" w:hAnsi="Calibri" w:cs="Mangal"/>
      <w:i/>
      <w:iCs/>
      <w:sz w:val="24"/>
      <w:szCs w:val="24"/>
      <w:lang w:eastAsia="zh-CN" w:bidi="ar-SA"/>
    </w:rPr>
  </w:style>
  <w:style w:type="paragraph" w:styleId="BodyText2">
    <w:name w:val="Body Text 2"/>
    <w:basedOn w:val="Normal"/>
    <w:link w:val="BodyText2Char"/>
    <w:uiPriority w:val="99"/>
    <w:unhideWhenUsed/>
    <w:rsid w:val="003025F3"/>
    <w:pPr>
      <w:suppressAutoHyphens/>
      <w:spacing w:after="120" w:line="480" w:lineRule="auto"/>
    </w:pPr>
    <w:rPr>
      <w:lang w:eastAsia="zh-CN"/>
    </w:rPr>
  </w:style>
  <w:style w:type="character" w:customStyle="1" w:styleId="BodyText2Char">
    <w:name w:val="Body Text 2 Char"/>
    <w:basedOn w:val="DefaultParagraphFont"/>
    <w:link w:val="BodyText2"/>
    <w:uiPriority w:val="99"/>
    <w:rsid w:val="003025F3"/>
    <w:rPr>
      <w:sz w:val="24"/>
      <w:szCs w:val="24"/>
      <w:lang w:eastAsia="zh-CN" w:bidi="ar-SA"/>
    </w:rPr>
  </w:style>
  <w:style w:type="paragraph" w:styleId="BalloonText">
    <w:name w:val="Balloon Text"/>
    <w:basedOn w:val="Normal"/>
    <w:link w:val="BalloonTextChar"/>
    <w:rsid w:val="000C4209"/>
    <w:rPr>
      <w:rFonts w:ascii="Tahoma" w:hAnsi="Tahoma" w:cs="Tahoma"/>
      <w:sz w:val="16"/>
      <w:szCs w:val="16"/>
    </w:rPr>
  </w:style>
  <w:style w:type="character" w:customStyle="1" w:styleId="BalloonTextChar">
    <w:name w:val="Balloon Text Char"/>
    <w:basedOn w:val="DefaultParagraphFont"/>
    <w:link w:val="BalloonText"/>
    <w:rsid w:val="000C4209"/>
    <w:rPr>
      <w:rFonts w:ascii="Tahoma" w:hAnsi="Tahoma" w:cs="Tahoma"/>
      <w:sz w:val="16"/>
      <w:szCs w:val="16"/>
    </w:rPr>
  </w:style>
  <w:style w:type="character" w:styleId="PlaceholderText">
    <w:name w:val="Placeholder Text"/>
    <w:basedOn w:val="DefaultParagraphFont"/>
    <w:uiPriority w:val="99"/>
    <w:semiHidden/>
    <w:rsid w:val="002C2C96"/>
    <w:rPr>
      <w:color w:val="808080"/>
    </w:rPr>
  </w:style>
  <w:style w:type="character" w:styleId="Hyperlink">
    <w:name w:val="Hyperlink"/>
    <w:basedOn w:val="DefaultParagraphFont"/>
    <w:uiPriority w:val="99"/>
    <w:unhideWhenUsed/>
    <w:rsid w:val="002007E5"/>
    <w:rPr>
      <w:color w:val="0000FF"/>
      <w:u w:val="single"/>
    </w:rPr>
  </w:style>
  <w:style w:type="table" w:styleId="TableClassic2">
    <w:name w:val="Table Classic 2"/>
    <w:basedOn w:val="TableNormal"/>
    <w:rsid w:val="004940A4"/>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rsid w:val="00EC248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1Light1">
    <w:name w:val="Grid Table 1 Light1"/>
    <w:basedOn w:val="TableNormal"/>
    <w:uiPriority w:val="46"/>
    <w:rsid w:val="000300B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Theme">
    <w:name w:val="Table Theme"/>
    <w:basedOn w:val="TableNormal"/>
    <w:rsid w:val="000300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8338C8"/>
    <w:rPr>
      <w:rFonts w:ascii="Courier New" w:eastAsia="Times New Roman" w:hAnsi="Courier New" w:cs="Courier New"/>
      <w:sz w:val="20"/>
      <w:szCs w:val="20"/>
    </w:rPr>
  </w:style>
  <w:style w:type="character" w:customStyle="1" w:styleId="token">
    <w:name w:val="token"/>
    <w:basedOn w:val="DefaultParagraphFont"/>
    <w:rsid w:val="008338C8"/>
  </w:style>
  <w:style w:type="character" w:customStyle="1" w:styleId="ng-binding">
    <w:name w:val="ng-binding"/>
    <w:basedOn w:val="DefaultParagraphFont"/>
    <w:rsid w:val="000C2F5D"/>
  </w:style>
  <w:style w:type="character" w:customStyle="1" w:styleId="titlepagestyleChar">
    <w:name w:val="title page style Char"/>
    <w:link w:val="titlepagestyle"/>
    <w:locked/>
    <w:rsid w:val="00A466CF"/>
    <w:rPr>
      <w:sz w:val="24"/>
    </w:rPr>
  </w:style>
  <w:style w:type="paragraph" w:customStyle="1" w:styleId="titlepagestyle">
    <w:name w:val="title page style"/>
    <w:basedOn w:val="Normal"/>
    <w:link w:val="titlepagestyleChar"/>
    <w:qFormat/>
    <w:rsid w:val="00A466CF"/>
    <w:pPr>
      <w:spacing w:line="276" w:lineRule="auto"/>
      <w:jc w:val="center"/>
    </w:pPr>
    <w:rPr>
      <w:szCs w:val="20"/>
    </w:rPr>
  </w:style>
  <w:style w:type="character" w:styleId="UnresolvedMention">
    <w:name w:val="Unresolved Mention"/>
    <w:basedOn w:val="DefaultParagraphFont"/>
    <w:uiPriority w:val="99"/>
    <w:semiHidden/>
    <w:unhideWhenUsed/>
    <w:rsid w:val="003F2565"/>
    <w:rPr>
      <w:color w:val="605E5C"/>
      <w:shd w:val="clear" w:color="auto" w:fill="E1DFDD"/>
    </w:rPr>
  </w:style>
  <w:style w:type="paragraph" w:customStyle="1" w:styleId="subtitle2forfrontpages">
    <w:name w:val="subtitle 2 for front pages"/>
    <w:basedOn w:val="Normal"/>
    <w:link w:val="subtitle2forfrontpagesChar"/>
    <w:qFormat/>
    <w:rsid w:val="006F6543"/>
    <w:pPr>
      <w:spacing w:after="200" w:line="276" w:lineRule="auto"/>
      <w:jc w:val="center"/>
      <w:textboxTightWrap w:val="allLines"/>
    </w:pPr>
    <w:rPr>
      <w:rFonts w:eastAsia="Calibri"/>
      <w:b/>
      <w:sz w:val="36"/>
      <w:szCs w:val="22"/>
      <w:lang w:val="x-none" w:eastAsia="x-none"/>
    </w:rPr>
  </w:style>
  <w:style w:type="character" w:customStyle="1" w:styleId="subtitle2forfrontpagesChar">
    <w:name w:val="subtitle 2 for front pages Char"/>
    <w:link w:val="subtitle2forfrontpages"/>
    <w:rsid w:val="006F6543"/>
    <w:rPr>
      <w:rFonts w:eastAsia="Calibri"/>
      <w:b/>
      <w:sz w:val="36"/>
      <w:szCs w:val="22"/>
      <w:lang w:val="x-none" w:eastAsia="x-none"/>
    </w:rPr>
  </w:style>
  <w:style w:type="paragraph" w:styleId="Subtitle">
    <w:name w:val="Subtitle"/>
    <w:basedOn w:val="Normal"/>
    <w:link w:val="SubtitleChar"/>
    <w:qFormat/>
    <w:rsid w:val="00C72682"/>
    <w:pPr>
      <w:jc w:val="center"/>
    </w:pPr>
    <w:rPr>
      <w:rFonts w:ascii="Albertus Medium" w:hAnsi="Albertus Medium"/>
      <w:sz w:val="36"/>
      <w:szCs w:val="20"/>
      <w:lang w:val="x-none" w:eastAsia="x-none"/>
    </w:rPr>
  </w:style>
  <w:style w:type="character" w:customStyle="1" w:styleId="SubtitleChar">
    <w:name w:val="Subtitle Char"/>
    <w:basedOn w:val="DefaultParagraphFont"/>
    <w:link w:val="Subtitle"/>
    <w:rsid w:val="00C72682"/>
    <w:rPr>
      <w:rFonts w:ascii="Albertus Medium" w:hAnsi="Albertus Medium"/>
      <w:sz w:val="36"/>
      <w:lang w:val="x-none" w:eastAsia="x-none"/>
    </w:rPr>
  </w:style>
  <w:style w:type="character" w:customStyle="1" w:styleId="HeaderChar">
    <w:name w:val="Header Char"/>
    <w:basedOn w:val="DefaultParagraphFont"/>
    <w:link w:val="Header"/>
    <w:uiPriority w:val="99"/>
    <w:rsid w:val="008605A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5196">
      <w:bodyDiv w:val="1"/>
      <w:marLeft w:val="0"/>
      <w:marRight w:val="0"/>
      <w:marTop w:val="0"/>
      <w:marBottom w:val="0"/>
      <w:divBdr>
        <w:top w:val="none" w:sz="0" w:space="0" w:color="auto"/>
        <w:left w:val="none" w:sz="0" w:space="0" w:color="auto"/>
        <w:bottom w:val="none" w:sz="0" w:space="0" w:color="auto"/>
        <w:right w:val="none" w:sz="0" w:space="0" w:color="auto"/>
      </w:divBdr>
    </w:div>
    <w:div w:id="201748655">
      <w:bodyDiv w:val="1"/>
      <w:marLeft w:val="0"/>
      <w:marRight w:val="0"/>
      <w:marTop w:val="0"/>
      <w:marBottom w:val="0"/>
      <w:divBdr>
        <w:top w:val="none" w:sz="0" w:space="0" w:color="auto"/>
        <w:left w:val="none" w:sz="0" w:space="0" w:color="auto"/>
        <w:bottom w:val="none" w:sz="0" w:space="0" w:color="auto"/>
        <w:right w:val="none" w:sz="0" w:space="0" w:color="auto"/>
      </w:divBdr>
    </w:div>
    <w:div w:id="225336421">
      <w:bodyDiv w:val="1"/>
      <w:marLeft w:val="0"/>
      <w:marRight w:val="0"/>
      <w:marTop w:val="0"/>
      <w:marBottom w:val="0"/>
      <w:divBdr>
        <w:top w:val="none" w:sz="0" w:space="0" w:color="auto"/>
        <w:left w:val="none" w:sz="0" w:space="0" w:color="auto"/>
        <w:bottom w:val="none" w:sz="0" w:space="0" w:color="auto"/>
        <w:right w:val="none" w:sz="0" w:space="0" w:color="auto"/>
      </w:divBdr>
    </w:div>
    <w:div w:id="283855166">
      <w:bodyDiv w:val="1"/>
      <w:marLeft w:val="0"/>
      <w:marRight w:val="0"/>
      <w:marTop w:val="0"/>
      <w:marBottom w:val="0"/>
      <w:divBdr>
        <w:top w:val="none" w:sz="0" w:space="0" w:color="auto"/>
        <w:left w:val="none" w:sz="0" w:space="0" w:color="auto"/>
        <w:bottom w:val="none" w:sz="0" w:space="0" w:color="auto"/>
        <w:right w:val="none" w:sz="0" w:space="0" w:color="auto"/>
      </w:divBdr>
    </w:div>
    <w:div w:id="359824306">
      <w:bodyDiv w:val="1"/>
      <w:marLeft w:val="0"/>
      <w:marRight w:val="0"/>
      <w:marTop w:val="0"/>
      <w:marBottom w:val="0"/>
      <w:divBdr>
        <w:top w:val="none" w:sz="0" w:space="0" w:color="auto"/>
        <w:left w:val="none" w:sz="0" w:space="0" w:color="auto"/>
        <w:bottom w:val="none" w:sz="0" w:space="0" w:color="auto"/>
        <w:right w:val="none" w:sz="0" w:space="0" w:color="auto"/>
      </w:divBdr>
    </w:div>
    <w:div w:id="394395767">
      <w:bodyDiv w:val="1"/>
      <w:marLeft w:val="0"/>
      <w:marRight w:val="0"/>
      <w:marTop w:val="0"/>
      <w:marBottom w:val="0"/>
      <w:divBdr>
        <w:top w:val="none" w:sz="0" w:space="0" w:color="auto"/>
        <w:left w:val="none" w:sz="0" w:space="0" w:color="auto"/>
        <w:bottom w:val="none" w:sz="0" w:space="0" w:color="auto"/>
        <w:right w:val="none" w:sz="0" w:space="0" w:color="auto"/>
      </w:divBdr>
    </w:div>
    <w:div w:id="464082464">
      <w:bodyDiv w:val="1"/>
      <w:marLeft w:val="0"/>
      <w:marRight w:val="0"/>
      <w:marTop w:val="0"/>
      <w:marBottom w:val="0"/>
      <w:divBdr>
        <w:top w:val="none" w:sz="0" w:space="0" w:color="auto"/>
        <w:left w:val="none" w:sz="0" w:space="0" w:color="auto"/>
        <w:bottom w:val="none" w:sz="0" w:space="0" w:color="auto"/>
        <w:right w:val="none" w:sz="0" w:space="0" w:color="auto"/>
      </w:divBdr>
    </w:div>
    <w:div w:id="600453884">
      <w:bodyDiv w:val="1"/>
      <w:marLeft w:val="0"/>
      <w:marRight w:val="0"/>
      <w:marTop w:val="0"/>
      <w:marBottom w:val="0"/>
      <w:divBdr>
        <w:top w:val="none" w:sz="0" w:space="0" w:color="auto"/>
        <w:left w:val="none" w:sz="0" w:space="0" w:color="auto"/>
        <w:bottom w:val="none" w:sz="0" w:space="0" w:color="auto"/>
        <w:right w:val="none" w:sz="0" w:space="0" w:color="auto"/>
      </w:divBdr>
      <w:divsChild>
        <w:div w:id="403989105">
          <w:marLeft w:val="0"/>
          <w:marRight w:val="0"/>
          <w:marTop w:val="0"/>
          <w:marBottom w:val="0"/>
          <w:divBdr>
            <w:top w:val="none" w:sz="0" w:space="0" w:color="auto"/>
            <w:left w:val="none" w:sz="0" w:space="0" w:color="auto"/>
            <w:bottom w:val="none" w:sz="0" w:space="0" w:color="auto"/>
            <w:right w:val="none" w:sz="0" w:space="0" w:color="auto"/>
          </w:divBdr>
          <w:divsChild>
            <w:div w:id="2035960333">
              <w:marLeft w:val="0"/>
              <w:marRight w:val="0"/>
              <w:marTop w:val="0"/>
              <w:marBottom w:val="0"/>
              <w:divBdr>
                <w:top w:val="none" w:sz="0" w:space="0" w:color="auto"/>
                <w:left w:val="none" w:sz="0" w:space="0" w:color="auto"/>
                <w:bottom w:val="none" w:sz="0" w:space="0" w:color="auto"/>
                <w:right w:val="none" w:sz="0" w:space="0" w:color="auto"/>
              </w:divBdr>
            </w:div>
            <w:div w:id="2065180952">
              <w:marLeft w:val="0"/>
              <w:marRight w:val="0"/>
              <w:marTop w:val="0"/>
              <w:marBottom w:val="0"/>
              <w:divBdr>
                <w:top w:val="none" w:sz="0" w:space="0" w:color="auto"/>
                <w:left w:val="none" w:sz="0" w:space="0" w:color="auto"/>
                <w:bottom w:val="none" w:sz="0" w:space="0" w:color="auto"/>
                <w:right w:val="none" w:sz="0" w:space="0" w:color="auto"/>
              </w:divBdr>
            </w:div>
            <w:div w:id="103119408">
              <w:marLeft w:val="0"/>
              <w:marRight w:val="0"/>
              <w:marTop w:val="0"/>
              <w:marBottom w:val="0"/>
              <w:divBdr>
                <w:top w:val="none" w:sz="0" w:space="0" w:color="auto"/>
                <w:left w:val="none" w:sz="0" w:space="0" w:color="auto"/>
                <w:bottom w:val="none" w:sz="0" w:space="0" w:color="auto"/>
                <w:right w:val="none" w:sz="0" w:space="0" w:color="auto"/>
              </w:divBdr>
            </w:div>
            <w:div w:id="487406368">
              <w:marLeft w:val="0"/>
              <w:marRight w:val="0"/>
              <w:marTop w:val="0"/>
              <w:marBottom w:val="0"/>
              <w:divBdr>
                <w:top w:val="none" w:sz="0" w:space="0" w:color="auto"/>
                <w:left w:val="none" w:sz="0" w:space="0" w:color="auto"/>
                <w:bottom w:val="none" w:sz="0" w:space="0" w:color="auto"/>
                <w:right w:val="none" w:sz="0" w:space="0" w:color="auto"/>
              </w:divBdr>
            </w:div>
            <w:div w:id="1690838006">
              <w:marLeft w:val="0"/>
              <w:marRight w:val="0"/>
              <w:marTop w:val="0"/>
              <w:marBottom w:val="0"/>
              <w:divBdr>
                <w:top w:val="none" w:sz="0" w:space="0" w:color="auto"/>
                <w:left w:val="none" w:sz="0" w:space="0" w:color="auto"/>
                <w:bottom w:val="none" w:sz="0" w:space="0" w:color="auto"/>
                <w:right w:val="none" w:sz="0" w:space="0" w:color="auto"/>
              </w:divBdr>
            </w:div>
            <w:div w:id="70097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761954">
      <w:bodyDiv w:val="1"/>
      <w:marLeft w:val="0"/>
      <w:marRight w:val="0"/>
      <w:marTop w:val="0"/>
      <w:marBottom w:val="0"/>
      <w:divBdr>
        <w:top w:val="none" w:sz="0" w:space="0" w:color="auto"/>
        <w:left w:val="none" w:sz="0" w:space="0" w:color="auto"/>
        <w:bottom w:val="none" w:sz="0" w:space="0" w:color="auto"/>
        <w:right w:val="none" w:sz="0" w:space="0" w:color="auto"/>
      </w:divBdr>
    </w:div>
    <w:div w:id="857230404">
      <w:bodyDiv w:val="1"/>
      <w:marLeft w:val="0"/>
      <w:marRight w:val="0"/>
      <w:marTop w:val="0"/>
      <w:marBottom w:val="0"/>
      <w:divBdr>
        <w:top w:val="none" w:sz="0" w:space="0" w:color="auto"/>
        <w:left w:val="none" w:sz="0" w:space="0" w:color="auto"/>
        <w:bottom w:val="none" w:sz="0" w:space="0" w:color="auto"/>
        <w:right w:val="none" w:sz="0" w:space="0" w:color="auto"/>
      </w:divBdr>
    </w:div>
    <w:div w:id="928807309">
      <w:bodyDiv w:val="1"/>
      <w:marLeft w:val="0"/>
      <w:marRight w:val="0"/>
      <w:marTop w:val="0"/>
      <w:marBottom w:val="0"/>
      <w:divBdr>
        <w:top w:val="none" w:sz="0" w:space="0" w:color="auto"/>
        <w:left w:val="none" w:sz="0" w:space="0" w:color="auto"/>
        <w:bottom w:val="none" w:sz="0" w:space="0" w:color="auto"/>
        <w:right w:val="none" w:sz="0" w:space="0" w:color="auto"/>
      </w:divBdr>
      <w:divsChild>
        <w:div w:id="1640569035">
          <w:blockQuote w:val="1"/>
          <w:marLeft w:val="0"/>
          <w:marRight w:val="0"/>
          <w:marTop w:val="486"/>
          <w:marBottom w:val="452"/>
          <w:divBdr>
            <w:top w:val="none" w:sz="0" w:space="0" w:color="auto"/>
            <w:left w:val="single" w:sz="36" w:space="13" w:color="E9E9E9"/>
            <w:bottom w:val="none" w:sz="0" w:space="0" w:color="auto"/>
            <w:right w:val="none" w:sz="0" w:space="0" w:color="auto"/>
          </w:divBdr>
        </w:div>
      </w:divsChild>
    </w:div>
    <w:div w:id="1029793652">
      <w:bodyDiv w:val="1"/>
      <w:marLeft w:val="0"/>
      <w:marRight w:val="0"/>
      <w:marTop w:val="0"/>
      <w:marBottom w:val="0"/>
      <w:divBdr>
        <w:top w:val="none" w:sz="0" w:space="0" w:color="auto"/>
        <w:left w:val="none" w:sz="0" w:space="0" w:color="auto"/>
        <w:bottom w:val="none" w:sz="0" w:space="0" w:color="auto"/>
        <w:right w:val="none" w:sz="0" w:space="0" w:color="auto"/>
      </w:divBdr>
    </w:div>
    <w:div w:id="1088815558">
      <w:bodyDiv w:val="1"/>
      <w:marLeft w:val="0"/>
      <w:marRight w:val="0"/>
      <w:marTop w:val="0"/>
      <w:marBottom w:val="0"/>
      <w:divBdr>
        <w:top w:val="none" w:sz="0" w:space="0" w:color="auto"/>
        <w:left w:val="none" w:sz="0" w:space="0" w:color="auto"/>
        <w:bottom w:val="none" w:sz="0" w:space="0" w:color="auto"/>
        <w:right w:val="none" w:sz="0" w:space="0" w:color="auto"/>
      </w:divBdr>
    </w:div>
    <w:div w:id="1134982194">
      <w:bodyDiv w:val="1"/>
      <w:marLeft w:val="0"/>
      <w:marRight w:val="0"/>
      <w:marTop w:val="0"/>
      <w:marBottom w:val="0"/>
      <w:divBdr>
        <w:top w:val="none" w:sz="0" w:space="0" w:color="auto"/>
        <w:left w:val="none" w:sz="0" w:space="0" w:color="auto"/>
        <w:bottom w:val="none" w:sz="0" w:space="0" w:color="auto"/>
        <w:right w:val="none" w:sz="0" w:space="0" w:color="auto"/>
      </w:divBdr>
    </w:div>
    <w:div w:id="1152331879">
      <w:bodyDiv w:val="1"/>
      <w:marLeft w:val="0"/>
      <w:marRight w:val="0"/>
      <w:marTop w:val="0"/>
      <w:marBottom w:val="0"/>
      <w:divBdr>
        <w:top w:val="none" w:sz="0" w:space="0" w:color="auto"/>
        <w:left w:val="none" w:sz="0" w:space="0" w:color="auto"/>
        <w:bottom w:val="none" w:sz="0" w:space="0" w:color="auto"/>
        <w:right w:val="none" w:sz="0" w:space="0" w:color="auto"/>
      </w:divBdr>
      <w:divsChild>
        <w:div w:id="1486819434">
          <w:marLeft w:val="0"/>
          <w:marRight w:val="0"/>
          <w:marTop w:val="0"/>
          <w:marBottom w:val="0"/>
          <w:divBdr>
            <w:top w:val="none" w:sz="0" w:space="0" w:color="auto"/>
            <w:left w:val="none" w:sz="0" w:space="0" w:color="auto"/>
            <w:bottom w:val="none" w:sz="0" w:space="0" w:color="auto"/>
            <w:right w:val="none" w:sz="0" w:space="0" w:color="auto"/>
          </w:divBdr>
        </w:div>
      </w:divsChild>
    </w:div>
    <w:div w:id="1198005481">
      <w:bodyDiv w:val="1"/>
      <w:marLeft w:val="0"/>
      <w:marRight w:val="0"/>
      <w:marTop w:val="0"/>
      <w:marBottom w:val="0"/>
      <w:divBdr>
        <w:top w:val="none" w:sz="0" w:space="0" w:color="auto"/>
        <w:left w:val="none" w:sz="0" w:space="0" w:color="auto"/>
        <w:bottom w:val="none" w:sz="0" w:space="0" w:color="auto"/>
        <w:right w:val="none" w:sz="0" w:space="0" w:color="auto"/>
      </w:divBdr>
    </w:div>
    <w:div w:id="1199513201">
      <w:bodyDiv w:val="1"/>
      <w:marLeft w:val="0"/>
      <w:marRight w:val="0"/>
      <w:marTop w:val="0"/>
      <w:marBottom w:val="0"/>
      <w:divBdr>
        <w:top w:val="none" w:sz="0" w:space="0" w:color="auto"/>
        <w:left w:val="none" w:sz="0" w:space="0" w:color="auto"/>
        <w:bottom w:val="none" w:sz="0" w:space="0" w:color="auto"/>
        <w:right w:val="none" w:sz="0" w:space="0" w:color="auto"/>
      </w:divBdr>
    </w:div>
    <w:div w:id="1264068090">
      <w:bodyDiv w:val="1"/>
      <w:marLeft w:val="0"/>
      <w:marRight w:val="0"/>
      <w:marTop w:val="0"/>
      <w:marBottom w:val="0"/>
      <w:divBdr>
        <w:top w:val="none" w:sz="0" w:space="0" w:color="auto"/>
        <w:left w:val="none" w:sz="0" w:space="0" w:color="auto"/>
        <w:bottom w:val="none" w:sz="0" w:space="0" w:color="auto"/>
        <w:right w:val="none" w:sz="0" w:space="0" w:color="auto"/>
      </w:divBdr>
    </w:div>
    <w:div w:id="1417359228">
      <w:bodyDiv w:val="1"/>
      <w:marLeft w:val="0"/>
      <w:marRight w:val="0"/>
      <w:marTop w:val="0"/>
      <w:marBottom w:val="0"/>
      <w:divBdr>
        <w:top w:val="none" w:sz="0" w:space="0" w:color="auto"/>
        <w:left w:val="none" w:sz="0" w:space="0" w:color="auto"/>
        <w:bottom w:val="none" w:sz="0" w:space="0" w:color="auto"/>
        <w:right w:val="none" w:sz="0" w:space="0" w:color="auto"/>
      </w:divBdr>
    </w:div>
    <w:div w:id="1481656161">
      <w:bodyDiv w:val="1"/>
      <w:marLeft w:val="0"/>
      <w:marRight w:val="0"/>
      <w:marTop w:val="0"/>
      <w:marBottom w:val="0"/>
      <w:divBdr>
        <w:top w:val="none" w:sz="0" w:space="0" w:color="auto"/>
        <w:left w:val="none" w:sz="0" w:space="0" w:color="auto"/>
        <w:bottom w:val="none" w:sz="0" w:space="0" w:color="auto"/>
        <w:right w:val="none" w:sz="0" w:space="0" w:color="auto"/>
      </w:divBdr>
    </w:div>
    <w:div w:id="1487278707">
      <w:bodyDiv w:val="1"/>
      <w:marLeft w:val="0"/>
      <w:marRight w:val="0"/>
      <w:marTop w:val="0"/>
      <w:marBottom w:val="0"/>
      <w:divBdr>
        <w:top w:val="none" w:sz="0" w:space="0" w:color="auto"/>
        <w:left w:val="none" w:sz="0" w:space="0" w:color="auto"/>
        <w:bottom w:val="none" w:sz="0" w:space="0" w:color="auto"/>
        <w:right w:val="none" w:sz="0" w:space="0" w:color="auto"/>
      </w:divBdr>
    </w:div>
    <w:div w:id="1554122394">
      <w:bodyDiv w:val="1"/>
      <w:marLeft w:val="0"/>
      <w:marRight w:val="0"/>
      <w:marTop w:val="0"/>
      <w:marBottom w:val="0"/>
      <w:divBdr>
        <w:top w:val="none" w:sz="0" w:space="0" w:color="auto"/>
        <w:left w:val="none" w:sz="0" w:space="0" w:color="auto"/>
        <w:bottom w:val="none" w:sz="0" w:space="0" w:color="auto"/>
        <w:right w:val="none" w:sz="0" w:space="0" w:color="auto"/>
      </w:divBdr>
    </w:div>
    <w:div w:id="1557274530">
      <w:bodyDiv w:val="1"/>
      <w:marLeft w:val="0"/>
      <w:marRight w:val="0"/>
      <w:marTop w:val="0"/>
      <w:marBottom w:val="0"/>
      <w:divBdr>
        <w:top w:val="none" w:sz="0" w:space="0" w:color="auto"/>
        <w:left w:val="none" w:sz="0" w:space="0" w:color="auto"/>
        <w:bottom w:val="none" w:sz="0" w:space="0" w:color="auto"/>
        <w:right w:val="none" w:sz="0" w:space="0" w:color="auto"/>
      </w:divBdr>
    </w:div>
    <w:div w:id="1617909363">
      <w:bodyDiv w:val="1"/>
      <w:marLeft w:val="0"/>
      <w:marRight w:val="0"/>
      <w:marTop w:val="0"/>
      <w:marBottom w:val="0"/>
      <w:divBdr>
        <w:top w:val="none" w:sz="0" w:space="0" w:color="auto"/>
        <w:left w:val="none" w:sz="0" w:space="0" w:color="auto"/>
        <w:bottom w:val="none" w:sz="0" w:space="0" w:color="auto"/>
        <w:right w:val="none" w:sz="0" w:space="0" w:color="auto"/>
      </w:divBdr>
    </w:div>
    <w:div w:id="1691879308">
      <w:bodyDiv w:val="1"/>
      <w:marLeft w:val="0"/>
      <w:marRight w:val="0"/>
      <w:marTop w:val="0"/>
      <w:marBottom w:val="0"/>
      <w:divBdr>
        <w:top w:val="none" w:sz="0" w:space="0" w:color="auto"/>
        <w:left w:val="none" w:sz="0" w:space="0" w:color="auto"/>
        <w:bottom w:val="none" w:sz="0" w:space="0" w:color="auto"/>
        <w:right w:val="none" w:sz="0" w:space="0" w:color="auto"/>
      </w:divBdr>
    </w:div>
    <w:div w:id="1726099169">
      <w:bodyDiv w:val="1"/>
      <w:marLeft w:val="0"/>
      <w:marRight w:val="0"/>
      <w:marTop w:val="0"/>
      <w:marBottom w:val="0"/>
      <w:divBdr>
        <w:top w:val="none" w:sz="0" w:space="0" w:color="auto"/>
        <w:left w:val="none" w:sz="0" w:space="0" w:color="auto"/>
        <w:bottom w:val="none" w:sz="0" w:space="0" w:color="auto"/>
        <w:right w:val="none" w:sz="0" w:space="0" w:color="auto"/>
      </w:divBdr>
    </w:div>
    <w:div w:id="1793019369">
      <w:bodyDiv w:val="1"/>
      <w:marLeft w:val="0"/>
      <w:marRight w:val="0"/>
      <w:marTop w:val="0"/>
      <w:marBottom w:val="0"/>
      <w:divBdr>
        <w:top w:val="none" w:sz="0" w:space="0" w:color="auto"/>
        <w:left w:val="none" w:sz="0" w:space="0" w:color="auto"/>
        <w:bottom w:val="none" w:sz="0" w:space="0" w:color="auto"/>
        <w:right w:val="none" w:sz="0" w:space="0" w:color="auto"/>
      </w:divBdr>
    </w:div>
    <w:div w:id="1824471411">
      <w:bodyDiv w:val="1"/>
      <w:marLeft w:val="0"/>
      <w:marRight w:val="0"/>
      <w:marTop w:val="0"/>
      <w:marBottom w:val="0"/>
      <w:divBdr>
        <w:top w:val="none" w:sz="0" w:space="0" w:color="auto"/>
        <w:left w:val="none" w:sz="0" w:space="0" w:color="auto"/>
        <w:bottom w:val="none" w:sz="0" w:space="0" w:color="auto"/>
        <w:right w:val="none" w:sz="0" w:space="0" w:color="auto"/>
      </w:divBdr>
    </w:div>
    <w:div w:id="1876844079">
      <w:bodyDiv w:val="1"/>
      <w:marLeft w:val="0"/>
      <w:marRight w:val="0"/>
      <w:marTop w:val="0"/>
      <w:marBottom w:val="0"/>
      <w:divBdr>
        <w:top w:val="none" w:sz="0" w:space="0" w:color="auto"/>
        <w:left w:val="none" w:sz="0" w:space="0" w:color="auto"/>
        <w:bottom w:val="none" w:sz="0" w:space="0" w:color="auto"/>
        <w:right w:val="none" w:sz="0" w:space="0" w:color="auto"/>
      </w:divBdr>
    </w:div>
    <w:div w:id="2017611956">
      <w:bodyDiv w:val="1"/>
      <w:marLeft w:val="0"/>
      <w:marRight w:val="0"/>
      <w:marTop w:val="0"/>
      <w:marBottom w:val="0"/>
      <w:divBdr>
        <w:top w:val="none" w:sz="0" w:space="0" w:color="auto"/>
        <w:left w:val="none" w:sz="0" w:space="0" w:color="auto"/>
        <w:bottom w:val="none" w:sz="0" w:space="0" w:color="auto"/>
        <w:right w:val="none" w:sz="0" w:space="0" w:color="auto"/>
      </w:divBdr>
    </w:div>
    <w:div w:id="2047634765">
      <w:bodyDiv w:val="1"/>
      <w:marLeft w:val="0"/>
      <w:marRight w:val="0"/>
      <w:marTop w:val="0"/>
      <w:marBottom w:val="0"/>
      <w:divBdr>
        <w:top w:val="none" w:sz="0" w:space="0" w:color="auto"/>
        <w:left w:val="none" w:sz="0" w:space="0" w:color="auto"/>
        <w:bottom w:val="none" w:sz="0" w:space="0" w:color="auto"/>
        <w:right w:val="none" w:sz="0" w:space="0" w:color="auto"/>
      </w:divBdr>
    </w:div>
    <w:div w:id="2060084199">
      <w:bodyDiv w:val="1"/>
      <w:marLeft w:val="0"/>
      <w:marRight w:val="0"/>
      <w:marTop w:val="0"/>
      <w:marBottom w:val="0"/>
      <w:divBdr>
        <w:top w:val="none" w:sz="0" w:space="0" w:color="auto"/>
        <w:left w:val="none" w:sz="0" w:space="0" w:color="auto"/>
        <w:bottom w:val="none" w:sz="0" w:space="0" w:color="auto"/>
        <w:right w:val="none" w:sz="0" w:space="0" w:color="auto"/>
      </w:divBdr>
    </w:div>
    <w:div w:id="2128768488">
      <w:bodyDiv w:val="1"/>
      <w:marLeft w:val="0"/>
      <w:marRight w:val="0"/>
      <w:marTop w:val="0"/>
      <w:marBottom w:val="0"/>
      <w:divBdr>
        <w:top w:val="none" w:sz="0" w:space="0" w:color="auto"/>
        <w:left w:val="none" w:sz="0" w:space="0" w:color="auto"/>
        <w:bottom w:val="none" w:sz="0" w:space="0" w:color="auto"/>
        <w:right w:val="none" w:sz="0" w:space="0" w:color="auto"/>
      </w:divBdr>
    </w:div>
    <w:div w:id="214612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0F840B-056E-4D0E-B619-9804E6044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8</Pages>
  <Words>1027</Words>
  <Characters>585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GMM</vt:lpstr>
    </vt:vector>
  </TitlesOfParts>
  <Company/>
  <LinksUpToDate>false</LinksUpToDate>
  <CharactersWithSpaces>6871</CharactersWithSpaces>
  <SharedDoc>false</SharedDoc>
  <HLinks>
    <vt:vector size="6" baseType="variant">
      <vt:variant>
        <vt:i4>3342436</vt:i4>
      </vt:variant>
      <vt:variant>
        <vt:i4>6</vt:i4>
      </vt:variant>
      <vt:variant>
        <vt:i4>0</vt:i4>
      </vt:variant>
      <vt:variant>
        <vt:i4>5</vt:i4>
      </vt:variant>
      <vt:variant>
        <vt:lpwstr>https://en.wikipedia.org/wiki/CMYK_color_mode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GMM</dc:title>
  <dc:creator>ANIKET</dc:creator>
  <cp:lastModifiedBy>karun mourya</cp:lastModifiedBy>
  <cp:revision>4</cp:revision>
  <cp:lastPrinted>2022-05-06T09:06:00Z</cp:lastPrinted>
  <dcterms:created xsi:type="dcterms:W3CDTF">2022-05-06T09:40:00Z</dcterms:created>
  <dcterms:modified xsi:type="dcterms:W3CDTF">2022-05-08T06:16:00Z</dcterms:modified>
</cp:coreProperties>
</file>